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D724E45" w14:textId="77777777" w:rsidR="006F5358" w:rsidRPr="00FA4AF8" w:rsidRDefault="006F5358" w:rsidP="002E15A0">
      <w:pPr>
        <w:autoSpaceDE w:val="0"/>
        <w:autoSpaceDN w:val="0"/>
        <w:adjustRightInd w:val="0"/>
        <w:rPr>
          <w:b/>
          <w:bCs/>
        </w:rPr>
      </w:pPr>
      <w:bookmarkStart w:id="0" w:name="_GoBack"/>
      <w:bookmarkEnd w:id="0"/>
    </w:p>
    <w:p w14:paraId="65CD1E66" w14:textId="77777777" w:rsidR="00B21144" w:rsidRPr="00FA4AF8" w:rsidRDefault="00B21144" w:rsidP="00B21144">
      <w:pPr>
        <w:autoSpaceDE w:val="0"/>
        <w:autoSpaceDN w:val="0"/>
        <w:adjustRightInd w:val="0"/>
        <w:jc w:val="center"/>
        <w:rPr>
          <w:bCs/>
        </w:rPr>
      </w:pPr>
      <w:r w:rsidRPr="00FA4AF8">
        <w:rPr>
          <w:bCs/>
        </w:rPr>
        <w:t>Request for Sub-collection under the Generic ICR:</w:t>
      </w:r>
    </w:p>
    <w:p w14:paraId="0914160C" w14:textId="77777777" w:rsidR="00B21144" w:rsidRPr="00FA4AF8" w:rsidRDefault="00B21144" w:rsidP="00B21144">
      <w:pPr>
        <w:autoSpaceDE w:val="0"/>
        <w:autoSpaceDN w:val="0"/>
        <w:adjustRightInd w:val="0"/>
        <w:jc w:val="center"/>
        <w:rPr>
          <w:bCs/>
        </w:rPr>
      </w:pPr>
      <w:r w:rsidRPr="00FA4AF8">
        <w:rPr>
          <w:bCs/>
        </w:rPr>
        <w:t>Formative Research and Tool Development</w:t>
      </w:r>
    </w:p>
    <w:p w14:paraId="629E8434" w14:textId="77777777" w:rsidR="00B21144" w:rsidRPr="00FA4AF8" w:rsidRDefault="00B21144" w:rsidP="00B21144">
      <w:pPr>
        <w:autoSpaceDE w:val="0"/>
        <w:autoSpaceDN w:val="0"/>
        <w:adjustRightInd w:val="0"/>
        <w:jc w:val="center"/>
        <w:rPr>
          <w:bCs/>
        </w:rPr>
      </w:pPr>
      <w:r w:rsidRPr="00FA4AF8">
        <w:rPr>
          <w:bCs/>
        </w:rPr>
        <w:t>OMB 0920-0840, Expiration Date 01/31/2019</w:t>
      </w:r>
    </w:p>
    <w:p w14:paraId="7642A16B" w14:textId="77777777" w:rsidR="00B21144" w:rsidRPr="00FA4AF8" w:rsidRDefault="00B21144" w:rsidP="00B21144">
      <w:pPr>
        <w:autoSpaceDE w:val="0"/>
        <w:autoSpaceDN w:val="0"/>
        <w:adjustRightInd w:val="0"/>
        <w:jc w:val="center"/>
        <w:rPr>
          <w:bCs/>
        </w:rPr>
      </w:pPr>
    </w:p>
    <w:p w14:paraId="7537809A" w14:textId="77777777" w:rsidR="00B21144" w:rsidRPr="00FA4AF8" w:rsidRDefault="00B21144" w:rsidP="00B21144">
      <w:pPr>
        <w:autoSpaceDE w:val="0"/>
        <w:autoSpaceDN w:val="0"/>
        <w:adjustRightInd w:val="0"/>
        <w:jc w:val="center"/>
        <w:rPr>
          <w:bCs/>
        </w:rPr>
      </w:pPr>
    </w:p>
    <w:p w14:paraId="6D4D822A" w14:textId="77777777" w:rsidR="00B21144" w:rsidRPr="00FA4AF8" w:rsidRDefault="00B21144" w:rsidP="00B21144">
      <w:pPr>
        <w:autoSpaceDE w:val="0"/>
        <w:autoSpaceDN w:val="0"/>
        <w:adjustRightInd w:val="0"/>
        <w:jc w:val="center"/>
        <w:rPr>
          <w:bCs/>
        </w:rPr>
      </w:pPr>
    </w:p>
    <w:p w14:paraId="51876697" w14:textId="124EAEC1" w:rsidR="00B21144" w:rsidRPr="00FA4AF8" w:rsidRDefault="00B21144" w:rsidP="00B21144">
      <w:pPr>
        <w:autoSpaceDE w:val="0"/>
        <w:autoSpaceDN w:val="0"/>
        <w:adjustRightInd w:val="0"/>
        <w:jc w:val="center"/>
        <w:rPr>
          <w:b/>
        </w:rPr>
      </w:pPr>
      <w:r w:rsidRPr="00FA4AF8">
        <w:rPr>
          <w:bCs/>
        </w:rPr>
        <w:t xml:space="preserve"> </w:t>
      </w:r>
      <w:r w:rsidRPr="00FA4AF8">
        <w:rPr>
          <w:b/>
        </w:rPr>
        <w:t>“D</w:t>
      </w:r>
      <w:r w:rsidR="007F3D70" w:rsidRPr="00FA4AF8">
        <w:rPr>
          <w:b/>
        </w:rPr>
        <w:t>eveloping</w:t>
      </w:r>
      <w:r w:rsidRPr="00FA4AF8">
        <w:rPr>
          <w:b/>
        </w:rPr>
        <w:t xml:space="preserve"> Tools to Engage Adolescent Men Who Have Sex with Men (AMSM)”</w:t>
      </w:r>
    </w:p>
    <w:p w14:paraId="527786E5" w14:textId="77777777" w:rsidR="00B21144" w:rsidRPr="00FA4AF8" w:rsidRDefault="00B21144" w:rsidP="00B21144">
      <w:pPr>
        <w:jc w:val="center"/>
        <w:rPr>
          <w:b/>
        </w:rPr>
      </w:pPr>
    </w:p>
    <w:p w14:paraId="4E7EE970" w14:textId="77777777" w:rsidR="00B21144" w:rsidRPr="00FA4AF8" w:rsidRDefault="00B21144" w:rsidP="00B21144">
      <w:pPr>
        <w:jc w:val="center"/>
        <w:rPr>
          <w:b/>
        </w:rPr>
      </w:pPr>
    </w:p>
    <w:p w14:paraId="75CE5D41" w14:textId="77777777" w:rsidR="00B21144" w:rsidRPr="00FA4AF8" w:rsidRDefault="00B21144" w:rsidP="00B21144">
      <w:pPr>
        <w:jc w:val="center"/>
        <w:rPr>
          <w:b/>
        </w:rPr>
      </w:pPr>
      <w:r w:rsidRPr="00FA4AF8">
        <w:rPr>
          <w:b/>
        </w:rPr>
        <w:t>Section A: Supporting Statement</w:t>
      </w:r>
    </w:p>
    <w:p w14:paraId="08DC7237" w14:textId="77777777" w:rsidR="00B21144" w:rsidRPr="00FA4AF8" w:rsidRDefault="00B21144" w:rsidP="00B21144">
      <w:pPr>
        <w:jc w:val="center"/>
        <w:rPr>
          <w:b/>
        </w:rPr>
      </w:pPr>
    </w:p>
    <w:p w14:paraId="0C16552A" w14:textId="77777777" w:rsidR="00B21144" w:rsidRPr="00FA4AF8" w:rsidRDefault="00B21144" w:rsidP="00B21144">
      <w:pPr>
        <w:jc w:val="center"/>
        <w:rPr>
          <w:b/>
        </w:rPr>
      </w:pPr>
    </w:p>
    <w:p w14:paraId="4FCDF40A" w14:textId="58A444AB" w:rsidR="00B21144" w:rsidRPr="00FA4AF8" w:rsidRDefault="00D33492" w:rsidP="00B21144">
      <w:pPr>
        <w:jc w:val="center"/>
        <w:rPr>
          <w:b/>
        </w:rPr>
      </w:pPr>
      <w:r>
        <w:rPr>
          <w:b/>
        </w:rPr>
        <w:t>September 7, 2017</w:t>
      </w:r>
    </w:p>
    <w:p w14:paraId="2B17FDEC" w14:textId="77777777" w:rsidR="00B21144" w:rsidRPr="00FA4AF8" w:rsidRDefault="00B21144" w:rsidP="00B21144">
      <w:pPr>
        <w:jc w:val="center"/>
        <w:rPr>
          <w:b/>
        </w:rPr>
      </w:pPr>
    </w:p>
    <w:p w14:paraId="1C9E615B" w14:textId="77777777" w:rsidR="002124C3" w:rsidRPr="00FA4AF8" w:rsidRDefault="002124C3" w:rsidP="001C6F7A">
      <w:pPr>
        <w:jc w:val="center"/>
        <w:rPr>
          <w:b/>
        </w:rPr>
      </w:pPr>
    </w:p>
    <w:p w14:paraId="0309B316" w14:textId="77777777" w:rsidR="002124C3" w:rsidRPr="00FA4AF8" w:rsidRDefault="002124C3" w:rsidP="001C6F7A">
      <w:pPr>
        <w:jc w:val="center"/>
        <w:rPr>
          <w:b/>
        </w:rPr>
      </w:pPr>
    </w:p>
    <w:p w14:paraId="26280100" w14:textId="00839BEE" w:rsidR="002124C3" w:rsidRPr="00FA4AF8" w:rsidRDefault="002124C3" w:rsidP="001C6F7A">
      <w:pPr>
        <w:jc w:val="center"/>
        <w:rPr>
          <w:b/>
        </w:rPr>
      </w:pPr>
    </w:p>
    <w:p w14:paraId="67BB24B5" w14:textId="77777777" w:rsidR="002124C3" w:rsidRPr="00FA4AF8" w:rsidRDefault="002124C3" w:rsidP="00CF4863">
      <w:pPr>
        <w:jc w:val="center"/>
        <w:rPr>
          <w:b/>
        </w:rPr>
      </w:pPr>
      <w:r w:rsidRPr="00FA4AF8">
        <w:rPr>
          <w:b/>
        </w:rPr>
        <w:t>CONTACT</w:t>
      </w:r>
    </w:p>
    <w:p w14:paraId="117C1E15" w14:textId="1D7C0F18" w:rsidR="00400659" w:rsidRPr="00FA4AF8" w:rsidRDefault="00021D23" w:rsidP="00CF4863">
      <w:pPr>
        <w:jc w:val="center"/>
        <w:rPr>
          <w:shd w:val="clear" w:color="auto" w:fill="FFFFFF"/>
        </w:rPr>
      </w:pPr>
      <w:r w:rsidRPr="00FA4AF8">
        <w:rPr>
          <w:bCs/>
          <w:shd w:val="clear" w:color="auto" w:fill="FFFFFF"/>
        </w:rPr>
        <w:t>Rich</w:t>
      </w:r>
      <w:r w:rsidR="00C502DB" w:rsidRPr="00FA4AF8">
        <w:rPr>
          <w:bCs/>
          <w:shd w:val="clear" w:color="auto" w:fill="FFFFFF"/>
        </w:rPr>
        <w:t>ard</w:t>
      </w:r>
      <w:r w:rsidRPr="00FA4AF8">
        <w:rPr>
          <w:bCs/>
          <w:shd w:val="clear" w:color="auto" w:fill="FFFFFF"/>
        </w:rPr>
        <w:t xml:space="preserve"> Dunville</w:t>
      </w:r>
      <w:r w:rsidR="00400659" w:rsidRPr="00FA4AF8">
        <w:rPr>
          <w:bCs/>
          <w:shd w:val="clear" w:color="auto" w:fill="FFFFFF"/>
        </w:rPr>
        <w:t>, MPH</w:t>
      </w:r>
      <w:r w:rsidR="00400659" w:rsidRPr="00FA4AF8">
        <w:br/>
      </w:r>
      <w:r w:rsidR="0068454C" w:rsidRPr="00FA4AF8">
        <w:t>Technical Monitor</w:t>
      </w:r>
    </w:p>
    <w:p w14:paraId="619AB570" w14:textId="72778FAF" w:rsidR="00400659" w:rsidRPr="00FA4AF8" w:rsidRDefault="00400659" w:rsidP="00CF4863">
      <w:pPr>
        <w:jc w:val="center"/>
      </w:pPr>
      <w:r w:rsidRPr="00FA4AF8">
        <w:rPr>
          <w:shd w:val="clear" w:color="auto" w:fill="FFFFFF"/>
        </w:rPr>
        <w:t>Centers for Disease Control and Prevention</w:t>
      </w:r>
      <w:r w:rsidRPr="00FA4AF8">
        <w:br/>
      </w:r>
      <w:r w:rsidRPr="00FA4AF8">
        <w:rPr>
          <w:shd w:val="clear" w:color="auto" w:fill="FFFFFF"/>
        </w:rPr>
        <w:t xml:space="preserve">Division of </w:t>
      </w:r>
      <w:r w:rsidR="00021D23" w:rsidRPr="00FA4AF8">
        <w:rPr>
          <w:shd w:val="clear" w:color="auto" w:fill="FFFFFF"/>
        </w:rPr>
        <w:t>Adolescent and School Health</w:t>
      </w:r>
      <w:r w:rsidRPr="00FA4AF8">
        <w:br/>
      </w:r>
      <w:r w:rsidR="00021D23" w:rsidRPr="00FA4AF8">
        <w:rPr>
          <w:shd w:val="clear" w:color="auto" w:fill="FFFFFF"/>
        </w:rPr>
        <w:t>1600 Clifton Road, NE</w:t>
      </w:r>
      <w:r w:rsidRPr="00FA4AF8">
        <w:br/>
      </w:r>
      <w:r w:rsidRPr="00FA4AF8">
        <w:rPr>
          <w:shd w:val="clear" w:color="auto" w:fill="FFFFFF"/>
        </w:rPr>
        <w:t>Atlanta, GA 30333</w:t>
      </w:r>
      <w:r w:rsidRPr="00FA4AF8">
        <w:br/>
      </w:r>
      <w:r w:rsidRPr="00FA4AF8">
        <w:rPr>
          <w:shd w:val="clear" w:color="auto" w:fill="FFFFFF"/>
        </w:rPr>
        <w:t>Phone: 404-</w:t>
      </w:r>
      <w:r w:rsidR="00021D23" w:rsidRPr="00FA4AF8">
        <w:rPr>
          <w:shd w:val="clear" w:color="auto" w:fill="FFFFFF"/>
        </w:rPr>
        <w:t>769</w:t>
      </w:r>
      <w:r w:rsidRPr="00FA4AF8">
        <w:rPr>
          <w:shd w:val="clear" w:color="auto" w:fill="FFFFFF"/>
        </w:rPr>
        <w:t>-</w:t>
      </w:r>
      <w:r w:rsidR="00021D23" w:rsidRPr="00FA4AF8">
        <w:rPr>
          <w:shd w:val="clear" w:color="auto" w:fill="FFFFFF"/>
        </w:rPr>
        <w:t>3290</w:t>
      </w:r>
      <w:r w:rsidRPr="00FA4AF8">
        <w:br/>
      </w:r>
      <w:r w:rsidRPr="00FA4AF8">
        <w:rPr>
          <w:shd w:val="clear" w:color="auto" w:fill="FFFFFF"/>
        </w:rPr>
        <w:t>Fax: 404-639-1950</w:t>
      </w:r>
      <w:r w:rsidRPr="00FA4AF8">
        <w:br/>
      </w:r>
      <w:r w:rsidRPr="00FA4AF8">
        <w:rPr>
          <w:shd w:val="clear" w:color="auto" w:fill="FFFFFF"/>
        </w:rPr>
        <w:t>E-mail:</w:t>
      </w:r>
      <w:r w:rsidRPr="00FA4AF8">
        <w:t> </w:t>
      </w:r>
      <w:r w:rsidR="00021D23" w:rsidRPr="00FA4AF8">
        <w:rPr>
          <w:u w:val="single"/>
        </w:rPr>
        <w:t>dgo2@cdc.gov</w:t>
      </w:r>
    </w:p>
    <w:p w14:paraId="072F712B" w14:textId="77777777" w:rsidR="006F5358" w:rsidRPr="00FA4AF8" w:rsidRDefault="006F5358" w:rsidP="002E15A0">
      <w:pPr>
        <w:rPr>
          <w:b/>
          <w:bCs/>
        </w:rPr>
      </w:pPr>
    </w:p>
    <w:p w14:paraId="42152C2D" w14:textId="77777777" w:rsidR="00155E90" w:rsidRPr="00FA4AF8" w:rsidRDefault="00155E90" w:rsidP="002E15A0">
      <w:pPr>
        <w:rPr>
          <w:b/>
          <w:i/>
          <w:iCs/>
        </w:rPr>
      </w:pPr>
    </w:p>
    <w:p w14:paraId="414CA4F9" w14:textId="77777777" w:rsidR="00155E90" w:rsidRPr="00FA4AF8" w:rsidRDefault="00155E90" w:rsidP="002E15A0">
      <w:pPr>
        <w:rPr>
          <w:b/>
          <w:i/>
          <w:iCs/>
        </w:rPr>
      </w:pPr>
    </w:p>
    <w:p w14:paraId="3461AA24" w14:textId="77777777" w:rsidR="00F47E76" w:rsidRPr="00FA4AF8" w:rsidRDefault="00F47E76" w:rsidP="002E15A0">
      <w:pPr>
        <w:rPr>
          <w:noProof/>
        </w:rPr>
      </w:pPr>
    </w:p>
    <w:p w14:paraId="21C8FE12" w14:textId="77777777" w:rsidR="009A223F" w:rsidRPr="00FA4AF8" w:rsidRDefault="009A223F" w:rsidP="002E15A0">
      <w:pPr>
        <w:rPr>
          <w:noProof/>
        </w:rPr>
      </w:pPr>
    </w:p>
    <w:p w14:paraId="36C7CDF5" w14:textId="3E3505B0" w:rsidR="00155E90" w:rsidRPr="00FA4AF8" w:rsidRDefault="00FD43B5" w:rsidP="002E15A0">
      <w:r w:rsidRPr="00FA4AF8">
        <w:t xml:space="preserve"> </w:t>
      </w:r>
    </w:p>
    <w:p w14:paraId="2A350C8B" w14:textId="62DC381C" w:rsidR="00155E90" w:rsidRPr="00FA4AF8" w:rsidRDefault="00155E90" w:rsidP="002E15A0"/>
    <w:p w14:paraId="502EF07C" w14:textId="77777777" w:rsidR="006F5358" w:rsidRPr="00FA4AF8" w:rsidRDefault="006F5358" w:rsidP="002E15A0">
      <w:pPr>
        <w:tabs>
          <w:tab w:val="left" w:pos="4680"/>
        </w:tabs>
        <w:rPr>
          <w:b/>
          <w:bCs/>
        </w:rPr>
        <w:sectPr w:rsidR="006F5358" w:rsidRPr="00FA4AF8" w:rsidSect="004348EE">
          <w:headerReference w:type="default" r:id="rId9"/>
          <w:pgSz w:w="12240" w:h="15840"/>
          <w:pgMar w:top="1440" w:right="1440" w:bottom="1440" w:left="1440" w:header="720" w:footer="720" w:gutter="0"/>
          <w:pgNumType w:fmt="lowerRoman" w:start="1"/>
          <w:cols w:space="720"/>
          <w:docGrid w:linePitch="360"/>
        </w:sectPr>
      </w:pPr>
    </w:p>
    <w:p w14:paraId="33CCA388" w14:textId="233A9F13" w:rsidR="006F5358" w:rsidRPr="00FA4AF8" w:rsidRDefault="00D86696" w:rsidP="002E15A0">
      <w:pPr>
        <w:pBdr>
          <w:bottom w:val="single" w:sz="4" w:space="1" w:color="660000"/>
        </w:pBdr>
        <w:autoSpaceDE w:val="0"/>
        <w:autoSpaceDN w:val="0"/>
        <w:adjustRightInd w:val="0"/>
        <w:rPr>
          <w:b/>
          <w:bCs/>
        </w:rPr>
      </w:pPr>
      <w:r w:rsidRPr="00FA4AF8">
        <w:rPr>
          <w:b/>
          <w:bCs/>
        </w:rPr>
        <w:lastRenderedPageBreak/>
        <w:t>TABLE OF CONTENTS</w:t>
      </w:r>
    </w:p>
    <w:p w14:paraId="4CAA741E" w14:textId="77777777" w:rsidR="00F07CEF" w:rsidRPr="00FA4AF8" w:rsidRDefault="00F07CEF" w:rsidP="002E15A0">
      <w:pPr>
        <w:autoSpaceDE w:val="0"/>
        <w:autoSpaceDN w:val="0"/>
        <w:adjustRightInd w:val="0"/>
        <w:rPr>
          <w:b/>
          <w:bCs/>
        </w:rPr>
      </w:pPr>
    </w:p>
    <w:p w14:paraId="3E9474B9" w14:textId="04FE1592" w:rsidR="00753B6A" w:rsidRPr="00FA4AF8" w:rsidRDefault="00C12D4C">
      <w:pPr>
        <w:pStyle w:val="TOC2"/>
        <w:rPr>
          <w:rFonts w:asciiTheme="minorHAnsi" w:eastAsiaTheme="minorEastAsia" w:hAnsiTheme="minorHAnsi" w:cstheme="minorBidi"/>
          <w:noProof/>
          <w:sz w:val="22"/>
          <w:szCs w:val="22"/>
        </w:rPr>
      </w:pPr>
      <w:r w:rsidRPr="00FA4AF8">
        <w:rPr>
          <w:b/>
          <w:bCs/>
        </w:rPr>
        <w:fldChar w:fldCharType="begin"/>
      </w:r>
      <w:r w:rsidRPr="00FA4AF8">
        <w:rPr>
          <w:b/>
          <w:bCs/>
        </w:rPr>
        <w:instrText xml:space="preserve"> TOC \o "1-3" \h \z \u </w:instrText>
      </w:r>
      <w:r w:rsidRPr="00FA4AF8">
        <w:rPr>
          <w:b/>
          <w:bCs/>
        </w:rPr>
        <w:fldChar w:fldCharType="separate"/>
      </w:r>
      <w:hyperlink w:anchor="_Toc473537130" w:history="1">
        <w:r w:rsidR="00753B6A" w:rsidRPr="00FA4AF8">
          <w:rPr>
            <w:rStyle w:val="Hyperlink"/>
            <w:noProof/>
            <w:color w:val="auto"/>
          </w:rPr>
          <w:t>1.   Circumstances Making the Collection of Information Necessary</w:t>
        </w:r>
        <w:r w:rsidR="00753B6A" w:rsidRPr="00FA4AF8">
          <w:rPr>
            <w:noProof/>
            <w:webHidden/>
          </w:rPr>
          <w:tab/>
        </w:r>
        <w:r w:rsidR="00753B6A" w:rsidRPr="00FA4AF8">
          <w:rPr>
            <w:noProof/>
            <w:webHidden/>
          </w:rPr>
          <w:fldChar w:fldCharType="begin"/>
        </w:r>
        <w:r w:rsidR="00753B6A" w:rsidRPr="00FA4AF8">
          <w:rPr>
            <w:noProof/>
            <w:webHidden/>
          </w:rPr>
          <w:instrText xml:space="preserve"> PAGEREF _Toc473537130 \h </w:instrText>
        </w:r>
        <w:r w:rsidR="00753B6A" w:rsidRPr="00FA4AF8">
          <w:rPr>
            <w:noProof/>
            <w:webHidden/>
          </w:rPr>
        </w:r>
        <w:r w:rsidR="00753B6A" w:rsidRPr="00FA4AF8">
          <w:rPr>
            <w:noProof/>
            <w:webHidden/>
          </w:rPr>
          <w:fldChar w:fldCharType="separate"/>
        </w:r>
        <w:r w:rsidR="00753B6A" w:rsidRPr="00FA4AF8">
          <w:rPr>
            <w:noProof/>
            <w:webHidden/>
          </w:rPr>
          <w:t>1</w:t>
        </w:r>
        <w:r w:rsidR="00753B6A" w:rsidRPr="00FA4AF8">
          <w:rPr>
            <w:noProof/>
            <w:webHidden/>
          </w:rPr>
          <w:fldChar w:fldCharType="end"/>
        </w:r>
      </w:hyperlink>
    </w:p>
    <w:p w14:paraId="604EAD27" w14:textId="77777777" w:rsidR="00753B6A" w:rsidRPr="00FA4AF8" w:rsidRDefault="0089338C">
      <w:pPr>
        <w:pStyle w:val="TOC2"/>
        <w:rPr>
          <w:rFonts w:asciiTheme="minorHAnsi" w:eastAsiaTheme="minorEastAsia" w:hAnsiTheme="minorHAnsi" w:cstheme="minorBidi"/>
          <w:noProof/>
          <w:sz w:val="22"/>
          <w:szCs w:val="22"/>
        </w:rPr>
      </w:pPr>
      <w:hyperlink w:anchor="_Toc473537131" w:history="1">
        <w:r w:rsidR="00753B6A" w:rsidRPr="00FA4AF8">
          <w:rPr>
            <w:rStyle w:val="Hyperlink"/>
            <w:noProof/>
            <w:color w:val="auto"/>
          </w:rPr>
          <w:t>2.</w:t>
        </w:r>
        <w:r w:rsidR="00753B6A" w:rsidRPr="00FA4AF8">
          <w:rPr>
            <w:rFonts w:asciiTheme="minorHAnsi" w:eastAsiaTheme="minorEastAsia" w:hAnsiTheme="minorHAnsi" w:cstheme="minorBidi"/>
            <w:noProof/>
            <w:sz w:val="22"/>
            <w:szCs w:val="22"/>
          </w:rPr>
          <w:tab/>
        </w:r>
        <w:r w:rsidR="00753B6A" w:rsidRPr="00FA4AF8">
          <w:rPr>
            <w:rStyle w:val="Hyperlink"/>
            <w:noProof/>
            <w:color w:val="auto"/>
          </w:rPr>
          <w:t>Purpose and Use of Information Collection</w:t>
        </w:r>
        <w:r w:rsidR="00753B6A" w:rsidRPr="00FA4AF8">
          <w:rPr>
            <w:noProof/>
            <w:webHidden/>
          </w:rPr>
          <w:tab/>
        </w:r>
        <w:r w:rsidR="00753B6A" w:rsidRPr="00FA4AF8">
          <w:rPr>
            <w:noProof/>
            <w:webHidden/>
          </w:rPr>
          <w:fldChar w:fldCharType="begin"/>
        </w:r>
        <w:r w:rsidR="00753B6A" w:rsidRPr="00FA4AF8">
          <w:rPr>
            <w:noProof/>
            <w:webHidden/>
          </w:rPr>
          <w:instrText xml:space="preserve"> PAGEREF _Toc473537131 \h </w:instrText>
        </w:r>
        <w:r w:rsidR="00753B6A" w:rsidRPr="00FA4AF8">
          <w:rPr>
            <w:noProof/>
            <w:webHidden/>
          </w:rPr>
        </w:r>
        <w:r w:rsidR="00753B6A" w:rsidRPr="00FA4AF8">
          <w:rPr>
            <w:noProof/>
            <w:webHidden/>
          </w:rPr>
          <w:fldChar w:fldCharType="separate"/>
        </w:r>
        <w:r w:rsidR="00753B6A" w:rsidRPr="00FA4AF8">
          <w:rPr>
            <w:noProof/>
            <w:webHidden/>
          </w:rPr>
          <w:t>4</w:t>
        </w:r>
        <w:r w:rsidR="00753B6A" w:rsidRPr="00FA4AF8">
          <w:rPr>
            <w:noProof/>
            <w:webHidden/>
          </w:rPr>
          <w:fldChar w:fldCharType="end"/>
        </w:r>
      </w:hyperlink>
    </w:p>
    <w:p w14:paraId="4555AA1A" w14:textId="77777777" w:rsidR="00753B6A" w:rsidRPr="00FA4AF8" w:rsidRDefault="0089338C">
      <w:pPr>
        <w:pStyle w:val="TOC2"/>
        <w:rPr>
          <w:rFonts w:asciiTheme="minorHAnsi" w:eastAsiaTheme="minorEastAsia" w:hAnsiTheme="minorHAnsi" w:cstheme="minorBidi"/>
          <w:noProof/>
          <w:sz w:val="22"/>
          <w:szCs w:val="22"/>
        </w:rPr>
      </w:pPr>
      <w:hyperlink w:anchor="_Toc473537132" w:history="1">
        <w:r w:rsidR="00753B6A" w:rsidRPr="00FA4AF8">
          <w:rPr>
            <w:rStyle w:val="Hyperlink"/>
            <w:noProof/>
            <w:color w:val="auto"/>
          </w:rPr>
          <w:t>3.</w:t>
        </w:r>
        <w:r w:rsidR="00753B6A" w:rsidRPr="00FA4AF8">
          <w:rPr>
            <w:rFonts w:asciiTheme="minorHAnsi" w:eastAsiaTheme="minorEastAsia" w:hAnsiTheme="minorHAnsi" w:cstheme="minorBidi"/>
            <w:noProof/>
            <w:sz w:val="22"/>
            <w:szCs w:val="22"/>
          </w:rPr>
          <w:tab/>
        </w:r>
        <w:r w:rsidR="00753B6A" w:rsidRPr="00FA4AF8">
          <w:rPr>
            <w:rStyle w:val="Hyperlink"/>
            <w:noProof/>
            <w:color w:val="auto"/>
          </w:rPr>
          <w:t>Use of Improved Information Technology and Burden Reduction</w:t>
        </w:r>
        <w:r w:rsidR="00753B6A" w:rsidRPr="00FA4AF8">
          <w:rPr>
            <w:noProof/>
            <w:webHidden/>
          </w:rPr>
          <w:tab/>
        </w:r>
        <w:r w:rsidR="00753B6A" w:rsidRPr="00FA4AF8">
          <w:rPr>
            <w:noProof/>
            <w:webHidden/>
          </w:rPr>
          <w:fldChar w:fldCharType="begin"/>
        </w:r>
        <w:r w:rsidR="00753B6A" w:rsidRPr="00FA4AF8">
          <w:rPr>
            <w:noProof/>
            <w:webHidden/>
          </w:rPr>
          <w:instrText xml:space="preserve"> PAGEREF _Toc473537132 \h </w:instrText>
        </w:r>
        <w:r w:rsidR="00753B6A" w:rsidRPr="00FA4AF8">
          <w:rPr>
            <w:noProof/>
            <w:webHidden/>
          </w:rPr>
        </w:r>
        <w:r w:rsidR="00753B6A" w:rsidRPr="00FA4AF8">
          <w:rPr>
            <w:noProof/>
            <w:webHidden/>
          </w:rPr>
          <w:fldChar w:fldCharType="separate"/>
        </w:r>
        <w:r w:rsidR="00753B6A" w:rsidRPr="00FA4AF8">
          <w:rPr>
            <w:noProof/>
            <w:webHidden/>
          </w:rPr>
          <w:t>6</w:t>
        </w:r>
        <w:r w:rsidR="00753B6A" w:rsidRPr="00FA4AF8">
          <w:rPr>
            <w:noProof/>
            <w:webHidden/>
          </w:rPr>
          <w:fldChar w:fldCharType="end"/>
        </w:r>
      </w:hyperlink>
    </w:p>
    <w:p w14:paraId="026B87BB" w14:textId="77777777" w:rsidR="00753B6A" w:rsidRPr="00FA4AF8" w:rsidRDefault="0089338C">
      <w:pPr>
        <w:pStyle w:val="TOC2"/>
        <w:rPr>
          <w:rFonts w:asciiTheme="minorHAnsi" w:eastAsiaTheme="minorEastAsia" w:hAnsiTheme="minorHAnsi" w:cstheme="minorBidi"/>
          <w:noProof/>
          <w:sz w:val="22"/>
          <w:szCs w:val="22"/>
        </w:rPr>
      </w:pPr>
      <w:hyperlink w:anchor="_Toc473537133" w:history="1">
        <w:r w:rsidR="00753B6A" w:rsidRPr="00FA4AF8">
          <w:rPr>
            <w:rStyle w:val="Hyperlink"/>
            <w:noProof/>
            <w:color w:val="auto"/>
          </w:rPr>
          <w:t>4.</w:t>
        </w:r>
        <w:r w:rsidR="00753B6A" w:rsidRPr="00FA4AF8">
          <w:rPr>
            <w:rFonts w:asciiTheme="minorHAnsi" w:eastAsiaTheme="minorEastAsia" w:hAnsiTheme="minorHAnsi" w:cstheme="minorBidi"/>
            <w:noProof/>
            <w:sz w:val="22"/>
            <w:szCs w:val="22"/>
          </w:rPr>
          <w:tab/>
        </w:r>
        <w:r w:rsidR="00753B6A" w:rsidRPr="00FA4AF8">
          <w:rPr>
            <w:rStyle w:val="Hyperlink"/>
            <w:noProof/>
            <w:color w:val="auto"/>
          </w:rPr>
          <w:t>Efforts to Identify Duplication and Use of Similar Information</w:t>
        </w:r>
        <w:r w:rsidR="00753B6A" w:rsidRPr="00FA4AF8">
          <w:rPr>
            <w:noProof/>
            <w:webHidden/>
          </w:rPr>
          <w:tab/>
        </w:r>
        <w:r w:rsidR="00753B6A" w:rsidRPr="00FA4AF8">
          <w:rPr>
            <w:noProof/>
            <w:webHidden/>
          </w:rPr>
          <w:fldChar w:fldCharType="begin"/>
        </w:r>
        <w:r w:rsidR="00753B6A" w:rsidRPr="00FA4AF8">
          <w:rPr>
            <w:noProof/>
            <w:webHidden/>
          </w:rPr>
          <w:instrText xml:space="preserve"> PAGEREF _Toc473537133 \h </w:instrText>
        </w:r>
        <w:r w:rsidR="00753B6A" w:rsidRPr="00FA4AF8">
          <w:rPr>
            <w:noProof/>
            <w:webHidden/>
          </w:rPr>
        </w:r>
        <w:r w:rsidR="00753B6A" w:rsidRPr="00FA4AF8">
          <w:rPr>
            <w:noProof/>
            <w:webHidden/>
          </w:rPr>
          <w:fldChar w:fldCharType="separate"/>
        </w:r>
        <w:r w:rsidR="00753B6A" w:rsidRPr="00FA4AF8">
          <w:rPr>
            <w:noProof/>
            <w:webHidden/>
          </w:rPr>
          <w:t>6</w:t>
        </w:r>
        <w:r w:rsidR="00753B6A" w:rsidRPr="00FA4AF8">
          <w:rPr>
            <w:noProof/>
            <w:webHidden/>
          </w:rPr>
          <w:fldChar w:fldCharType="end"/>
        </w:r>
      </w:hyperlink>
    </w:p>
    <w:p w14:paraId="7242D411" w14:textId="77777777" w:rsidR="00753B6A" w:rsidRPr="00FA4AF8" w:rsidRDefault="0089338C">
      <w:pPr>
        <w:pStyle w:val="TOC2"/>
        <w:rPr>
          <w:rFonts w:asciiTheme="minorHAnsi" w:eastAsiaTheme="minorEastAsia" w:hAnsiTheme="minorHAnsi" w:cstheme="minorBidi"/>
          <w:noProof/>
          <w:sz w:val="22"/>
          <w:szCs w:val="22"/>
        </w:rPr>
      </w:pPr>
      <w:hyperlink w:anchor="_Toc473537134" w:history="1">
        <w:r w:rsidR="00753B6A" w:rsidRPr="00FA4AF8">
          <w:rPr>
            <w:rStyle w:val="Hyperlink"/>
            <w:noProof/>
            <w:color w:val="auto"/>
          </w:rPr>
          <w:t>5.</w:t>
        </w:r>
        <w:r w:rsidR="00753B6A" w:rsidRPr="00FA4AF8">
          <w:rPr>
            <w:rFonts w:asciiTheme="minorHAnsi" w:eastAsiaTheme="minorEastAsia" w:hAnsiTheme="minorHAnsi" w:cstheme="minorBidi"/>
            <w:noProof/>
            <w:sz w:val="22"/>
            <w:szCs w:val="22"/>
          </w:rPr>
          <w:tab/>
        </w:r>
        <w:r w:rsidR="00753B6A" w:rsidRPr="00FA4AF8">
          <w:rPr>
            <w:rStyle w:val="Hyperlink"/>
            <w:noProof/>
            <w:color w:val="auto"/>
          </w:rPr>
          <w:t>Impact on Small Businesses or Other Small Entities</w:t>
        </w:r>
        <w:r w:rsidR="00753B6A" w:rsidRPr="00FA4AF8">
          <w:rPr>
            <w:noProof/>
            <w:webHidden/>
          </w:rPr>
          <w:tab/>
        </w:r>
        <w:r w:rsidR="00753B6A" w:rsidRPr="00FA4AF8">
          <w:rPr>
            <w:noProof/>
            <w:webHidden/>
          </w:rPr>
          <w:fldChar w:fldCharType="begin"/>
        </w:r>
        <w:r w:rsidR="00753B6A" w:rsidRPr="00FA4AF8">
          <w:rPr>
            <w:noProof/>
            <w:webHidden/>
          </w:rPr>
          <w:instrText xml:space="preserve"> PAGEREF _Toc473537134 \h </w:instrText>
        </w:r>
        <w:r w:rsidR="00753B6A" w:rsidRPr="00FA4AF8">
          <w:rPr>
            <w:noProof/>
            <w:webHidden/>
          </w:rPr>
        </w:r>
        <w:r w:rsidR="00753B6A" w:rsidRPr="00FA4AF8">
          <w:rPr>
            <w:noProof/>
            <w:webHidden/>
          </w:rPr>
          <w:fldChar w:fldCharType="separate"/>
        </w:r>
        <w:r w:rsidR="00753B6A" w:rsidRPr="00FA4AF8">
          <w:rPr>
            <w:noProof/>
            <w:webHidden/>
          </w:rPr>
          <w:t>6</w:t>
        </w:r>
        <w:r w:rsidR="00753B6A" w:rsidRPr="00FA4AF8">
          <w:rPr>
            <w:noProof/>
            <w:webHidden/>
          </w:rPr>
          <w:fldChar w:fldCharType="end"/>
        </w:r>
      </w:hyperlink>
    </w:p>
    <w:p w14:paraId="08CE86CB" w14:textId="228E325F" w:rsidR="00753B6A" w:rsidRPr="00FA4AF8" w:rsidRDefault="0089338C">
      <w:pPr>
        <w:pStyle w:val="TOC2"/>
        <w:rPr>
          <w:rFonts w:asciiTheme="minorHAnsi" w:eastAsiaTheme="minorEastAsia" w:hAnsiTheme="minorHAnsi" w:cstheme="minorBidi"/>
          <w:noProof/>
          <w:sz w:val="22"/>
          <w:szCs w:val="22"/>
        </w:rPr>
      </w:pPr>
      <w:hyperlink w:anchor="_Toc473537135" w:history="1">
        <w:r w:rsidR="00753B6A" w:rsidRPr="00FA4AF8">
          <w:rPr>
            <w:rStyle w:val="Hyperlink"/>
            <w:noProof/>
            <w:color w:val="auto"/>
          </w:rPr>
          <w:t>6.   Consequences of Collecting the Information Less Frequently</w:t>
        </w:r>
        <w:r w:rsidR="00753B6A" w:rsidRPr="00FA4AF8">
          <w:rPr>
            <w:noProof/>
            <w:webHidden/>
          </w:rPr>
          <w:tab/>
        </w:r>
        <w:r w:rsidR="00753B6A" w:rsidRPr="00FA4AF8">
          <w:rPr>
            <w:noProof/>
            <w:webHidden/>
          </w:rPr>
          <w:fldChar w:fldCharType="begin"/>
        </w:r>
        <w:r w:rsidR="00753B6A" w:rsidRPr="00FA4AF8">
          <w:rPr>
            <w:noProof/>
            <w:webHidden/>
          </w:rPr>
          <w:instrText xml:space="preserve"> PAGEREF _Toc473537135 \h </w:instrText>
        </w:r>
        <w:r w:rsidR="00753B6A" w:rsidRPr="00FA4AF8">
          <w:rPr>
            <w:noProof/>
            <w:webHidden/>
          </w:rPr>
        </w:r>
        <w:r w:rsidR="00753B6A" w:rsidRPr="00FA4AF8">
          <w:rPr>
            <w:noProof/>
            <w:webHidden/>
          </w:rPr>
          <w:fldChar w:fldCharType="separate"/>
        </w:r>
        <w:r w:rsidR="00753B6A" w:rsidRPr="00FA4AF8">
          <w:rPr>
            <w:noProof/>
            <w:webHidden/>
          </w:rPr>
          <w:t>6</w:t>
        </w:r>
        <w:r w:rsidR="00753B6A" w:rsidRPr="00FA4AF8">
          <w:rPr>
            <w:noProof/>
            <w:webHidden/>
          </w:rPr>
          <w:fldChar w:fldCharType="end"/>
        </w:r>
      </w:hyperlink>
    </w:p>
    <w:p w14:paraId="7615D277" w14:textId="442F200F" w:rsidR="00753B6A" w:rsidRPr="00FA4AF8" w:rsidRDefault="0089338C">
      <w:pPr>
        <w:pStyle w:val="TOC2"/>
        <w:rPr>
          <w:rFonts w:asciiTheme="minorHAnsi" w:eastAsiaTheme="minorEastAsia" w:hAnsiTheme="minorHAnsi" w:cstheme="minorBidi"/>
          <w:noProof/>
          <w:sz w:val="22"/>
          <w:szCs w:val="22"/>
        </w:rPr>
      </w:pPr>
      <w:hyperlink w:anchor="_Toc473537136" w:history="1">
        <w:r w:rsidR="00753B6A" w:rsidRPr="00FA4AF8">
          <w:rPr>
            <w:rStyle w:val="Hyperlink"/>
            <w:noProof/>
            <w:color w:val="auto"/>
          </w:rPr>
          <w:t>7.   Special Circumstances Relating to the Guidelines of 5 CFR 1320.5</w:t>
        </w:r>
        <w:r w:rsidR="00753B6A" w:rsidRPr="00FA4AF8">
          <w:rPr>
            <w:noProof/>
            <w:webHidden/>
          </w:rPr>
          <w:tab/>
        </w:r>
        <w:r w:rsidR="00753B6A" w:rsidRPr="00FA4AF8">
          <w:rPr>
            <w:noProof/>
            <w:webHidden/>
          </w:rPr>
          <w:fldChar w:fldCharType="begin"/>
        </w:r>
        <w:r w:rsidR="00753B6A" w:rsidRPr="00FA4AF8">
          <w:rPr>
            <w:noProof/>
            <w:webHidden/>
          </w:rPr>
          <w:instrText xml:space="preserve"> PAGEREF _Toc473537136 \h </w:instrText>
        </w:r>
        <w:r w:rsidR="00753B6A" w:rsidRPr="00FA4AF8">
          <w:rPr>
            <w:noProof/>
            <w:webHidden/>
          </w:rPr>
        </w:r>
        <w:r w:rsidR="00753B6A" w:rsidRPr="00FA4AF8">
          <w:rPr>
            <w:noProof/>
            <w:webHidden/>
          </w:rPr>
          <w:fldChar w:fldCharType="separate"/>
        </w:r>
        <w:r w:rsidR="00753B6A" w:rsidRPr="00FA4AF8">
          <w:rPr>
            <w:noProof/>
            <w:webHidden/>
          </w:rPr>
          <w:t>7</w:t>
        </w:r>
        <w:r w:rsidR="00753B6A" w:rsidRPr="00FA4AF8">
          <w:rPr>
            <w:noProof/>
            <w:webHidden/>
          </w:rPr>
          <w:fldChar w:fldCharType="end"/>
        </w:r>
      </w:hyperlink>
    </w:p>
    <w:p w14:paraId="3E380C54" w14:textId="5EEDA61B" w:rsidR="00753B6A" w:rsidRPr="00FA4AF8" w:rsidRDefault="0089338C">
      <w:pPr>
        <w:pStyle w:val="TOC2"/>
        <w:rPr>
          <w:rFonts w:asciiTheme="minorHAnsi" w:eastAsiaTheme="minorEastAsia" w:hAnsiTheme="minorHAnsi" w:cstheme="minorBidi"/>
          <w:noProof/>
          <w:sz w:val="22"/>
          <w:szCs w:val="22"/>
        </w:rPr>
      </w:pPr>
      <w:hyperlink w:anchor="_Toc473537137" w:history="1">
        <w:r w:rsidR="00753B6A" w:rsidRPr="00FA4AF8">
          <w:rPr>
            <w:rStyle w:val="Hyperlink"/>
            <w:noProof/>
            <w:color w:val="auto"/>
          </w:rPr>
          <w:t>8.   Comments in Response to the Federal Register Notice and Efforts to Consult Outside the Agency</w:t>
        </w:r>
        <w:r w:rsidR="00753B6A" w:rsidRPr="00FA4AF8">
          <w:rPr>
            <w:noProof/>
            <w:webHidden/>
          </w:rPr>
          <w:tab/>
        </w:r>
        <w:r w:rsidR="00753B6A" w:rsidRPr="00FA4AF8">
          <w:rPr>
            <w:noProof/>
            <w:webHidden/>
          </w:rPr>
          <w:fldChar w:fldCharType="begin"/>
        </w:r>
        <w:r w:rsidR="00753B6A" w:rsidRPr="00FA4AF8">
          <w:rPr>
            <w:noProof/>
            <w:webHidden/>
          </w:rPr>
          <w:instrText xml:space="preserve"> PAGEREF _Toc473537137 \h </w:instrText>
        </w:r>
        <w:r w:rsidR="00753B6A" w:rsidRPr="00FA4AF8">
          <w:rPr>
            <w:noProof/>
            <w:webHidden/>
          </w:rPr>
        </w:r>
        <w:r w:rsidR="00753B6A" w:rsidRPr="00FA4AF8">
          <w:rPr>
            <w:noProof/>
            <w:webHidden/>
          </w:rPr>
          <w:fldChar w:fldCharType="separate"/>
        </w:r>
        <w:r w:rsidR="00753B6A" w:rsidRPr="00FA4AF8">
          <w:rPr>
            <w:noProof/>
            <w:webHidden/>
          </w:rPr>
          <w:t>7</w:t>
        </w:r>
        <w:r w:rsidR="00753B6A" w:rsidRPr="00FA4AF8">
          <w:rPr>
            <w:noProof/>
            <w:webHidden/>
          </w:rPr>
          <w:fldChar w:fldCharType="end"/>
        </w:r>
      </w:hyperlink>
    </w:p>
    <w:p w14:paraId="073DB7FA" w14:textId="5E0A3EA9" w:rsidR="00753B6A" w:rsidRPr="00FA4AF8" w:rsidRDefault="0089338C">
      <w:pPr>
        <w:pStyle w:val="TOC2"/>
        <w:rPr>
          <w:rFonts w:asciiTheme="minorHAnsi" w:eastAsiaTheme="minorEastAsia" w:hAnsiTheme="minorHAnsi" w:cstheme="minorBidi"/>
          <w:noProof/>
          <w:sz w:val="22"/>
          <w:szCs w:val="22"/>
        </w:rPr>
      </w:pPr>
      <w:hyperlink w:anchor="_Toc473537138" w:history="1">
        <w:r w:rsidR="00753B6A" w:rsidRPr="00FA4AF8">
          <w:rPr>
            <w:rStyle w:val="Hyperlink"/>
            <w:noProof/>
            <w:color w:val="auto"/>
          </w:rPr>
          <w:t>9.   Explanation of any Payment or Gift to Respondents</w:t>
        </w:r>
        <w:r w:rsidR="00753B6A" w:rsidRPr="00FA4AF8">
          <w:rPr>
            <w:noProof/>
            <w:webHidden/>
          </w:rPr>
          <w:tab/>
        </w:r>
        <w:r w:rsidR="00753B6A" w:rsidRPr="00FA4AF8">
          <w:rPr>
            <w:noProof/>
            <w:webHidden/>
          </w:rPr>
          <w:fldChar w:fldCharType="begin"/>
        </w:r>
        <w:r w:rsidR="00753B6A" w:rsidRPr="00FA4AF8">
          <w:rPr>
            <w:noProof/>
            <w:webHidden/>
          </w:rPr>
          <w:instrText xml:space="preserve"> PAGEREF _Toc473537138 \h </w:instrText>
        </w:r>
        <w:r w:rsidR="00753B6A" w:rsidRPr="00FA4AF8">
          <w:rPr>
            <w:noProof/>
            <w:webHidden/>
          </w:rPr>
        </w:r>
        <w:r w:rsidR="00753B6A" w:rsidRPr="00FA4AF8">
          <w:rPr>
            <w:noProof/>
            <w:webHidden/>
          </w:rPr>
          <w:fldChar w:fldCharType="separate"/>
        </w:r>
        <w:r w:rsidR="00753B6A" w:rsidRPr="00FA4AF8">
          <w:rPr>
            <w:noProof/>
            <w:webHidden/>
          </w:rPr>
          <w:t>7</w:t>
        </w:r>
        <w:r w:rsidR="00753B6A" w:rsidRPr="00FA4AF8">
          <w:rPr>
            <w:noProof/>
            <w:webHidden/>
          </w:rPr>
          <w:fldChar w:fldCharType="end"/>
        </w:r>
      </w:hyperlink>
    </w:p>
    <w:p w14:paraId="65C7B3E8" w14:textId="4A12C5F7" w:rsidR="00753B6A" w:rsidRPr="00FA4AF8" w:rsidRDefault="0089338C" w:rsidP="00753B6A">
      <w:pPr>
        <w:pStyle w:val="TOC3"/>
        <w:ind w:left="0" w:firstLine="0"/>
        <w:rPr>
          <w:rFonts w:asciiTheme="minorHAnsi" w:eastAsiaTheme="minorEastAsia" w:hAnsiTheme="minorHAnsi" w:cstheme="minorBidi"/>
          <w:noProof/>
          <w:sz w:val="22"/>
          <w:szCs w:val="22"/>
        </w:rPr>
      </w:pPr>
      <w:hyperlink w:anchor="_Toc473537139" w:history="1">
        <w:r w:rsidR="00753B6A" w:rsidRPr="00FA4AF8">
          <w:rPr>
            <w:rStyle w:val="Hyperlink"/>
            <w:noProof/>
            <w:color w:val="auto"/>
          </w:rPr>
          <w:t>10. Protection of the Privacy and Confidentiality of Information Provided by Respondents</w:t>
        </w:r>
        <w:r w:rsidR="00753B6A" w:rsidRPr="00FA4AF8">
          <w:rPr>
            <w:noProof/>
            <w:webHidden/>
          </w:rPr>
          <w:tab/>
        </w:r>
        <w:r w:rsidR="00753B6A" w:rsidRPr="00FA4AF8">
          <w:rPr>
            <w:noProof/>
            <w:webHidden/>
          </w:rPr>
          <w:fldChar w:fldCharType="begin"/>
        </w:r>
        <w:r w:rsidR="00753B6A" w:rsidRPr="00FA4AF8">
          <w:rPr>
            <w:noProof/>
            <w:webHidden/>
          </w:rPr>
          <w:instrText xml:space="preserve"> PAGEREF _Toc473537139 \h </w:instrText>
        </w:r>
        <w:r w:rsidR="00753B6A" w:rsidRPr="00FA4AF8">
          <w:rPr>
            <w:noProof/>
            <w:webHidden/>
          </w:rPr>
        </w:r>
        <w:r w:rsidR="00753B6A" w:rsidRPr="00FA4AF8">
          <w:rPr>
            <w:noProof/>
            <w:webHidden/>
          </w:rPr>
          <w:fldChar w:fldCharType="separate"/>
        </w:r>
        <w:r w:rsidR="00753B6A" w:rsidRPr="00FA4AF8">
          <w:rPr>
            <w:noProof/>
            <w:webHidden/>
          </w:rPr>
          <w:t>8</w:t>
        </w:r>
        <w:r w:rsidR="00753B6A" w:rsidRPr="00FA4AF8">
          <w:rPr>
            <w:noProof/>
            <w:webHidden/>
          </w:rPr>
          <w:fldChar w:fldCharType="end"/>
        </w:r>
      </w:hyperlink>
    </w:p>
    <w:p w14:paraId="394DAD10" w14:textId="4D417623" w:rsidR="00753B6A" w:rsidRPr="00FA4AF8" w:rsidRDefault="0089338C">
      <w:pPr>
        <w:pStyle w:val="TOC2"/>
        <w:rPr>
          <w:rFonts w:asciiTheme="minorHAnsi" w:eastAsiaTheme="minorEastAsia" w:hAnsiTheme="minorHAnsi" w:cstheme="minorBidi"/>
          <w:noProof/>
          <w:sz w:val="22"/>
          <w:szCs w:val="22"/>
        </w:rPr>
      </w:pPr>
      <w:hyperlink w:anchor="_Toc473537140" w:history="1">
        <w:r w:rsidR="00753B6A" w:rsidRPr="00FA4AF8">
          <w:rPr>
            <w:rStyle w:val="Hyperlink"/>
            <w:noProof/>
            <w:color w:val="auto"/>
          </w:rPr>
          <w:t>11.</w:t>
        </w:r>
        <w:r w:rsidR="00753B6A" w:rsidRPr="00FA4AF8">
          <w:rPr>
            <w:rFonts w:asciiTheme="minorHAnsi" w:eastAsiaTheme="minorEastAsia" w:hAnsiTheme="minorHAnsi" w:cstheme="minorBidi"/>
            <w:noProof/>
            <w:sz w:val="22"/>
            <w:szCs w:val="22"/>
          </w:rPr>
          <w:tab/>
        </w:r>
        <w:r w:rsidR="00753B6A" w:rsidRPr="00FA4AF8">
          <w:rPr>
            <w:rStyle w:val="Hyperlink"/>
            <w:noProof/>
            <w:color w:val="auto"/>
          </w:rPr>
          <w:t>Institutional Review Board (IRB) and Justification for Sensitive Questions</w:t>
        </w:r>
        <w:r w:rsidR="00753B6A" w:rsidRPr="00FA4AF8">
          <w:rPr>
            <w:noProof/>
            <w:webHidden/>
          </w:rPr>
          <w:tab/>
        </w:r>
        <w:r w:rsidR="00753B6A" w:rsidRPr="00FA4AF8">
          <w:rPr>
            <w:noProof/>
            <w:webHidden/>
          </w:rPr>
          <w:fldChar w:fldCharType="begin"/>
        </w:r>
        <w:r w:rsidR="00753B6A" w:rsidRPr="00FA4AF8">
          <w:rPr>
            <w:noProof/>
            <w:webHidden/>
          </w:rPr>
          <w:instrText xml:space="preserve"> PAGEREF _Toc473537140 \h </w:instrText>
        </w:r>
        <w:r w:rsidR="00753B6A" w:rsidRPr="00FA4AF8">
          <w:rPr>
            <w:noProof/>
            <w:webHidden/>
          </w:rPr>
        </w:r>
        <w:r w:rsidR="00753B6A" w:rsidRPr="00FA4AF8">
          <w:rPr>
            <w:noProof/>
            <w:webHidden/>
          </w:rPr>
          <w:fldChar w:fldCharType="separate"/>
        </w:r>
        <w:r w:rsidR="00753B6A" w:rsidRPr="00FA4AF8">
          <w:rPr>
            <w:noProof/>
            <w:webHidden/>
          </w:rPr>
          <w:t>9</w:t>
        </w:r>
        <w:r w:rsidR="00753B6A" w:rsidRPr="00FA4AF8">
          <w:rPr>
            <w:noProof/>
            <w:webHidden/>
          </w:rPr>
          <w:fldChar w:fldCharType="end"/>
        </w:r>
      </w:hyperlink>
    </w:p>
    <w:p w14:paraId="73F51A39" w14:textId="77777777" w:rsidR="00753B6A" w:rsidRPr="00FA4AF8" w:rsidRDefault="0089338C">
      <w:pPr>
        <w:pStyle w:val="TOC2"/>
        <w:rPr>
          <w:rFonts w:asciiTheme="minorHAnsi" w:eastAsiaTheme="minorEastAsia" w:hAnsiTheme="minorHAnsi" w:cstheme="minorBidi"/>
          <w:noProof/>
          <w:sz w:val="22"/>
          <w:szCs w:val="22"/>
        </w:rPr>
      </w:pPr>
      <w:hyperlink w:anchor="_Toc473537141" w:history="1">
        <w:r w:rsidR="00753B6A" w:rsidRPr="00FA4AF8">
          <w:rPr>
            <w:rStyle w:val="Hyperlink"/>
            <w:noProof/>
            <w:color w:val="auto"/>
          </w:rPr>
          <w:t>12.</w:t>
        </w:r>
        <w:r w:rsidR="00753B6A" w:rsidRPr="00FA4AF8">
          <w:rPr>
            <w:rFonts w:asciiTheme="minorHAnsi" w:eastAsiaTheme="minorEastAsia" w:hAnsiTheme="minorHAnsi" w:cstheme="minorBidi"/>
            <w:noProof/>
            <w:sz w:val="22"/>
            <w:szCs w:val="22"/>
          </w:rPr>
          <w:tab/>
        </w:r>
        <w:r w:rsidR="00753B6A" w:rsidRPr="00FA4AF8">
          <w:rPr>
            <w:rStyle w:val="Hyperlink"/>
            <w:noProof/>
            <w:color w:val="auto"/>
          </w:rPr>
          <w:t>Estimates of Total Burden Hours and Costs</w:t>
        </w:r>
        <w:r w:rsidR="00753B6A" w:rsidRPr="00FA4AF8">
          <w:rPr>
            <w:noProof/>
            <w:webHidden/>
          </w:rPr>
          <w:tab/>
        </w:r>
        <w:r w:rsidR="00753B6A" w:rsidRPr="00FA4AF8">
          <w:rPr>
            <w:noProof/>
            <w:webHidden/>
          </w:rPr>
          <w:fldChar w:fldCharType="begin"/>
        </w:r>
        <w:r w:rsidR="00753B6A" w:rsidRPr="00FA4AF8">
          <w:rPr>
            <w:noProof/>
            <w:webHidden/>
          </w:rPr>
          <w:instrText xml:space="preserve"> PAGEREF _Toc473537141 \h </w:instrText>
        </w:r>
        <w:r w:rsidR="00753B6A" w:rsidRPr="00FA4AF8">
          <w:rPr>
            <w:noProof/>
            <w:webHidden/>
          </w:rPr>
        </w:r>
        <w:r w:rsidR="00753B6A" w:rsidRPr="00FA4AF8">
          <w:rPr>
            <w:noProof/>
            <w:webHidden/>
          </w:rPr>
          <w:fldChar w:fldCharType="separate"/>
        </w:r>
        <w:r w:rsidR="00753B6A" w:rsidRPr="00FA4AF8">
          <w:rPr>
            <w:noProof/>
            <w:webHidden/>
          </w:rPr>
          <w:t>18</w:t>
        </w:r>
        <w:r w:rsidR="00753B6A" w:rsidRPr="00FA4AF8">
          <w:rPr>
            <w:noProof/>
            <w:webHidden/>
          </w:rPr>
          <w:fldChar w:fldCharType="end"/>
        </w:r>
      </w:hyperlink>
    </w:p>
    <w:p w14:paraId="1CFBEDA0" w14:textId="635DFBA6" w:rsidR="00753B6A" w:rsidRPr="00FA4AF8" w:rsidRDefault="0089338C">
      <w:pPr>
        <w:pStyle w:val="TOC2"/>
        <w:rPr>
          <w:rFonts w:asciiTheme="minorHAnsi" w:eastAsiaTheme="minorEastAsia" w:hAnsiTheme="minorHAnsi" w:cstheme="minorBidi"/>
          <w:noProof/>
          <w:sz w:val="22"/>
          <w:szCs w:val="22"/>
        </w:rPr>
      </w:pPr>
      <w:hyperlink w:anchor="_Toc473537142" w:history="1">
        <w:r w:rsidR="00753B6A" w:rsidRPr="00FA4AF8">
          <w:rPr>
            <w:rStyle w:val="Hyperlink"/>
            <w:noProof/>
            <w:color w:val="auto"/>
          </w:rPr>
          <w:t>13.</w:t>
        </w:r>
        <w:r w:rsidR="00753B6A" w:rsidRPr="00FA4AF8">
          <w:rPr>
            <w:rFonts w:asciiTheme="minorHAnsi" w:eastAsiaTheme="minorEastAsia" w:hAnsiTheme="minorHAnsi" w:cstheme="minorBidi"/>
            <w:noProof/>
            <w:sz w:val="22"/>
            <w:szCs w:val="22"/>
          </w:rPr>
          <w:tab/>
        </w:r>
        <w:r w:rsidR="00753B6A" w:rsidRPr="00FA4AF8">
          <w:rPr>
            <w:rStyle w:val="Hyperlink"/>
            <w:noProof/>
            <w:color w:val="auto"/>
          </w:rPr>
          <w:t>Estimates of Other Total Cost Burden to Respondents or Record Keepers</w:t>
        </w:r>
        <w:r w:rsidR="00753B6A" w:rsidRPr="00FA4AF8">
          <w:rPr>
            <w:noProof/>
            <w:webHidden/>
          </w:rPr>
          <w:tab/>
        </w:r>
        <w:r w:rsidR="00753B6A" w:rsidRPr="00FA4AF8">
          <w:rPr>
            <w:noProof/>
            <w:webHidden/>
          </w:rPr>
          <w:fldChar w:fldCharType="begin"/>
        </w:r>
        <w:r w:rsidR="00753B6A" w:rsidRPr="00FA4AF8">
          <w:rPr>
            <w:noProof/>
            <w:webHidden/>
          </w:rPr>
          <w:instrText xml:space="preserve"> PAGEREF _Toc473537142 \h </w:instrText>
        </w:r>
        <w:r w:rsidR="00753B6A" w:rsidRPr="00FA4AF8">
          <w:rPr>
            <w:noProof/>
            <w:webHidden/>
          </w:rPr>
        </w:r>
        <w:r w:rsidR="00753B6A" w:rsidRPr="00FA4AF8">
          <w:rPr>
            <w:noProof/>
            <w:webHidden/>
          </w:rPr>
          <w:fldChar w:fldCharType="separate"/>
        </w:r>
        <w:r w:rsidR="00753B6A" w:rsidRPr="00FA4AF8">
          <w:rPr>
            <w:noProof/>
            <w:webHidden/>
          </w:rPr>
          <w:t>19</w:t>
        </w:r>
        <w:r w:rsidR="00753B6A" w:rsidRPr="00FA4AF8">
          <w:rPr>
            <w:noProof/>
            <w:webHidden/>
          </w:rPr>
          <w:fldChar w:fldCharType="end"/>
        </w:r>
      </w:hyperlink>
    </w:p>
    <w:p w14:paraId="07D7E2C7" w14:textId="278BEE77" w:rsidR="00753B6A" w:rsidRPr="00FA4AF8" w:rsidRDefault="0089338C">
      <w:pPr>
        <w:pStyle w:val="TOC2"/>
        <w:rPr>
          <w:rFonts w:asciiTheme="minorHAnsi" w:eastAsiaTheme="minorEastAsia" w:hAnsiTheme="minorHAnsi" w:cstheme="minorBidi"/>
          <w:noProof/>
          <w:sz w:val="22"/>
          <w:szCs w:val="22"/>
        </w:rPr>
      </w:pPr>
      <w:hyperlink w:anchor="_Toc473537143" w:history="1">
        <w:r w:rsidR="00753B6A" w:rsidRPr="00FA4AF8">
          <w:rPr>
            <w:rStyle w:val="Hyperlink"/>
            <w:noProof/>
            <w:color w:val="auto"/>
          </w:rPr>
          <w:t>14.</w:t>
        </w:r>
        <w:r w:rsidR="00753B6A" w:rsidRPr="00FA4AF8">
          <w:rPr>
            <w:rFonts w:asciiTheme="minorHAnsi" w:eastAsiaTheme="minorEastAsia" w:hAnsiTheme="minorHAnsi" w:cstheme="minorBidi"/>
            <w:noProof/>
            <w:sz w:val="22"/>
            <w:szCs w:val="22"/>
          </w:rPr>
          <w:tab/>
        </w:r>
        <w:r w:rsidR="00753B6A" w:rsidRPr="00FA4AF8">
          <w:rPr>
            <w:rStyle w:val="Hyperlink"/>
            <w:noProof/>
            <w:color w:val="auto"/>
          </w:rPr>
          <w:t>Total Cost to the Government</w:t>
        </w:r>
        <w:r w:rsidR="00753B6A" w:rsidRPr="00FA4AF8">
          <w:rPr>
            <w:noProof/>
            <w:webHidden/>
          </w:rPr>
          <w:tab/>
        </w:r>
        <w:r w:rsidR="00753B6A" w:rsidRPr="00FA4AF8">
          <w:rPr>
            <w:noProof/>
            <w:webHidden/>
          </w:rPr>
          <w:fldChar w:fldCharType="begin"/>
        </w:r>
        <w:r w:rsidR="00753B6A" w:rsidRPr="00FA4AF8">
          <w:rPr>
            <w:noProof/>
            <w:webHidden/>
          </w:rPr>
          <w:instrText xml:space="preserve"> PAGEREF _Toc473537143 \h </w:instrText>
        </w:r>
        <w:r w:rsidR="00753B6A" w:rsidRPr="00FA4AF8">
          <w:rPr>
            <w:noProof/>
            <w:webHidden/>
          </w:rPr>
        </w:r>
        <w:r w:rsidR="00753B6A" w:rsidRPr="00FA4AF8">
          <w:rPr>
            <w:noProof/>
            <w:webHidden/>
          </w:rPr>
          <w:fldChar w:fldCharType="separate"/>
        </w:r>
        <w:r w:rsidR="00753B6A" w:rsidRPr="00FA4AF8">
          <w:rPr>
            <w:noProof/>
            <w:webHidden/>
          </w:rPr>
          <w:t>19</w:t>
        </w:r>
        <w:r w:rsidR="00753B6A" w:rsidRPr="00FA4AF8">
          <w:rPr>
            <w:noProof/>
            <w:webHidden/>
          </w:rPr>
          <w:fldChar w:fldCharType="end"/>
        </w:r>
      </w:hyperlink>
    </w:p>
    <w:p w14:paraId="0023A2FF" w14:textId="77777777" w:rsidR="00753B6A" w:rsidRPr="00FA4AF8" w:rsidRDefault="0089338C">
      <w:pPr>
        <w:pStyle w:val="TOC2"/>
        <w:rPr>
          <w:rFonts w:asciiTheme="minorHAnsi" w:eastAsiaTheme="minorEastAsia" w:hAnsiTheme="minorHAnsi" w:cstheme="minorBidi"/>
          <w:noProof/>
          <w:sz w:val="22"/>
          <w:szCs w:val="22"/>
        </w:rPr>
      </w:pPr>
      <w:hyperlink w:anchor="_Toc473537144" w:history="1">
        <w:r w:rsidR="00753B6A" w:rsidRPr="00FA4AF8">
          <w:rPr>
            <w:rStyle w:val="Hyperlink"/>
            <w:noProof/>
            <w:color w:val="auto"/>
          </w:rPr>
          <w:t>15.</w:t>
        </w:r>
        <w:r w:rsidR="00753B6A" w:rsidRPr="00FA4AF8">
          <w:rPr>
            <w:rFonts w:asciiTheme="minorHAnsi" w:eastAsiaTheme="minorEastAsia" w:hAnsiTheme="minorHAnsi" w:cstheme="minorBidi"/>
            <w:noProof/>
            <w:sz w:val="22"/>
            <w:szCs w:val="22"/>
          </w:rPr>
          <w:tab/>
        </w:r>
        <w:r w:rsidR="00753B6A" w:rsidRPr="00FA4AF8">
          <w:rPr>
            <w:rStyle w:val="Hyperlink"/>
            <w:noProof/>
            <w:color w:val="auto"/>
          </w:rPr>
          <w:t>Explanation for Program Changes or Adjustments</w:t>
        </w:r>
        <w:r w:rsidR="00753B6A" w:rsidRPr="00FA4AF8">
          <w:rPr>
            <w:noProof/>
            <w:webHidden/>
          </w:rPr>
          <w:tab/>
        </w:r>
        <w:r w:rsidR="00753B6A" w:rsidRPr="00FA4AF8">
          <w:rPr>
            <w:noProof/>
            <w:webHidden/>
          </w:rPr>
          <w:fldChar w:fldCharType="begin"/>
        </w:r>
        <w:r w:rsidR="00753B6A" w:rsidRPr="00FA4AF8">
          <w:rPr>
            <w:noProof/>
            <w:webHidden/>
          </w:rPr>
          <w:instrText xml:space="preserve"> PAGEREF _Toc473537144 \h </w:instrText>
        </w:r>
        <w:r w:rsidR="00753B6A" w:rsidRPr="00FA4AF8">
          <w:rPr>
            <w:noProof/>
            <w:webHidden/>
          </w:rPr>
        </w:r>
        <w:r w:rsidR="00753B6A" w:rsidRPr="00FA4AF8">
          <w:rPr>
            <w:noProof/>
            <w:webHidden/>
          </w:rPr>
          <w:fldChar w:fldCharType="separate"/>
        </w:r>
        <w:r w:rsidR="00753B6A" w:rsidRPr="00FA4AF8">
          <w:rPr>
            <w:noProof/>
            <w:webHidden/>
          </w:rPr>
          <w:t>20</w:t>
        </w:r>
        <w:r w:rsidR="00753B6A" w:rsidRPr="00FA4AF8">
          <w:rPr>
            <w:noProof/>
            <w:webHidden/>
          </w:rPr>
          <w:fldChar w:fldCharType="end"/>
        </w:r>
      </w:hyperlink>
    </w:p>
    <w:p w14:paraId="7230B4AD" w14:textId="77777777" w:rsidR="00753B6A" w:rsidRPr="00FA4AF8" w:rsidRDefault="0089338C">
      <w:pPr>
        <w:pStyle w:val="TOC2"/>
        <w:rPr>
          <w:rFonts w:asciiTheme="minorHAnsi" w:eastAsiaTheme="minorEastAsia" w:hAnsiTheme="minorHAnsi" w:cstheme="minorBidi"/>
          <w:noProof/>
          <w:sz w:val="22"/>
          <w:szCs w:val="22"/>
        </w:rPr>
      </w:pPr>
      <w:hyperlink w:anchor="_Toc473537145" w:history="1">
        <w:r w:rsidR="00753B6A" w:rsidRPr="00FA4AF8">
          <w:rPr>
            <w:rStyle w:val="Hyperlink"/>
            <w:noProof/>
            <w:color w:val="auto"/>
          </w:rPr>
          <w:t>16.</w:t>
        </w:r>
        <w:r w:rsidR="00753B6A" w:rsidRPr="00FA4AF8">
          <w:rPr>
            <w:rFonts w:asciiTheme="minorHAnsi" w:eastAsiaTheme="minorEastAsia" w:hAnsiTheme="minorHAnsi" w:cstheme="minorBidi"/>
            <w:noProof/>
            <w:sz w:val="22"/>
            <w:szCs w:val="22"/>
          </w:rPr>
          <w:tab/>
        </w:r>
        <w:r w:rsidR="00753B6A" w:rsidRPr="00FA4AF8">
          <w:rPr>
            <w:rStyle w:val="Hyperlink"/>
            <w:noProof/>
            <w:color w:val="auto"/>
          </w:rPr>
          <w:t>Plans for Tabulation and Publication and Project Time Schedule</w:t>
        </w:r>
        <w:r w:rsidR="00753B6A" w:rsidRPr="00FA4AF8">
          <w:rPr>
            <w:noProof/>
            <w:webHidden/>
          </w:rPr>
          <w:tab/>
        </w:r>
        <w:r w:rsidR="00753B6A" w:rsidRPr="00FA4AF8">
          <w:rPr>
            <w:noProof/>
            <w:webHidden/>
          </w:rPr>
          <w:fldChar w:fldCharType="begin"/>
        </w:r>
        <w:r w:rsidR="00753B6A" w:rsidRPr="00FA4AF8">
          <w:rPr>
            <w:noProof/>
            <w:webHidden/>
          </w:rPr>
          <w:instrText xml:space="preserve"> PAGEREF _Toc473537145 \h </w:instrText>
        </w:r>
        <w:r w:rsidR="00753B6A" w:rsidRPr="00FA4AF8">
          <w:rPr>
            <w:noProof/>
            <w:webHidden/>
          </w:rPr>
        </w:r>
        <w:r w:rsidR="00753B6A" w:rsidRPr="00FA4AF8">
          <w:rPr>
            <w:noProof/>
            <w:webHidden/>
          </w:rPr>
          <w:fldChar w:fldCharType="separate"/>
        </w:r>
        <w:r w:rsidR="00753B6A" w:rsidRPr="00FA4AF8">
          <w:rPr>
            <w:noProof/>
            <w:webHidden/>
          </w:rPr>
          <w:t>20</w:t>
        </w:r>
        <w:r w:rsidR="00753B6A" w:rsidRPr="00FA4AF8">
          <w:rPr>
            <w:noProof/>
            <w:webHidden/>
          </w:rPr>
          <w:fldChar w:fldCharType="end"/>
        </w:r>
      </w:hyperlink>
    </w:p>
    <w:p w14:paraId="519038D9" w14:textId="3E4818EE" w:rsidR="00753B6A" w:rsidRPr="00FA4AF8" w:rsidRDefault="0089338C">
      <w:pPr>
        <w:pStyle w:val="TOC2"/>
        <w:rPr>
          <w:rFonts w:asciiTheme="minorHAnsi" w:eastAsiaTheme="minorEastAsia" w:hAnsiTheme="minorHAnsi" w:cstheme="minorBidi"/>
          <w:noProof/>
          <w:sz w:val="22"/>
          <w:szCs w:val="22"/>
        </w:rPr>
      </w:pPr>
      <w:hyperlink w:anchor="_Toc473537146" w:history="1">
        <w:r w:rsidR="00753B6A" w:rsidRPr="00FA4AF8">
          <w:rPr>
            <w:rStyle w:val="Hyperlink"/>
            <w:noProof/>
            <w:color w:val="auto"/>
          </w:rPr>
          <w:t>17.</w:t>
        </w:r>
        <w:r w:rsidR="00753B6A" w:rsidRPr="00FA4AF8">
          <w:rPr>
            <w:rFonts w:asciiTheme="minorHAnsi" w:eastAsiaTheme="minorEastAsia" w:hAnsiTheme="minorHAnsi" w:cstheme="minorBidi"/>
            <w:noProof/>
            <w:sz w:val="22"/>
            <w:szCs w:val="22"/>
          </w:rPr>
          <w:tab/>
        </w:r>
        <w:r w:rsidR="00753B6A" w:rsidRPr="00FA4AF8">
          <w:rPr>
            <w:rStyle w:val="Hyperlink"/>
            <w:noProof/>
            <w:color w:val="auto"/>
          </w:rPr>
          <w:t>Reason(s) Display of OMB Expiration Date is Inappropriate</w:t>
        </w:r>
        <w:r w:rsidR="00753B6A" w:rsidRPr="00FA4AF8">
          <w:rPr>
            <w:noProof/>
            <w:webHidden/>
          </w:rPr>
          <w:tab/>
        </w:r>
        <w:r w:rsidR="00753B6A" w:rsidRPr="00FA4AF8">
          <w:rPr>
            <w:noProof/>
            <w:webHidden/>
          </w:rPr>
          <w:fldChar w:fldCharType="begin"/>
        </w:r>
        <w:r w:rsidR="00753B6A" w:rsidRPr="00FA4AF8">
          <w:rPr>
            <w:noProof/>
            <w:webHidden/>
          </w:rPr>
          <w:instrText xml:space="preserve"> PAGEREF _Toc473537146 \h </w:instrText>
        </w:r>
        <w:r w:rsidR="00753B6A" w:rsidRPr="00FA4AF8">
          <w:rPr>
            <w:noProof/>
            <w:webHidden/>
          </w:rPr>
        </w:r>
        <w:r w:rsidR="00753B6A" w:rsidRPr="00FA4AF8">
          <w:rPr>
            <w:noProof/>
            <w:webHidden/>
          </w:rPr>
          <w:fldChar w:fldCharType="separate"/>
        </w:r>
        <w:r w:rsidR="00753B6A" w:rsidRPr="00FA4AF8">
          <w:rPr>
            <w:noProof/>
            <w:webHidden/>
          </w:rPr>
          <w:t>20</w:t>
        </w:r>
        <w:r w:rsidR="00753B6A" w:rsidRPr="00FA4AF8">
          <w:rPr>
            <w:noProof/>
            <w:webHidden/>
          </w:rPr>
          <w:fldChar w:fldCharType="end"/>
        </w:r>
      </w:hyperlink>
    </w:p>
    <w:p w14:paraId="24E1C98E" w14:textId="77777777" w:rsidR="00753B6A" w:rsidRPr="00FA4AF8" w:rsidRDefault="0089338C">
      <w:pPr>
        <w:pStyle w:val="TOC2"/>
        <w:rPr>
          <w:rFonts w:asciiTheme="minorHAnsi" w:eastAsiaTheme="minorEastAsia" w:hAnsiTheme="minorHAnsi" w:cstheme="minorBidi"/>
          <w:noProof/>
          <w:sz w:val="22"/>
          <w:szCs w:val="22"/>
        </w:rPr>
      </w:pPr>
      <w:hyperlink w:anchor="_Toc473537147" w:history="1">
        <w:r w:rsidR="00753B6A" w:rsidRPr="00FA4AF8">
          <w:rPr>
            <w:rStyle w:val="Hyperlink"/>
            <w:noProof/>
            <w:color w:val="auto"/>
          </w:rPr>
          <w:t>18.</w:t>
        </w:r>
        <w:r w:rsidR="00753B6A" w:rsidRPr="00FA4AF8">
          <w:rPr>
            <w:rFonts w:asciiTheme="minorHAnsi" w:eastAsiaTheme="minorEastAsia" w:hAnsiTheme="minorHAnsi" w:cstheme="minorBidi"/>
            <w:noProof/>
            <w:sz w:val="22"/>
            <w:szCs w:val="22"/>
          </w:rPr>
          <w:tab/>
        </w:r>
        <w:r w:rsidR="00753B6A" w:rsidRPr="00FA4AF8">
          <w:rPr>
            <w:rStyle w:val="Hyperlink"/>
            <w:noProof/>
            <w:color w:val="auto"/>
          </w:rPr>
          <w:t>Exemptions to Certifications for Paperwork Reduction Act Submissions</w:t>
        </w:r>
        <w:r w:rsidR="00753B6A" w:rsidRPr="00FA4AF8">
          <w:rPr>
            <w:noProof/>
            <w:webHidden/>
          </w:rPr>
          <w:tab/>
        </w:r>
        <w:r w:rsidR="00753B6A" w:rsidRPr="00FA4AF8">
          <w:rPr>
            <w:noProof/>
            <w:webHidden/>
          </w:rPr>
          <w:fldChar w:fldCharType="begin"/>
        </w:r>
        <w:r w:rsidR="00753B6A" w:rsidRPr="00FA4AF8">
          <w:rPr>
            <w:noProof/>
            <w:webHidden/>
          </w:rPr>
          <w:instrText xml:space="preserve"> PAGEREF _Toc473537147 \h </w:instrText>
        </w:r>
        <w:r w:rsidR="00753B6A" w:rsidRPr="00FA4AF8">
          <w:rPr>
            <w:noProof/>
            <w:webHidden/>
          </w:rPr>
        </w:r>
        <w:r w:rsidR="00753B6A" w:rsidRPr="00FA4AF8">
          <w:rPr>
            <w:noProof/>
            <w:webHidden/>
          </w:rPr>
          <w:fldChar w:fldCharType="separate"/>
        </w:r>
        <w:r w:rsidR="00753B6A" w:rsidRPr="00FA4AF8">
          <w:rPr>
            <w:noProof/>
            <w:webHidden/>
          </w:rPr>
          <w:t>20</w:t>
        </w:r>
        <w:r w:rsidR="00753B6A" w:rsidRPr="00FA4AF8">
          <w:rPr>
            <w:noProof/>
            <w:webHidden/>
          </w:rPr>
          <w:fldChar w:fldCharType="end"/>
        </w:r>
      </w:hyperlink>
    </w:p>
    <w:p w14:paraId="2542C300" w14:textId="77777777" w:rsidR="00F07CEF" w:rsidRPr="00FA4AF8" w:rsidRDefault="00C12D4C" w:rsidP="002E15A0">
      <w:pPr>
        <w:autoSpaceDE w:val="0"/>
        <w:autoSpaceDN w:val="0"/>
        <w:adjustRightInd w:val="0"/>
        <w:rPr>
          <w:i/>
        </w:rPr>
      </w:pPr>
      <w:r w:rsidRPr="00FA4AF8">
        <w:rPr>
          <w:b/>
          <w:bCs/>
        </w:rPr>
        <w:fldChar w:fldCharType="end"/>
      </w:r>
      <w:r w:rsidR="00F07CEF" w:rsidRPr="00FA4AF8">
        <w:rPr>
          <w:i/>
        </w:rPr>
        <w:t xml:space="preserve"> </w:t>
      </w:r>
    </w:p>
    <w:p w14:paraId="0D3FA05C" w14:textId="4844A2E2" w:rsidR="000E070D" w:rsidRPr="00FA4AF8" w:rsidRDefault="000E070D" w:rsidP="002E15A0">
      <w:pPr>
        <w:autoSpaceDE w:val="0"/>
        <w:autoSpaceDN w:val="0"/>
        <w:adjustRightInd w:val="0"/>
      </w:pPr>
    </w:p>
    <w:p w14:paraId="5CF7963A" w14:textId="5CB4776D" w:rsidR="00F07CEF" w:rsidRPr="00FA4AF8" w:rsidRDefault="00F07CEF" w:rsidP="00611141">
      <w:pPr>
        <w:pStyle w:val="Caption"/>
        <w:rPr>
          <w:sz w:val="24"/>
          <w:szCs w:val="24"/>
        </w:rPr>
      </w:pPr>
      <w:r w:rsidRPr="00FA4AF8">
        <w:rPr>
          <w:sz w:val="24"/>
          <w:szCs w:val="24"/>
        </w:rPr>
        <w:t>EXHIBITS</w:t>
      </w:r>
    </w:p>
    <w:p w14:paraId="214B20BD" w14:textId="5D277C13" w:rsidR="007272DD" w:rsidRPr="00FA4AF8" w:rsidRDefault="00670326" w:rsidP="002E15A0">
      <w:r w:rsidRPr="00FA4AF8">
        <w:t>Exhibit A</w:t>
      </w:r>
      <w:r w:rsidR="00D53EAA" w:rsidRPr="00FA4AF8">
        <w:t>2</w:t>
      </w:r>
      <w:r w:rsidR="007272DD" w:rsidRPr="00FA4AF8">
        <w:t xml:space="preserve">.1 Items of </w:t>
      </w:r>
      <w:r w:rsidR="001C1970" w:rsidRPr="00FA4AF8">
        <w:t xml:space="preserve">Information to </w:t>
      </w:r>
      <w:r w:rsidR="002444E0" w:rsidRPr="00FA4AF8">
        <w:t>b</w:t>
      </w:r>
      <w:r w:rsidR="001C1970" w:rsidRPr="00FA4AF8">
        <w:t xml:space="preserve">e </w:t>
      </w:r>
      <w:r w:rsidR="005A20B1" w:rsidRPr="00FA4AF8">
        <w:t>collected</w:t>
      </w:r>
    </w:p>
    <w:p w14:paraId="5A33BB31" w14:textId="017D650E" w:rsidR="00F07CEF" w:rsidRPr="00FA4AF8" w:rsidRDefault="00F07CEF" w:rsidP="002E15A0">
      <w:r w:rsidRPr="00FA4AF8">
        <w:t xml:space="preserve">Exhibit </w:t>
      </w:r>
      <w:r w:rsidR="001D56A4" w:rsidRPr="00FA4AF8">
        <w:t>A</w:t>
      </w:r>
      <w:r w:rsidRPr="00FA4AF8">
        <w:t>12.1</w:t>
      </w:r>
      <w:r w:rsidR="00D27D9F" w:rsidRPr="00FA4AF8">
        <w:t xml:space="preserve"> </w:t>
      </w:r>
      <w:r w:rsidR="002011D6" w:rsidRPr="00FA4AF8">
        <w:t>Estimated Total Burden Hours</w:t>
      </w:r>
    </w:p>
    <w:p w14:paraId="0DA11A0D" w14:textId="6483B6DC" w:rsidR="00F07CEF" w:rsidRPr="00FA4AF8" w:rsidRDefault="00D27D9F" w:rsidP="002E15A0">
      <w:r w:rsidRPr="00FA4AF8">
        <w:t xml:space="preserve">Exhibit </w:t>
      </w:r>
      <w:r w:rsidR="001D56A4" w:rsidRPr="00FA4AF8">
        <w:t>A</w:t>
      </w:r>
      <w:r w:rsidR="00F07CEF" w:rsidRPr="00FA4AF8">
        <w:t xml:space="preserve">12.2 </w:t>
      </w:r>
      <w:r w:rsidR="002011D6" w:rsidRPr="00FA4AF8">
        <w:t>Estimated Total Cost to Respondents</w:t>
      </w:r>
    </w:p>
    <w:p w14:paraId="70C36D08" w14:textId="267020D5" w:rsidR="00D5652A" w:rsidRPr="00FA4AF8" w:rsidRDefault="00D5652A" w:rsidP="002E15A0">
      <w:r w:rsidRPr="00FA4AF8">
        <w:t xml:space="preserve">Exhibit </w:t>
      </w:r>
      <w:r w:rsidR="001D56A4" w:rsidRPr="00FA4AF8">
        <w:t>A</w:t>
      </w:r>
      <w:r w:rsidR="00DB01C3" w:rsidRPr="00FA4AF8">
        <w:t>14.1</w:t>
      </w:r>
      <w:r w:rsidRPr="00FA4AF8">
        <w:tab/>
      </w:r>
      <w:r w:rsidR="0025726D" w:rsidRPr="00FA4AF8">
        <w:t xml:space="preserve">Total </w:t>
      </w:r>
      <w:r w:rsidRPr="00FA4AF8">
        <w:t xml:space="preserve">Cost to the Government </w:t>
      </w:r>
    </w:p>
    <w:p w14:paraId="143AC7FE" w14:textId="50F45EBC" w:rsidR="00D5652A" w:rsidRPr="00FA4AF8" w:rsidRDefault="00D5652A" w:rsidP="002E15A0">
      <w:r w:rsidRPr="00FA4AF8">
        <w:t xml:space="preserve">Exhibit </w:t>
      </w:r>
      <w:r w:rsidR="001D56A4" w:rsidRPr="00FA4AF8">
        <w:t>A</w:t>
      </w:r>
      <w:r w:rsidR="00DB01C3" w:rsidRPr="00FA4AF8">
        <w:t>16.1</w:t>
      </w:r>
      <w:r w:rsidRPr="00FA4AF8">
        <w:tab/>
        <w:t>Project Time Schedule</w:t>
      </w:r>
    </w:p>
    <w:p w14:paraId="2E1706F5" w14:textId="40445CF1" w:rsidR="00F07CEF" w:rsidRPr="00FA4AF8" w:rsidRDefault="00F07CEF" w:rsidP="002E15A0"/>
    <w:p w14:paraId="4472BADF" w14:textId="6CCA59DE" w:rsidR="000E070D" w:rsidRPr="00FA4AF8" w:rsidRDefault="000E070D" w:rsidP="002E15A0"/>
    <w:p w14:paraId="0077DD00" w14:textId="77777777" w:rsidR="00F07CEF" w:rsidRPr="00FA4AF8" w:rsidRDefault="00F07CEF" w:rsidP="002E15A0">
      <w:pPr>
        <w:autoSpaceDE w:val="0"/>
        <w:autoSpaceDN w:val="0"/>
        <w:adjustRightInd w:val="0"/>
        <w:rPr>
          <w:b/>
        </w:rPr>
      </w:pPr>
      <w:r w:rsidRPr="00FA4AF8">
        <w:rPr>
          <w:b/>
        </w:rPr>
        <w:t>LIST OF ATTACHMENTS</w:t>
      </w:r>
    </w:p>
    <w:p w14:paraId="1165F044" w14:textId="1B6F1C70" w:rsidR="000E070D" w:rsidRPr="00FA4AF8" w:rsidRDefault="000E070D" w:rsidP="002E15A0">
      <w:pPr>
        <w:autoSpaceDE w:val="0"/>
        <w:autoSpaceDN w:val="0"/>
        <w:adjustRightInd w:val="0"/>
      </w:pPr>
    </w:p>
    <w:p w14:paraId="2B7F570C" w14:textId="7835BD06" w:rsidR="00B21144" w:rsidRPr="00FA4AF8" w:rsidRDefault="00B21144" w:rsidP="00B21144">
      <w:pPr>
        <w:autoSpaceDE w:val="0"/>
        <w:autoSpaceDN w:val="0"/>
        <w:adjustRightInd w:val="0"/>
      </w:pPr>
      <w:r w:rsidRPr="00FA4AF8">
        <w:rPr>
          <w:b/>
        </w:rPr>
        <w:t>Attachment 1</w:t>
      </w:r>
      <w:r w:rsidRPr="00FA4AF8">
        <w:t xml:space="preserve"> Authorizing Legislation, Section 301</w:t>
      </w:r>
      <w:r w:rsidR="00753B6A" w:rsidRPr="00FA4AF8">
        <w:t>.</w:t>
      </w:r>
      <w:r w:rsidRPr="00FA4AF8">
        <w:t xml:space="preserve"> </w:t>
      </w:r>
      <w:r w:rsidR="00753B6A" w:rsidRPr="00FA4AF8">
        <w:t>[241] (a)</w:t>
      </w:r>
    </w:p>
    <w:p w14:paraId="2B012FB6" w14:textId="77777777" w:rsidR="00753B6A" w:rsidRPr="00FA4AF8" w:rsidRDefault="00753B6A" w:rsidP="00B21144">
      <w:pPr>
        <w:tabs>
          <w:tab w:val="left" w:pos="540"/>
        </w:tabs>
        <w:rPr>
          <w:b/>
        </w:rPr>
      </w:pPr>
    </w:p>
    <w:p w14:paraId="2F49B2D0" w14:textId="77777777" w:rsidR="00B21144" w:rsidRPr="00FA4AF8" w:rsidRDefault="00B21144" w:rsidP="00B21144">
      <w:pPr>
        <w:tabs>
          <w:tab w:val="left" w:pos="540"/>
        </w:tabs>
      </w:pPr>
      <w:r w:rsidRPr="00FA4AF8">
        <w:rPr>
          <w:b/>
        </w:rPr>
        <w:t xml:space="preserve">Attachment 2 </w:t>
      </w:r>
      <w:r w:rsidRPr="00FA4AF8">
        <w:t>60 Day Federal Register Notice</w:t>
      </w:r>
    </w:p>
    <w:p w14:paraId="67901C67" w14:textId="77777777" w:rsidR="00753B6A" w:rsidRPr="00FA4AF8" w:rsidRDefault="00753B6A" w:rsidP="002E15A0">
      <w:pPr>
        <w:tabs>
          <w:tab w:val="left" w:pos="540"/>
        </w:tabs>
        <w:rPr>
          <w:b/>
          <w:bCs/>
        </w:rPr>
      </w:pPr>
    </w:p>
    <w:p w14:paraId="14433743" w14:textId="40A17994" w:rsidR="00D5652A" w:rsidRPr="00FA4AF8" w:rsidRDefault="00193643" w:rsidP="002E15A0">
      <w:pPr>
        <w:tabs>
          <w:tab w:val="left" w:pos="540"/>
        </w:tabs>
        <w:rPr>
          <w:bCs/>
        </w:rPr>
      </w:pPr>
      <w:r w:rsidRPr="00FA4AF8">
        <w:rPr>
          <w:b/>
          <w:bCs/>
        </w:rPr>
        <w:t xml:space="preserve">Attachment </w:t>
      </w:r>
      <w:r w:rsidR="00753B6A" w:rsidRPr="00FA4AF8">
        <w:rPr>
          <w:b/>
          <w:bCs/>
        </w:rPr>
        <w:t xml:space="preserve">3 </w:t>
      </w:r>
      <w:r w:rsidRPr="00FA4AF8">
        <w:rPr>
          <w:bCs/>
        </w:rPr>
        <w:t>Information</w:t>
      </w:r>
      <w:r w:rsidR="000F34B0" w:rsidRPr="00FA4AF8">
        <w:rPr>
          <w:bCs/>
        </w:rPr>
        <w:t xml:space="preserve"> Collection Instruments</w:t>
      </w:r>
    </w:p>
    <w:p w14:paraId="3A8D8EC3" w14:textId="49D515CB" w:rsidR="00001692" w:rsidRPr="00FA4AF8" w:rsidRDefault="003254AC" w:rsidP="00AB28A3">
      <w:pPr>
        <w:ind w:firstLine="720"/>
      </w:pPr>
      <w:r w:rsidRPr="00FA4AF8">
        <w:t>3</w:t>
      </w:r>
      <w:r w:rsidR="00021D23" w:rsidRPr="00FA4AF8">
        <w:t xml:space="preserve">a. </w:t>
      </w:r>
      <w:r w:rsidR="00AB28A3" w:rsidRPr="00FA4AF8">
        <w:t>Screener (in-person focus groups)</w:t>
      </w:r>
    </w:p>
    <w:p w14:paraId="608E3005" w14:textId="0D3D3E77" w:rsidR="00AB28A3" w:rsidRPr="00FA4AF8" w:rsidRDefault="00AB28A3" w:rsidP="00AB28A3">
      <w:pPr>
        <w:ind w:firstLine="720"/>
      </w:pPr>
      <w:r w:rsidRPr="00FA4AF8">
        <w:t>3</w:t>
      </w:r>
      <w:r w:rsidR="001C57E9" w:rsidRPr="00FA4AF8">
        <w:t>a</w:t>
      </w:r>
      <w:r w:rsidRPr="00FA4AF8">
        <w:t xml:space="preserve">. </w:t>
      </w:r>
      <w:r w:rsidR="003B0D49" w:rsidRPr="00FA4AF8">
        <w:t xml:space="preserve">Screenshots of </w:t>
      </w:r>
      <w:r w:rsidRPr="00FA4AF8">
        <w:t>Screener (online focus groups)</w:t>
      </w:r>
    </w:p>
    <w:p w14:paraId="22A46CBB" w14:textId="019208CA" w:rsidR="00AB28A3" w:rsidRPr="00FA4AF8" w:rsidRDefault="000F34B0" w:rsidP="00AB28A3">
      <w:pPr>
        <w:ind w:firstLine="720"/>
      </w:pPr>
      <w:r w:rsidRPr="00FA4AF8">
        <w:t>3</w:t>
      </w:r>
      <w:r w:rsidR="001C57E9" w:rsidRPr="00FA4AF8">
        <w:t>b</w:t>
      </w:r>
      <w:r w:rsidR="00AB28A3" w:rsidRPr="00FA4AF8">
        <w:t>. AMSM Focus Group Guide</w:t>
      </w:r>
    </w:p>
    <w:p w14:paraId="3195D4F0" w14:textId="7B1DF487" w:rsidR="001C57E9" w:rsidRPr="00FA4AF8" w:rsidRDefault="001C57E9" w:rsidP="00AB28A3">
      <w:pPr>
        <w:ind w:firstLine="720"/>
      </w:pPr>
      <w:r w:rsidRPr="00FA4AF8">
        <w:t xml:space="preserve">3b. </w:t>
      </w:r>
      <w:r w:rsidR="003B0D49" w:rsidRPr="00FA4AF8">
        <w:t xml:space="preserve">Screenshots of </w:t>
      </w:r>
      <w:r w:rsidRPr="00FA4AF8">
        <w:t>AMSM Focus Group Guide</w:t>
      </w:r>
    </w:p>
    <w:p w14:paraId="1F02555B" w14:textId="5A67F1A4" w:rsidR="00753B6A" w:rsidRPr="00FA4AF8" w:rsidRDefault="000F34B0" w:rsidP="00753B6A">
      <w:pPr>
        <w:ind w:firstLine="720"/>
      </w:pPr>
      <w:r w:rsidRPr="00FA4AF8">
        <w:t>3</w:t>
      </w:r>
      <w:r w:rsidR="001C57E9" w:rsidRPr="00FA4AF8">
        <w:t>c</w:t>
      </w:r>
      <w:r w:rsidR="00AB28A3" w:rsidRPr="00FA4AF8">
        <w:t>. Transgender Youth Focus Group Guide</w:t>
      </w:r>
    </w:p>
    <w:p w14:paraId="69A1A26A" w14:textId="521CAE3E" w:rsidR="001C57E9" w:rsidRPr="00FA4AF8" w:rsidRDefault="001C57E9" w:rsidP="00753B6A">
      <w:pPr>
        <w:ind w:firstLine="720"/>
      </w:pPr>
      <w:r w:rsidRPr="00FA4AF8">
        <w:t xml:space="preserve">3c. </w:t>
      </w:r>
      <w:r w:rsidR="003B0D49" w:rsidRPr="00FA4AF8">
        <w:t xml:space="preserve">Screenshots of </w:t>
      </w:r>
      <w:r w:rsidR="00EB5D2B" w:rsidRPr="00FA4AF8">
        <w:t xml:space="preserve">Transgender Youth Focus Group Guide </w:t>
      </w:r>
    </w:p>
    <w:p w14:paraId="5A9062FB" w14:textId="77777777" w:rsidR="00753B6A" w:rsidRPr="00FA4AF8" w:rsidRDefault="00753B6A" w:rsidP="00753B6A"/>
    <w:p w14:paraId="6D9823A2" w14:textId="0DC1F9E9" w:rsidR="00D5652A" w:rsidRPr="00FA4AF8" w:rsidRDefault="00D5652A" w:rsidP="00753B6A">
      <w:r w:rsidRPr="00FA4AF8">
        <w:rPr>
          <w:b/>
        </w:rPr>
        <w:t>Attachment</w:t>
      </w:r>
      <w:r w:rsidR="00753B6A" w:rsidRPr="00FA4AF8">
        <w:rPr>
          <w:b/>
        </w:rPr>
        <w:t xml:space="preserve"> 4</w:t>
      </w:r>
      <w:r w:rsidRPr="00FA4AF8">
        <w:rPr>
          <w:b/>
        </w:rPr>
        <w:tab/>
      </w:r>
      <w:r w:rsidR="000F34B0" w:rsidRPr="00FA4AF8">
        <w:rPr>
          <w:bCs/>
        </w:rPr>
        <w:t>Instructions to Respondents</w:t>
      </w:r>
    </w:p>
    <w:p w14:paraId="4BE21005" w14:textId="197FCED1" w:rsidR="00AB28A3" w:rsidRPr="00FA4AF8" w:rsidRDefault="00AB28A3" w:rsidP="00B21144">
      <w:pPr>
        <w:rPr>
          <w:bCs/>
        </w:rPr>
      </w:pPr>
      <w:r w:rsidRPr="00FA4AF8">
        <w:rPr>
          <w:bCs/>
        </w:rPr>
        <w:tab/>
        <w:t xml:space="preserve">4a. Informed Consent </w:t>
      </w:r>
    </w:p>
    <w:p w14:paraId="5E128417" w14:textId="725C596D" w:rsidR="00AB28A3" w:rsidRPr="00FA4AF8" w:rsidRDefault="001342E5" w:rsidP="00B21144">
      <w:pPr>
        <w:rPr>
          <w:bCs/>
        </w:rPr>
      </w:pPr>
      <w:r w:rsidRPr="00FA4AF8">
        <w:rPr>
          <w:bCs/>
        </w:rPr>
        <w:tab/>
        <w:t xml:space="preserve">4b. Informed </w:t>
      </w:r>
      <w:r w:rsidR="000F34B0" w:rsidRPr="00FA4AF8">
        <w:rPr>
          <w:bCs/>
        </w:rPr>
        <w:t>Assent</w:t>
      </w:r>
      <w:r w:rsidR="00AB28A3" w:rsidRPr="00FA4AF8">
        <w:rPr>
          <w:bCs/>
        </w:rPr>
        <w:t xml:space="preserve"> </w:t>
      </w:r>
    </w:p>
    <w:p w14:paraId="73F52180" w14:textId="21AF9125" w:rsidR="003B0D49" w:rsidRPr="00FA4AF8" w:rsidRDefault="003B0D49" w:rsidP="00B21144">
      <w:pPr>
        <w:rPr>
          <w:bCs/>
        </w:rPr>
      </w:pPr>
      <w:r w:rsidRPr="00FA4AF8">
        <w:rPr>
          <w:bCs/>
        </w:rPr>
        <w:tab/>
        <w:t>4a &amp; 4b. Screenshots of Informed Assent Forms</w:t>
      </w:r>
    </w:p>
    <w:p w14:paraId="7A2F30B8" w14:textId="1C849931" w:rsidR="00AB28A3" w:rsidRPr="00FA4AF8" w:rsidRDefault="00AB28A3" w:rsidP="00B21144">
      <w:pPr>
        <w:ind w:firstLine="720"/>
        <w:rPr>
          <w:bCs/>
        </w:rPr>
      </w:pPr>
      <w:r w:rsidRPr="00FA4AF8">
        <w:rPr>
          <w:bCs/>
        </w:rPr>
        <w:t xml:space="preserve">4c. Waiver Informed Consent </w:t>
      </w:r>
    </w:p>
    <w:p w14:paraId="578AA88F" w14:textId="5C7145B0" w:rsidR="00AB28A3" w:rsidRPr="00FA4AF8" w:rsidRDefault="00AB28A3" w:rsidP="00B21144">
      <w:pPr>
        <w:rPr>
          <w:bCs/>
        </w:rPr>
      </w:pPr>
      <w:r w:rsidRPr="00FA4AF8">
        <w:rPr>
          <w:bCs/>
        </w:rPr>
        <w:tab/>
        <w:t>4d. Waiver Parental Permission</w:t>
      </w:r>
    </w:p>
    <w:p w14:paraId="18B0C94C" w14:textId="5B7368EF" w:rsidR="00AB28A3" w:rsidRPr="00FA4AF8" w:rsidRDefault="00AB28A3" w:rsidP="00B21144">
      <w:pPr>
        <w:rPr>
          <w:bCs/>
        </w:rPr>
      </w:pPr>
      <w:r w:rsidRPr="00FA4AF8">
        <w:rPr>
          <w:bCs/>
        </w:rPr>
        <w:tab/>
        <w:t>4e. Waiver HIPAA Authorization</w:t>
      </w:r>
    </w:p>
    <w:p w14:paraId="4E8FA4A6" w14:textId="77777777" w:rsidR="00753B6A" w:rsidRPr="00FA4AF8" w:rsidRDefault="00AB28A3" w:rsidP="00753B6A">
      <w:pPr>
        <w:rPr>
          <w:bCs/>
        </w:rPr>
      </w:pPr>
      <w:r w:rsidRPr="00FA4AF8">
        <w:rPr>
          <w:bCs/>
        </w:rPr>
        <w:tab/>
        <w:t>4f. Procedure for Reporting Child Abuse</w:t>
      </w:r>
    </w:p>
    <w:p w14:paraId="46516AC2" w14:textId="77777777" w:rsidR="002F7F08" w:rsidRPr="00FA4AF8" w:rsidRDefault="002F7F08" w:rsidP="002F7F08">
      <w:pPr>
        <w:rPr>
          <w:b/>
        </w:rPr>
      </w:pPr>
    </w:p>
    <w:p w14:paraId="317826F4" w14:textId="531E91A2" w:rsidR="002F7F08" w:rsidRPr="00FA4AF8" w:rsidRDefault="002F7F08" w:rsidP="002F7F08">
      <w:r w:rsidRPr="00FA4AF8">
        <w:rPr>
          <w:b/>
        </w:rPr>
        <w:t xml:space="preserve">Attachment 5 </w:t>
      </w:r>
      <w:r w:rsidRPr="00FA4AF8">
        <w:t xml:space="preserve">Additional Materials </w:t>
      </w:r>
    </w:p>
    <w:p w14:paraId="697B3747" w14:textId="77777777" w:rsidR="002F7F08" w:rsidRPr="00FA4AF8" w:rsidRDefault="002F7F08" w:rsidP="002F7F08">
      <w:r w:rsidRPr="00FA4AF8">
        <w:tab/>
        <w:t>5a. Recruitment ad images</w:t>
      </w:r>
    </w:p>
    <w:p w14:paraId="37049A6D" w14:textId="77777777" w:rsidR="002F7F08" w:rsidRPr="00FA4AF8" w:rsidRDefault="002F7F08" w:rsidP="002F7F08">
      <w:r w:rsidRPr="00FA4AF8">
        <w:tab/>
        <w:t>5b. Recruitment language</w:t>
      </w:r>
    </w:p>
    <w:p w14:paraId="46A51633" w14:textId="3C797236" w:rsidR="002F7F08" w:rsidRPr="00FA4AF8" w:rsidRDefault="002F7F08" w:rsidP="002F7F08">
      <w:r w:rsidRPr="00FA4AF8">
        <w:tab/>
      </w:r>
    </w:p>
    <w:p w14:paraId="5F13809B" w14:textId="2955FB54" w:rsidR="00D5652A" w:rsidRPr="00FA4AF8" w:rsidRDefault="00D5652A" w:rsidP="00753B6A">
      <w:pPr>
        <w:rPr>
          <w:bCs/>
        </w:rPr>
      </w:pPr>
      <w:r w:rsidRPr="00FA4AF8">
        <w:rPr>
          <w:b/>
        </w:rPr>
        <w:t>Attachment</w:t>
      </w:r>
      <w:r w:rsidR="00753B6A" w:rsidRPr="00FA4AF8">
        <w:rPr>
          <w:b/>
        </w:rPr>
        <w:t xml:space="preserve"> 6</w:t>
      </w:r>
      <w:r w:rsidRPr="00FA4AF8">
        <w:rPr>
          <w:b/>
        </w:rPr>
        <w:tab/>
      </w:r>
      <w:r w:rsidR="000F34B0" w:rsidRPr="00FA4AF8">
        <w:rPr>
          <w:bCs/>
        </w:rPr>
        <w:t>Human Subjects Approvals</w:t>
      </w:r>
    </w:p>
    <w:p w14:paraId="001131B4" w14:textId="5334F558" w:rsidR="008F4E20" w:rsidRPr="00FA4AF8" w:rsidRDefault="00780A45" w:rsidP="00AB28A3">
      <w:pPr>
        <w:ind w:left="720"/>
      </w:pPr>
      <w:r w:rsidRPr="00FA4AF8">
        <w:t>6</w:t>
      </w:r>
      <w:r w:rsidR="00D5652A" w:rsidRPr="00FA4AF8">
        <w:t xml:space="preserve">a. </w:t>
      </w:r>
      <w:r w:rsidR="00AB28A3" w:rsidRPr="00FA4AF8">
        <w:t>TFI</w:t>
      </w:r>
      <w:r w:rsidR="00021D23" w:rsidRPr="00FA4AF8">
        <w:t xml:space="preserve"> </w:t>
      </w:r>
      <w:r w:rsidR="0094021C" w:rsidRPr="00FA4AF8">
        <w:t xml:space="preserve">IRB Approval Letter </w:t>
      </w:r>
    </w:p>
    <w:p w14:paraId="1E7D3D70" w14:textId="72357008" w:rsidR="008F4E20" w:rsidRPr="00FA4AF8" w:rsidRDefault="00780A45" w:rsidP="002E15A0">
      <w:pPr>
        <w:ind w:left="720"/>
      </w:pPr>
      <w:r w:rsidRPr="00FA4AF8">
        <w:t>6</w:t>
      </w:r>
      <w:r w:rsidR="00AB28A3" w:rsidRPr="00FA4AF8">
        <w:t>b</w:t>
      </w:r>
      <w:r w:rsidR="008F4E20" w:rsidRPr="00FA4AF8">
        <w:t xml:space="preserve">. </w:t>
      </w:r>
      <w:r w:rsidR="007E7DB5">
        <w:t>NCHHSTP Project Determination and Approval</w:t>
      </w:r>
    </w:p>
    <w:p w14:paraId="3A17442E" w14:textId="77777777" w:rsidR="00753B6A" w:rsidRPr="00FA4AF8" w:rsidRDefault="00753B6A" w:rsidP="002E15A0">
      <w:pPr>
        <w:ind w:left="720"/>
      </w:pPr>
    </w:p>
    <w:p w14:paraId="155060CF" w14:textId="555252A3" w:rsidR="009B766F" w:rsidRPr="00FA4AF8" w:rsidRDefault="009B766F" w:rsidP="002E15A0"/>
    <w:p w14:paraId="5D4FA836" w14:textId="632A5BE2" w:rsidR="00056AE1" w:rsidRPr="00FA4AF8" w:rsidRDefault="00770396" w:rsidP="002E15A0">
      <w:pPr>
        <w:rPr>
          <w:b/>
        </w:rPr>
        <w:sectPr w:rsidR="00056AE1" w:rsidRPr="00FA4AF8" w:rsidSect="000D1632">
          <w:footerReference w:type="default" r:id="rId10"/>
          <w:pgSz w:w="12240" w:h="15840"/>
          <w:pgMar w:top="1440" w:right="1440" w:bottom="1440" w:left="1440" w:header="720" w:footer="720" w:gutter="0"/>
          <w:pgNumType w:fmt="lowerRoman" w:start="1"/>
          <w:cols w:space="720"/>
          <w:docGrid w:linePitch="360"/>
        </w:sectPr>
      </w:pPr>
      <w:r w:rsidRPr="00FA4AF8">
        <w:tab/>
      </w:r>
    </w:p>
    <w:p w14:paraId="1F78B706" w14:textId="17743D6C" w:rsidR="00F24FB1" w:rsidRPr="00FA4AF8" w:rsidRDefault="00D33492" w:rsidP="002E15A0">
      <w:pPr>
        <w:spacing w:after="200" w:line="276" w:lineRule="auto"/>
        <w:rPr>
          <w:b/>
        </w:rPr>
      </w:pPr>
      <w:bookmarkStart w:id="1" w:name="_Toc235958534"/>
      <w:bookmarkStart w:id="2" w:name="_Toc306891233"/>
      <w:r w:rsidRPr="00FA4AF8">
        <w:rPr>
          <w:noProof/>
        </w:rPr>
        <mc:AlternateContent>
          <mc:Choice Requires="wps">
            <w:drawing>
              <wp:anchor distT="0" distB="0" distL="114300" distR="114300" simplePos="0" relativeHeight="251659264" behindDoc="0" locked="0" layoutInCell="1" allowOverlap="1" wp14:anchorId="3A86400D" wp14:editId="1AF7CF4B">
                <wp:simplePos x="0" y="0"/>
                <wp:positionH relativeFrom="margin">
                  <wp:posOffset>0</wp:posOffset>
                </wp:positionH>
                <wp:positionV relativeFrom="paragraph">
                  <wp:posOffset>42545</wp:posOffset>
                </wp:positionV>
                <wp:extent cx="6162675" cy="3114675"/>
                <wp:effectExtent l="0" t="0" r="28575" b="2857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62675" cy="3114675"/>
                        </a:xfrm>
                        <a:prstGeom prst="rect">
                          <a:avLst/>
                        </a:prstGeom>
                        <a:solidFill>
                          <a:srgbClr val="FFFFFF"/>
                        </a:solidFill>
                        <a:ln w="9525">
                          <a:solidFill>
                            <a:srgbClr val="000000"/>
                          </a:solidFill>
                          <a:miter lim="800000"/>
                          <a:headEnd/>
                          <a:tailEnd/>
                        </a:ln>
                      </wps:spPr>
                      <wps:txbx>
                        <w:txbxContent>
                          <w:p w14:paraId="253166EB" w14:textId="5D1C9971" w:rsidR="00BE314C" w:rsidRPr="004022CF" w:rsidRDefault="00BE314C" w:rsidP="00B42F32">
                            <w:pPr>
                              <w:pStyle w:val="ListParagraph"/>
                              <w:numPr>
                                <w:ilvl w:val="0"/>
                                <w:numId w:val="6"/>
                              </w:numPr>
                              <w:rPr>
                                <w:rFonts w:ascii="Times New Roman" w:hAnsi="Times New Roman"/>
                              </w:rPr>
                            </w:pPr>
                            <w:r w:rsidRPr="004022CF">
                              <w:rPr>
                                <w:rFonts w:ascii="Times New Roman" w:hAnsi="Times New Roman"/>
                                <w:b/>
                              </w:rPr>
                              <w:t>Goal of the study</w:t>
                            </w:r>
                            <w:r w:rsidRPr="004022CF">
                              <w:rPr>
                                <w:rFonts w:ascii="Times New Roman" w:hAnsi="Times New Roman"/>
                                <w:b/>
                                <w:lang w:val="en-US"/>
                              </w:rPr>
                              <w:t>:</w:t>
                            </w:r>
                            <w:r w:rsidRPr="004022CF">
                              <w:rPr>
                                <w:rFonts w:ascii="Times New Roman" w:hAnsi="Times New Roman"/>
                                <w:lang w:val="en-US"/>
                              </w:rPr>
                              <w:t xml:space="preserve"> </w:t>
                            </w:r>
                            <w:r w:rsidRPr="004022CF">
                              <w:rPr>
                                <w:rFonts w:ascii="Times New Roman" w:hAnsi="Times New Roman"/>
                                <w:lang w:bidi="en-US"/>
                              </w:rPr>
                              <w:t xml:space="preserve">The </w:t>
                            </w:r>
                            <w:r w:rsidRPr="004022CF">
                              <w:rPr>
                                <w:rFonts w:ascii="Times New Roman" w:hAnsi="Times New Roman"/>
                                <w:lang w:val="en-US" w:bidi="en-US"/>
                              </w:rPr>
                              <w:t xml:space="preserve">goal </w:t>
                            </w:r>
                            <w:r w:rsidRPr="004022CF">
                              <w:rPr>
                                <w:rFonts w:ascii="Times New Roman" w:hAnsi="Times New Roman"/>
                                <w:lang w:bidi="en-US"/>
                              </w:rPr>
                              <w:t xml:space="preserve">of </w:t>
                            </w:r>
                            <w:r w:rsidRPr="004022CF">
                              <w:rPr>
                                <w:rFonts w:ascii="Times New Roman" w:hAnsi="Times New Roman"/>
                                <w:lang w:val="en-US" w:bidi="en-US"/>
                              </w:rPr>
                              <w:t>the “Developing Tools to Engage Adolescent Men Who Have Sex with Men (AMSM)”</w:t>
                            </w:r>
                            <w:r>
                              <w:rPr>
                                <w:rFonts w:ascii="Times New Roman" w:hAnsi="Times New Roman"/>
                                <w:lang w:val="en-US" w:bidi="en-US"/>
                              </w:rPr>
                              <w:t xml:space="preserve"> project</w:t>
                            </w:r>
                            <w:r w:rsidRPr="004022CF">
                              <w:rPr>
                                <w:rFonts w:ascii="Times New Roman" w:hAnsi="Times New Roman"/>
                                <w:lang w:val="en-US" w:bidi="en-US"/>
                              </w:rPr>
                              <w:t xml:space="preserve"> </w:t>
                            </w:r>
                            <w:r w:rsidRPr="004022CF">
                              <w:rPr>
                                <w:rFonts w:ascii="Times New Roman" w:hAnsi="Times New Roman"/>
                                <w:lang w:bidi="en-US"/>
                              </w:rPr>
                              <w:t>is to</w:t>
                            </w:r>
                            <w:r w:rsidRPr="004022CF">
                              <w:rPr>
                                <w:rFonts w:ascii="Times New Roman" w:hAnsi="Times New Roman"/>
                                <w:lang w:val="en-US" w:bidi="en-US"/>
                              </w:rPr>
                              <w:t xml:space="preserve"> </w:t>
                            </w:r>
                            <w:r>
                              <w:rPr>
                                <w:rFonts w:ascii="Times New Roman" w:hAnsi="Times New Roman"/>
                                <w:lang w:val="en-US" w:bidi="en-US"/>
                              </w:rPr>
                              <w:t xml:space="preserve">conduct formative research to </w:t>
                            </w:r>
                            <w:r w:rsidRPr="004022CF">
                              <w:rPr>
                                <w:rFonts w:ascii="Times New Roman" w:hAnsi="Times New Roman"/>
                                <w:lang w:val="en-US" w:bidi="en-US"/>
                              </w:rPr>
                              <w:t>characterize: 1) effective methods of and venues for recruitment into research and HIV prevention activities; 2) fundamental aspects of sexual identity, gender identity, behavior, and protective factors</w:t>
                            </w:r>
                            <w:r w:rsidRPr="004022CF">
                              <w:rPr>
                                <w:rFonts w:ascii="Times New Roman" w:hAnsi="Times New Roman"/>
                                <w:lang w:bidi="en-US"/>
                              </w:rPr>
                              <w:t xml:space="preserve"> among AMSM</w:t>
                            </w:r>
                            <w:r w:rsidRPr="004022CF">
                              <w:rPr>
                                <w:rFonts w:ascii="Times New Roman" w:hAnsi="Times New Roman"/>
                                <w:lang w:val="en-US" w:bidi="en-US"/>
                              </w:rPr>
                              <w:t xml:space="preserve"> and transgender youth</w:t>
                            </w:r>
                            <w:r w:rsidRPr="004022CF">
                              <w:rPr>
                                <w:rFonts w:ascii="Times New Roman" w:hAnsi="Times New Roman"/>
                                <w:lang w:bidi="en-US"/>
                              </w:rPr>
                              <w:t>; 3) acceptability of HIV prevention strategies (e.g., PrEP, nPEP, testing, school-based sex education, access to services); and 4) correlates of racial and ethnic disparities.</w:t>
                            </w:r>
                          </w:p>
                          <w:p w14:paraId="73461DDC" w14:textId="50816BAE" w:rsidR="00BE314C" w:rsidRPr="004022CF" w:rsidRDefault="00BE314C" w:rsidP="00B42F32">
                            <w:pPr>
                              <w:pStyle w:val="ListParagraph"/>
                              <w:numPr>
                                <w:ilvl w:val="0"/>
                                <w:numId w:val="6"/>
                              </w:numPr>
                              <w:rPr>
                                <w:rFonts w:ascii="Times New Roman" w:hAnsi="Times New Roman"/>
                              </w:rPr>
                            </w:pPr>
                            <w:r w:rsidRPr="004022CF">
                              <w:rPr>
                                <w:rFonts w:ascii="Times New Roman" w:hAnsi="Times New Roman"/>
                                <w:b/>
                              </w:rPr>
                              <w:t>Intended use of the resulting data</w:t>
                            </w:r>
                            <w:r w:rsidRPr="004022CF">
                              <w:rPr>
                                <w:rFonts w:ascii="Times New Roman" w:hAnsi="Times New Roman"/>
                                <w:lang w:val="en-US"/>
                              </w:rPr>
                              <w:t>:</w:t>
                            </w:r>
                            <w:r w:rsidRPr="004022CF">
                              <w:rPr>
                                <w:rFonts w:ascii="Times New Roman" w:hAnsi="Times New Roman"/>
                              </w:rPr>
                              <w:t xml:space="preserve"> </w:t>
                            </w:r>
                            <w:r w:rsidRPr="004022CF">
                              <w:rPr>
                                <w:rFonts w:ascii="Times New Roman" w:hAnsi="Times New Roman"/>
                                <w:lang w:val="en-US" w:bidi="en-US"/>
                              </w:rPr>
                              <w:t>Develop tools for use by education agencies, community providers, researchers, and other relevant partners about ways to engage AMSM and transgender youth in prevention activities.</w:t>
                            </w:r>
                          </w:p>
                          <w:p w14:paraId="63F46E9D" w14:textId="401125E3" w:rsidR="00BE314C" w:rsidRPr="004022CF" w:rsidRDefault="00BE314C" w:rsidP="00B42F32">
                            <w:pPr>
                              <w:pStyle w:val="ListParagraph"/>
                              <w:numPr>
                                <w:ilvl w:val="0"/>
                                <w:numId w:val="6"/>
                              </w:numPr>
                              <w:rPr>
                                <w:rFonts w:ascii="Times New Roman" w:hAnsi="Times New Roman"/>
                              </w:rPr>
                            </w:pPr>
                            <w:r w:rsidRPr="004022CF">
                              <w:rPr>
                                <w:rFonts w:ascii="Times New Roman" w:hAnsi="Times New Roman"/>
                                <w:b/>
                              </w:rPr>
                              <w:t>Methods to be used to collect</w:t>
                            </w:r>
                            <w:r w:rsidRPr="004022CF">
                              <w:rPr>
                                <w:rFonts w:ascii="Times New Roman" w:hAnsi="Times New Roman"/>
                                <w:lang w:val="en-US"/>
                              </w:rPr>
                              <w:t xml:space="preserve">: Facilitate online and in-person focus groups with </w:t>
                            </w:r>
                            <w:r>
                              <w:rPr>
                                <w:rFonts w:ascii="Times New Roman" w:hAnsi="Times New Roman"/>
                                <w:lang w:val="en-US"/>
                              </w:rPr>
                              <w:t>adolescent sexual minority males</w:t>
                            </w:r>
                            <w:r w:rsidRPr="004022CF">
                              <w:rPr>
                                <w:rFonts w:ascii="Times New Roman" w:hAnsi="Times New Roman"/>
                                <w:lang w:val="en-US"/>
                              </w:rPr>
                              <w:t xml:space="preserve"> and transgender youth including fundamental aspects of sexual identity,</w:t>
                            </w:r>
                            <w:r>
                              <w:rPr>
                                <w:rFonts w:ascii="Times New Roman" w:hAnsi="Times New Roman"/>
                                <w:lang w:val="en-US"/>
                              </w:rPr>
                              <w:t xml:space="preserve"> gender identity,</w:t>
                            </w:r>
                            <w:r w:rsidRPr="004022CF">
                              <w:rPr>
                                <w:rFonts w:ascii="Times New Roman" w:hAnsi="Times New Roman"/>
                                <w:lang w:val="en-US"/>
                              </w:rPr>
                              <w:t xml:space="preserve"> behavior, protective factors, and acceptability of HIV prevention strategies.</w:t>
                            </w:r>
                          </w:p>
                          <w:p w14:paraId="33447A3E" w14:textId="401D6A27" w:rsidR="00BE314C" w:rsidRPr="004022CF" w:rsidRDefault="00BE314C" w:rsidP="00B42F32">
                            <w:pPr>
                              <w:pStyle w:val="ListParagraph"/>
                              <w:numPr>
                                <w:ilvl w:val="0"/>
                                <w:numId w:val="6"/>
                              </w:numPr>
                              <w:rPr>
                                <w:rFonts w:ascii="Times New Roman" w:hAnsi="Times New Roman"/>
                              </w:rPr>
                            </w:pPr>
                            <w:r w:rsidRPr="004022CF">
                              <w:rPr>
                                <w:rFonts w:ascii="Times New Roman" w:hAnsi="Times New Roman"/>
                                <w:b/>
                              </w:rPr>
                              <w:t>The subpopulation to be studied</w:t>
                            </w:r>
                            <w:r w:rsidRPr="004022CF">
                              <w:rPr>
                                <w:rFonts w:ascii="Times New Roman" w:hAnsi="Times New Roman"/>
                                <w:b/>
                                <w:lang w:val="en-US"/>
                              </w:rPr>
                              <w:t>:</w:t>
                            </w:r>
                            <w:r w:rsidRPr="004022CF">
                              <w:rPr>
                                <w:rFonts w:ascii="Times New Roman" w:eastAsia="Arial" w:hAnsi="Times New Roman"/>
                                <w:spacing w:val="2"/>
                                <w:lang w:val="en-US" w:eastAsia="en-US"/>
                              </w:rPr>
                              <w:t xml:space="preserve"> Up to </w:t>
                            </w:r>
                            <w:r>
                              <w:rPr>
                                <w:rFonts w:ascii="Times New Roman" w:eastAsia="Arial" w:hAnsi="Times New Roman"/>
                                <w:spacing w:val="2"/>
                                <w:lang w:val="en-US" w:eastAsia="en-US"/>
                              </w:rPr>
                              <w:t>72</w:t>
                            </w:r>
                            <w:r w:rsidRPr="004022CF">
                              <w:rPr>
                                <w:rFonts w:ascii="Times New Roman" w:eastAsia="Arial" w:hAnsi="Times New Roman"/>
                                <w:spacing w:val="2"/>
                                <w:lang w:val="en-US" w:eastAsia="en-US"/>
                              </w:rPr>
                              <w:t xml:space="preserve"> individuals, including </w:t>
                            </w:r>
                            <w:r>
                              <w:rPr>
                                <w:rFonts w:ascii="Times New Roman" w:eastAsia="Arial" w:hAnsi="Times New Roman"/>
                                <w:spacing w:val="2"/>
                                <w:lang w:val="en-US" w:eastAsia="en-US"/>
                              </w:rPr>
                              <w:t>48</w:t>
                            </w:r>
                            <w:r w:rsidRPr="004022CF">
                              <w:rPr>
                                <w:rFonts w:ascii="Times New Roman" w:eastAsia="Arial" w:hAnsi="Times New Roman"/>
                                <w:spacing w:val="2"/>
                                <w:lang w:val="en-US" w:eastAsia="en-US"/>
                              </w:rPr>
                              <w:t xml:space="preserve"> </w:t>
                            </w:r>
                            <w:r>
                              <w:rPr>
                                <w:rFonts w:ascii="Times New Roman" w:eastAsia="Arial" w:hAnsi="Times New Roman"/>
                                <w:spacing w:val="2"/>
                                <w:lang w:val="en-US" w:eastAsia="en-US"/>
                              </w:rPr>
                              <w:t xml:space="preserve">adolescent sexual minority males </w:t>
                            </w:r>
                            <w:r w:rsidRPr="004022CF">
                              <w:rPr>
                                <w:rFonts w:ascii="Times New Roman" w:eastAsia="Arial" w:hAnsi="Times New Roman"/>
                                <w:spacing w:val="2"/>
                                <w:lang w:val="en-US" w:eastAsia="en-US"/>
                              </w:rPr>
                              <w:t xml:space="preserve">ages 13-18 and 24 transgender youth ages 13-24. </w:t>
                            </w:r>
                          </w:p>
                          <w:p w14:paraId="65126401" w14:textId="4BEC2BCE" w:rsidR="00BE314C" w:rsidRPr="004022CF" w:rsidRDefault="00BE314C" w:rsidP="00B42F32">
                            <w:pPr>
                              <w:pStyle w:val="ListParagraph"/>
                              <w:numPr>
                                <w:ilvl w:val="0"/>
                                <w:numId w:val="6"/>
                              </w:numPr>
                              <w:rPr>
                                <w:rFonts w:ascii="Times New Roman" w:hAnsi="Times New Roman"/>
                              </w:rPr>
                            </w:pPr>
                            <w:r w:rsidRPr="004022CF">
                              <w:rPr>
                                <w:rFonts w:ascii="Times New Roman" w:hAnsi="Times New Roman"/>
                                <w:b/>
                              </w:rPr>
                              <w:t>How data will be analyzed</w:t>
                            </w:r>
                            <w:r w:rsidRPr="004022CF">
                              <w:rPr>
                                <w:rFonts w:ascii="Times New Roman" w:hAnsi="Times New Roman"/>
                                <w:b/>
                                <w:lang w:val="en-US"/>
                              </w:rPr>
                              <w:t>:</w:t>
                            </w:r>
                            <w:r w:rsidRPr="004022CF">
                              <w:rPr>
                                <w:rFonts w:ascii="Times New Roman" w:hAnsi="Times New Roman"/>
                                <w:lang w:val="en-US"/>
                              </w:rPr>
                              <w:t xml:space="preserve"> Qualitative analysis of online and in</w:t>
                            </w:r>
                            <w:r>
                              <w:rPr>
                                <w:rFonts w:ascii="Times New Roman" w:hAnsi="Times New Roman"/>
                                <w:lang w:val="en-US"/>
                              </w:rPr>
                              <w:t>-person focus group transcripts</w:t>
                            </w:r>
                            <w:r w:rsidRPr="004022CF">
                              <w:rPr>
                                <w:rFonts w:ascii="Times New Roman" w:hAnsi="Times New Roman"/>
                                <w:lang w:val="en-US"/>
                              </w:rPr>
                              <w:t xml:space="preserve"> and background surveys.</w:t>
                            </w:r>
                          </w:p>
                          <w:p w14:paraId="0D935F25" w14:textId="77777777" w:rsidR="00BE314C" w:rsidRDefault="00BE314C" w:rsidP="00295D2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0;margin-top:3.35pt;width:485.25pt;height:245.2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">
                <v:textbox>
                  <w:txbxContent>
                    <w:p w14:paraId="253166EB" w14:textId="5D1C9971" w:rsidR="00BE314C" w:rsidRPr="004022CF" w:rsidRDefault="00BE314C" w:rsidP="00B42F32">
                      <w:pPr>
                        <w:pStyle w:val="ListParagraph"/>
                        <w:numPr>
                          <w:ilvl w:val="0"/>
                          <w:numId w:val="6"/>
                        </w:numPr>
                        <w:rPr>
                          <w:rFonts w:ascii="Times New Roman" w:hAnsi="Times New Roman"/>
                        </w:rPr>
                      </w:pPr>
                      <w:r w:rsidRPr="004022CF">
                        <w:rPr>
                          <w:rFonts w:ascii="Times New Roman" w:hAnsi="Times New Roman"/>
                          <w:b/>
                        </w:rPr>
                        <w:t>Goal of the study</w:t>
                      </w:r>
                      <w:r w:rsidRPr="004022CF">
                        <w:rPr>
                          <w:rFonts w:ascii="Times New Roman" w:hAnsi="Times New Roman"/>
                          <w:b/>
                          <w:lang w:val="en-US"/>
                        </w:rPr>
                        <w:t>:</w:t>
                      </w:r>
                      <w:r w:rsidRPr="004022CF">
                        <w:rPr>
                          <w:rFonts w:ascii="Times New Roman" w:hAnsi="Times New Roman"/>
                          <w:lang w:val="en-US"/>
                        </w:rPr>
                        <w:t xml:space="preserve"> </w:t>
                      </w:r>
                      <w:r w:rsidRPr="004022CF">
                        <w:rPr>
                          <w:rFonts w:ascii="Times New Roman" w:hAnsi="Times New Roman"/>
                          <w:lang w:bidi="en-US"/>
                        </w:rPr>
                        <w:t xml:space="preserve">The </w:t>
                      </w:r>
                      <w:r w:rsidRPr="004022CF">
                        <w:rPr>
                          <w:rFonts w:ascii="Times New Roman" w:hAnsi="Times New Roman"/>
                          <w:lang w:val="en-US" w:bidi="en-US"/>
                        </w:rPr>
                        <w:t xml:space="preserve">goal </w:t>
                      </w:r>
                      <w:r w:rsidRPr="004022CF">
                        <w:rPr>
                          <w:rFonts w:ascii="Times New Roman" w:hAnsi="Times New Roman"/>
                          <w:lang w:bidi="en-US"/>
                        </w:rPr>
                        <w:t xml:space="preserve">of </w:t>
                      </w:r>
                      <w:r w:rsidRPr="004022CF">
                        <w:rPr>
                          <w:rFonts w:ascii="Times New Roman" w:hAnsi="Times New Roman"/>
                          <w:lang w:val="en-US" w:bidi="en-US"/>
                        </w:rPr>
                        <w:t>the “Developing Tools to Engage Adolescent Men Who Have Sex with Men (AMSM)”</w:t>
                      </w:r>
                      <w:r>
                        <w:rPr>
                          <w:rFonts w:ascii="Times New Roman" w:hAnsi="Times New Roman"/>
                          <w:lang w:val="en-US" w:bidi="en-US"/>
                        </w:rPr>
                        <w:t xml:space="preserve"> project</w:t>
                      </w:r>
                      <w:r w:rsidRPr="004022CF">
                        <w:rPr>
                          <w:rFonts w:ascii="Times New Roman" w:hAnsi="Times New Roman"/>
                          <w:lang w:val="en-US" w:bidi="en-US"/>
                        </w:rPr>
                        <w:t xml:space="preserve"> </w:t>
                      </w:r>
                      <w:r w:rsidRPr="004022CF">
                        <w:rPr>
                          <w:rFonts w:ascii="Times New Roman" w:hAnsi="Times New Roman"/>
                          <w:lang w:bidi="en-US"/>
                        </w:rPr>
                        <w:t>is to</w:t>
                      </w:r>
                      <w:r w:rsidRPr="004022CF">
                        <w:rPr>
                          <w:rFonts w:ascii="Times New Roman" w:hAnsi="Times New Roman"/>
                          <w:lang w:val="en-US" w:bidi="en-US"/>
                        </w:rPr>
                        <w:t xml:space="preserve"> </w:t>
                      </w:r>
                      <w:r>
                        <w:rPr>
                          <w:rFonts w:ascii="Times New Roman" w:hAnsi="Times New Roman"/>
                          <w:lang w:val="en-US" w:bidi="en-US"/>
                        </w:rPr>
                        <w:t xml:space="preserve">conduct formative research to </w:t>
                      </w:r>
                      <w:r w:rsidRPr="004022CF">
                        <w:rPr>
                          <w:rFonts w:ascii="Times New Roman" w:hAnsi="Times New Roman"/>
                          <w:lang w:val="en-US" w:bidi="en-US"/>
                        </w:rPr>
                        <w:t>characterize: 1) effective methods of and venues for recruitment into research and HIV prevention activities; 2) fundamental aspects of sexual identity, gender identity, behavior, and protective factors</w:t>
                      </w:r>
                      <w:r w:rsidRPr="004022CF">
                        <w:rPr>
                          <w:rFonts w:ascii="Times New Roman" w:hAnsi="Times New Roman"/>
                          <w:lang w:bidi="en-US"/>
                        </w:rPr>
                        <w:t xml:space="preserve"> among AMSM</w:t>
                      </w:r>
                      <w:r w:rsidRPr="004022CF">
                        <w:rPr>
                          <w:rFonts w:ascii="Times New Roman" w:hAnsi="Times New Roman"/>
                          <w:lang w:val="en-US" w:bidi="en-US"/>
                        </w:rPr>
                        <w:t xml:space="preserve"> and transgender youth</w:t>
                      </w:r>
                      <w:r w:rsidRPr="004022CF">
                        <w:rPr>
                          <w:rFonts w:ascii="Times New Roman" w:hAnsi="Times New Roman"/>
                          <w:lang w:bidi="en-US"/>
                        </w:rPr>
                        <w:t>; 3) acceptability of HIV prevention strategies (e.g., PrEP, nPEP, testing, school-based sex education, access to services); and 4) correlates of racial and ethnic disparities.</w:t>
                      </w:r>
                    </w:p>
                    <w:p w14:paraId="73461DDC" w14:textId="50816BAE" w:rsidR="00BE314C" w:rsidRPr="004022CF" w:rsidRDefault="00BE314C" w:rsidP="00B42F32">
                      <w:pPr>
                        <w:pStyle w:val="ListParagraph"/>
                        <w:numPr>
                          <w:ilvl w:val="0"/>
                          <w:numId w:val="6"/>
                        </w:numPr>
                        <w:rPr>
                          <w:rFonts w:ascii="Times New Roman" w:hAnsi="Times New Roman"/>
                        </w:rPr>
                      </w:pPr>
                      <w:r w:rsidRPr="004022CF">
                        <w:rPr>
                          <w:rFonts w:ascii="Times New Roman" w:hAnsi="Times New Roman"/>
                          <w:b/>
                        </w:rPr>
                        <w:t>Intended use of the resulting data</w:t>
                      </w:r>
                      <w:r w:rsidRPr="004022CF">
                        <w:rPr>
                          <w:rFonts w:ascii="Times New Roman" w:hAnsi="Times New Roman"/>
                          <w:lang w:val="en-US"/>
                        </w:rPr>
                        <w:t>:</w:t>
                      </w:r>
                      <w:r w:rsidRPr="004022CF">
                        <w:rPr>
                          <w:rFonts w:ascii="Times New Roman" w:hAnsi="Times New Roman"/>
                        </w:rPr>
                        <w:t xml:space="preserve"> </w:t>
                      </w:r>
                      <w:r w:rsidRPr="004022CF">
                        <w:rPr>
                          <w:rFonts w:ascii="Times New Roman" w:hAnsi="Times New Roman"/>
                          <w:lang w:val="en-US" w:bidi="en-US"/>
                        </w:rPr>
                        <w:t>Develop tools for use by education agencies, community providers, researchers, and other relevant partners about ways to engage AMSM and transgender youth in prevention activities.</w:t>
                      </w:r>
                    </w:p>
                    <w:p w14:paraId="63F46E9D" w14:textId="401125E3" w:rsidR="00BE314C" w:rsidRPr="004022CF" w:rsidRDefault="00BE314C" w:rsidP="00B42F32">
                      <w:pPr>
                        <w:pStyle w:val="ListParagraph"/>
                        <w:numPr>
                          <w:ilvl w:val="0"/>
                          <w:numId w:val="6"/>
                        </w:numPr>
                        <w:rPr>
                          <w:rFonts w:ascii="Times New Roman" w:hAnsi="Times New Roman"/>
                        </w:rPr>
                      </w:pPr>
                      <w:r w:rsidRPr="004022CF">
                        <w:rPr>
                          <w:rFonts w:ascii="Times New Roman" w:hAnsi="Times New Roman"/>
                          <w:b/>
                        </w:rPr>
                        <w:t>Methods to be used to collect</w:t>
                      </w:r>
                      <w:r w:rsidRPr="004022CF">
                        <w:rPr>
                          <w:rFonts w:ascii="Times New Roman" w:hAnsi="Times New Roman"/>
                          <w:lang w:val="en-US"/>
                        </w:rPr>
                        <w:t xml:space="preserve">: Facilitate online and in-person focus groups with </w:t>
                      </w:r>
                      <w:r>
                        <w:rPr>
                          <w:rFonts w:ascii="Times New Roman" w:hAnsi="Times New Roman"/>
                          <w:lang w:val="en-US"/>
                        </w:rPr>
                        <w:t>adolescent sexual minority males</w:t>
                      </w:r>
                      <w:r w:rsidRPr="004022CF">
                        <w:rPr>
                          <w:rFonts w:ascii="Times New Roman" w:hAnsi="Times New Roman"/>
                          <w:lang w:val="en-US"/>
                        </w:rPr>
                        <w:t xml:space="preserve"> and transgender youth including fundamental aspects of sexual identity,</w:t>
                      </w:r>
                      <w:r>
                        <w:rPr>
                          <w:rFonts w:ascii="Times New Roman" w:hAnsi="Times New Roman"/>
                          <w:lang w:val="en-US"/>
                        </w:rPr>
                        <w:t xml:space="preserve"> gender identity,</w:t>
                      </w:r>
                      <w:r w:rsidRPr="004022CF">
                        <w:rPr>
                          <w:rFonts w:ascii="Times New Roman" w:hAnsi="Times New Roman"/>
                          <w:lang w:val="en-US"/>
                        </w:rPr>
                        <w:t xml:space="preserve"> behavior, protective factors, and acceptability of HIV prevention strategies.</w:t>
                      </w:r>
                    </w:p>
                    <w:p w14:paraId="33447A3E" w14:textId="401D6A27" w:rsidR="00BE314C" w:rsidRPr="004022CF" w:rsidRDefault="00BE314C" w:rsidP="00B42F32">
                      <w:pPr>
                        <w:pStyle w:val="ListParagraph"/>
                        <w:numPr>
                          <w:ilvl w:val="0"/>
                          <w:numId w:val="6"/>
                        </w:numPr>
                        <w:rPr>
                          <w:rFonts w:ascii="Times New Roman" w:hAnsi="Times New Roman"/>
                        </w:rPr>
                      </w:pPr>
                      <w:r w:rsidRPr="004022CF">
                        <w:rPr>
                          <w:rFonts w:ascii="Times New Roman" w:hAnsi="Times New Roman"/>
                          <w:b/>
                        </w:rPr>
                        <w:t>The subpopulation to be studied</w:t>
                      </w:r>
                      <w:r w:rsidRPr="004022CF">
                        <w:rPr>
                          <w:rFonts w:ascii="Times New Roman" w:hAnsi="Times New Roman"/>
                          <w:b/>
                          <w:lang w:val="en-US"/>
                        </w:rPr>
                        <w:t>:</w:t>
                      </w:r>
                      <w:r w:rsidRPr="004022CF">
                        <w:rPr>
                          <w:rFonts w:ascii="Times New Roman" w:eastAsia="Arial" w:hAnsi="Times New Roman"/>
                          <w:spacing w:val="2"/>
                          <w:lang w:val="en-US" w:eastAsia="en-US"/>
                        </w:rPr>
                        <w:t xml:space="preserve"> Up to </w:t>
                      </w:r>
                      <w:r>
                        <w:rPr>
                          <w:rFonts w:ascii="Times New Roman" w:eastAsia="Arial" w:hAnsi="Times New Roman"/>
                          <w:spacing w:val="2"/>
                          <w:lang w:val="en-US" w:eastAsia="en-US"/>
                        </w:rPr>
                        <w:t>72</w:t>
                      </w:r>
                      <w:r w:rsidRPr="004022CF">
                        <w:rPr>
                          <w:rFonts w:ascii="Times New Roman" w:eastAsia="Arial" w:hAnsi="Times New Roman"/>
                          <w:spacing w:val="2"/>
                          <w:lang w:val="en-US" w:eastAsia="en-US"/>
                        </w:rPr>
                        <w:t xml:space="preserve"> individuals, including </w:t>
                      </w:r>
                      <w:r>
                        <w:rPr>
                          <w:rFonts w:ascii="Times New Roman" w:eastAsia="Arial" w:hAnsi="Times New Roman"/>
                          <w:spacing w:val="2"/>
                          <w:lang w:val="en-US" w:eastAsia="en-US"/>
                        </w:rPr>
                        <w:t>48</w:t>
                      </w:r>
                      <w:r w:rsidRPr="004022CF">
                        <w:rPr>
                          <w:rFonts w:ascii="Times New Roman" w:eastAsia="Arial" w:hAnsi="Times New Roman"/>
                          <w:spacing w:val="2"/>
                          <w:lang w:val="en-US" w:eastAsia="en-US"/>
                        </w:rPr>
                        <w:t xml:space="preserve"> </w:t>
                      </w:r>
                      <w:r>
                        <w:rPr>
                          <w:rFonts w:ascii="Times New Roman" w:eastAsia="Arial" w:hAnsi="Times New Roman"/>
                          <w:spacing w:val="2"/>
                          <w:lang w:val="en-US" w:eastAsia="en-US"/>
                        </w:rPr>
                        <w:t xml:space="preserve">adolescent sexual minority males </w:t>
                      </w:r>
                      <w:r w:rsidRPr="004022CF">
                        <w:rPr>
                          <w:rFonts w:ascii="Times New Roman" w:eastAsia="Arial" w:hAnsi="Times New Roman"/>
                          <w:spacing w:val="2"/>
                          <w:lang w:val="en-US" w:eastAsia="en-US"/>
                        </w:rPr>
                        <w:t xml:space="preserve">ages 13-18 and 24 transgender youth ages 13-24. </w:t>
                      </w:r>
                    </w:p>
                    <w:p w14:paraId="65126401" w14:textId="4BEC2BCE" w:rsidR="00BE314C" w:rsidRPr="004022CF" w:rsidRDefault="00BE314C" w:rsidP="00B42F32">
                      <w:pPr>
                        <w:pStyle w:val="ListParagraph"/>
                        <w:numPr>
                          <w:ilvl w:val="0"/>
                          <w:numId w:val="6"/>
                        </w:numPr>
                        <w:rPr>
                          <w:rFonts w:ascii="Times New Roman" w:hAnsi="Times New Roman"/>
                        </w:rPr>
                      </w:pPr>
                      <w:r w:rsidRPr="004022CF">
                        <w:rPr>
                          <w:rFonts w:ascii="Times New Roman" w:hAnsi="Times New Roman"/>
                          <w:b/>
                        </w:rPr>
                        <w:t>How data will be analyzed</w:t>
                      </w:r>
                      <w:r w:rsidRPr="004022CF">
                        <w:rPr>
                          <w:rFonts w:ascii="Times New Roman" w:hAnsi="Times New Roman"/>
                          <w:b/>
                          <w:lang w:val="en-US"/>
                        </w:rPr>
                        <w:t>:</w:t>
                      </w:r>
                      <w:r w:rsidRPr="004022CF">
                        <w:rPr>
                          <w:rFonts w:ascii="Times New Roman" w:hAnsi="Times New Roman"/>
                          <w:lang w:val="en-US"/>
                        </w:rPr>
                        <w:t xml:space="preserve"> Qualitative analysis of online and in</w:t>
                      </w:r>
                      <w:r>
                        <w:rPr>
                          <w:rFonts w:ascii="Times New Roman" w:hAnsi="Times New Roman"/>
                          <w:lang w:val="en-US"/>
                        </w:rPr>
                        <w:t>-person focus group transcripts</w:t>
                      </w:r>
                      <w:r w:rsidRPr="004022CF">
                        <w:rPr>
                          <w:rFonts w:ascii="Times New Roman" w:hAnsi="Times New Roman"/>
                          <w:lang w:val="en-US"/>
                        </w:rPr>
                        <w:t xml:space="preserve"> and background surveys.</w:t>
                      </w:r>
                    </w:p>
                    <w:p w14:paraId="0D935F25" w14:textId="77777777" w:rsidR="00BE314C" w:rsidRDefault="00BE314C" w:rsidP="00295D23"/>
                  </w:txbxContent>
                </v:textbox>
                <w10:wrap anchorx="margin"/>
              </v:shape>
            </w:pict>
          </mc:Fallback>
        </mc:AlternateContent>
      </w:r>
    </w:p>
    <w:p w14:paraId="7512122E" w14:textId="411308F5" w:rsidR="00F24FB1" w:rsidRPr="00FA4AF8" w:rsidRDefault="00F24FB1" w:rsidP="002E15A0">
      <w:pPr>
        <w:spacing w:after="200" w:line="276" w:lineRule="auto"/>
        <w:rPr>
          <w:b/>
        </w:rPr>
      </w:pPr>
    </w:p>
    <w:p w14:paraId="515066F8" w14:textId="767F9496" w:rsidR="00F24FB1" w:rsidRPr="00FA4AF8" w:rsidRDefault="00F24FB1" w:rsidP="002E15A0">
      <w:pPr>
        <w:spacing w:after="200" w:line="276" w:lineRule="auto"/>
        <w:rPr>
          <w:b/>
        </w:rPr>
      </w:pPr>
    </w:p>
    <w:p w14:paraId="148B2677" w14:textId="6F405AB5" w:rsidR="00F24FB1" w:rsidRPr="00FA4AF8" w:rsidRDefault="00F24FB1" w:rsidP="002E15A0">
      <w:pPr>
        <w:spacing w:after="200" w:line="276" w:lineRule="auto"/>
        <w:rPr>
          <w:b/>
        </w:rPr>
      </w:pPr>
    </w:p>
    <w:p w14:paraId="394F6C10" w14:textId="7ABBD93E" w:rsidR="00F24FB1" w:rsidRPr="00FA4AF8" w:rsidRDefault="00F24FB1" w:rsidP="002E15A0">
      <w:pPr>
        <w:spacing w:after="200" w:line="276" w:lineRule="auto"/>
        <w:rPr>
          <w:b/>
        </w:rPr>
      </w:pPr>
    </w:p>
    <w:p w14:paraId="36F16A92" w14:textId="47C2A950" w:rsidR="00F24FB1" w:rsidRPr="00FA4AF8" w:rsidRDefault="00F24FB1" w:rsidP="002E15A0">
      <w:pPr>
        <w:spacing w:after="200" w:line="276" w:lineRule="auto"/>
        <w:rPr>
          <w:b/>
        </w:rPr>
      </w:pPr>
    </w:p>
    <w:p w14:paraId="669224D3" w14:textId="77777777" w:rsidR="00F24FB1" w:rsidRPr="00FA4AF8" w:rsidRDefault="00F24FB1" w:rsidP="002E15A0">
      <w:pPr>
        <w:spacing w:after="200" w:line="276" w:lineRule="auto"/>
        <w:rPr>
          <w:b/>
        </w:rPr>
      </w:pPr>
    </w:p>
    <w:p w14:paraId="0F9B9EED" w14:textId="77777777" w:rsidR="00F24FB1" w:rsidRPr="00FA4AF8" w:rsidRDefault="00F24FB1" w:rsidP="002E15A0">
      <w:pPr>
        <w:spacing w:after="200" w:line="276" w:lineRule="auto"/>
        <w:rPr>
          <w:b/>
        </w:rPr>
      </w:pPr>
    </w:p>
    <w:p w14:paraId="602CAFA1" w14:textId="77777777" w:rsidR="00F24FB1" w:rsidRPr="00FA4AF8" w:rsidRDefault="00F24FB1" w:rsidP="002E15A0">
      <w:pPr>
        <w:spacing w:after="200" w:line="276" w:lineRule="auto"/>
        <w:rPr>
          <w:b/>
        </w:rPr>
      </w:pPr>
    </w:p>
    <w:p w14:paraId="2D5AA2E8" w14:textId="77777777" w:rsidR="00F24FB1" w:rsidRPr="00FA4AF8" w:rsidRDefault="00F24FB1" w:rsidP="002E15A0">
      <w:pPr>
        <w:spacing w:after="200" w:line="276" w:lineRule="auto"/>
        <w:rPr>
          <w:b/>
        </w:rPr>
      </w:pPr>
    </w:p>
    <w:p w14:paraId="53F50D03" w14:textId="2EBCDE21" w:rsidR="00DA4CA4" w:rsidRPr="00FA4AF8" w:rsidRDefault="00DA4CA4" w:rsidP="002E15A0">
      <w:pPr>
        <w:spacing w:after="200" w:line="276" w:lineRule="auto"/>
        <w:rPr>
          <w:b/>
        </w:rPr>
      </w:pPr>
      <w:r w:rsidRPr="00FA4AF8">
        <w:rPr>
          <w:b/>
        </w:rPr>
        <w:t>Supporting Statement</w:t>
      </w:r>
    </w:p>
    <w:p w14:paraId="7B010D6B" w14:textId="39C151C9" w:rsidR="00DA4CA4" w:rsidRPr="00FA4AF8" w:rsidRDefault="00DA4CA4" w:rsidP="002E15A0">
      <w:pPr>
        <w:rPr>
          <w:b/>
        </w:rPr>
      </w:pPr>
      <w:r w:rsidRPr="00FA4AF8">
        <w:rPr>
          <w:b/>
        </w:rPr>
        <w:t>A.</w:t>
      </w:r>
      <w:r w:rsidR="00EE1F29" w:rsidRPr="00FA4AF8">
        <w:rPr>
          <w:b/>
        </w:rPr>
        <w:t xml:space="preserve"> </w:t>
      </w:r>
      <w:r w:rsidRPr="00FA4AF8">
        <w:rPr>
          <w:b/>
          <w:u w:val="single"/>
        </w:rPr>
        <w:t>Justification</w:t>
      </w:r>
      <w:r w:rsidR="00EE1F29" w:rsidRPr="00FA4AF8">
        <w:rPr>
          <w:b/>
        </w:rPr>
        <w:t xml:space="preserve"> </w:t>
      </w:r>
    </w:p>
    <w:p w14:paraId="726CC033" w14:textId="6519A704" w:rsidR="00DA4CA4" w:rsidRPr="00FA4AF8" w:rsidRDefault="00DA4CA4" w:rsidP="002E15A0">
      <w:pPr>
        <w:rPr>
          <w:b/>
          <w:u w:val="single"/>
        </w:rPr>
      </w:pPr>
    </w:p>
    <w:p w14:paraId="511647F5" w14:textId="284BD3D3" w:rsidR="00DA4CA4" w:rsidRPr="00FA4AF8" w:rsidRDefault="00DA4CA4" w:rsidP="002E15A0">
      <w:pPr>
        <w:pStyle w:val="Heading2"/>
        <w:rPr>
          <w:rFonts w:ascii="Times New Roman" w:hAnsi="Times New Roman" w:cs="Times New Roman"/>
          <w:i w:val="0"/>
          <w:sz w:val="24"/>
          <w:szCs w:val="24"/>
        </w:rPr>
      </w:pPr>
      <w:bookmarkStart w:id="3" w:name="_Toc473537130"/>
      <w:r w:rsidRPr="00FA4AF8">
        <w:rPr>
          <w:rFonts w:ascii="Times New Roman" w:hAnsi="Times New Roman" w:cs="Times New Roman"/>
          <w:i w:val="0"/>
          <w:sz w:val="24"/>
          <w:szCs w:val="24"/>
        </w:rPr>
        <w:t>1</w:t>
      </w:r>
      <w:r w:rsidR="00291298" w:rsidRPr="00FA4AF8">
        <w:rPr>
          <w:rFonts w:ascii="Times New Roman" w:hAnsi="Times New Roman" w:cs="Times New Roman"/>
          <w:i w:val="0"/>
          <w:sz w:val="24"/>
          <w:szCs w:val="24"/>
        </w:rPr>
        <w:t>.</w:t>
      </w:r>
      <w:r w:rsidRPr="00FA4AF8">
        <w:rPr>
          <w:rFonts w:ascii="Times New Roman" w:hAnsi="Times New Roman" w:cs="Times New Roman"/>
          <w:i w:val="0"/>
          <w:sz w:val="24"/>
          <w:szCs w:val="24"/>
        </w:rPr>
        <w:t xml:space="preserve"> Circumstances Making the Collection of Information Necessary</w:t>
      </w:r>
      <w:bookmarkEnd w:id="3"/>
    </w:p>
    <w:p w14:paraId="5ED35D57" w14:textId="00516127" w:rsidR="008A05B1" w:rsidRPr="00FA4AF8" w:rsidRDefault="008A05B1" w:rsidP="002E15A0">
      <w:pPr>
        <w:tabs>
          <w:tab w:val="left" w:pos="2303"/>
        </w:tabs>
      </w:pPr>
      <w:bookmarkStart w:id="4" w:name="_Toc235958535"/>
      <w:bookmarkEnd w:id="1"/>
      <w:bookmarkEnd w:id="2"/>
    </w:p>
    <w:p w14:paraId="00790447" w14:textId="41155D74" w:rsidR="0028248C" w:rsidRPr="00FA4AF8" w:rsidRDefault="00B21144" w:rsidP="000D1632">
      <w:pPr>
        <w:autoSpaceDE w:val="0"/>
        <w:autoSpaceDN w:val="0"/>
        <w:adjustRightInd w:val="0"/>
      </w:pPr>
      <w:r w:rsidRPr="00FA4AF8">
        <w:t>The Centers for Disease Control and Prevention (CDC), National Center for HIV/AIDS, Viral Hepatitis, STD, and TB Prevention (NCHHSTP) Division of Adolescent and School Health (DASH) is requesting approval for 1 year of formative and qualitative data collection under the Formative Research and Tool Development Generic Clearance (OMB #0920-0840, expires 01/31/2019). The project proposes to conduct “</w:t>
      </w:r>
      <w:r w:rsidRPr="00FA4AF8">
        <w:rPr>
          <w:i/>
        </w:rPr>
        <w:t>Developing Tools to Engage Adolescent Men Who Have Sex with Men (AMSM)</w:t>
      </w:r>
      <w:r w:rsidRPr="00FA4AF8">
        <w:t xml:space="preserve">.” </w:t>
      </w:r>
      <w:r w:rsidR="00C3230D" w:rsidRPr="00FA4AF8">
        <w:t xml:space="preserve"> </w:t>
      </w:r>
      <w:r w:rsidR="0028248C" w:rsidRPr="00FA4AF8">
        <w:t xml:space="preserve">In order to better address the HIV prevention needs of </w:t>
      </w:r>
      <w:r w:rsidR="00611141" w:rsidRPr="00FA4AF8">
        <w:t>AMSM</w:t>
      </w:r>
      <w:r w:rsidR="0028248C" w:rsidRPr="00FA4AF8">
        <w:t xml:space="preserve"> and transgender youth, we need to learn more about the barriers to prevention that currently exist and the protective factors that can be built upon.  </w:t>
      </w:r>
    </w:p>
    <w:p w14:paraId="0C42B324" w14:textId="77777777" w:rsidR="0028248C" w:rsidRPr="00FA4AF8" w:rsidRDefault="0028248C" w:rsidP="002E15A0"/>
    <w:p w14:paraId="6B2B83AC" w14:textId="7F675C42" w:rsidR="0028248C" w:rsidRPr="00FA4AF8" w:rsidRDefault="0028248C" w:rsidP="002E15A0">
      <w:pPr>
        <w:rPr>
          <w:i/>
        </w:rPr>
      </w:pPr>
      <w:r w:rsidRPr="00FA4AF8">
        <w:rPr>
          <w:i/>
        </w:rPr>
        <w:t>Adolescent MSM</w:t>
      </w:r>
    </w:p>
    <w:p w14:paraId="7B49A2AB" w14:textId="67397060" w:rsidR="002203B7" w:rsidRPr="00FA4AF8" w:rsidRDefault="00DB2EF4" w:rsidP="00DB2EF4">
      <w:pPr>
        <w:pStyle w:val="NORCProposalBody11ptGaramond"/>
        <w:ind w:firstLine="0"/>
        <w:rPr>
          <w:rFonts w:ascii="Times New Roman" w:hAnsi="Times New Roman" w:cs="Times New Roman"/>
          <w:sz w:val="24"/>
          <w:szCs w:val="24"/>
        </w:rPr>
      </w:pPr>
      <w:r w:rsidRPr="00FA4AF8">
        <w:rPr>
          <w:rFonts w:ascii="Times New Roman" w:hAnsi="Times New Roman" w:cs="Times New Roman"/>
          <w:sz w:val="24"/>
          <w:szCs w:val="24"/>
        </w:rPr>
        <w:t>In the United States, young men who have sex with men (</w:t>
      </w:r>
      <w:r w:rsidR="00380631" w:rsidRPr="00FA4AF8">
        <w:rPr>
          <w:rFonts w:ascii="Times New Roman" w:hAnsi="Times New Roman" w:cs="Times New Roman"/>
          <w:sz w:val="24"/>
          <w:szCs w:val="24"/>
        </w:rPr>
        <w:t>AMSM</w:t>
      </w:r>
      <w:r w:rsidRPr="00FA4AF8">
        <w:rPr>
          <w:rFonts w:ascii="Times New Roman" w:hAnsi="Times New Roman" w:cs="Times New Roman"/>
          <w:sz w:val="24"/>
          <w:szCs w:val="24"/>
        </w:rPr>
        <w:t xml:space="preserve">) are at especially high risk for infection with HIV or other sexually-transmitted infections (STI). In 2013, more than 80% of new diagnoses of HIV infection among adult and adolescent men were attributable to male-to-male sexual contact, and more than 63% of those infections occurred in minority populations, specifically </w:t>
      </w:r>
      <w:r w:rsidR="00343F97" w:rsidRPr="00FA4AF8">
        <w:rPr>
          <w:rFonts w:ascii="Times New Roman" w:hAnsi="Times New Roman" w:cs="Times New Roman"/>
          <w:sz w:val="24"/>
          <w:szCs w:val="24"/>
        </w:rPr>
        <w:t>Black</w:t>
      </w:r>
      <w:r w:rsidRPr="00FA4AF8">
        <w:rPr>
          <w:rFonts w:ascii="Times New Roman" w:hAnsi="Times New Roman" w:cs="Times New Roman"/>
          <w:sz w:val="24"/>
          <w:szCs w:val="24"/>
        </w:rPr>
        <w:t xml:space="preserve"> and Latino MSM.</w:t>
      </w:r>
      <w:r w:rsidR="002203B7" w:rsidRPr="00FA4AF8">
        <w:rPr>
          <w:rStyle w:val="FootnoteReference"/>
          <w:rFonts w:ascii="Times New Roman" w:hAnsi="Times New Roman"/>
          <w:sz w:val="24"/>
          <w:szCs w:val="24"/>
        </w:rPr>
        <w:footnoteReference w:id="2"/>
      </w:r>
      <w:r w:rsidR="002203B7" w:rsidRPr="00FA4AF8">
        <w:rPr>
          <w:rFonts w:ascii="Times New Roman" w:hAnsi="Times New Roman" w:cs="Times New Roman"/>
          <w:sz w:val="24"/>
          <w:szCs w:val="24"/>
        </w:rPr>
        <w:t xml:space="preserve"> </w:t>
      </w:r>
    </w:p>
    <w:p w14:paraId="52F26FAF" w14:textId="77777777" w:rsidR="002203B7" w:rsidRPr="00FA4AF8" w:rsidRDefault="002203B7" w:rsidP="00DB2EF4">
      <w:pPr>
        <w:pStyle w:val="NORCProposalBody11ptGaramond"/>
        <w:ind w:firstLine="0"/>
        <w:rPr>
          <w:rFonts w:ascii="Times New Roman" w:hAnsi="Times New Roman" w:cs="Times New Roman"/>
          <w:sz w:val="24"/>
          <w:szCs w:val="24"/>
        </w:rPr>
      </w:pPr>
    </w:p>
    <w:p w14:paraId="39B36644" w14:textId="28934439" w:rsidR="002203B7" w:rsidRPr="00FA4AF8" w:rsidRDefault="00B4598C" w:rsidP="00DB2EF4">
      <w:pPr>
        <w:pStyle w:val="NORCProposalBody11ptGaramond"/>
        <w:ind w:firstLine="0"/>
        <w:rPr>
          <w:rFonts w:ascii="Times New Roman" w:hAnsi="Times New Roman" w:cs="Times New Roman"/>
          <w:sz w:val="24"/>
          <w:szCs w:val="24"/>
        </w:rPr>
      </w:pPr>
      <w:r w:rsidRPr="00FA4AF8">
        <w:rPr>
          <w:rFonts w:ascii="Times New Roman" w:hAnsi="Times New Roman" w:cs="Times New Roman"/>
          <w:sz w:val="24"/>
          <w:szCs w:val="24"/>
        </w:rPr>
        <w:t>Young</w:t>
      </w:r>
      <w:r w:rsidR="00380631" w:rsidRPr="00FA4AF8">
        <w:rPr>
          <w:rFonts w:ascii="Times New Roman" w:hAnsi="Times New Roman" w:cs="Times New Roman"/>
          <w:sz w:val="24"/>
          <w:szCs w:val="24"/>
        </w:rPr>
        <w:t xml:space="preserve"> </w:t>
      </w:r>
      <w:r w:rsidR="002203B7" w:rsidRPr="00FA4AF8">
        <w:rPr>
          <w:rFonts w:ascii="Times New Roman" w:hAnsi="Times New Roman" w:cs="Times New Roman"/>
          <w:sz w:val="24"/>
          <w:szCs w:val="24"/>
        </w:rPr>
        <w:t>MSM are among the most vulnerable groups to HIV infection: of the 232,003 diagnoses of HIV infection among all adults and adolescents from 2009 – 2013, 22% of diagnosed HIV infections among MSM were among those aged 13-24 years, and 91% of those infections were attributable to male-to-male sexual contact.</w:t>
      </w:r>
      <w:r w:rsidR="002203B7" w:rsidRPr="00FA4AF8">
        <w:rPr>
          <w:rStyle w:val="FootnoteReference"/>
          <w:rFonts w:ascii="Times New Roman" w:hAnsi="Times New Roman"/>
          <w:sz w:val="24"/>
          <w:szCs w:val="24"/>
        </w:rPr>
        <w:footnoteReference w:id="3"/>
      </w:r>
      <w:r w:rsidR="002203B7" w:rsidRPr="00FA4AF8">
        <w:rPr>
          <w:rFonts w:ascii="Times New Roman" w:hAnsi="Times New Roman" w:cs="Times New Roman"/>
          <w:sz w:val="24"/>
          <w:szCs w:val="24"/>
        </w:rPr>
        <w:t xml:space="preserve"> Though there has been a 19% decrease in overall new diagnoses in the last decade, there has been an 87% increase in both Black and Latino MSM ages 13 to 24.</w:t>
      </w:r>
      <w:r w:rsidR="002203B7" w:rsidRPr="00FA4AF8">
        <w:rPr>
          <w:rStyle w:val="FootnoteReference"/>
          <w:rFonts w:ascii="Times New Roman" w:hAnsi="Times New Roman"/>
          <w:sz w:val="24"/>
          <w:szCs w:val="24"/>
        </w:rPr>
        <w:footnoteReference w:id="4"/>
      </w:r>
      <w:r w:rsidR="002203B7" w:rsidRPr="00FA4AF8">
        <w:rPr>
          <w:rFonts w:ascii="Times New Roman" w:hAnsi="Times New Roman" w:cs="Times New Roman"/>
          <w:sz w:val="24"/>
          <w:szCs w:val="24"/>
        </w:rPr>
        <w:t xml:space="preserve"> Striking disparities by racial and ethnic group among adolescent and young adult MSM are evident in linkage to and retention in care along the HIV care continuum. We need to better understand attitudes and beliefs of adolescent MSM (AMSM), especially Black and Latino AMSM, toward HIV risk and prevention interventions, and barriers to their being able to access and adhere to PrEP and other biobehavioral prevention innovations.</w:t>
      </w:r>
    </w:p>
    <w:p w14:paraId="3B95E8CD" w14:textId="77777777" w:rsidR="002203B7" w:rsidRPr="00FA4AF8" w:rsidRDefault="002203B7" w:rsidP="00DB2EF4">
      <w:pPr>
        <w:pStyle w:val="NORCProposalBody11ptGaramond"/>
        <w:ind w:firstLine="0"/>
        <w:rPr>
          <w:rFonts w:ascii="Times New Roman" w:hAnsi="Times New Roman" w:cs="Times New Roman"/>
          <w:sz w:val="24"/>
          <w:szCs w:val="24"/>
        </w:rPr>
      </w:pPr>
    </w:p>
    <w:p w14:paraId="0110CBEE" w14:textId="7C6C1990" w:rsidR="002203B7" w:rsidRPr="00FA4AF8" w:rsidRDefault="002203B7" w:rsidP="00DB2EF4">
      <w:pPr>
        <w:pStyle w:val="NORCProposalBody11ptGaramond"/>
        <w:ind w:firstLine="0"/>
        <w:rPr>
          <w:rFonts w:ascii="Times New Roman" w:hAnsi="Times New Roman" w:cs="Times New Roman"/>
          <w:i/>
          <w:sz w:val="24"/>
          <w:szCs w:val="24"/>
        </w:rPr>
      </w:pPr>
      <w:r w:rsidRPr="00FA4AF8">
        <w:rPr>
          <w:rFonts w:ascii="Times New Roman" w:hAnsi="Times New Roman" w:cs="Times New Roman"/>
          <w:i/>
          <w:sz w:val="24"/>
          <w:szCs w:val="24"/>
        </w:rPr>
        <w:t>Transgender Youth</w:t>
      </w:r>
    </w:p>
    <w:p w14:paraId="4A01542B" w14:textId="16282A6B" w:rsidR="002203B7" w:rsidRPr="00FA4AF8" w:rsidRDefault="002203B7" w:rsidP="00A25A66">
      <w:pPr>
        <w:autoSpaceDE w:val="0"/>
        <w:autoSpaceDN w:val="0"/>
        <w:adjustRightInd w:val="0"/>
      </w:pPr>
      <w:r w:rsidRPr="00FA4AF8">
        <w:t>A disproportionate share of transgender women (27.7</w:t>
      </w:r>
      <w:r w:rsidR="00343F97" w:rsidRPr="00FA4AF8">
        <w:t>%</w:t>
      </w:r>
      <w:r w:rsidRPr="00FA4AF8">
        <w:t>)</w:t>
      </w:r>
      <w:r w:rsidRPr="00FA4AF8">
        <w:rPr>
          <w:rStyle w:val="FootnoteReference"/>
        </w:rPr>
        <w:footnoteReference w:id="5"/>
      </w:r>
      <w:r w:rsidRPr="00FA4AF8">
        <w:t xml:space="preserve"> and transgender men (11.8%)</w:t>
      </w:r>
      <w:r w:rsidRPr="00FA4AF8">
        <w:rPr>
          <w:rStyle w:val="FootnoteReference"/>
        </w:rPr>
        <w:footnoteReference w:id="6"/>
      </w:r>
      <w:r w:rsidRPr="00FA4AF8">
        <w:t xml:space="preserve"> are living with HIV infection compared to the general adult population (&lt;1%).</w:t>
      </w:r>
      <w:r w:rsidRPr="00FA4AF8">
        <w:rPr>
          <w:rStyle w:val="FootnoteReference"/>
        </w:rPr>
        <w:footnoteReference w:id="7"/>
      </w:r>
      <w:r w:rsidRPr="00FA4AF8">
        <w:t xml:space="preserve"> These rates are even higher among transgender women of color.</w:t>
      </w:r>
      <w:r w:rsidRPr="00FA4AF8">
        <w:rPr>
          <w:rStyle w:val="FootnoteReference"/>
        </w:rPr>
        <w:footnoteReference w:id="8"/>
      </w:r>
      <w:r w:rsidRPr="00FA4AF8">
        <w:t xml:space="preserve"> There are a number of possible reasons for disproportionate rates of infection among transgender women: sex with cisgender male partners</w:t>
      </w:r>
      <w:r w:rsidRPr="00FA4AF8">
        <w:rPr>
          <w:rStyle w:val="FootnoteReference"/>
        </w:rPr>
        <w:footnoteReference w:id="9"/>
      </w:r>
      <w:r w:rsidRPr="00FA4AF8">
        <w:rPr>
          <w:vertAlign w:val="superscript"/>
        </w:rPr>
        <w:t>,</w:t>
      </w:r>
      <w:r w:rsidRPr="00FA4AF8">
        <w:rPr>
          <w:rStyle w:val="FootnoteReference"/>
        </w:rPr>
        <w:footnoteReference w:id="10"/>
      </w:r>
      <w:r w:rsidRPr="00FA4AF8">
        <w:rPr>
          <w:vertAlign w:val="superscript"/>
        </w:rPr>
        <w:t xml:space="preserve">, </w:t>
      </w:r>
      <w:r w:rsidRPr="00FA4AF8">
        <w:rPr>
          <w:rStyle w:val="FootnoteReference"/>
        </w:rPr>
        <w:footnoteReference w:id="11"/>
      </w:r>
      <w:r w:rsidRPr="00FA4AF8">
        <w:rPr>
          <w:vertAlign w:val="superscript"/>
        </w:rPr>
        <w:t>,</w:t>
      </w:r>
      <w:r w:rsidRPr="00FA4AF8">
        <w:t xml:space="preserve"> </w:t>
      </w:r>
      <w:r w:rsidRPr="00FA4AF8">
        <w:rPr>
          <w:rStyle w:val="FootnoteReference"/>
        </w:rPr>
        <w:footnoteReference w:id="12"/>
      </w:r>
      <w:r w:rsidRPr="00FA4AF8">
        <w:t xml:space="preserve">; history of homelessness, </w:t>
      </w:r>
      <w:r w:rsidR="005A20B1" w:rsidRPr="00FA4AF8">
        <w:t>incarceration</w:t>
      </w:r>
      <w:r w:rsidRPr="00FA4AF8">
        <w:t>, forced sex, survival sex, and unemployment</w:t>
      </w:r>
      <w:r w:rsidRPr="00FA4AF8">
        <w:rPr>
          <w:rStyle w:val="FootnoteReference"/>
        </w:rPr>
        <w:footnoteReference w:id="13"/>
      </w:r>
      <w:r w:rsidRPr="00FA4AF8">
        <w:rPr>
          <w:vertAlign w:val="superscript"/>
        </w:rPr>
        <w:t xml:space="preserve">, </w:t>
      </w:r>
      <w:r w:rsidRPr="00FA4AF8">
        <w:rPr>
          <w:rStyle w:val="FootnoteReference"/>
        </w:rPr>
        <w:footnoteReference w:id="14"/>
      </w:r>
      <w:r w:rsidRPr="00FA4AF8">
        <w:rPr>
          <w:vertAlign w:val="superscript"/>
        </w:rPr>
        <w:t xml:space="preserve">, </w:t>
      </w:r>
      <w:r w:rsidRPr="00FA4AF8">
        <w:rPr>
          <w:rStyle w:val="FootnoteReference"/>
        </w:rPr>
        <w:footnoteReference w:id="15"/>
      </w:r>
      <w:r w:rsidRPr="00FA4AF8">
        <w:rPr>
          <w:vertAlign w:val="superscript"/>
        </w:rPr>
        <w:t xml:space="preserve">, </w:t>
      </w:r>
      <w:r w:rsidRPr="00FA4AF8">
        <w:rPr>
          <w:rStyle w:val="FootnoteReference"/>
        </w:rPr>
        <w:footnoteReference w:id="16"/>
      </w:r>
      <w:r w:rsidRPr="00FA4AF8">
        <w:t>; high burden of negative mental health outcomes in transgender adolescent patients</w:t>
      </w:r>
      <w:r w:rsidRPr="00FA4AF8">
        <w:rPr>
          <w:rStyle w:val="FootnoteReference"/>
        </w:rPr>
        <w:footnoteReference w:id="17"/>
      </w:r>
      <w:r w:rsidRPr="00FA4AF8">
        <w:t>; syndemic factors including low self-esteem, polysubstance use, victimization related to transgender identity, and intimate partner violence. The conflation of transgender women with MSM in HIV prevention ignores the unique vulnerabilities and gender identities of transwomen.</w:t>
      </w:r>
      <w:r w:rsidRPr="00FA4AF8">
        <w:rPr>
          <w:rStyle w:val="FootnoteReference"/>
        </w:rPr>
        <w:footnoteReference w:id="18"/>
      </w:r>
      <w:r w:rsidRPr="00FA4AF8">
        <w:t xml:space="preserve"> This conflation also highlights the barriers to PrEP uptake, including a lack of trans-inclusive PrEP marketing, prioritization of hormone use, and medical mistrust due to transphobia. </w:t>
      </w:r>
      <w:r w:rsidR="000F2C58" w:rsidRPr="00FA4AF8">
        <w:t>There is also a lack of evidence-based interventions to address HIV prevention with transgender youth.</w:t>
      </w:r>
      <w:r w:rsidR="000F2C58" w:rsidRPr="00FA4AF8">
        <w:rPr>
          <w:rStyle w:val="FootnoteReference"/>
        </w:rPr>
        <w:footnoteReference w:id="19"/>
      </w:r>
      <w:r w:rsidR="000F2C58" w:rsidRPr="00FA4AF8">
        <w:t xml:space="preserve"> </w:t>
      </w:r>
      <w:r w:rsidRPr="00FA4AF8">
        <w:t xml:space="preserve">Culturally competent interventions must be developed with the needs of transgender youth in mind. </w:t>
      </w:r>
    </w:p>
    <w:p w14:paraId="75561701" w14:textId="77777777" w:rsidR="002203B7" w:rsidRPr="00FA4AF8" w:rsidRDefault="002203B7" w:rsidP="0018693D">
      <w:pPr>
        <w:rPr>
          <w:u w:val="single"/>
        </w:rPr>
      </w:pPr>
    </w:p>
    <w:p w14:paraId="21B21166" w14:textId="1FD3DDBF" w:rsidR="0018693D" w:rsidRPr="00FA4AF8" w:rsidRDefault="002203B7" w:rsidP="00A0408F">
      <w:pPr>
        <w:pStyle w:val="NORCProposalBody11ptGaramond"/>
        <w:ind w:firstLine="0"/>
      </w:pPr>
      <w:r w:rsidRPr="00FA4AF8">
        <w:rPr>
          <w:rFonts w:ascii="Times New Roman" w:hAnsi="Times New Roman" w:cs="Times New Roman"/>
          <w:sz w:val="24"/>
          <w:szCs w:val="24"/>
        </w:rPr>
        <w:t xml:space="preserve">Though the increased risk for HIV infection among </w:t>
      </w:r>
      <w:r w:rsidR="00B17546" w:rsidRPr="00FA4AF8">
        <w:rPr>
          <w:rFonts w:ascii="Times New Roman" w:hAnsi="Times New Roman" w:cs="Times New Roman"/>
          <w:sz w:val="24"/>
          <w:szCs w:val="24"/>
        </w:rPr>
        <w:t>AMSM and transgender populations is</w:t>
      </w:r>
      <w:r w:rsidRPr="00FA4AF8">
        <w:rPr>
          <w:rFonts w:ascii="Times New Roman" w:hAnsi="Times New Roman" w:cs="Times New Roman"/>
          <w:sz w:val="24"/>
          <w:szCs w:val="24"/>
        </w:rPr>
        <w:t xml:space="preserve"> well documented, </w:t>
      </w:r>
      <w:r w:rsidR="00B17546" w:rsidRPr="00FA4AF8">
        <w:rPr>
          <w:rFonts w:ascii="Times New Roman" w:hAnsi="Times New Roman" w:cs="Times New Roman"/>
          <w:sz w:val="24"/>
          <w:szCs w:val="24"/>
        </w:rPr>
        <w:t>particularly for Black and Latino youth</w:t>
      </w:r>
      <w:r w:rsidR="00875F43" w:rsidRPr="00FA4AF8">
        <w:rPr>
          <w:rFonts w:ascii="Times New Roman" w:hAnsi="Times New Roman" w:cs="Times New Roman"/>
          <w:sz w:val="24"/>
          <w:szCs w:val="24"/>
        </w:rPr>
        <w:t xml:space="preserve">, </w:t>
      </w:r>
      <w:r w:rsidRPr="00FA4AF8">
        <w:rPr>
          <w:rFonts w:ascii="Times New Roman" w:hAnsi="Times New Roman" w:cs="Times New Roman"/>
          <w:sz w:val="24"/>
          <w:szCs w:val="24"/>
        </w:rPr>
        <w:t>there is still a significant gap in research that can inform the development of culturally specific</w:t>
      </w:r>
      <w:r w:rsidR="00F45BCB" w:rsidRPr="00FA4AF8">
        <w:rPr>
          <w:rFonts w:ascii="Times New Roman" w:hAnsi="Times New Roman" w:cs="Times New Roman"/>
          <w:sz w:val="24"/>
          <w:szCs w:val="24"/>
        </w:rPr>
        <w:t>, evidence-based</w:t>
      </w:r>
      <w:r w:rsidRPr="00FA4AF8">
        <w:rPr>
          <w:rFonts w:ascii="Times New Roman" w:hAnsi="Times New Roman" w:cs="Times New Roman"/>
          <w:sz w:val="24"/>
          <w:szCs w:val="24"/>
        </w:rPr>
        <w:t xml:space="preserve"> tools to engage AMSM and transgender youth in HIV-prevention behaviors</w:t>
      </w:r>
      <w:r w:rsidRPr="00FA4AF8">
        <w:t xml:space="preserve">. </w:t>
      </w:r>
      <w:r w:rsidR="0018693D" w:rsidRPr="00FA4AF8">
        <w:rPr>
          <w:rFonts w:ascii="Times New Roman" w:hAnsi="Times New Roman" w:cs="Times New Roman"/>
          <w:sz w:val="24"/>
          <w:szCs w:val="24"/>
        </w:rPr>
        <w:t xml:space="preserve"> Review of existing research and interventions for </w:t>
      </w:r>
      <w:r w:rsidR="00380631" w:rsidRPr="00FA4AF8">
        <w:rPr>
          <w:rFonts w:ascii="Times New Roman" w:hAnsi="Times New Roman" w:cs="Times New Roman"/>
          <w:sz w:val="24"/>
          <w:szCs w:val="24"/>
        </w:rPr>
        <w:t>AMSM</w:t>
      </w:r>
      <w:r w:rsidR="0018693D" w:rsidRPr="00FA4AF8">
        <w:rPr>
          <w:rFonts w:ascii="Times New Roman" w:hAnsi="Times New Roman" w:cs="Times New Roman"/>
          <w:sz w:val="24"/>
          <w:szCs w:val="24"/>
        </w:rPr>
        <w:t xml:space="preserve"> (ages vary by study, but range </w:t>
      </w:r>
      <w:r w:rsidR="00D32385" w:rsidRPr="00FA4AF8">
        <w:rPr>
          <w:rFonts w:ascii="Times New Roman" w:hAnsi="Times New Roman" w:cs="Times New Roman"/>
          <w:sz w:val="24"/>
          <w:szCs w:val="24"/>
        </w:rPr>
        <w:t xml:space="preserve">from </w:t>
      </w:r>
      <w:r w:rsidR="0018693D" w:rsidRPr="00FA4AF8">
        <w:rPr>
          <w:rFonts w:ascii="Times New Roman" w:hAnsi="Times New Roman" w:cs="Times New Roman"/>
          <w:sz w:val="24"/>
          <w:szCs w:val="24"/>
        </w:rPr>
        <w:t>15-30</w:t>
      </w:r>
      <w:r w:rsidR="00D32385" w:rsidRPr="00FA4AF8">
        <w:rPr>
          <w:rFonts w:ascii="Times New Roman" w:hAnsi="Times New Roman" w:cs="Times New Roman"/>
          <w:sz w:val="24"/>
          <w:szCs w:val="24"/>
        </w:rPr>
        <w:t xml:space="preserve"> years</w:t>
      </w:r>
      <w:r w:rsidR="0018693D" w:rsidRPr="00FA4AF8">
        <w:rPr>
          <w:rFonts w:ascii="Times New Roman" w:hAnsi="Times New Roman" w:cs="Times New Roman"/>
          <w:sz w:val="24"/>
          <w:szCs w:val="24"/>
        </w:rPr>
        <w:t xml:space="preserve">) concludes that little information is available about the acceptability of and preferences for various HIV prevention interventions. In particular, little is known about </w:t>
      </w:r>
      <w:r w:rsidR="00380631" w:rsidRPr="00FA4AF8">
        <w:rPr>
          <w:rFonts w:ascii="Times New Roman" w:hAnsi="Times New Roman" w:cs="Times New Roman"/>
          <w:sz w:val="24"/>
          <w:szCs w:val="24"/>
        </w:rPr>
        <w:t>AMSM</w:t>
      </w:r>
      <w:r w:rsidR="0018693D" w:rsidRPr="00FA4AF8">
        <w:rPr>
          <w:rFonts w:ascii="Times New Roman" w:hAnsi="Times New Roman" w:cs="Times New Roman"/>
          <w:sz w:val="24"/>
          <w:szCs w:val="24"/>
        </w:rPr>
        <w:t xml:space="preserve"> attitudes and behaviors that could aid access to, acceptability of, and adherence to promising biomedical HIV prevention interventions (i.e., pre-exposure prophylaxis medications or PrEP, non-occupational post-exposure pro</w:t>
      </w:r>
      <w:r w:rsidR="00EB20D7" w:rsidRPr="00FA4AF8">
        <w:rPr>
          <w:rFonts w:ascii="Times New Roman" w:hAnsi="Times New Roman" w:cs="Times New Roman"/>
          <w:sz w:val="24"/>
          <w:szCs w:val="24"/>
        </w:rPr>
        <w:t>phylaxis or nPEP, microbicides,</w:t>
      </w:r>
      <w:r w:rsidR="0018693D" w:rsidRPr="00FA4AF8">
        <w:rPr>
          <w:rFonts w:ascii="Times New Roman" w:hAnsi="Times New Roman" w:cs="Times New Roman"/>
          <w:sz w:val="24"/>
          <w:szCs w:val="24"/>
        </w:rPr>
        <w:t xml:space="preserve"> and earlier detection of infection)</w:t>
      </w:r>
      <w:r w:rsidR="0018693D" w:rsidRPr="00FA4AF8">
        <w:rPr>
          <w:rStyle w:val="FootnoteReference"/>
          <w:rFonts w:ascii="Times New Roman" w:hAnsi="Times New Roman"/>
          <w:sz w:val="24"/>
          <w:szCs w:val="24"/>
        </w:rPr>
        <w:footnoteReference w:id="20"/>
      </w:r>
      <w:r w:rsidR="0018693D" w:rsidRPr="00FA4AF8">
        <w:rPr>
          <w:rFonts w:ascii="Times New Roman" w:hAnsi="Times New Roman" w:cs="Times New Roman"/>
          <w:sz w:val="24"/>
          <w:szCs w:val="24"/>
        </w:rPr>
        <w:t>.</w:t>
      </w:r>
      <w:r w:rsidR="00117C1D" w:rsidRPr="00FA4AF8">
        <w:rPr>
          <w:rFonts w:ascii="Times New Roman" w:hAnsi="Times New Roman" w:cs="Times New Roman"/>
          <w:sz w:val="24"/>
          <w:szCs w:val="24"/>
        </w:rPr>
        <w:t xml:space="preserve"> </w:t>
      </w:r>
      <w:r w:rsidR="0018693D" w:rsidRPr="00FA4AF8">
        <w:rPr>
          <w:rFonts w:ascii="Times New Roman" w:hAnsi="Times New Roman" w:cs="Times New Roman"/>
          <w:sz w:val="24"/>
          <w:szCs w:val="24"/>
        </w:rPr>
        <w:t xml:space="preserve">Further, there are outstanding questions about frequency and timing of HIV testing, barriers to retention in care for HIV-positive </w:t>
      </w:r>
      <w:r w:rsidR="00380631" w:rsidRPr="00FA4AF8">
        <w:rPr>
          <w:rFonts w:ascii="Times New Roman" w:hAnsi="Times New Roman" w:cs="Times New Roman"/>
          <w:sz w:val="24"/>
          <w:szCs w:val="24"/>
        </w:rPr>
        <w:t>AMSM</w:t>
      </w:r>
      <w:r w:rsidR="00117C1D" w:rsidRPr="00FA4AF8">
        <w:rPr>
          <w:rFonts w:ascii="Times New Roman" w:hAnsi="Times New Roman" w:cs="Times New Roman"/>
          <w:sz w:val="24"/>
          <w:szCs w:val="24"/>
        </w:rPr>
        <w:t>, and testing for other STDs, that, if answered, could improve HIV prevention efforts.</w:t>
      </w:r>
      <w:r w:rsidRPr="00FA4AF8">
        <w:rPr>
          <w:rFonts w:ascii="Times New Roman" w:hAnsi="Times New Roman" w:cs="Times New Roman"/>
          <w:sz w:val="24"/>
          <w:szCs w:val="24"/>
        </w:rPr>
        <w:t xml:space="preserve"> Even less is known about the acceptability of these interventions among transgender youth. </w:t>
      </w:r>
    </w:p>
    <w:p w14:paraId="41597D94" w14:textId="77777777" w:rsidR="0018693D" w:rsidRPr="00FA4AF8" w:rsidRDefault="0018693D" w:rsidP="0018693D"/>
    <w:p w14:paraId="68DAB6D7" w14:textId="268281F4" w:rsidR="0018693D" w:rsidRPr="00FA4AF8" w:rsidRDefault="0018693D" w:rsidP="0018693D">
      <w:r w:rsidRPr="00FA4AF8">
        <w:t xml:space="preserve">Within the relative dearth of information on </w:t>
      </w:r>
      <w:r w:rsidR="00380631" w:rsidRPr="00FA4AF8">
        <w:t>AMSM</w:t>
      </w:r>
      <w:r w:rsidR="002203B7" w:rsidRPr="00FA4AF8">
        <w:t xml:space="preserve"> and transgender youth</w:t>
      </w:r>
      <w:r w:rsidRPr="00FA4AF8">
        <w:t xml:space="preserve">, even less is known about </w:t>
      </w:r>
      <w:r w:rsidR="002203B7" w:rsidRPr="00FA4AF8">
        <w:t>those 18 years of age and younger.</w:t>
      </w:r>
      <w:r w:rsidRPr="00FA4AF8">
        <w:t xml:space="preserve"> For various reasons inclu</w:t>
      </w:r>
      <w:r w:rsidR="002203B7" w:rsidRPr="00FA4AF8">
        <w:t>ding less connection to a</w:t>
      </w:r>
      <w:r w:rsidR="0045793A" w:rsidRPr="00FA4AF8">
        <w:t>n</w:t>
      </w:r>
      <w:r w:rsidR="002203B7" w:rsidRPr="00FA4AF8">
        <w:t xml:space="preserve"> LGBT </w:t>
      </w:r>
      <w:r w:rsidRPr="00FA4AF8">
        <w:t xml:space="preserve">community, evolving sexual identity, greater internalization of sexual </w:t>
      </w:r>
      <w:r w:rsidR="002203B7" w:rsidRPr="00FA4AF8">
        <w:t xml:space="preserve">and gender </w:t>
      </w:r>
      <w:r w:rsidRPr="00FA4AF8">
        <w:t xml:space="preserve">minority stigma, lack of disclosure to others, </w:t>
      </w:r>
      <w:r w:rsidR="0045793A" w:rsidRPr="00FA4AF8">
        <w:t xml:space="preserve">misclassification of gender, </w:t>
      </w:r>
      <w:r w:rsidRPr="00FA4AF8">
        <w:t>need for parental conse</w:t>
      </w:r>
      <w:r w:rsidR="00117C1D" w:rsidRPr="00FA4AF8">
        <w:t>nt, and lack of transportation</w:t>
      </w:r>
      <w:r w:rsidR="00117C1D" w:rsidRPr="00FA4AF8">
        <w:rPr>
          <w:rStyle w:val="FootnoteReference"/>
        </w:rPr>
        <w:footnoteReference w:id="21"/>
      </w:r>
      <w:r w:rsidR="002203B7" w:rsidRPr="00FA4AF8">
        <w:t>, reaching adolescent MSM (AMSM) and transgender youth</w:t>
      </w:r>
      <w:r w:rsidRPr="00FA4AF8">
        <w:t xml:space="preserve"> is often difficult by traditional methods. Adolescent sexual development further compounds challenges in recruiting and engaging </w:t>
      </w:r>
      <w:r w:rsidR="002203B7" w:rsidRPr="00FA4AF8">
        <w:t>these populations</w:t>
      </w:r>
      <w:r w:rsidRPr="00FA4AF8">
        <w:t>, b</w:t>
      </w:r>
      <w:r w:rsidR="002203B7" w:rsidRPr="00FA4AF8">
        <w:t>ecause common definitions</w:t>
      </w:r>
      <w:r w:rsidRPr="00FA4AF8">
        <w:t xml:space="preserve"> in the literature (e.g., </w:t>
      </w:r>
      <w:r w:rsidR="001F1598" w:rsidRPr="00FA4AF8">
        <w:t xml:space="preserve">in terms of identity </w:t>
      </w:r>
      <w:r w:rsidRPr="00FA4AF8">
        <w:t xml:space="preserve">or </w:t>
      </w:r>
      <w:r w:rsidR="001F1598" w:rsidRPr="00FA4AF8">
        <w:t xml:space="preserve">same-sex </w:t>
      </w:r>
      <w:r w:rsidRPr="00FA4AF8">
        <w:t xml:space="preserve">behavior) may not yet apply to </w:t>
      </w:r>
      <w:r w:rsidR="002203B7" w:rsidRPr="00FA4AF8">
        <w:t>them</w:t>
      </w:r>
      <w:r w:rsidRPr="00FA4AF8">
        <w:t xml:space="preserve">. Therefore, most research focuses on those older than 18 years and many studies that </w:t>
      </w:r>
      <w:r w:rsidR="006A5C5D" w:rsidRPr="00FA4AF8">
        <w:t>recruit</w:t>
      </w:r>
      <w:r w:rsidRPr="00FA4AF8">
        <w:t xml:space="preserve"> in bars or social venues include only young adult</w:t>
      </w:r>
      <w:r w:rsidR="006A5C5D" w:rsidRPr="00FA4AF8">
        <w:t>s over the age of 18</w:t>
      </w:r>
      <w:r w:rsidR="0045793A" w:rsidRPr="00FA4AF8">
        <w:t xml:space="preserve"> (or 21)</w:t>
      </w:r>
      <w:r w:rsidRPr="00FA4AF8">
        <w:t xml:space="preserve">. This creates some problems when drawing conclusions about AMSM </w:t>
      </w:r>
      <w:r w:rsidR="006A5C5D" w:rsidRPr="00FA4AF8">
        <w:t xml:space="preserve">and transgender youth </w:t>
      </w:r>
      <w:r w:rsidRPr="00FA4AF8">
        <w:t xml:space="preserve">who are underrepresented in current research while also existing at </w:t>
      </w:r>
      <w:r w:rsidR="000F2C58" w:rsidRPr="00FA4AF8">
        <w:t>the intersection of both sexual/</w:t>
      </w:r>
      <w:r w:rsidR="006A5C5D" w:rsidRPr="00FA4AF8">
        <w:t xml:space="preserve">gender </w:t>
      </w:r>
      <w:r w:rsidRPr="00FA4AF8">
        <w:t>minority status and a unique life course stage.</w:t>
      </w:r>
    </w:p>
    <w:p w14:paraId="556B630F" w14:textId="77777777" w:rsidR="00EB20D7" w:rsidRPr="00FA4AF8" w:rsidRDefault="00EB20D7" w:rsidP="0018693D"/>
    <w:p w14:paraId="6F7C657E" w14:textId="2A211A02" w:rsidR="0018693D" w:rsidRPr="00FA4AF8" w:rsidRDefault="0018693D" w:rsidP="0018693D">
      <w:r w:rsidRPr="00FA4AF8">
        <w:t xml:space="preserve">All of these coinciding changes have implications for clinical practice and HIV prevention programs. It is therefore not likely that HIV prevention efforts aimed at adult populations will adequately address the unique needs of adolescents. Experts </w:t>
      </w:r>
      <w:r w:rsidR="00F405EB" w:rsidRPr="00FA4AF8">
        <w:t>argue</w:t>
      </w:r>
      <w:r w:rsidRPr="00FA4AF8">
        <w:t xml:space="preserve"> that </w:t>
      </w:r>
      <w:r w:rsidR="00380631" w:rsidRPr="00FA4AF8">
        <w:t>AMSM</w:t>
      </w:r>
      <w:r w:rsidRPr="00FA4AF8">
        <w:t xml:space="preserve"> 18 years old and younger deserve a distinct approach and that to accurately understand risk and resiliency in this group requires inclusion of pa</w:t>
      </w:r>
      <w:r w:rsidR="00117C1D" w:rsidRPr="00FA4AF8">
        <w:t>rticipants under the age of 18</w:t>
      </w:r>
      <w:r w:rsidR="00B27D6A" w:rsidRPr="00FA4AF8">
        <w:t>.</w:t>
      </w:r>
      <w:r w:rsidR="00EE5416" w:rsidRPr="00FA4AF8">
        <w:rPr>
          <w:rStyle w:val="FootnoteReference"/>
        </w:rPr>
        <w:footnoteReference w:id="22"/>
      </w:r>
      <w:r w:rsidRPr="00FA4AF8">
        <w:t xml:space="preserve"> Li</w:t>
      </w:r>
      <w:r w:rsidR="006A5C5D" w:rsidRPr="00FA4AF8">
        <w:t xml:space="preserve">kewise, the experience of being a gay/bisexual/queer young man or being transgender </w:t>
      </w:r>
      <w:r w:rsidRPr="00FA4AF8">
        <w:t xml:space="preserve">can isolate </w:t>
      </w:r>
      <w:r w:rsidR="006A5C5D" w:rsidRPr="00FA4AF8">
        <w:t>these youth</w:t>
      </w:r>
      <w:r w:rsidRPr="00FA4AF8">
        <w:t xml:space="preserve"> from traditional efforts geared at a general adolescent population. The expe</w:t>
      </w:r>
      <w:r w:rsidR="006A5C5D" w:rsidRPr="00FA4AF8">
        <w:t xml:space="preserve">rience of being adolescent, a sexual and/or gender minority, </w:t>
      </w:r>
      <w:r w:rsidRPr="00FA4AF8">
        <w:t xml:space="preserve">and a racial/ethnic minority calls for </w:t>
      </w:r>
      <w:r w:rsidR="006A5C5D" w:rsidRPr="00FA4AF8">
        <w:t xml:space="preserve">a </w:t>
      </w:r>
      <w:r w:rsidRPr="00FA4AF8">
        <w:t>distinctive set of programmatic strategies. However, the information to inform such strategies and tools to facilitate their development and implementation are largely missing.</w:t>
      </w:r>
    </w:p>
    <w:p w14:paraId="124E777B" w14:textId="77777777" w:rsidR="0018693D" w:rsidRPr="00FA4AF8" w:rsidRDefault="0018693D" w:rsidP="002E15A0"/>
    <w:p w14:paraId="68DD5113" w14:textId="63D64A89" w:rsidR="0018693D" w:rsidRPr="00FA4AF8" w:rsidRDefault="0018693D" w:rsidP="002E15A0">
      <w:r w:rsidRPr="00FA4AF8">
        <w:t>For the reasons outlined above, there is a need for new tools and guidance for the variety of public health practit</w:t>
      </w:r>
      <w:r w:rsidR="006A5C5D" w:rsidRPr="00FA4AF8">
        <w:t xml:space="preserve">ioners trying to work with these </w:t>
      </w:r>
      <w:r w:rsidRPr="00FA4AF8">
        <w:t>population</w:t>
      </w:r>
      <w:r w:rsidR="006A5C5D" w:rsidRPr="00FA4AF8">
        <w:t>s</w:t>
      </w:r>
      <w:r w:rsidRPr="00FA4AF8">
        <w:t xml:space="preserve"> to prevent HIV. This project will increase understanding of the unique individual, interpersonal, and social characteristics of AMSM </w:t>
      </w:r>
      <w:r w:rsidR="006A5C5D" w:rsidRPr="00FA4AF8">
        <w:t xml:space="preserve">and transgender youth </w:t>
      </w:r>
      <w:r w:rsidRPr="00FA4AF8">
        <w:t xml:space="preserve">to provide </w:t>
      </w:r>
      <w:r w:rsidR="00C0024D" w:rsidRPr="00FA4AF8">
        <w:t>needed input</w:t>
      </w:r>
      <w:r w:rsidRPr="00FA4AF8">
        <w:t xml:space="preserve"> to </w:t>
      </w:r>
      <w:r w:rsidR="00C0024D" w:rsidRPr="00FA4AF8">
        <w:t xml:space="preserve">improve </w:t>
      </w:r>
      <w:r w:rsidRPr="00FA4AF8">
        <w:t>HIV prevention efforts; the preferences and behaviors of AMSM</w:t>
      </w:r>
      <w:r w:rsidR="006A5C5D" w:rsidRPr="00FA4AF8">
        <w:t xml:space="preserve"> and transgender youth</w:t>
      </w:r>
      <w:r w:rsidRPr="00FA4AF8">
        <w:t xml:space="preserve">, and especially </w:t>
      </w:r>
      <w:r w:rsidR="006A5C5D" w:rsidRPr="00FA4AF8">
        <w:t>those of color</w:t>
      </w:r>
      <w:r w:rsidRPr="00FA4AF8">
        <w:t>, to inform acceptability</w:t>
      </w:r>
      <w:r w:rsidR="000F2C58" w:rsidRPr="00FA4AF8">
        <w:t xml:space="preserve"> of</w:t>
      </w:r>
      <w:r w:rsidRPr="00FA4AF8">
        <w:t xml:space="preserve"> and adherence to promising HIV prevention strategies; and translate these findings into HIV prevention tools and guidance for preventing HIV among AMSM </w:t>
      </w:r>
      <w:r w:rsidR="006A5C5D" w:rsidRPr="00FA4AF8">
        <w:t xml:space="preserve">and transgender youth </w:t>
      </w:r>
      <w:r w:rsidRPr="00FA4AF8">
        <w:t>that are nationally scalable.</w:t>
      </w:r>
    </w:p>
    <w:p w14:paraId="0D7C3074" w14:textId="77777777" w:rsidR="0018693D" w:rsidRPr="00FA4AF8" w:rsidRDefault="0018693D" w:rsidP="002E15A0"/>
    <w:p w14:paraId="0866A676" w14:textId="6BB6A169" w:rsidR="00E84E2B" w:rsidRPr="00FA4AF8" w:rsidRDefault="00E84E2B" w:rsidP="002E15A0">
      <w:r w:rsidRPr="00FA4AF8">
        <w:t>This request is authorized by Title III – General Powers and Duties of the Public Health Service, Section 301 (241.)a. Research and investigations generally (</w:t>
      </w:r>
      <w:r w:rsidR="00D50C24" w:rsidRPr="00FA4AF8">
        <w:rPr>
          <w:b/>
        </w:rPr>
        <w:t>Attachment 1</w:t>
      </w:r>
      <w:r w:rsidRPr="00FA4AF8">
        <w:t>).</w:t>
      </w:r>
    </w:p>
    <w:p w14:paraId="0A8E1920" w14:textId="77777777" w:rsidR="00E84E2B" w:rsidRPr="00FA4AF8" w:rsidRDefault="00E84E2B" w:rsidP="002E15A0"/>
    <w:p w14:paraId="4EAB36F4" w14:textId="77777777" w:rsidR="00133B17" w:rsidRPr="00FA4AF8" w:rsidRDefault="00133B17" w:rsidP="00DE2FBE">
      <w:pPr>
        <w:pStyle w:val="Heading2"/>
        <w:numPr>
          <w:ilvl w:val="0"/>
          <w:numId w:val="5"/>
        </w:numPr>
        <w:spacing w:before="0" w:after="0"/>
        <w:contextualSpacing/>
        <w:rPr>
          <w:rFonts w:ascii="Times New Roman" w:hAnsi="Times New Roman" w:cs="Times New Roman"/>
          <w:bCs w:val="0"/>
          <w:i w:val="0"/>
          <w:sz w:val="24"/>
          <w:szCs w:val="24"/>
        </w:rPr>
      </w:pPr>
      <w:bookmarkStart w:id="5" w:name="_Toc306891236"/>
      <w:bookmarkStart w:id="6" w:name="_Toc473537131"/>
      <w:bookmarkStart w:id="7" w:name="_Toc235958536"/>
      <w:bookmarkEnd w:id="4"/>
      <w:r w:rsidRPr="00FA4AF8">
        <w:rPr>
          <w:rFonts w:ascii="Times New Roman" w:hAnsi="Times New Roman" w:cs="Times New Roman"/>
          <w:bCs w:val="0"/>
          <w:i w:val="0"/>
          <w:sz w:val="24"/>
          <w:szCs w:val="24"/>
        </w:rPr>
        <w:t>Purpose and Use of Information</w:t>
      </w:r>
      <w:bookmarkEnd w:id="5"/>
      <w:r w:rsidR="00291298" w:rsidRPr="00FA4AF8">
        <w:rPr>
          <w:rFonts w:ascii="Times New Roman" w:hAnsi="Times New Roman" w:cs="Times New Roman"/>
          <w:bCs w:val="0"/>
          <w:i w:val="0"/>
          <w:sz w:val="24"/>
          <w:szCs w:val="24"/>
        </w:rPr>
        <w:t xml:space="preserve"> Collection</w:t>
      </w:r>
      <w:bookmarkEnd w:id="6"/>
    </w:p>
    <w:p w14:paraId="196805DC" w14:textId="77777777" w:rsidR="006F6C71" w:rsidRPr="00FA4AF8" w:rsidRDefault="006F6C71" w:rsidP="002E15A0">
      <w:pPr>
        <w:ind w:left="1440"/>
      </w:pPr>
    </w:p>
    <w:bookmarkEnd w:id="7"/>
    <w:p w14:paraId="46B58CE2" w14:textId="33C1F963" w:rsidR="006F6C71" w:rsidRPr="00FA4AF8" w:rsidRDefault="00117C1D" w:rsidP="002E15A0">
      <w:pPr>
        <w:tabs>
          <w:tab w:val="left" w:pos="720"/>
        </w:tabs>
        <w:contextualSpacing/>
      </w:pPr>
      <w:r w:rsidRPr="00FA4AF8">
        <w:t xml:space="preserve">This project consists of </w:t>
      </w:r>
      <w:r w:rsidR="00AF5B44" w:rsidRPr="00FA4AF8">
        <w:t xml:space="preserve">formative </w:t>
      </w:r>
      <w:r w:rsidRPr="00FA4AF8">
        <w:t>research among AMSM 13-18 year</w:t>
      </w:r>
      <w:r w:rsidR="00022DE2" w:rsidRPr="00FA4AF8">
        <w:t>s</w:t>
      </w:r>
      <w:r w:rsidRPr="00FA4AF8">
        <w:t xml:space="preserve"> old</w:t>
      </w:r>
      <w:r w:rsidR="00022DE2" w:rsidRPr="00FA4AF8">
        <w:t xml:space="preserve"> and transgender youth 13-24 years old</w:t>
      </w:r>
      <w:r w:rsidRPr="00FA4AF8">
        <w:t xml:space="preserve"> to characterize: 1) effective methods of and venues for recruitment in</w:t>
      </w:r>
      <w:r w:rsidR="000F2C58" w:rsidRPr="00FA4AF8">
        <w:t>to</w:t>
      </w:r>
      <w:r w:rsidRPr="00FA4AF8">
        <w:t xml:space="preserve"> research and HIV prevention activities</w:t>
      </w:r>
      <w:r w:rsidR="00DE2250" w:rsidRPr="00FA4AF8">
        <w:t xml:space="preserve"> (see focus group guide, question set 1-3: sex, question set 4-5: HIV prevention)</w:t>
      </w:r>
      <w:r w:rsidRPr="00FA4AF8">
        <w:t xml:space="preserve">; </w:t>
      </w:r>
      <w:r w:rsidR="00413A98" w:rsidRPr="00FA4AF8">
        <w:t xml:space="preserve">and </w:t>
      </w:r>
      <w:r w:rsidRPr="00FA4AF8">
        <w:t xml:space="preserve">2) fundamental aspects of sexual identity, </w:t>
      </w:r>
      <w:r w:rsidR="009211A3" w:rsidRPr="00FA4AF8">
        <w:t xml:space="preserve">gender identity, </w:t>
      </w:r>
      <w:r w:rsidRPr="00FA4AF8">
        <w:t>behavior, and protective factors</w:t>
      </w:r>
      <w:r w:rsidR="00DE2250" w:rsidRPr="00FA4AF8">
        <w:t xml:space="preserve"> (see focus group guide, question set 1: forming relationships and sex, question set 6: identity and support)</w:t>
      </w:r>
      <w:r w:rsidR="009211A3" w:rsidRPr="00FA4AF8">
        <w:t>.</w:t>
      </w:r>
      <w:r w:rsidR="00DD25B4" w:rsidRPr="00FA4AF8">
        <w:t xml:space="preserve"> </w:t>
      </w:r>
      <w:r w:rsidR="00614956" w:rsidRPr="00FA4AF8">
        <w:t>The proposed information</w:t>
      </w:r>
      <w:r w:rsidR="00DD25B4" w:rsidRPr="00FA4AF8">
        <w:t xml:space="preserve"> collection </w:t>
      </w:r>
      <w:r w:rsidR="00614956" w:rsidRPr="00FA4AF8">
        <w:t xml:space="preserve">is one </w:t>
      </w:r>
      <w:r w:rsidR="00DD25B4" w:rsidRPr="00FA4AF8">
        <w:t xml:space="preserve">component </w:t>
      </w:r>
      <w:r w:rsidR="00614956" w:rsidRPr="00FA4AF8">
        <w:t>of a</w:t>
      </w:r>
      <w:r w:rsidR="00DD25B4" w:rsidRPr="00FA4AF8">
        <w:t xml:space="preserve"> multi-year project. </w:t>
      </w:r>
      <w:r w:rsidR="00413A98" w:rsidRPr="00FA4AF8">
        <w:t>Future</w:t>
      </w:r>
      <w:r w:rsidR="002774BB" w:rsidRPr="00FA4AF8">
        <w:t xml:space="preserve"> components</w:t>
      </w:r>
      <w:r w:rsidR="00413A98" w:rsidRPr="00FA4AF8">
        <w:t>,</w:t>
      </w:r>
      <w:r w:rsidR="002774BB" w:rsidRPr="00FA4AF8">
        <w:t xml:space="preserve"> </w:t>
      </w:r>
      <w:r w:rsidR="00413A98" w:rsidRPr="00FA4AF8">
        <w:t>which</w:t>
      </w:r>
      <w:r w:rsidR="002B739A" w:rsidRPr="00FA4AF8">
        <w:t xml:space="preserve"> will</w:t>
      </w:r>
      <w:r w:rsidR="00413A98" w:rsidRPr="00FA4AF8">
        <w:t xml:space="preserve"> apply findings to the development of culturally appropriate HIV prevention tools and strategies, </w:t>
      </w:r>
      <w:r w:rsidR="002774BB" w:rsidRPr="00FA4AF8">
        <w:t xml:space="preserve">will be addressed in separate </w:t>
      </w:r>
      <w:r w:rsidR="002B739A" w:rsidRPr="00FA4AF8">
        <w:t>information collection requests</w:t>
      </w:r>
      <w:r w:rsidR="002774BB" w:rsidRPr="00FA4AF8">
        <w:t>.</w:t>
      </w:r>
    </w:p>
    <w:p w14:paraId="14D6B85E" w14:textId="77777777" w:rsidR="00D53EAA" w:rsidRPr="00FA4AF8" w:rsidRDefault="00D53EAA" w:rsidP="002E15A0">
      <w:pPr>
        <w:tabs>
          <w:tab w:val="left" w:pos="720"/>
        </w:tabs>
        <w:contextualSpacing/>
      </w:pPr>
    </w:p>
    <w:p w14:paraId="37E399CA" w14:textId="5AA56ED3" w:rsidR="001A6686" w:rsidRPr="00FA4AF8" w:rsidRDefault="00D53EAA" w:rsidP="00D53EAA">
      <w:r w:rsidRPr="00FA4AF8">
        <w:t xml:space="preserve">The </w:t>
      </w:r>
      <w:r w:rsidR="002B739A" w:rsidRPr="00FA4AF8">
        <w:t>current information collection</w:t>
      </w:r>
      <w:r w:rsidRPr="00FA4AF8">
        <w:t xml:space="preserve"> will </w:t>
      </w:r>
      <w:r w:rsidR="00B27D6A" w:rsidRPr="00FA4AF8">
        <w:t>involve</w:t>
      </w:r>
      <w:r w:rsidR="009211A3" w:rsidRPr="00FA4AF8">
        <w:t xml:space="preserve"> </w:t>
      </w:r>
      <w:r w:rsidR="00C258A9">
        <w:t>2</w:t>
      </w:r>
      <w:r w:rsidR="009211A3" w:rsidRPr="00FA4AF8">
        <w:t xml:space="preserve"> in-person focus groups with </w:t>
      </w:r>
      <w:r w:rsidR="00246F8A" w:rsidRPr="00FA4AF8">
        <w:t>AMSM</w:t>
      </w:r>
      <w:r w:rsidR="009211A3" w:rsidRPr="00FA4AF8">
        <w:t xml:space="preserve"> ages 14-17, 2 online focus groups with </w:t>
      </w:r>
      <w:r w:rsidR="00246F8A" w:rsidRPr="00FA4AF8">
        <w:t xml:space="preserve">AMSM </w:t>
      </w:r>
      <w:r w:rsidR="009211A3" w:rsidRPr="00FA4AF8">
        <w:t>ages 13-18, and 2 online focus groups with transgender youth ages 13-24</w:t>
      </w:r>
      <w:r w:rsidR="001A6686" w:rsidRPr="00FA4AF8">
        <w:t>, as shown in the table below</w:t>
      </w:r>
      <w:r w:rsidR="009211A3" w:rsidRPr="00FA4AF8">
        <w:t xml:space="preserve">. </w:t>
      </w:r>
      <w:r w:rsidR="001A6686" w:rsidRPr="00FA4AF8">
        <w:t>T</w:t>
      </w:r>
      <w:r w:rsidR="009211A3" w:rsidRPr="00FA4AF8">
        <w:t>here will be 8-12 participants per group, totaling 56-</w:t>
      </w:r>
      <w:r w:rsidR="00C258A9">
        <w:t>72</w:t>
      </w:r>
      <w:r w:rsidR="009211A3" w:rsidRPr="00FA4AF8">
        <w:t xml:space="preserve"> participants. Online focus groups will utilize an asynchronous platform called </w:t>
      </w:r>
      <w:r w:rsidR="002F048A" w:rsidRPr="00FA4AF8">
        <w:t>“</w:t>
      </w:r>
      <w:r w:rsidR="009211A3" w:rsidRPr="00FA4AF8">
        <w:rPr>
          <w:i/>
        </w:rPr>
        <w:t>InsideHeads</w:t>
      </w:r>
      <w:r w:rsidR="002F048A" w:rsidRPr="00FA4AF8">
        <w:t>”</w:t>
      </w:r>
      <w:r w:rsidR="009211A3" w:rsidRPr="00FA4AF8">
        <w:t xml:space="preserve"> that will allow us to access harder to reach populations, such as rural youth and transgender youth. The online focus groups will split up into two discussion </w:t>
      </w:r>
      <w:r w:rsidR="00246F8A" w:rsidRPr="00FA4AF8">
        <w:t>sections, detailed as follows: adolescent</w:t>
      </w:r>
      <w:r w:rsidR="009211A3" w:rsidRPr="00FA4AF8">
        <w:t xml:space="preserve"> MSM focus groups of 13-18 will be split into two discussion groups of 13-15 and 16-18. There will be two transgender focus groups: one for ages</w:t>
      </w:r>
      <w:r w:rsidR="001A6686" w:rsidRPr="00FA4AF8">
        <w:t xml:space="preserve"> </w:t>
      </w:r>
      <w:r w:rsidR="009211A3" w:rsidRPr="00FA4AF8">
        <w:t>13-17 and the other for ages 18-24, both will have breakout sessions based on sex assigned at birth.</w:t>
      </w:r>
      <w:r w:rsidR="00380631" w:rsidRPr="00FA4AF8">
        <w:t xml:space="preserve"> These breakout sessions will utilize the same focus group guides and discuss the same topics.</w:t>
      </w:r>
      <w:r w:rsidR="009211A3" w:rsidRPr="00FA4AF8">
        <w:t xml:space="preserve"> </w:t>
      </w:r>
      <w:r w:rsidR="00380631" w:rsidRPr="00FA4AF8">
        <w:t xml:space="preserve">The breakout sessions based on age are intended to create a safe space for youth to share information with peers in similar developmental stages. </w:t>
      </w:r>
      <w:r w:rsidR="001A6686" w:rsidRPr="00FA4AF8">
        <w:t xml:space="preserve">The in-person focus groups have a more narrow age focus (14-17) so that age differences, which will be more apparent in person, do not pose undue influence on the conversation.  </w:t>
      </w:r>
      <w:r w:rsidR="002B739A" w:rsidRPr="00FA4AF8">
        <w:t>The breakout sessions based on sex assigned at birth are important because transgender youth may have unique experiences depending on their sex assigned at birth.</w:t>
      </w:r>
    </w:p>
    <w:p w14:paraId="71C3C7AF" w14:textId="77777777" w:rsidR="001A6686" w:rsidRPr="00FA4AF8" w:rsidRDefault="001A6686" w:rsidP="00D53EAA"/>
    <w:tbl>
      <w:tblPr>
        <w:tblStyle w:val="TableGrid"/>
        <w:tblW w:w="0" w:type="auto"/>
        <w:tblLook w:val="04A0" w:firstRow="1" w:lastRow="0" w:firstColumn="1" w:lastColumn="0" w:noHBand="0" w:noVBand="1"/>
      </w:tblPr>
      <w:tblGrid>
        <w:gridCol w:w="571"/>
        <w:gridCol w:w="1423"/>
        <w:gridCol w:w="1858"/>
        <w:gridCol w:w="618"/>
        <w:gridCol w:w="1612"/>
        <w:gridCol w:w="1315"/>
        <w:gridCol w:w="1953"/>
      </w:tblGrid>
      <w:tr w:rsidR="00FA4AF8" w:rsidRPr="00FA4AF8" w14:paraId="2DC3C739" w14:textId="77777777" w:rsidTr="00BE314C">
        <w:tc>
          <w:tcPr>
            <w:tcW w:w="571" w:type="dxa"/>
          </w:tcPr>
          <w:p w14:paraId="09B97B0E" w14:textId="77777777" w:rsidR="008D735F" w:rsidRPr="00FA4AF8" w:rsidRDefault="008D735F" w:rsidP="00352ADE">
            <w:r w:rsidRPr="00FA4AF8">
              <w:t>FG No.</w:t>
            </w:r>
          </w:p>
        </w:tc>
        <w:tc>
          <w:tcPr>
            <w:tcW w:w="1423" w:type="dxa"/>
          </w:tcPr>
          <w:p w14:paraId="2BB26AEE" w14:textId="77777777" w:rsidR="008D735F" w:rsidRPr="00FA4AF8" w:rsidRDefault="008D735F" w:rsidP="00352ADE">
            <w:r w:rsidRPr="00FA4AF8">
              <w:t>Type of Focus Group</w:t>
            </w:r>
          </w:p>
        </w:tc>
        <w:tc>
          <w:tcPr>
            <w:tcW w:w="1858" w:type="dxa"/>
          </w:tcPr>
          <w:p w14:paraId="76BCF1B1" w14:textId="77777777" w:rsidR="008D735F" w:rsidRPr="00FA4AF8" w:rsidRDefault="008D735F" w:rsidP="00352ADE">
            <w:r w:rsidRPr="00FA4AF8">
              <w:t>Sample/ Location</w:t>
            </w:r>
          </w:p>
        </w:tc>
        <w:tc>
          <w:tcPr>
            <w:tcW w:w="618" w:type="dxa"/>
          </w:tcPr>
          <w:p w14:paraId="49910D35" w14:textId="77777777" w:rsidR="008D735F" w:rsidRPr="00FA4AF8" w:rsidRDefault="008D735F" w:rsidP="00352ADE">
            <w:pPr>
              <w:jc w:val="center"/>
            </w:pPr>
            <w:r w:rsidRPr="00FA4AF8">
              <w:t>N</w:t>
            </w:r>
          </w:p>
        </w:tc>
        <w:tc>
          <w:tcPr>
            <w:tcW w:w="1612" w:type="dxa"/>
          </w:tcPr>
          <w:p w14:paraId="5CB49879" w14:textId="77777777" w:rsidR="008D735F" w:rsidRPr="00FA4AF8" w:rsidRDefault="008D735F" w:rsidP="00352ADE">
            <w:r w:rsidRPr="00FA4AF8">
              <w:t>Type of Respondents</w:t>
            </w:r>
          </w:p>
        </w:tc>
        <w:tc>
          <w:tcPr>
            <w:tcW w:w="1315" w:type="dxa"/>
          </w:tcPr>
          <w:p w14:paraId="174A3B37" w14:textId="77777777" w:rsidR="008D735F" w:rsidRPr="00FA4AF8" w:rsidRDefault="008D735F" w:rsidP="00352ADE">
            <w:r w:rsidRPr="00FA4AF8">
              <w:t>Age Range</w:t>
            </w:r>
          </w:p>
        </w:tc>
        <w:tc>
          <w:tcPr>
            <w:tcW w:w="1953" w:type="dxa"/>
          </w:tcPr>
          <w:p w14:paraId="15CE7DFB" w14:textId="77777777" w:rsidR="008D735F" w:rsidRPr="00FA4AF8" w:rsidRDefault="008D735F" w:rsidP="00352ADE">
            <w:r w:rsidRPr="00FA4AF8">
              <w:t>Race/Ethnicity</w:t>
            </w:r>
          </w:p>
        </w:tc>
      </w:tr>
      <w:tr w:rsidR="00FA4AF8" w:rsidRPr="00FA4AF8" w14:paraId="1738991F" w14:textId="77777777" w:rsidTr="00BE314C">
        <w:tc>
          <w:tcPr>
            <w:tcW w:w="571" w:type="dxa"/>
          </w:tcPr>
          <w:p w14:paraId="4ABEA2A8" w14:textId="77777777" w:rsidR="008D735F" w:rsidRPr="00FA4AF8" w:rsidRDefault="008D735F" w:rsidP="00352ADE">
            <w:r w:rsidRPr="00FA4AF8">
              <w:t>1</w:t>
            </w:r>
          </w:p>
        </w:tc>
        <w:tc>
          <w:tcPr>
            <w:tcW w:w="1423" w:type="dxa"/>
          </w:tcPr>
          <w:p w14:paraId="0E72F5C7" w14:textId="77777777" w:rsidR="008D735F" w:rsidRPr="00FA4AF8" w:rsidRDefault="008D735F" w:rsidP="00352ADE">
            <w:r w:rsidRPr="00FA4AF8">
              <w:t>Online</w:t>
            </w:r>
          </w:p>
        </w:tc>
        <w:tc>
          <w:tcPr>
            <w:tcW w:w="1858" w:type="dxa"/>
          </w:tcPr>
          <w:p w14:paraId="6B4B9899" w14:textId="77777777" w:rsidR="008D735F" w:rsidRPr="00FA4AF8" w:rsidRDefault="008D735F" w:rsidP="00352ADE">
            <w:r w:rsidRPr="00FA4AF8">
              <w:t>National (urban)</w:t>
            </w:r>
          </w:p>
        </w:tc>
        <w:tc>
          <w:tcPr>
            <w:tcW w:w="618" w:type="dxa"/>
          </w:tcPr>
          <w:p w14:paraId="4E2A2675" w14:textId="77777777" w:rsidR="008D735F" w:rsidRPr="00FA4AF8" w:rsidRDefault="008D735F" w:rsidP="00352ADE">
            <w:pPr>
              <w:jc w:val="center"/>
            </w:pPr>
            <w:r w:rsidRPr="00FA4AF8">
              <w:t>12</w:t>
            </w:r>
          </w:p>
        </w:tc>
        <w:tc>
          <w:tcPr>
            <w:tcW w:w="1612" w:type="dxa"/>
          </w:tcPr>
          <w:p w14:paraId="42124087" w14:textId="77777777" w:rsidR="008D735F" w:rsidRPr="00FA4AF8" w:rsidRDefault="008D735F" w:rsidP="00352ADE">
            <w:r w:rsidRPr="00FA4AF8">
              <w:t>AMSM</w:t>
            </w:r>
            <w:r w:rsidRPr="00FA4AF8">
              <w:rPr>
                <w:vertAlign w:val="superscript"/>
              </w:rPr>
              <w:t>1</w:t>
            </w:r>
          </w:p>
        </w:tc>
        <w:tc>
          <w:tcPr>
            <w:tcW w:w="1315" w:type="dxa"/>
          </w:tcPr>
          <w:p w14:paraId="514255B5" w14:textId="77777777" w:rsidR="008D735F" w:rsidRPr="00FA4AF8" w:rsidRDefault="008D735F" w:rsidP="00352ADE">
            <w:r w:rsidRPr="00FA4AF8">
              <w:t>13-18 years</w:t>
            </w:r>
            <w:r w:rsidRPr="00FA4AF8">
              <w:rPr>
                <w:vertAlign w:val="superscript"/>
              </w:rPr>
              <w:t>2</w:t>
            </w:r>
          </w:p>
        </w:tc>
        <w:tc>
          <w:tcPr>
            <w:tcW w:w="1953" w:type="dxa"/>
          </w:tcPr>
          <w:p w14:paraId="78DED259" w14:textId="77777777" w:rsidR="008D735F" w:rsidRPr="00FA4AF8" w:rsidRDefault="008D735F" w:rsidP="00352ADE">
            <w:r w:rsidRPr="00FA4AF8">
              <w:t>All</w:t>
            </w:r>
          </w:p>
        </w:tc>
      </w:tr>
      <w:tr w:rsidR="00FA4AF8" w:rsidRPr="00FA4AF8" w14:paraId="507B04DC" w14:textId="77777777" w:rsidTr="00BE314C">
        <w:tc>
          <w:tcPr>
            <w:tcW w:w="571" w:type="dxa"/>
          </w:tcPr>
          <w:p w14:paraId="7156E63E" w14:textId="77777777" w:rsidR="008D735F" w:rsidRPr="00FA4AF8" w:rsidRDefault="008D735F" w:rsidP="00352ADE">
            <w:r w:rsidRPr="00FA4AF8">
              <w:t>2</w:t>
            </w:r>
          </w:p>
        </w:tc>
        <w:tc>
          <w:tcPr>
            <w:tcW w:w="1423" w:type="dxa"/>
          </w:tcPr>
          <w:p w14:paraId="2DCBCA44" w14:textId="77777777" w:rsidR="008D735F" w:rsidRPr="00FA4AF8" w:rsidRDefault="008D735F" w:rsidP="00352ADE">
            <w:r w:rsidRPr="00FA4AF8">
              <w:t>Online</w:t>
            </w:r>
          </w:p>
        </w:tc>
        <w:tc>
          <w:tcPr>
            <w:tcW w:w="1858" w:type="dxa"/>
          </w:tcPr>
          <w:p w14:paraId="7E1B6259" w14:textId="77777777" w:rsidR="008D735F" w:rsidRPr="00FA4AF8" w:rsidRDefault="008D735F" w:rsidP="00352ADE">
            <w:r w:rsidRPr="00FA4AF8">
              <w:t>National (rural)</w:t>
            </w:r>
          </w:p>
        </w:tc>
        <w:tc>
          <w:tcPr>
            <w:tcW w:w="618" w:type="dxa"/>
          </w:tcPr>
          <w:p w14:paraId="7B98F3C1" w14:textId="77777777" w:rsidR="008D735F" w:rsidRPr="00FA4AF8" w:rsidRDefault="008D735F" w:rsidP="00352ADE">
            <w:pPr>
              <w:jc w:val="center"/>
            </w:pPr>
            <w:r w:rsidRPr="00FA4AF8">
              <w:t>12</w:t>
            </w:r>
          </w:p>
        </w:tc>
        <w:tc>
          <w:tcPr>
            <w:tcW w:w="1612" w:type="dxa"/>
          </w:tcPr>
          <w:p w14:paraId="35CC2408" w14:textId="77777777" w:rsidR="008D735F" w:rsidRPr="00FA4AF8" w:rsidRDefault="008D735F" w:rsidP="00352ADE">
            <w:r w:rsidRPr="00FA4AF8">
              <w:t>AMSM</w:t>
            </w:r>
            <w:r w:rsidRPr="00FA4AF8">
              <w:rPr>
                <w:vertAlign w:val="superscript"/>
              </w:rPr>
              <w:t>1</w:t>
            </w:r>
          </w:p>
        </w:tc>
        <w:tc>
          <w:tcPr>
            <w:tcW w:w="1315" w:type="dxa"/>
          </w:tcPr>
          <w:p w14:paraId="738F168D" w14:textId="77777777" w:rsidR="008D735F" w:rsidRPr="00FA4AF8" w:rsidRDefault="008D735F" w:rsidP="00352ADE">
            <w:r w:rsidRPr="00FA4AF8">
              <w:t>13-18 years</w:t>
            </w:r>
            <w:r w:rsidRPr="00FA4AF8">
              <w:rPr>
                <w:vertAlign w:val="superscript"/>
              </w:rPr>
              <w:t>2</w:t>
            </w:r>
          </w:p>
        </w:tc>
        <w:tc>
          <w:tcPr>
            <w:tcW w:w="1953" w:type="dxa"/>
          </w:tcPr>
          <w:p w14:paraId="536122A5" w14:textId="77777777" w:rsidR="008D735F" w:rsidRPr="00FA4AF8" w:rsidRDefault="008D735F" w:rsidP="00352ADE">
            <w:r w:rsidRPr="00FA4AF8">
              <w:t>All</w:t>
            </w:r>
          </w:p>
        </w:tc>
      </w:tr>
      <w:tr w:rsidR="00FA4AF8" w:rsidRPr="00FA4AF8" w14:paraId="764788EF" w14:textId="77777777" w:rsidTr="00BE314C">
        <w:tc>
          <w:tcPr>
            <w:tcW w:w="571" w:type="dxa"/>
          </w:tcPr>
          <w:p w14:paraId="1A763B80" w14:textId="77777777" w:rsidR="008D735F" w:rsidRPr="00FA4AF8" w:rsidRDefault="008D735F" w:rsidP="00352ADE">
            <w:r w:rsidRPr="00FA4AF8">
              <w:t>3</w:t>
            </w:r>
          </w:p>
        </w:tc>
        <w:tc>
          <w:tcPr>
            <w:tcW w:w="1423" w:type="dxa"/>
          </w:tcPr>
          <w:p w14:paraId="44D54D3B" w14:textId="77777777" w:rsidR="008D735F" w:rsidRPr="00FA4AF8" w:rsidRDefault="008D735F" w:rsidP="00352ADE">
            <w:r w:rsidRPr="00FA4AF8">
              <w:t>In person</w:t>
            </w:r>
          </w:p>
        </w:tc>
        <w:tc>
          <w:tcPr>
            <w:tcW w:w="1858" w:type="dxa"/>
          </w:tcPr>
          <w:p w14:paraId="46009EF5" w14:textId="77777777" w:rsidR="008D735F" w:rsidRPr="00FA4AF8" w:rsidRDefault="008D735F" w:rsidP="00352ADE">
            <w:r w:rsidRPr="00FA4AF8">
              <w:t>Philadelphia PA</w:t>
            </w:r>
          </w:p>
        </w:tc>
        <w:tc>
          <w:tcPr>
            <w:tcW w:w="618" w:type="dxa"/>
          </w:tcPr>
          <w:p w14:paraId="20DF04A2" w14:textId="77777777" w:rsidR="008D735F" w:rsidRPr="00FA4AF8" w:rsidRDefault="008D735F" w:rsidP="00352ADE">
            <w:pPr>
              <w:jc w:val="center"/>
            </w:pPr>
            <w:r w:rsidRPr="00FA4AF8">
              <w:t>12</w:t>
            </w:r>
          </w:p>
        </w:tc>
        <w:tc>
          <w:tcPr>
            <w:tcW w:w="1612" w:type="dxa"/>
          </w:tcPr>
          <w:p w14:paraId="26C17659" w14:textId="77777777" w:rsidR="008D735F" w:rsidRPr="00FA4AF8" w:rsidRDefault="008D735F" w:rsidP="00352ADE">
            <w:r w:rsidRPr="00FA4AF8">
              <w:t>AMSM</w:t>
            </w:r>
            <w:r w:rsidRPr="00FA4AF8">
              <w:rPr>
                <w:vertAlign w:val="superscript"/>
              </w:rPr>
              <w:t>1</w:t>
            </w:r>
          </w:p>
        </w:tc>
        <w:tc>
          <w:tcPr>
            <w:tcW w:w="1315" w:type="dxa"/>
          </w:tcPr>
          <w:p w14:paraId="66E5F059" w14:textId="77777777" w:rsidR="008D735F" w:rsidRPr="00FA4AF8" w:rsidRDefault="008D735F" w:rsidP="00352ADE">
            <w:r w:rsidRPr="00FA4AF8">
              <w:t>14-17 years</w:t>
            </w:r>
          </w:p>
        </w:tc>
        <w:tc>
          <w:tcPr>
            <w:tcW w:w="1953" w:type="dxa"/>
          </w:tcPr>
          <w:p w14:paraId="1E427321" w14:textId="77777777" w:rsidR="008D735F" w:rsidRPr="00FA4AF8" w:rsidRDefault="008D735F" w:rsidP="00352ADE">
            <w:r w:rsidRPr="00FA4AF8">
              <w:t>Oversample Black</w:t>
            </w:r>
          </w:p>
        </w:tc>
      </w:tr>
      <w:tr w:rsidR="00FA4AF8" w:rsidRPr="00FA4AF8" w14:paraId="21B88DA2" w14:textId="77777777" w:rsidTr="00BE314C">
        <w:tc>
          <w:tcPr>
            <w:tcW w:w="571" w:type="dxa"/>
          </w:tcPr>
          <w:p w14:paraId="2924D149" w14:textId="17998965" w:rsidR="008D735F" w:rsidRPr="00FA4AF8" w:rsidRDefault="00C258A9" w:rsidP="00352ADE">
            <w:r>
              <w:t>4</w:t>
            </w:r>
          </w:p>
        </w:tc>
        <w:tc>
          <w:tcPr>
            <w:tcW w:w="1423" w:type="dxa"/>
          </w:tcPr>
          <w:p w14:paraId="047DA694" w14:textId="77777777" w:rsidR="008D735F" w:rsidRPr="00FA4AF8" w:rsidRDefault="008D735F" w:rsidP="00352ADE">
            <w:r w:rsidRPr="00FA4AF8">
              <w:t>In person</w:t>
            </w:r>
          </w:p>
        </w:tc>
        <w:tc>
          <w:tcPr>
            <w:tcW w:w="1858" w:type="dxa"/>
          </w:tcPr>
          <w:p w14:paraId="636C3310" w14:textId="77777777" w:rsidR="008D735F" w:rsidRPr="00FA4AF8" w:rsidRDefault="008D735F" w:rsidP="00352ADE">
            <w:r w:rsidRPr="00FA4AF8">
              <w:t>Boston MA</w:t>
            </w:r>
          </w:p>
        </w:tc>
        <w:tc>
          <w:tcPr>
            <w:tcW w:w="618" w:type="dxa"/>
          </w:tcPr>
          <w:p w14:paraId="48EFC899" w14:textId="77777777" w:rsidR="008D735F" w:rsidRPr="00FA4AF8" w:rsidRDefault="008D735F" w:rsidP="00352ADE">
            <w:pPr>
              <w:jc w:val="center"/>
            </w:pPr>
            <w:r w:rsidRPr="00FA4AF8">
              <w:t>12</w:t>
            </w:r>
          </w:p>
        </w:tc>
        <w:tc>
          <w:tcPr>
            <w:tcW w:w="1612" w:type="dxa"/>
          </w:tcPr>
          <w:p w14:paraId="31EF82FB" w14:textId="77777777" w:rsidR="008D735F" w:rsidRPr="00FA4AF8" w:rsidRDefault="008D735F" w:rsidP="00352ADE">
            <w:r w:rsidRPr="00FA4AF8">
              <w:t>AMSM</w:t>
            </w:r>
            <w:r w:rsidRPr="00FA4AF8">
              <w:rPr>
                <w:vertAlign w:val="superscript"/>
              </w:rPr>
              <w:t>1</w:t>
            </w:r>
          </w:p>
        </w:tc>
        <w:tc>
          <w:tcPr>
            <w:tcW w:w="1315" w:type="dxa"/>
          </w:tcPr>
          <w:p w14:paraId="4C809227" w14:textId="77777777" w:rsidR="008D735F" w:rsidRPr="00FA4AF8" w:rsidRDefault="008D735F" w:rsidP="00352ADE">
            <w:r w:rsidRPr="00FA4AF8">
              <w:t>14-17 years</w:t>
            </w:r>
          </w:p>
        </w:tc>
        <w:tc>
          <w:tcPr>
            <w:tcW w:w="1953" w:type="dxa"/>
          </w:tcPr>
          <w:p w14:paraId="7B73BA21" w14:textId="77777777" w:rsidR="008D735F" w:rsidRPr="00FA4AF8" w:rsidRDefault="008D735F" w:rsidP="00352ADE">
            <w:r w:rsidRPr="00FA4AF8">
              <w:t>All</w:t>
            </w:r>
          </w:p>
        </w:tc>
      </w:tr>
      <w:tr w:rsidR="00FA4AF8" w:rsidRPr="00FA4AF8" w14:paraId="0609A72D" w14:textId="77777777" w:rsidTr="00BE314C">
        <w:tc>
          <w:tcPr>
            <w:tcW w:w="571" w:type="dxa"/>
          </w:tcPr>
          <w:p w14:paraId="401E4D41" w14:textId="78389B04" w:rsidR="008D735F" w:rsidRPr="00FA4AF8" w:rsidRDefault="00C258A9" w:rsidP="00352ADE">
            <w:r>
              <w:t>5</w:t>
            </w:r>
          </w:p>
        </w:tc>
        <w:tc>
          <w:tcPr>
            <w:tcW w:w="1423" w:type="dxa"/>
          </w:tcPr>
          <w:p w14:paraId="65868270" w14:textId="77777777" w:rsidR="008D735F" w:rsidRPr="00FA4AF8" w:rsidRDefault="008D735F" w:rsidP="00352ADE">
            <w:r w:rsidRPr="00FA4AF8">
              <w:t>Online</w:t>
            </w:r>
          </w:p>
        </w:tc>
        <w:tc>
          <w:tcPr>
            <w:tcW w:w="1858" w:type="dxa"/>
          </w:tcPr>
          <w:p w14:paraId="7446FBFE" w14:textId="77777777" w:rsidR="008D735F" w:rsidRPr="00FA4AF8" w:rsidRDefault="008D735F" w:rsidP="00352ADE">
            <w:r w:rsidRPr="00FA4AF8">
              <w:t>National</w:t>
            </w:r>
          </w:p>
        </w:tc>
        <w:tc>
          <w:tcPr>
            <w:tcW w:w="618" w:type="dxa"/>
          </w:tcPr>
          <w:p w14:paraId="623E4265" w14:textId="77777777" w:rsidR="008D735F" w:rsidRPr="00FA4AF8" w:rsidRDefault="008D735F" w:rsidP="00352ADE">
            <w:pPr>
              <w:jc w:val="center"/>
            </w:pPr>
            <w:r w:rsidRPr="00FA4AF8">
              <w:t>12</w:t>
            </w:r>
          </w:p>
        </w:tc>
        <w:tc>
          <w:tcPr>
            <w:tcW w:w="1612" w:type="dxa"/>
          </w:tcPr>
          <w:p w14:paraId="0986181A" w14:textId="77777777" w:rsidR="008D735F" w:rsidRPr="00FA4AF8" w:rsidRDefault="008D735F" w:rsidP="00352ADE">
            <w:r w:rsidRPr="00FA4AF8">
              <w:t>Transgender</w:t>
            </w:r>
            <w:r w:rsidRPr="00FA4AF8">
              <w:rPr>
                <w:vertAlign w:val="superscript"/>
              </w:rPr>
              <w:t>3</w:t>
            </w:r>
          </w:p>
        </w:tc>
        <w:tc>
          <w:tcPr>
            <w:tcW w:w="1315" w:type="dxa"/>
          </w:tcPr>
          <w:p w14:paraId="78575723" w14:textId="77777777" w:rsidR="008D735F" w:rsidRPr="00FA4AF8" w:rsidRDefault="008D735F" w:rsidP="00352ADE">
            <w:r w:rsidRPr="00FA4AF8">
              <w:t>13-17 years</w:t>
            </w:r>
          </w:p>
        </w:tc>
        <w:tc>
          <w:tcPr>
            <w:tcW w:w="1953" w:type="dxa"/>
          </w:tcPr>
          <w:p w14:paraId="49B6D4AC" w14:textId="77777777" w:rsidR="008D735F" w:rsidRPr="00FA4AF8" w:rsidRDefault="008D735F" w:rsidP="00352ADE">
            <w:r w:rsidRPr="00FA4AF8">
              <w:t>All</w:t>
            </w:r>
          </w:p>
        </w:tc>
      </w:tr>
      <w:tr w:rsidR="00FA4AF8" w:rsidRPr="00FA4AF8" w14:paraId="286640F1" w14:textId="77777777" w:rsidTr="00BE314C">
        <w:tc>
          <w:tcPr>
            <w:tcW w:w="571" w:type="dxa"/>
          </w:tcPr>
          <w:p w14:paraId="3B5F10E9" w14:textId="2E9FD28E" w:rsidR="008D735F" w:rsidRPr="00FA4AF8" w:rsidRDefault="00C258A9" w:rsidP="00352ADE">
            <w:r>
              <w:t>6</w:t>
            </w:r>
          </w:p>
        </w:tc>
        <w:tc>
          <w:tcPr>
            <w:tcW w:w="1423" w:type="dxa"/>
          </w:tcPr>
          <w:p w14:paraId="491890E3" w14:textId="77777777" w:rsidR="008D735F" w:rsidRPr="00FA4AF8" w:rsidRDefault="008D735F" w:rsidP="00352ADE">
            <w:r w:rsidRPr="00FA4AF8">
              <w:t>Online</w:t>
            </w:r>
          </w:p>
        </w:tc>
        <w:tc>
          <w:tcPr>
            <w:tcW w:w="1858" w:type="dxa"/>
          </w:tcPr>
          <w:p w14:paraId="4E7B30ED" w14:textId="77777777" w:rsidR="008D735F" w:rsidRPr="00FA4AF8" w:rsidRDefault="008D735F" w:rsidP="00352ADE">
            <w:r w:rsidRPr="00FA4AF8">
              <w:t>National</w:t>
            </w:r>
          </w:p>
        </w:tc>
        <w:tc>
          <w:tcPr>
            <w:tcW w:w="618" w:type="dxa"/>
          </w:tcPr>
          <w:p w14:paraId="6710D37B" w14:textId="77777777" w:rsidR="008D735F" w:rsidRPr="00FA4AF8" w:rsidRDefault="008D735F" w:rsidP="00352ADE">
            <w:pPr>
              <w:jc w:val="center"/>
            </w:pPr>
            <w:r w:rsidRPr="00FA4AF8">
              <w:t>12</w:t>
            </w:r>
          </w:p>
        </w:tc>
        <w:tc>
          <w:tcPr>
            <w:tcW w:w="1612" w:type="dxa"/>
          </w:tcPr>
          <w:p w14:paraId="0B8DF84B" w14:textId="77777777" w:rsidR="008D735F" w:rsidRPr="00FA4AF8" w:rsidRDefault="008D735F" w:rsidP="00352ADE">
            <w:r w:rsidRPr="00FA4AF8">
              <w:t>Transgender</w:t>
            </w:r>
            <w:r w:rsidRPr="00FA4AF8">
              <w:rPr>
                <w:vertAlign w:val="superscript"/>
              </w:rPr>
              <w:t>3</w:t>
            </w:r>
          </w:p>
        </w:tc>
        <w:tc>
          <w:tcPr>
            <w:tcW w:w="1315" w:type="dxa"/>
          </w:tcPr>
          <w:p w14:paraId="607B0A38" w14:textId="77777777" w:rsidR="008D735F" w:rsidRPr="00FA4AF8" w:rsidRDefault="008D735F" w:rsidP="00352ADE">
            <w:r w:rsidRPr="00FA4AF8">
              <w:t>18-24 years</w:t>
            </w:r>
          </w:p>
        </w:tc>
        <w:tc>
          <w:tcPr>
            <w:tcW w:w="1953" w:type="dxa"/>
          </w:tcPr>
          <w:p w14:paraId="6B43F04A" w14:textId="77777777" w:rsidR="008D735F" w:rsidRPr="00FA4AF8" w:rsidRDefault="008D735F" w:rsidP="00352ADE">
            <w:r w:rsidRPr="00FA4AF8">
              <w:t>All</w:t>
            </w:r>
          </w:p>
        </w:tc>
      </w:tr>
    </w:tbl>
    <w:p w14:paraId="1D13556A" w14:textId="004C1AC4" w:rsidR="008D735F" w:rsidRPr="00FA4AF8" w:rsidRDefault="008D735F" w:rsidP="008D735F">
      <w:pPr>
        <w:ind w:left="360"/>
      </w:pPr>
      <w:r w:rsidRPr="00FA4AF8">
        <w:rPr>
          <w:vertAlign w:val="superscript"/>
        </w:rPr>
        <w:t>1</w:t>
      </w:r>
      <w:r w:rsidRPr="00FA4AF8">
        <w:t xml:space="preserve"> Cis-gender male attracted to other males, sexually active or inactive</w:t>
      </w:r>
    </w:p>
    <w:p w14:paraId="09C08FA3" w14:textId="77777777" w:rsidR="008D735F" w:rsidRPr="00FA4AF8" w:rsidRDefault="008D735F" w:rsidP="008D735F">
      <w:pPr>
        <w:ind w:left="360"/>
      </w:pPr>
      <w:r w:rsidRPr="00FA4AF8">
        <w:rPr>
          <w:vertAlign w:val="superscript"/>
        </w:rPr>
        <w:t>2</w:t>
      </w:r>
      <w:r w:rsidRPr="00FA4AF8">
        <w:t xml:space="preserve"> Breakout sessions for ages 13-15 and 16-18</w:t>
      </w:r>
    </w:p>
    <w:p w14:paraId="3B5328AC" w14:textId="77777777" w:rsidR="008D735F" w:rsidRPr="00FA4AF8" w:rsidRDefault="008D735F" w:rsidP="008D735F">
      <w:pPr>
        <w:ind w:left="360"/>
      </w:pPr>
      <w:r w:rsidRPr="00FA4AF8">
        <w:rPr>
          <w:vertAlign w:val="superscript"/>
        </w:rPr>
        <w:t>3</w:t>
      </w:r>
      <w:r w:rsidRPr="00FA4AF8">
        <w:t xml:space="preserve"> Male assigned at birth or female assigned at birth (breakout sessions for each)</w:t>
      </w:r>
    </w:p>
    <w:p w14:paraId="7C2A9C42" w14:textId="23F5859B" w:rsidR="008D735F" w:rsidRPr="00FA4AF8" w:rsidRDefault="008D735F" w:rsidP="00D53EAA"/>
    <w:p w14:paraId="19165F08" w14:textId="77777777" w:rsidR="00CA272A" w:rsidRPr="00FA4AF8" w:rsidRDefault="00CA272A" w:rsidP="00D53EAA"/>
    <w:p w14:paraId="3C8E99F1" w14:textId="00D069A4" w:rsidR="00B27D6A" w:rsidRPr="00FA4AF8" w:rsidRDefault="002E79B4" w:rsidP="00D53EAA">
      <w:r w:rsidRPr="00FA4AF8">
        <w:t xml:space="preserve">The </w:t>
      </w:r>
      <w:r w:rsidR="009211A3" w:rsidRPr="00FA4AF8">
        <w:t>focus groups will explore fundamental aspects of sexual identity, gender identity, sexual behavior, protective factors, and acceptability of HIV prevention strategies.</w:t>
      </w:r>
      <w:r w:rsidR="00B27D6A" w:rsidRPr="00FA4AF8">
        <w:t xml:space="preserve"> The focus group guides </w:t>
      </w:r>
      <w:r w:rsidR="00D50C24" w:rsidRPr="00FA4AF8">
        <w:t>(</w:t>
      </w:r>
      <w:r w:rsidR="00780A45" w:rsidRPr="00FA4AF8">
        <w:rPr>
          <w:b/>
        </w:rPr>
        <w:t>Attachments 3c &amp; 3d</w:t>
      </w:r>
      <w:r w:rsidR="00D50C24" w:rsidRPr="00FA4AF8">
        <w:rPr>
          <w:b/>
        </w:rPr>
        <w:t>)</w:t>
      </w:r>
      <w:r w:rsidR="00B27D6A" w:rsidRPr="00FA4AF8">
        <w:t xml:space="preserve"> are included with this submission. </w:t>
      </w:r>
      <w:r w:rsidR="00DE2250" w:rsidRPr="00FA4AF8">
        <w:t xml:space="preserve">We plan to assess similarity and dissimilarity across modality (online and in-person), as well as across the two subpopulations (AMSM and transgender youth). </w:t>
      </w:r>
    </w:p>
    <w:p w14:paraId="456406EA" w14:textId="77777777" w:rsidR="00B27D6A" w:rsidRPr="00FA4AF8" w:rsidRDefault="00B27D6A" w:rsidP="00D53EAA"/>
    <w:p w14:paraId="6196CD76" w14:textId="5BEB0DA9" w:rsidR="00D53EAA" w:rsidRPr="00FA4AF8" w:rsidRDefault="00D53EAA" w:rsidP="009211A3">
      <w:pPr>
        <w:rPr>
          <w:b/>
          <w:sz w:val="22"/>
          <w:szCs w:val="22"/>
          <w:lang w:val="x-none" w:eastAsia="x-none"/>
        </w:rPr>
      </w:pPr>
      <w:r w:rsidRPr="00FA4AF8">
        <w:rPr>
          <w:b/>
        </w:rPr>
        <w:t>Exhibit A2.1 Items of Information to be Collected</w:t>
      </w:r>
    </w:p>
    <w:p w14:paraId="71551CE7" w14:textId="77777777" w:rsidR="00D53EAA" w:rsidRPr="00FA4AF8" w:rsidRDefault="00D53EAA" w:rsidP="00D53EAA">
      <w:pPr>
        <w:autoSpaceDE w:val="0"/>
        <w:autoSpaceDN w:val="0"/>
        <w:adjustRightInd w:val="0"/>
      </w:pPr>
    </w:p>
    <w:tbl>
      <w:tblPr>
        <w:tblW w:w="9105" w:type="dxa"/>
        <w:tblInd w:w="93" w:type="dxa"/>
        <w:tblLook w:val="04A0" w:firstRow="1" w:lastRow="0" w:firstColumn="1" w:lastColumn="0" w:noHBand="0" w:noVBand="1"/>
      </w:tblPr>
      <w:tblGrid>
        <w:gridCol w:w="2805"/>
        <w:gridCol w:w="2250"/>
        <w:gridCol w:w="2430"/>
        <w:gridCol w:w="1620"/>
      </w:tblGrid>
      <w:tr w:rsidR="00FA4AF8" w:rsidRPr="00FA4AF8" w14:paraId="00A2A4D1" w14:textId="77777777" w:rsidTr="00D53EAA">
        <w:trPr>
          <w:trHeight w:val="480"/>
        </w:trPr>
        <w:tc>
          <w:tcPr>
            <w:tcW w:w="2805" w:type="dxa"/>
            <w:tcBorders>
              <w:top w:val="single" w:sz="4" w:space="0" w:color="auto"/>
              <w:left w:val="single" w:sz="4" w:space="0" w:color="auto"/>
              <w:bottom w:val="single" w:sz="4" w:space="0" w:color="auto"/>
              <w:right w:val="single" w:sz="4" w:space="0" w:color="auto"/>
            </w:tcBorders>
            <w:shd w:val="clear" w:color="auto" w:fill="auto"/>
            <w:hideMark/>
          </w:tcPr>
          <w:p w14:paraId="6942BF7A" w14:textId="77777777" w:rsidR="00D53EAA" w:rsidRPr="00FA4AF8" w:rsidRDefault="00D53EAA" w:rsidP="00D53EAA">
            <w:pPr>
              <w:rPr>
                <w:b/>
                <w:bCs/>
                <w:sz w:val="18"/>
                <w:szCs w:val="18"/>
              </w:rPr>
            </w:pPr>
            <w:r w:rsidRPr="00FA4AF8">
              <w:rPr>
                <w:b/>
                <w:bCs/>
                <w:sz w:val="18"/>
                <w:szCs w:val="18"/>
              </w:rPr>
              <w:t>Variables to be explored</w:t>
            </w:r>
          </w:p>
        </w:tc>
        <w:tc>
          <w:tcPr>
            <w:tcW w:w="2250" w:type="dxa"/>
            <w:tcBorders>
              <w:top w:val="single" w:sz="4" w:space="0" w:color="auto"/>
              <w:left w:val="nil"/>
              <w:bottom w:val="single" w:sz="4" w:space="0" w:color="auto"/>
              <w:right w:val="single" w:sz="4" w:space="0" w:color="auto"/>
            </w:tcBorders>
            <w:shd w:val="clear" w:color="auto" w:fill="auto"/>
            <w:hideMark/>
          </w:tcPr>
          <w:p w14:paraId="40B8AB5F" w14:textId="77777777" w:rsidR="00D53EAA" w:rsidRPr="00FA4AF8" w:rsidRDefault="00D53EAA" w:rsidP="00D53EAA">
            <w:pPr>
              <w:rPr>
                <w:b/>
                <w:bCs/>
                <w:sz w:val="18"/>
                <w:szCs w:val="18"/>
              </w:rPr>
            </w:pPr>
            <w:r w:rsidRPr="00FA4AF8">
              <w:rPr>
                <w:b/>
                <w:bCs/>
                <w:sz w:val="18"/>
                <w:szCs w:val="18"/>
              </w:rPr>
              <w:t xml:space="preserve">Data collection tool and citation </w:t>
            </w:r>
          </w:p>
        </w:tc>
        <w:tc>
          <w:tcPr>
            <w:tcW w:w="2430" w:type="dxa"/>
            <w:tcBorders>
              <w:top w:val="single" w:sz="4" w:space="0" w:color="auto"/>
              <w:left w:val="nil"/>
              <w:bottom w:val="single" w:sz="4" w:space="0" w:color="auto"/>
              <w:right w:val="single" w:sz="4" w:space="0" w:color="auto"/>
            </w:tcBorders>
            <w:shd w:val="clear" w:color="auto" w:fill="auto"/>
            <w:hideMark/>
          </w:tcPr>
          <w:p w14:paraId="0793459D" w14:textId="77777777" w:rsidR="00D53EAA" w:rsidRPr="00FA4AF8" w:rsidRDefault="00D53EAA" w:rsidP="00D53EAA">
            <w:pPr>
              <w:rPr>
                <w:b/>
                <w:bCs/>
                <w:sz w:val="18"/>
                <w:szCs w:val="18"/>
              </w:rPr>
            </w:pPr>
            <w:r w:rsidRPr="00FA4AF8">
              <w:rPr>
                <w:b/>
                <w:bCs/>
                <w:sz w:val="18"/>
                <w:szCs w:val="18"/>
              </w:rPr>
              <w:t>Study Related Procedures</w:t>
            </w:r>
          </w:p>
        </w:tc>
        <w:tc>
          <w:tcPr>
            <w:tcW w:w="1620" w:type="dxa"/>
            <w:tcBorders>
              <w:top w:val="single" w:sz="4" w:space="0" w:color="auto"/>
              <w:left w:val="nil"/>
              <w:bottom w:val="single" w:sz="4" w:space="0" w:color="auto"/>
              <w:right w:val="single" w:sz="4" w:space="0" w:color="auto"/>
            </w:tcBorders>
            <w:shd w:val="clear" w:color="auto" w:fill="auto"/>
            <w:hideMark/>
          </w:tcPr>
          <w:p w14:paraId="37E2534E" w14:textId="77777777" w:rsidR="00D53EAA" w:rsidRPr="00FA4AF8" w:rsidRDefault="00D53EAA" w:rsidP="00D53EAA">
            <w:pPr>
              <w:rPr>
                <w:b/>
                <w:bCs/>
                <w:sz w:val="18"/>
                <w:szCs w:val="18"/>
              </w:rPr>
            </w:pPr>
            <w:r w:rsidRPr="00FA4AF8">
              <w:rPr>
                <w:b/>
                <w:bCs/>
                <w:sz w:val="18"/>
                <w:szCs w:val="18"/>
              </w:rPr>
              <w:t>Target Population</w:t>
            </w:r>
          </w:p>
        </w:tc>
      </w:tr>
      <w:tr w:rsidR="00FA4AF8" w:rsidRPr="00FA4AF8" w14:paraId="74227B35" w14:textId="77777777" w:rsidTr="00047266">
        <w:trPr>
          <w:trHeight w:val="480"/>
        </w:trPr>
        <w:tc>
          <w:tcPr>
            <w:tcW w:w="2805" w:type="dxa"/>
            <w:tcBorders>
              <w:top w:val="nil"/>
              <w:left w:val="single" w:sz="4" w:space="0" w:color="auto"/>
              <w:bottom w:val="single" w:sz="4" w:space="0" w:color="auto"/>
              <w:right w:val="single" w:sz="4" w:space="0" w:color="auto"/>
            </w:tcBorders>
            <w:shd w:val="clear" w:color="auto" w:fill="auto"/>
            <w:vAlign w:val="center"/>
          </w:tcPr>
          <w:p w14:paraId="7A99925B" w14:textId="2DE35EFA" w:rsidR="00D53EAA" w:rsidRPr="00FA4AF8" w:rsidRDefault="006B057F" w:rsidP="00D53EAA">
            <w:pPr>
              <w:rPr>
                <w:sz w:val="18"/>
                <w:szCs w:val="18"/>
              </w:rPr>
            </w:pPr>
            <w:r w:rsidRPr="00FA4AF8">
              <w:rPr>
                <w:sz w:val="18"/>
                <w:szCs w:val="18"/>
              </w:rPr>
              <w:t>Eligibility criteria; attraction; identity; brief sexual history; age</w:t>
            </w:r>
            <w:r w:rsidR="00047266" w:rsidRPr="00FA4AF8">
              <w:rPr>
                <w:sz w:val="18"/>
                <w:szCs w:val="18"/>
              </w:rPr>
              <w:t>.</w:t>
            </w:r>
          </w:p>
        </w:tc>
        <w:tc>
          <w:tcPr>
            <w:tcW w:w="2250" w:type="dxa"/>
            <w:tcBorders>
              <w:top w:val="nil"/>
              <w:left w:val="nil"/>
              <w:bottom w:val="single" w:sz="4" w:space="0" w:color="auto"/>
              <w:right w:val="single" w:sz="4" w:space="0" w:color="auto"/>
            </w:tcBorders>
            <w:shd w:val="clear" w:color="auto" w:fill="auto"/>
            <w:vAlign w:val="center"/>
          </w:tcPr>
          <w:p w14:paraId="7090A23F" w14:textId="0C394ED1" w:rsidR="00D53EAA" w:rsidRPr="00FA4AF8" w:rsidRDefault="00E236CA" w:rsidP="00E236CA">
            <w:pPr>
              <w:rPr>
                <w:b/>
                <w:bCs/>
                <w:sz w:val="18"/>
                <w:szCs w:val="18"/>
              </w:rPr>
            </w:pPr>
            <w:r w:rsidRPr="00FA4AF8">
              <w:rPr>
                <w:sz w:val="18"/>
                <w:szCs w:val="18"/>
              </w:rPr>
              <w:t>Screener – Online and In-person (Attachments 3a &amp; 3b)</w:t>
            </w:r>
          </w:p>
        </w:tc>
        <w:tc>
          <w:tcPr>
            <w:tcW w:w="2430" w:type="dxa"/>
            <w:tcBorders>
              <w:top w:val="nil"/>
              <w:left w:val="nil"/>
              <w:bottom w:val="single" w:sz="4" w:space="0" w:color="auto"/>
              <w:right w:val="single" w:sz="4" w:space="0" w:color="auto"/>
            </w:tcBorders>
            <w:shd w:val="clear" w:color="auto" w:fill="auto"/>
            <w:vAlign w:val="center"/>
          </w:tcPr>
          <w:p w14:paraId="77AD338F" w14:textId="6A7C077C" w:rsidR="00D53EAA" w:rsidRPr="00FA4AF8" w:rsidRDefault="00900B64" w:rsidP="00D53EAA">
            <w:pPr>
              <w:rPr>
                <w:b/>
                <w:bCs/>
                <w:sz w:val="18"/>
                <w:szCs w:val="18"/>
              </w:rPr>
            </w:pPr>
            <w:r w:rsidRPr="00FA4AF8">
              <w:rPr>
                <w:sz w:val="18"/>
                <w:szCs w:val="18"/>
              </w:rPr>
              <w:t xml:space="preserve">Web-based </w:t>
            </w:r>
            <w:r w:rsidR="00047266" w:rsidRPr="00FA4AF8">
              <w:rPr>
                <w:sz w:val="18"/>
                <w:szCs w:val="18"/>
              </w:rPr>
              <w:t xml:space="preserve">and written </w:t>
            </w:r>
            <w:r w:rsidRPr="00FA4AF8">
              <w:rPr>
                <w:sz w:val="18"/>
                <w:szCs w:val="18"/>
              </w:rPr>
              <w:t>eligibility screener</w:t>
            </w:r>
            <w:r w:rsidR="00047266" w:rsidRPr="00FA4AF8">
              <w:rPr>
                <w:sz w:val="18"/>
                <w:szCs w:val="18"/>
              </w:rPr>
              <w:t>s</w:t>
            </w:r>
          </w:p>
        </w:tc>
        <w:tc>
          <w:tcPr>
            <w:tcW w:w="1620" w:type="dxa"/>
            <w:tcBorders>
              <w:top w:val="nil"/>
              <w:left w:val="nil"/>
              <w:bottom w:val="single" w:sz="4" w:space="0" w:color="auto"/>
              <w:right w:val="single" w:sz="4" w:space="0" w:color="auto"/>
            </w:tcBorders>
            <w:shd w:val="clear" w:color="auto" w:fill="auto"/>
            <w:vAlign w:val="center"/>
          </w:tcPr>
          <w:p w14:paraId="4A9FEBB6" w14:textId="3F5D8EE1" w:rsidR="00D53EAA" w:rsidRPr="00FA4AF8" w:rsidRDefault="00900B64" w:rsidP="00D53EAA">
            <w:pPr>
              <w:rPr>
                <w:b/>
                <w:bCs/>
                <w:sz w:val="18"/>
                <w:szCs w:val="18"/>
              </w:rPr>
            </w:pPr>
            <w:r w:rsidRPr="00FA4AF8">
              <w:rPr>
                <w:sz w:val="18"/>
                <w:szCs w:val="18"/>
              </w:rPr>
              <w:t>AMSM and transgender youth</w:t>
            </w:r>
          </w:p>
        </w:tc>
      </w:tr>
      <w:tr w:rsidR="00FA4AF8" w:rsidRPr="00FA4AF8" w14:paraId="612106EF" w14:textId="77777777" w:rsidTr="00E236CA">
        <w:trPr>
          <w:trHeight w:val="260"/>
        </w:trPr>
        <w:tc>
          <w:tcPr>
            <w:tcW w:w="2805" w:type="dxa"/>
            <w:tcBorders>
              <w:top w:val="single" w:sz="4" w:space="0" w:color="auto"/>
              <w:left w:val="single" w:sz="4" w:space="0" w:color="auto"/>
              <w:bottom w:val="single" w:sz="4" w:space="0" w:color="auto"/>
              <w:right w:val="single" w:sz="4" w:space="0" w:color="auto"/>
            </w:tcBorders>
            <w:shd w:val="clear" w:color="auto" w:fill="auto"/>
            <w:vAlign w:val="center"/>
          </w:tcPr>
          <w:p w14:paraId="0E64DD43" w14:textId="2DD3EE95" w:rsidR="00047266" w:rsidRPr="00FA4AF8" w:rsidRDefault="00047266" w:rsidP="00C368D5">
            <w:pPr>
              <w:rPr>
                <w:sz w:val="18"/>
                <w:szCs w:val="18"/>
              </w:rPr>
            </w:pPr>
            <w:r w:rsidRPr="00FA4AF8">
              <w:rPr>
                <w:sz w:val="18"/>
                <w:szCs w:val="18"/>
              </w:rPr>
              <w:t>Sexual and gender identity; relationships/sex; s</w:t>
            </w:r>
            <w:r w:rsidR="00C368D5" w:rsidRPr="00FA4AF8">
              <w:rPr>
                <w:sz w:val="18"/>
                <w:szCs w:val="18"/>
              </w:rPr>
              <w:t xml:space="preserve">ources of information on </w:t>
            </w:r>
            <w:r w:rsidRPr="00FA4AF8">
              <w:rPr>
                <w:sz w:val="18"/>
                <w:szCs w:val="18"/>
              </w:rPr>
              <w:t>sexual health and HIV prevention (parents/guardians, schools, health providers)</w:t>
            </w:r>
            <w:r w:rsidR="00C368D5" w:rsidRPr="00FA4AF8">
              <w:rPr>
                <w:sz w:val="18"/>
                <w:szCs w:val="18"/>
              </w:rPr>
              <w:t>; knowledge and acceptability of HIV prevention strategies; identity and support (sexual, gender, and racial/ethnic identity).</w:t>
            </w:r>
          </w:p>
        </w:tc>
        <w:tc>
          <w:tcPr>
            <w:tcW w:w="2250" w:type="dxa"/>
            <w:tcBorders>
              <w:top w:val="single" w:sz="4" w:space="0" w:color="auto"/>
              <w:left w:val="nil"/>
              <w:bottom w:val="single" w:sz="4" w:space="0" w:color="auto"/>
              <w:right w:val="single" w:sz="4" w:space="0" w:color="auto"/>
            </w:tcBorders>
            <w:shd w:val="clear" w:color="auto" w:fill="auto"/>
            <w:vAlign w:val="center"/>
          </w:tcPr>
          <w:p w14:paraId="4E88FB6D" w14:textId="5471A5C9" w:rsidR="00047266" w:rsidRPr="00FA4AF8" w:rsidRDefault="00047266" w:rsidP="00E236CA">
            <w:pPr>
              <w:rPr>
                <w:sz w:val="18"/>
                <w:szCs w:val="18"/>
              </w:rPr>
            </w:pPr>
            <w:r w:rsidRPr="00FA4AF8">
              <w:rPr>
                <w:sz w:val="18"/>
                <w:szCs w:val="18"/>
              </w:rPr>
              <w:t>Focus group guid</w:t>
            </w:r>
            <w:r w:rsidR="00E236CA" w:rsidRPr="00FA4AF8">
              <w:rPr>
                <w:sz w:val="18"/>
                <w:szCs w:val="18"/>
              </w:rPr>
              <w:t>es - AMSM and T</w:t>
            </w:r>
            <w:r w:rsidR="00601D4F" w:rsidRPr="00FA4AF8">
              <w:rPr>
                <w:sz w:val="18"/>
                <w:szCs w:val="18"/>
              </w:rPr>
              <w:t>ransgender Youth (Attachments 3c &amp; 3d</w:t>
            </w:r>
            <w:r w:rsidR="00E236CA" w:rsidRPr="00FA4AF8">
              <w:rPr>
                <w:sz w:val="18"/>
                <w:szCs w:val="18"/>
              </w:rPr>
              <w:t>)</w:t>
            </w:r>
          </w:p>
        </w:tc>
        <w:tc>
          <w:tcPr>
            <w:tcW w:w="2430" w:type="dxa"/>
            <w:tcBorders>
              <w:top w:val="single" w:sz="4" w:space="0" w:color="auto"/>
              <w:left w:val="nil"/>
              <w:bottom w:val="single" w:sz="4" w:space="0" w:color="auto"/>
              <w:right w:val="single" w:sz="4" w:space="0" w:color="auto"/>
            </w:tcBorders>
            <w:shd w:val="clear" w:color="auto" w:fill="auto"/>
            <w:vAlign w:val="center"/>
          </w:tcPr>
          <w:p w14:paraId="78226541" w14:textId="34E7BFB8" w:rsidR="00047266" w:rsidRPr="00FA4AF8" w:rsidRDefault="00047266" w:rsidP="00900B64">
            <w:pPr>
              <w:rPr>
                <w:sz w:val="18"/>
                <w:szCs w:val="18"/>
              </w:rPr>
            </w:pPr>
            <w:r w:rsidRPr="00FA4AF8">
              <w:rPr>
                <w:sz w:val="18"/>
                <w:szCs w:val="18"/>
              </w:rPr>
              <w:t>Online and in-person focus group</w:t>
            </w:r>
          </w:p>
        </w:tc>
        <w:tc>
          <w:tcPr>
            <w:tcW w:w="1620" w:type="dxa"/>
            <w:tcBorders>
              <w:top w:val="single" w:sz="4" w:space="0" w:color="auto"/>
              <w:left w:val="nil"/>
              <w:bottom w:val="single" w:sz="4" w:space="0" w:color="auto"/>
              <w:right w:val="single" w:sz="4" w:space="0" w:color="auto"/>
            </w:tcBorders>
            <w:shd w:val="clear" w:color="auto" w:fill="auto"/>
            <w:vAlign w:val="center"/>
          </w:tcPr>
          <w:p w14:paraId="104ECEE2" w14:textId="77777777" w:rsidR="00C368D5" w:rsidRPr="00FA4AF8" w:rsidRDefault="00C368D5" w:rsidP="00C368D5">
            <w:pPr>
              <w:rPr>
                <w:sz w:val="18"/>
                <w:szCs w:val="18"/>
              </w:rPr>
            </w:pPr>
            <w:r w:rsidRPr="00FA4AF8">
              <w:rPr>
                <w:sz w:val="18"/>
                <w:szCs w:val="18"/>
              </w:rPr>
              <w:t>AMSM and transgender youth</w:t>
            </w:r>
          </w:p>
          <w:p w14:paraId="5A935497" w14:textId="77777777" w:rsidR="00047266" w:rsidRPr="00FA4AF8" w:rsidRDefault="00047266" w:rsidP="00D53EAA">
            <w:pPr>
              <w:rPr>
                <w:sz w:val="18"/>
                <w:szCs w:val="18"/>
              </w:rPr>
            </w:pPr>
          </w:p>
        </w:tc>
      </w:tr>
    </w:tbl>
    <w:p w14:paraId="59CCDE84" w14:textId="77777777" w:rsidR="004022CF" w:rsidRPr="00FA4AF8" w:rsidRDefault="004022CF" w:rsidP="002E15A0">
      <w:pPr>
        <w:tabs>
          <w:tab w:val="left" w:pos="720"/>
        </w:tabs>
        <w:contextualSpacing/>
        <w:rPr>
          <w:bCs/>
        </w:rPr>
      </w:pPr>
    </w:p>
    <w:p w14:paraId="69C786E7" w14:textId="77777777" w:rsidR="00133B17" w:rsidRPr="00FA4AF8" w:rsidRDefault="00133B17" w:rsidP="00D12AD6">
      <w:pPr>
        <w:pStyle w:val="Heading2"/>
        <w:numPr>
          <w:ilvl w:val="0"/>
          <w:numId w:val="5"/>
        </w:numPr>
        <w:spacing w:before="0" w:after="0"/>
        <w:contextualSpacing/>
        <w:rPr>
          <w:rFonts w:ascii="Times New Roman" w:hAnsi="Times New Roman" w:cs="Times New Roman"/>
          <w:bCs w:val="0"/>
          <w:i w:val="0"/>
          <w:sz w:val="24"/>
          <w:szCs w:val="24"/>
        </w:rPr>
      </w:pPr>
      <w:bookmarkStart w:id="8" w:name="_Toc306891237"/>
      <w:bookmarkStart w:id="9" w:name="_Toc473537132"/>
      <w:bookmarkStart w:id="10" w:name="_Toc235958537"/>
      <w:r w:rsidRPr="00FA4AF8">
        <w:rPr>
          <w:rFonts w:ascii="Times New Roman" w:hAnsi="Times New Roman" w:cs="Times New Roman"/>
          <w:bCs w:val="0"/>
          <w:i w:val="0"/>
          <w:sz w:val="24"/>
          <w:szCs w:val="24"/>
        </w:rPr>
        <w:t xml:space="preserve">Use of </w:t>
      </w:r>
      <w:r w:rsidR="00291298" w:rsidRPr="00FA4AF8">
        <w:rPr>
          <w:rFonts w:ascii="Times New Roman" w:hAnsi="Times New Roman" w:cs="Times New Roman"/>
          <w:bCs w:val="0"/>
          <w:i w:val="0"/>
          <w:sz w:val="24"/>
          <w:szCs w:val="24"/>
        </w:rPr>
        <w:t xml:space="preserve">Improved </w:t>
      </w:r>
      <w:r w:rsidRPr="00FA4AF8">
        <w:rPr>
          <w:rFonts w:ascii="Times New Roman" w:hAnsi="Times New Roman" w:cs="Times New Roman"/>
          <w:bCs w:val="0"/>
          <w:i w:val="0"/>
          <w:sz w:val="24"/>
          <w:szCs w:val="24"/>
        </w:rPr>
        <w:t>Information Technology</w:t>
      </w:r>
      <w:bookmarkEnd w:id="8"/>
      <w:r w:rsidR="00957999" w:rsidRPr="00FA4AF8">
        <w:rPr>
          <w:rFonts w:ascii="Times New Roman" w:hAnsi="Times New Roman" w:cs="Times New Roman"/>
          <w:bCs w:val="0"/>
          <w:i w:val="0"/>
          <w:sz w:val="24"/>
          <w:szCs w:val="24"/>
        </w:rPr>
        <w:t xml:space="preserve"> </w:t>
      </w:r>
      <w:r w:rsidR="00291298" w:rsidRPr="00FA4AF8">
        <w:rPr>
          <w:rFonts w:ascii="Times New Roman" w:hAnsi="Times New Roman" w:cs="Times New Roman"/>
          <w:bCs w:val="0"/>
          <w:i w:val="0"/>
          <w:sz w:val="24"/>
          <w:szCs w:val="24"/>
        </w:rPr>
        <w:t>and Burden Reduction</w:t>
      </w:r>
      <w:bookmarkEnd w:id="9"/>
    </w:p>
    <w:p w14:paraId="268F4634" w14:textId="77777777" w:rsidR="00D6493B" w:rsidRPr="00FA4AF8" w:rsidRDefault="00D6493B" w:rsidP="002E15A0"/>
    <w:p w14:paraId="53453891" w14:textId="12504525" w:rsidR="004022CF" w:rsidRPr="00FA4AF8" w:rsidRDefault="004022CF" w:rsidP="00620425">
      <w:bookmarkStart w:id="11" w:name="_Toc235958538"/>
      <w:bookmarkEnd w:id="10"/>
      <w:r w:rsidRPr="00FA4AF8">
        <w:t>We will be utilizing a combination of online and in-person focus groups</w:t>
      </w:r>
      <w:r w:rsidR="00A0408F" w:rsidRPr="00FA4AF8">
        <w:t>.</w:t>
      </w:r>
      <w:r w:rsidR="00010377" w:rsidRPr="00FA4AF8">
        <w:t xml:space="preserve">The utilization of an online focus group platform allows us to use an improved information technology </w:t>
      </w:r>
      <w:r w:rsidR="00A0408F" w:rsidRPr="00FA4AF8">
        <w:t>that reduces</w:t>
      </w:r>
      <w:r w:rsidR="00010377" w:rsidRPr="00FA4AF8">
        <w:t xml:space="preserve"> burden to the respondent. </w:t>
      </w:r>
      <w:r w:rsidRPr="00FA4AF8">
        <w:t xml:space="preserve">We will be utilizing online focus groups to access harder-to-reach populations and to gain more national representation of AMSM and transgender youth. </w:t>
      </w:r>
      <w:r w:rsidR="00010377" w:rsidRPr="00FA4AF8">
        <w:t xml:space="preserve">Youth who would not be able to travel to the focus group destination due to cost, distance, or time will have the option to participate in the online focus group. </w:t>
      </w:r>
      <w:r w:rsidRPr="00FA4AF8">
        <w:t xml:space="preserve">Furthermore, the </w:t>
      </w:r>
      <w:r w:rsidR="002F048A" w:rsidRPr="00FA4AF8">
        <w:rPr>
          <w:i/>
        </w:rPr>
        <w:t>InsideHeads</w:t>
      </w:r>
      <w:r w:rsidRPr="00FA4AF8">
        <w:t xml:space="preserve"> platform has a large panel from whi</w:t>
      </w:r>
      <w:r w:rsidR="00010377" w:rsidRPr="00FA4AF8">
        <w:t>ch it can recruit participants</w:t>
      </w:r>
      <w:r w:rsidRPr="00FA4AF8">
        <w:t>. Online focus groups will also minimize the bur</w:t>
      </w:r>
      <w:r w:rsidR="00010377" w:rsidRPr="00FA4AF8">
        <w:t xml:space="preserve">den of transcription because the discussion is typed and can be extracted at the conclusion of the focus group. </w:t>
      </w:r>
    </w:p>
    <w:p w14:paraId="21980192" w14:textId="77777777" w:rsidR="004022CF" w:rsidRPr="00FA4AF8" w:rsidRDefault="004022CF" w:rsidP="00620425"/>
    <w:p w14:paraId="6E0A4894" w14:textId="77777777" w:rsidR="00620425" w:rsidRPr="00FA4AF8" w:rsidRDefault="00620425" w:rsidP="00620425"/>
    <w:p w14:paraId="106F8C19" w14:textId="77777777" w:rsidR="00E30B2F" w:rsidRPr="00FA4AF8" w:rsidRDefault="00370B37" w:rsidP="00D12AD6">
      <w:pPr>
        <w:pStyle w:val="Heading2"/>
        <w:numPr>
          <w:ilvl w:val="0"/>
          <w:numId w:val="5"/>
        </w:numPr>
        <w:spacing w:before="0" w:after="0"/>
        <w:contextualSpacing/>
        <w:rPr>
          <w:rFonts w:ascii="Times New Roman" w:hAnsi="Times New Roman" w:cs="Times New Roman"/>
          <w:bCs w:val="0"/>
          <w:i w:val="0"/>
          <w:sz w:val="24"/>
          <w:szCs w:val="24"/>
        </w:rPr>
      </w:pPr>
      <w:bookmarkStart w:id="12" w:name="_Toc306891238"/>
      <w:bookmarkStart w:id="13" w:name="_Toc473537133"/>
      <w:r w:rsidRPr="00FA4AF8">
        <w:rPr>
          <w:rFonts w:ascii="Times New Roman" w:hAnsi="Times New Roman" w:cs="Times New Roman"/>
          <w:bCs w:val="0"/>
          <w:i w:val="0"/>
          <w:sz w:val="24"/>
          <w:szCs w:val="24"/>
        </w:rPr>
        <w:t>Efforts to Identify Duplication and Use of Similar Information</w:t>
      </w:r>
      <w:bookmarkStart w:id="14" w:name="_Toc306891239"/>
      <w:bookmarkStart w:id="15" w:name="_Toc235958539"/>
      <w:bookmarkEnd w:id="11"/>
      <w:bookmarkEnd w:id="12"/>
      <w:bookmarkEnd w:id="13"/>
    </w:p>
    <w:p w14:paraId="225E5B13" w14:textId="77777777" w:rsidR="00937979" w:rsidRPr="00FA4AF8" w:rsidRDefault="00937979" w:rsidP="002E15A0"/>
    <w:p w14:paraId="18D8A007" w14:textId="6DCD7B1E" w:rsidR="00057B8E" w:rsidRPr="00FA4AF8" w:rsidRDefault="00057B8E" w:rsidP="002E15A0">
      <w:r w:rsidRPr="00FA4AF8">
        <w:t xml:space="preserve">The </w:t>
      </w:r>
      <w:r w:rsidR="00010377" w:rsidRPr="00FA4AF8">
        <w:t>focus groups</w:t>
      </w:r>
      <w:r w:rsidRPr="00FA4AF8">
        <w:t xml:space="preserve"> will collect key information that the Agency believes is not captured elsewhere. The Agency believes no other data collection effort has been conducted or has been planned to collect similar information for </w:t>
      </w:r>
      <w:r w:rsidR="00F970E4" w:rsidRPr="00FA4AF8">
        <w:t xml:space="preserve">these </w:t>
      </w:r>
      <w:r w:rsidRPr="00FA4AF8">
        <w:t>population</w:t>
      </w:r>
      <w:r w:rsidR="00F970E4" w:rsidRPr="00FA4AF8">
        <w:t>s</w:t>
      </w:r>
      <w:r w:rsidRPr="00FA4AF8">
        <w:t xml:space="preserve">. </w:t>
      </w:r>
      <w:r w:rsidR="001123C3" w:rsidRPr="00FA4AF8">
        <w:t>CDC</w:t>
      </w:r>
      <w:r w:rsidR="006F1870" w:rsidRPr="00FA4AF8">
        <w:t xml:space="preserve"> conducted </w:t>
      </w:r>
      <w:r w:rsidR="006E7DAC" w:rsidRPr="00FA4AF8">
        <w:t>a</w:t>
      </w:r>
      <w:r w:rsidR="006F1870" w:rsidRPr="00FA4AF8">
        <w:t xml:space="preserve"> review </w:t>
      </w:r>
      <w:r w:rsidR="006E7DAC" w:rsidRPr="00FA4AF8">
        <w:t xml:space="preserve">of similar studies </w:t>
      </w:r>
      <w:r w:rsidR="006F1870" w:rsidRPr="00FA4AF8">
        <w:t>prior to the issuance of the contract, and determined that t</w:t>
      </w:r>
      <w:r w:rsidR="00265960" w:rsidRPr="00FA4AF8">
        <w:t>his study is collecting unique information from the</w:t>
      </w:r>
      <w:r w:rsidR="00B636EB" w:rsidRPr="00FA4AF8">
        <w:t>se</w:t>
      </w:r>
      <w:r w:rsidR="00265960" w:rsidRPr="00FA4AF8">
        <w:t xml:space="preserve"> population</w:t>
      </w:r>
      <w:r w:rsidR="00F970E4" w:rsidRPr="00FA4AF8">
        <w:t>s</w:t>
      </w:r>
      <w:r w:rsidR="00265960" w:rsidRPr="00FA4AF8">
        <w:t>.</w:t>
      </w:r>
      <w:r w:rsidR="005E02A4" w:rsidRPr="00FA4AF8">
        <w:t xml:space="preserve"> </w:t>
      </w:r>
      <w:r w:rsidR="00117C1D" w:rsidRPr="00FA4AF8">
        <w:t xml:space="preserve">Most research to date has focused on those older than 18 years and many studies that access </w:t>
      </w:r>
      <w:r w:rsidR="00380631" w:rsidRPr="00FA4AF8">
        <w:t>AMSM</w:t>
      </w:r>
      <w:r w:rsidR="00010377" w:rsidRPr="00FA4AF8">
        <w:t xml:space="preserve"> and transgender youth</w:t>
      </w:r>
      <w:r w:rsidR="00117C1D" w:rsidRPr="00FA4AF8">
        <w:t xml:space="preserve"> in bars or social venues include only young adult</w:t>
      </w:r>
      <w:r w:rsidR="004F0BBD" w:rsidRPr="00FA4AF8">
        <w:t>, not adolescent,</w:t>
      </w:r>
      <w:r w:rsidR="00117C1D" w:rsidRPr="00FA4AF8">
        <w:t xml:space="preserve"> </w:t>
      </w:r>
      <w:r w:rsidR="00380631" w:rsidRPr="00FA4AF8">
        <w:t>AMSM</w:t>
      </w:r>
      <w:r w:rsidR="00010377" w:rsidRPr="00FA4AF8">
        <w:t xml:space="preserve"> and transgender individuals</w:t>
      </w:r>
      <w:r w:rsidR="00117C1D" w:rsidRPr="00FA4AF8">
        <w:t>. This creates some problems when drawing conclusions about AMSM</w:t>
      </w:r>
      <w:r w:rsidR="00010377" w:rsidRPr="00FA4AF8">
        <w:t xml:space="preserve"> and transgender youth</w:t>
      </w:r>
      <w:r w:rsidR="00117C1D" w:rsidRPr="00FA4AF8">
        <w:t xml:space="preserve"> who are underrepresented in current research while also existing at </w:t>
      </w:r>
      <w:r w:rsidR="00010377" w:rsidRPr="00FA4AF8">
        <w:t xml:space="preserve">the intersection of both sexual/gender </w:t>
      </w:r>
      <w:r w:rsidR="00117C1D" w:rsidRPr="00FA4AF8">
        <w:t xml:space="preserve">minority status and a unique life course stage. </w:t>
      </w:r>
      <w:r w:rsidRPr="00FA4AF8">
        <w:t xml:space="preserve">Therefore, our </w:t>
      </w:r>
      <w:r w:rsidR="00117C1D" w:rsidRPr="00FA4AF8">
        <w:t>project</w:t>
      </w:r>
      <w:r w:rsidRPr="00FA4AF8">
        <w:t xml:space="preserve"> requires the collection of this new primary data. </w:t>
      </w:r>
    </w:p>
    <w:p w14:paraId="497FE1E4" w14:textId="77777777" w:rsidR="00E30B2F" w:rsidRPr="00FA4AF8" w:rsidRDefault="00E30B2F" w:rsidP="002E15A0">
      <w:pPr>
        <w:rPr>
          <w:bCs/>
          <w:i/>
        </w:rPr>
      </w:pPr>
    </w:p>
    <w:p w14:paraId="4A09CE41" w14:textId="77777777" w:rsidR="00133B17" w:rsidRPr="00FA4AF8" w:rsidRDefault="009559DE" w:rsidP="00D12AD6">
      <w:pPr>
        <w:pStyle w:val="Heading2"/>
        <w:numPr>
          <w:ilvl w:val="0"/>
          <w:numId w:val="5"/>
        </w:numPr>
        <w:spacing w:before="0" w:after="0"/>
        <w:contextualSpacing/>
        <w:rPr>
          <w:rFonts w:ascii="Times New Roman" w:hAnsi="Times New Roman" w:cs="Times New Roman"/>
          <w:bCs w:val="0"/>
          <w:i w:val="0"/>
          <w:sz w:val="24"/>
          <w:szCs w:val="24"/>
        </w:rPr>
      </w:pPr>
      <w:bookmarkStart w:id="16" w:name="_Toc473537134"/>
      <w:r w:rsidRPr="00FA4AF8">
        <w:rPr>
          <w:rFonts w:ascii="Times New Roman" w:hAnsi="Times New Roman" w:cs="Times New Roman"/>
          <w:bCs w:val="0"/>
          <w:i w:val="0"/>
          <w:sz w:val="24"/>
          <w:szCs w:val="24"/>
        </w:rPr>
        <w:t>Impact</w:t>
      </w:r>
      <w:r w:rsidR="00133B17" w:rsidRPr="00FA4AF8">
        <w:rPr>
          <w:rFonts w:ascii="Times New Roman" w:hAnsi="Times New Roman" w:cs="Times New Roman"/>
          <w:bCs w:val="0"/>
          <w:i w:val="0"/>
          <w:sz w:val="24"/>
          <w:szCs w:val="24"/>
        </w:rPr>
        <w:t xml:space="preserve"> on Small Businesses or Other Small Entities</w:t>
      </w:r>
      <w:bookmarkEnd w:id="14"/>
      <w:bookmarkEnd w:id="16"/>
    </w:p>
    <w:p w14:paraId="753A7910" w14:textId="77777777" w:rsidR="00102D28" w:rsidRPr="00FA4AF8" w:rsidRDefault="00102D28" w:rsidP="002E15A0"/>
    <w:p w14:paraId="5F4358C4" w14:textId="0D24AA01" w:rsidR="00A17BE4" w:rsidRPr="00FA4AF8" w:rsidRDefault="00117C1D" w:rsidP="00921D74">
      <w:r w:rsidRPr="00FA4AF8">
        <w:t xml:space="preserve">This data collection effort </w:t>
      </w:r>
      <w:r w:rsidR="00010377" w:rsidRPr="00FA4AF8">
        <w:t xml:space="preserve">involves collaboration with partner organizations located in Philadelphia </w:t>
      </w:r>
      <w:r w:rsidR="00C258A9">
        <w:t>and Boston.</w:t>
      </w:r>
      <w:r w:rsidR="00175087" w:rsidRPr="00FA4AF8">
        <w:t xml:space="preserve"> </w:t>
      </w:r>
      <w:r w:rsidR="00352ADE" w:rsidRPr="00FA4AF8">
        <w:t>CDC’s information collection contractor, T</w:t>
      </w:r>
      <w:r w:rsidR="00175087" w:rsidRPr="00FA4AF8">
        <w:t>he</w:t>
      </w:r>
      <w:r w:rsidR="00352ADE" w:rsidRPr="00FA4AF8">
        <w:t xml:space="preserve"> Fenway Institute</w:t>
      </w:r>
      <w:r w:rsidR="00175087" w:rsidRPr="00FA4AF8">
        <w:t xml:space="preserve"> </w:t>
      </w:r>
      <w:r w:rsidR="00352ADE" w:rsidRPr="00FA4AF8">
        <w:t>(</w:t>
      </w:r>
      <w:r w:rsidR="00175087" w:rsidRPr="00FA4AF8">
        <w:t>TFI</w:t>
      </w:r>
      <w:r w:rsidR="00352ADE" w:rsidRPr="00FA4AF8">
        <w:t>),</w:t>
      </w:r>
      <w:r w:rsidR="00175087" w:rsidRPr="00FA4AF8">
        <w:t xml:space="preserve"> will handle recruitment, screening, and facilitation so as not to burden the </w:t>
      </w:r>
      <w:r w:rsidR="00352ADE" w:rsidRPr="00FA4AF8">
        <w:t xml:space="preserve">partner </w:t>
      </w:r>
      <w:r w:rsidR="00175087" w:rsidRPr="00FA4AF8">
        <w:t>organization</w:t>
      </w:r>
      <w:r w:rsidR="00352ADE" w:rsidRPr="00FA4AF8">
        <w:t>s</w:t>
      </w:r>
      <w:r w:rsidR="00B4598C" w:rsidRPr="00FA4AF8">
        <w:t>,</w:t>
      </w:r>
      <w:r w:rsidR="00175087" w:rsidRPr="00FA4AF8">
        <w:t xml:space="preserve"> and a donation will be made as a token of appreciation for their collaboration. </w:t>
      </w:r>
      <w:r w:rsidR="00512729" w:rsidRPr="00FA4AF8">
        <w:t>Partner organizations will not have access to private information. Staff at partner sites will only be involved in recruitment. Study staff from TFI will conduct all aspects of data collection and analysis.</w:t>
      </w:r>
    </w:p>
    <w:p w14:paraId="35B13E15" w14:textId="77777777" w:rsidR="00A53E92" w:rsidRPr="00FA4AF8" w:rsidRDefault="00A53E92" w:rsidP="00921D74">
      <w:pPr>
        <w:rPr>
          <w:b/>
        </w:rPr>
      </w:pPr>
    </w:p>
    <w:p w14:paraId="6BA76E2A" w14:textId="77777777" w:rsidR="00133B17" w:rsidRPr="00FA4AF8" w:rsidRDefault="008E0AA6" w:rsidP="00427A17">
      <w:pPr>
        <w:pStyle w:val="Heading2"/>
        <w:rPr>
          <w:rFonts w:ascii="Times New Roman" w:hAnsi="Times New Roman" w:cs="Times New Roman"/>
          <w:i w:val="0"/>
          <w:sz w:val="24"/>
          <w:szCs w:val="24"/>
        </w:rPr>
      </w:pPr>
      <w:bookmarkStart w:id="17" w:name="_Toc473537135"/>
      <w:bookmarkStart w:id="18" w:name="_Toc235958540"/>
      <w:bookmarkEnd w:id="15"/>
      <w:r w:rsidRPr="00FA4AF8">
        <w:rPr>
          <w:rFonts w:ascii="Times New Roman" w:hAnsi="Times New Roman" w:cs="Times New Roman"/>
          <w:i w:val="0"/>
          <w:sz w:val="24"/>
          <w:szCs w:val="24"/>
        </w:rPr>
        <w:t xml:space="preserve">6. </w:t>
      </w:r>
      <w:r w:rsidR="00133B17" w:rsidRPr="00FA4AF8">
        <w:rPr>
          <w:rFonts w:ascii="Times New Roman" w:hAnsi="Times New Roman" w:cs="Times New Roman"/>
          <w:i w:val="0"/>
          <w:sz w:val="24"/>
          <w:szCs w:val="24"/>
        </w:rPr>
        <w:t xml:space="preserve">Consequences of Collecting the </w:t>
      </w:r>
      <w:r w:rsidR="009559DE" w:rsidRPr="00FA4AF8">
        <w:rPr>
          <w:rFonts w:ascii="Times New Roman" w:hAnsi="Times New Roman" w:cs="Times New Roman"/>
          <w:i w:val="0"/>
          <w:sz w:val="24"/>
          <w:szCs w:val="24"/>
        </w:rPr>
        <w:t>Information Less Frequently</w:t>
      </w:r>
      <w:bookmarkEnd w:id="17"/>
      <w:r w:rsidR="00133B17" w:rsidRPr="00FA4AF8">
        <w:rPr>
          <w:rFonts w:ascii="Times New Roman" w:hAnsi="Times New Roman" w:cs="Times New Roman"/>
          <w:i w:val="0"/>
          <w:sz w:val="24"/>
          <w:szCs w:val="24"/>
        </w:rPr>
        <w:t xml:space="preserve"> </w:t>
      </w:r>
    </w:p>
    <w:p w14:paraId="113A267D" w14:textId="77777777" w:rsidR="00102D28" w:rsidRPr="00FA4AF8" w:rsidRDefault="00102D28" w:rsidP="00921D74"/>
    <w:p w14:paraId="70EE07C0" w14:textId="48F82E22" w:rsidR="00133B17" w:rsidRPr="00FA4AF8" w:rsidRDefault="00D23639" w:rsidP="00921D74">
      <w:r w:rsidRPr="00FA4AF8">
        <w:t xml:space="preserve">The proposed project involves a one-time data collection. There are no legal obstacles to reducing burden. </w:t>
      </w:r>
      <w:bookmarkStart w:id="19" w:name="_Toc235958541"/>
      <w:bookmarkEnd w:id="18"/>
    </w:p>
    <w:p w14:paraId="76AC53F2" w14:textId="57B182D0" w:rsidR="00133B17" w:rsidRPr="00FA4AF8" w:rsidRDefault="00133B17" w:rsidP="00427A17">
      <w:pPr>
        <w:pStyle w:val="Heading2"/>
        <w:rPr>
          <w:rFonts w:ascii="Times New Roman" w:hAnsi="Times New Roman" w:cs="Times New Roman"/>
          <w:i w:val="0"/>
          <w:sz w:val="24"/>
          <w:szCs w:val="24"/>
        </w:rPr>
      </w:pPr>
      <w:bookmarkStart w:id="20" w:name="_Toc473537136"/>
      <w:bookmarkStart w:id="21" w:name="_Toc306891240"/>
      <w:r w:rsidRPr="00FA4AF8">
        <w:rPr>
          <w:rFonts w:ascii="Times New Roman" w:hAnsi="Times New Roman" w:cs="Times New Roman"/>
          <w:i w:val="0"/>
          <w:sz w:val="24"/>
          <w:szCs w:val="24"/>
        </w:rPr>
        <w:t xml:space="preserve">7. Special </w:t>
      </w:r>
      <w:r w:rsidR="009559DE" w:rsidRPr="00FA4AF8">
        <w:rPr>
          <w:rFonts w:ascii="Times New Roman" w:hAnsi="Times New Roman" w:cs="Times New Roman"/>
          <w:i w:val="0"/>
          <w:sz w:val="24"/>
          <w:szCs w:val="24"/>
        </w:rPr>
        <w:t>Circumstances Relating to the Guidelines of 5 CFR 1320.5</w:t>
      </w:r>
      <w:bookmarkEnd w:id="20"/>
      <w:r w:rsidR="00EE1F29" w:rsidRPr="00FA4AF8">
        <w:rPr>
          <w:rFonts w:ascii="Times New Roman" w:hAnsi="Times New Roman" w:cs="Times New Roman"/>
          <w:i w:val="0"/>
          <w:sz w:val="24"/>
          <w:szCs w:val="24"/>
        </w:rPr>
        <w:t xml:space="preserve"> </w:t>
      </w:r>
      <w:bookmarkEnd w:id="21"/>
    </w:p>
    <w:p w14:paraId="4C1D6D37" w14:textId="77777777" w:rsidR="00133B17" w:rsidRPr="00FA4AF8" w:rsidRDefault="00133B17" w:rsidP="00921D74">
      <w:bookmarkStart w:id="22" w:name="_Toc235958542"/>
      <w:bookmarkEnd w:id="19"/>
    </w:p>
    <w:p w14:paraId="6AFF5075" w14:textId="77777777" w:rsidR="00D23639" w:rsidRPr="00FA4AF8" w:rsidRDefault="00D23639" w:rsidP="00D23639">
      <w:r w:rsidRPr="00FA4AF8">
        <w:t>This request fully complies with the regulation 5 CFR 1320.5.</w:t>
      </w:r>
    </w:p>
    <w:p w14:paraId="621B423C" w14:textId="77777777" w:rsidR="00B6586B" w:rsidRPr="00FA4AF8" w:rsidRDefault="00B6586B" w:rsidP="00921D74"/>
    <w:p w14:paraId="4AC8F2C1" w14:textId="77777777" w:rsidR="00133B17" w:rsidRPr="00FA4AF8" w:rsidRDefault="00A53E92" w:rsidP="00921D74">
      <w:pPr>
        <w:pStyle w:val="Heading2"/>
        <w:spacing w:before="0" w:after="0"/>
        <w:contextualSpacing/>
        <w:rPr>
          <w:rFonts w:ascii="Times New Roman" w:hAnsi="Times New Roman" w:cs="Times New Roman"/>
          <w:bCs w:val="0"/>
          <w:i w:val="0"/>
          <w:sz w:val="24"/>
          <w:szCs w:val="24"/>
        </w:rPr>
      </w:pPr>
      <w:bookmarkStart w:id="23" w:name="_Toc306891241"/>
      <w:bookmarkStart w:id="24" w:name="_Toc473537137"/>
      <w:r w:rsidRPr="00FA4AF8">
        <w:rPr>
          <w:rFonts w:ascii="Times New Roman" w:hAnsi="Times New Roman" w:cs="Times New Roman"/>
          <w:i w:val="0"/>
          <w:sz w:val="24"/>
          <w:szCs w:val="24"/>
        </w:rPr>
        <w:t xml:space="preserve">8. </w:t>
      </w:r>
      <w:r w:rsidR="009559DE" w:rsidRPr="00FA4AF8">
        <w:rPr>
          <w:rFonts w:ascii="Times New Roman" w:hAnsi="Times New Roman" w:cs="Times New Roman"/>
          <w:i w:val="0"/>
          <w:sz w:val="24"/>
          <w:szCs w:val="24"/>
        </w:rPr>
        <w:t xml:space="preserve">Comments in Response to the </w:t>
      </w:r>
      <w:r w:rsidR="00133B17" w:rsidRPr="00FA4AF8">
        <w:rPr>
          <w:rFonts w:ascii="Times New Roman" w:hAnsi="Times New Roman" w:cs="Times New Roman"/>
          <w:i w:val="0"/>
          <w:sz w:val="24"/>
          <w:szCs w:val="24"/>
        </w:rPr>
        <w:t>Federal Register Notice</w:t>
      </w:r>
      <w:bookmarkEnd w:id="23"/>
      <w:r w:rsidR="009559DE" w:rsidRPr="00FA4AF8">
        <w:rPr>
          <w:rFonts w:ascii="Times New Roman" w:hAnsi="Times New Roman" w:cs="Times New Roman"/>
          <w:i w:val="0"/>
          <w:sz w:val="24"/>
          <w:szCs w:val="24"/>
        </w:rPr>
        <w:t xml:space="preserve"> and Efforts to Consult Outside </w:t>
      </w:r>
      <w:r w:rsidR="009559DE" w:rsidRPr="00FA4AF8">
        <w:rPr>
          <w:rFonts w:ascii="Times New Roman" w:hAnsi="Times New Roman" w:cs="Times New Roman"/>
          <w:bCs w:val="0"/>
          <w:i w:val="0"/>
          <w:sz w:val="24"/>
          <w:szCs w:val="24"/>
        </w:rPr>
        <w:t>the Agency</w:t>
      </w:r>
      <w:bookmarkEnd w:id="24"/>
    </w:p>
    <w:p w14:paraId="1A15B2BA" w14:textId="77777777" w:rsidR="00D43200" w:rsidRPr="00FA4AF8" w:rsidRDefault="00D43200" w:rsidP="002E15A0"/>
    <w:p w14:paraId="26AB2932" w14:textId="1879A8C6" w:rsidR="00D36351" w:rsidRPr="00FA4AF8" w:rsidRDefault="00D23639" w:rsidP="00D36351">
      <w:pPr>
        <w:autoSpaceDE w:val="0"/>
        <w:autoSpaceDN w:val="0"/>
        <w:rPr>
          <w:sz w:val="22"/>
          <w:szCs w:val="22"/>
        </w:rPr>
      </w:pPr>
      <w:bookmarkStart w:id="25" w:name="_Toc306891242"/>
      <w:bookmarkStart w:id="26" w:name="_Toc235958543"/>
      <w:bookmarkEnd w:id="22"/>
      <w:r w:rsidRPr="00FA4AF8">
        <w:t xml:space="preserve">For sub-collection requests under a generic approval, Federal Register Notices are not required and none were published. </w:t>
      </w:r>
      <w:r w:rsidR="00D36351" w:rsidRPr="00FA4AF8">
        <w:t>The 60-Day federal register notice was published for this collection on Thursday, June 25, 2015, Vol. 80, No. 122, pp. 36540.  No comments were received.</w:t>
      </w:r>
    </w:p>
    <w:p w14:paraId="5AAABDF6" w14:textId="5C4037D7" w:rsidR="00D23639" w:rsidRPr="00FA4AF8" w:rsidRDefault="00D23639" w:rsidP="002E15A0">
      <w:pPr>
        <w:pStyle w:val="Heading2"/>
        <w:spacing w:before="0" w:after="0"/>
        <w:contextualSpacing/>
        <w:rPr>
          <w:rFonts w:ascii="Times New Roman" w:hAnsi="Times New Roman" w:cs="Times New Roman"/>
          <w:bCs w:val="0"/>
          <w:i w:val="0"/>
          <w:sz w:val="24"/>
          <w:szCs w:val="24"/>
        </w:rPr>
      </w:pPr>
    </w:p>
    <w:p w14:paraId="3A33E2DE" w14:textId="443C5C39" w:rsidR="00133B17" w:rsidRPr="00FA4AF8" w:rsidRDefault="00A53E92" w:rsidP="002E15A0">
      <w:pPr>
        <w:pStyle w:val="Heading2"/>
        <w:spacing w:before="0" w:after="0"/>
        <w:contextualSpacing/>
        <w:rPr>
          <w:rFonts w:ascii="Times New Roman" w:hAnsi="Times New Roman" w:cs="Times New Roman"/>
          <w:bCs w:val="0"/>
          <w:i w:val="0"/>
          <w:sz w:val="24"/>
          <w:szCs w:val="24"/>
        </w:rPr>
      </w:pPr>
      <w:bookmarkStart w:id="27" w:name="_Toc473537138"/>
      <w:r w:rsidRPr="00FA4AF8">
        <w:rPr>
          <w:rFonts w:ascii="Times New Roman" w:hAnsi="Times New Roman" w:cs="Times New Roman"/>
          <w:bCs w:val="0"/>
          <w:i w:val="0"/>
          <w:sz w:val="24"/>
          <w:szCs w:val="24"/>
        </w:rPr>
        <w:t xml:space="preserve">9. </w:t>
      </w:r>
      <w:bookmarkEnd w:id="25"/>
      <w:r w:rsidR="009559DE" w:rsidRPr="00FA4AF8">
        <w:rPr>
          <w:rFonts w:ascii="Times New Roman" w:hAnsi="Times New Roman" w:cs="Times New Roman"/>
          <w:bCs w:val="0"/>
          <w:i w:val="0"/>
          <w:sz w:val="24"/>
          <w:szCs w:val="24"/>
        </w:rPr>
        <w:t>Explanation of any Payment or Gift to Respondents</w:t>
      </w:r>
      <w:bookmarkEnd w:id="27"/>
    </w:p>
    <w:p w14:paraId="7393418D" w14:textId="77777777" w:rsidR="00E30B2F" w:rsidRPr="00FA4AF8" w:rsidRDefault="00E30B2F" w:rsidP="002E15A0"/>
    <w:p w14:paraId="7E148CBB" w14:textId="77777777" w:rsidR="00792C8A" w:rsidRPr="00FA4AF8" w:rsidRDefault="00792C8A" w:rsidP="00792C8A">
      <w:r w:rsidRPr="00FA4AF8">
        <w:t>The use of tokens of appreciation for participation in this study is appropriate because the project seeks to conduct focus groups with a hard-to-reach and highly selective population and ask participants highly sensitive questions about issues such as sexual behavior (Kulka, 1995). We anticipate that increased response rates will lead to improved willingness of youth to participate and to achieve a more accurate representation of the underlying population of interest.</w:t>
      </w:r>
    </w:p>
    <w:p w14:paraId="2A10F06E" w14:textId="77777777" w:rsidR="00792C8A" w:rsidRPr="00FA4AF8" w:rsidRDefault="00792C8A" w:rsidP="00792C8A"/>
    <w:p w14:paraId="2390FD97" w14:textId="740EA291" w:rsidR="00792C8A" w:rsidRPr="00FA4AF8" w:rsidRDefault="00792C8A" w:rsidP="00792C8A">
      <w:r w:rsidRPr="00FA4AF8">
        <w:t xml:space="preserve">There is a </w:t>
      </w:r>
      <w:r w:rsidR="00B42F32" w:rsidRPr="00FA4AF8">
        <w:t>variation</w:t>
      </w:r>
      <w:r w:rsidRPr="00FA4AF8">
        <w:t xml:space="preserve"> in the amount of time required for in-person and online focus groups. Online focus groups will take slightly longer due to a number of factors including login time, understanding the web-based platform, typing out responses, and the asynchronous format of the group. Therefore, the online discussion will take approximately 3 hours compared with the 2 hour in-person focus groups. By conducting focus groups online and in-person, we will be able to compare across modalities, to assess which approach is more successful for recruiting a difficult-to-reach population.</w:t>
      </w:r>
    </w:p>
    <w:p w14:paraId="1FEDBA66" w14:textId="77777777" w:rsidR="00792C8A" w:rsidRPr="00FA4AF8" w:rsidRDefault="00792C8A" w:rsidP="002E15A0"/>
    <w:p w14:paraId="58B50CED" w14:textId="10FCD5CE" w:rsidR="00197D8B" w:rsidRPr="00FA4AF8" w:rsidRDefault="00CF5430" w:rsidP="00197D8B">
      <w:r w:rsidRPr="00FA4AF8">
        <w:t xml:space="preserve">Focus group participants will receive </w:t>
      </w:r>
      <w:r w:rsidR="00FD0F36" w:rsidRPr="00FA4AF8">
        <w:t xml:space="preserve">a gift card valued at </w:t>
      </w:r>
      <w:r w:rsidRPr="00FA4AF8">
        <w:t xml:space="preserve">$50 for a 2 hour in-person focus group or </w:t>
      </w:r>
      <w:r w:rsidR="00FD0F36" w:rsidRPr="00FA4AF8">
        <w:t xml:space="preserve">a gift card valued at </w:t>
      </w:r>
      <w:r w:rsidR="000840E1">
        <w:t>up to $30</w:t>
      </w:r>
      <w:r w:rsidRPr="00FA4AF8">
        <w:t xml:space="preserve"> for an online focus group that will take place over 3 days and take a total of 3 hours. </w:t>
      </w:r>
      <w:r w:rsidR="009E4101" w:rsidRPr="00FA4AF8">
        <w:t>Online groups do not happen in real time. The online groups occur asynchronously and the time stated is solely an estimate. There is much more variability in the amount of time it will take the respondent to complete the online focus group. The in-person focus group will take 2 hours regardless.</w:t>
      </w:r>
    </w:p>
    <w:p w14:paraId="70D1B87B" w14:textId="77777777" w:rsidR="00197D8B" w:rsidRPr="00FA4AF8" w:rsidRDefault="00197D8B" w:rsidP="00197D8B"/>
    <w:p w14:paraId="389F44B7" w14:textId="707F9B2B" w:rsidR="00197D8B" w:rsidRPr="00FA4AF8" w:rsidRDefault="00197D8B" w:rsidP="00197D8B">
      <w:r w:rsidRPr="00FA4AF8">
        <w:t xml:space="preserve">The need for and amount of the </w:t>
      </w:r>
      <w:r w:rsidR="00DE2250" w:rsidRPr="00FA4AF8">
        <w:t xml:space="preserve">token of appreciation </w:t>
      </w:r>
      <w:r w:rsidRPr="00FA4AF8">
        <w:t xml:space="preserve">is based, in part, on the fact that other, similar research projects that ask HIV risk behavior questions in the participating areas offer similar </w:t>
      </w:r>
      <w:r w:rsidR="00DE2250" w:rsidRPr="00FA4AF8">
        <w:t>tokens of appreciation</w:t>
      </w:r>
      <w:r w:rsidRPr="00FA4AF8">
        <w:t xml:space="preserve">. </w:t>
      </w:r>
      <w:r w:rsidR="00373BFA" w:rsidRPr="00FA4AF8">
        <w:t xml:space="preserve">In fact, the venues </w:t>
      </w:r>
      <w:r w:rsidR="00552A03" w:rsidRPr="00FA4AF8">
        <w:t xml:space="preserve">most conducive to this research often have numerous on-going studies.  </w:t>
      </w:r>
      <w:r w:rsidRPr="00FA4AF8">
        <w:t xml:space="preserve">Thus, </w:t>
      </w:r>
      <w:r w:rsidR="00373BFA" w:rsidRPr="00FA4AF8">
        <w:t>we</w:t>
      </w:r>
      <w:r w:rsidRPr="00FA4AF8">
        <w:t xml:space="preserve"> would be competing with local researchers who do offer</w:t>
      </w:r>
      <w:r w:rsidR="004A6A7F" w:rsidRPr="00FA4AF8">
        <w:t xml:space="preserve"> other forms of </w:t>
      </w:r>
      <w:r w:rsidR="00DE2250" w:rsidRPr="00FA4AF8">
        <w:t>tokens of appreciation</w:t>
      </w:r>
      <w:r w:rsidRPr="00FA4AF8">
        <w:t xml:space="preserve">. Persons at risk for HIV infection have frequently been the focus of health-related data collections, in which </w:t>
      </w:r>
      <w:r w:rsidR="009E4101" w:rsidRPr="00FA4AF8">
        <w:t>tokens of appreciations are</w:t>
      </w:r>
      <w:r w:rsidRPr="00FA4AF8">
        <w:t xml:space="preserve"> the norm (MacKellar et al., 2005; Thiede et al., 2009). Providing </w:t>
      </w:r>
      <w:r w:rsidR="00DE2250" w:rsidRPr="00FA4AF8">
        <w:t xml:space="preserve">tokens of appreciation </w:t>
      </w:r>
      <w:r w:rsidRPr="00FA4AF8">
        <w:t xml:space="preserve">to </w:t>
      </w:r>
      <w:r w:rsidR="00552A03" w:rsidRPr="00FA4AF8">
        <w:t xml:space="preserve">our </w:t>
      </w:r>
      <w:r w:rsidRPr="00FA4AF8">
        <w:t>respondents is critical to achieve acceptable response rates.</w:t>
      </w:r>
    </w:p>
    <w:p w14:paraId="511BE809" w14:textId="77777777" w:rsidR="00197D8B" w:rsidRPr="00FA4AF8" w:rsidRDefault="00197D8B" w:rsidP="00197D8B"/>
    <w:p w14:paraId="5E106AEC" w14:textId="6A70C29F" w:rsidR="00197D8B" w:rsidRPr="00FA4AF8" w:rsidRDefault="00DE2250" w:rsidP="00197D8B">
      <w:r w:rsidRPr="00FA4AF8">
        <w:t xml:space="preserve">Tokens of appreciation </w:t>
      </w:r>
      <w:r w:rsidR="004A6A7F" w:rsidRPr="00FA4AF8">
        <w:t>have</w:t>
      </w:r>
      <w:r w:rsidR="00197D8B" w:rsidRPr="00FA4AF8">
        <w:t xml:space="preserve"> been used in other HIV-related CDC data collection efforts such as for National HIV Behavioral Surveillance (OMB 0920-0770, exp. 5/31/2014), the Transgender HIV Behavioral Survey (OMB 0920-0794 exp. 12/31/2010), and the Medical Monitoring Project (OMB 0920-0740, exp. 05/31/2015) all of which ask questions similar to those in </w:t>
      </w:r>
      <w:r w:rsidR="0076480A" w:rsidRPr="00FA4AF8">
        <w:t xml:space="preserve">our study </w:t>
      </w:r>
      <w:r w:rsidR="00197D8B" w:rsidRPr="00FA4AF8">
        <w:t>(Shaw et al., 2001).</w:t>
      </w:r>
      <w:r w:rsidR="00255250" w:rsidRPr="00FA4AF8">
        <w:t xml:space="preserve"> Though these focus groups were conducted in-person, online focus groups should offer similar tokens of appreciation in order to ensure equivalency.</w:t>
      </w:r>
    </w:p>
    <w:p w14:paraId="4DAECD3C" w14:textId="77777777" w:rsidR="00E30B2F" w:rsidRPr="00FA4AF8" w:rsidRDefault="00E30B2F" w:rsidP="002E15A0"/>
    <w:p w14:paraId="14D9CC25" w14:textId="6239EA27" w:rsidR="00B21144" w:rsidRPr="00FA4AF8" w:rsidRDefault="00B21144" w:rsidP="00B21144">
      <w:pPr>
        <w:pStyle w:val="Heading3"/>
        <w:keepLines/>
        <w:tabs>
          <w:tab w:val="left" w:pos="720"/>
        </w:tabs>
        <w:spacing w:before="0" w:after="240"/>
        <w:rPr>
          <w:rFonts w:ascii="Times New Roman" w:hAnsi="Times New Roman"/>
          <w:sz w:val="24"/>
          <w:szCs w:val="24"/>
          <w:lang w:val="en-US"/>
        </w:rPr>
      </w:pPr>
      <w:bookmarkStart w:id="28" w:name="_Toc473537139"/>
      <w:bookmarkStart w:id="29" w:name="_Toc306891243"/>
      <w:bookmarkStart w:id="30" w:name="_Toc235958544"/>
      <w:bookmarkEnd w:id="26"/>
      <w:r w:rsidRPr="00FA4AF8">
        <w:rPr>
          <w:rFonts w:ascii="Times New Roman" w:hAnsi="Times New Roman"/>
          <w:sz w:val="24"/>
          <w:szCs w:val="24"/>
        </w:rPr>
        <w:t>10</w:t>
      </w:r>
      <w:r w:rsidR="004A6A7F" w:rsidRPr="00FA4AF8">
        <w:rPr>
          <w:rFonts w:ascii="Times New Roman" w:hAnsi="Times New Roman"/>
          <w:sz w:val="24"/>
          <w:szCs w:val="24"/>
          <w:lang w:val="en-US"/>
        </w:rPr>
        <w:t>.</w:t>
      </w:r>
      <w:r w:rsidRPr="00FA4AF8">
        <w:rPr>
          <w:rFonts w:ascii="Times New Roman" w:hAnsi="Times New Roman"/>
          <w:sz w:val="24"/>
          <w:szCs w:val="24"/>
          <w:lang w:val="en-US"/>
        </w:rPr>
        <w:t xml:space="preserve"> Protection of the Privacy and Confidentiality of Information Provided by Respondents</w:t>
      </w:r>
      <w:bookmarkEnd w:id="28"/>
    </w:p>
    <w:p w14:paraId="0279596C" w14:textId="77777777" w:rsidR="00B21144" w:rsidRPr="00FA4AF8" w:rsidRDefault="00B21144" w:rsidP="00B21144">
      <w:r w:rsidRPr="00FA4AF8">
        <w:t xml:space="preserve">The NCHHSTP Associate Director of Science Office determined that the Privacy Act does apply to the information collection, which is covered under the Privacy Act System Notice 09-20-0136, “Epidemiologic Studies and Surveillance of Disease Problems. HHS/CDC”, which enables the Centers for Disease Control and Prevention (CDC) officials to collect information to better understand disease patterns in the United States, develop programs for prevention and control of health problems, and communicate new knowledge to the health community. </w:t>
      </w:r>
    </w:p>
    <w:p w14:paraId="04683DA2" w14:textId="77777777" w:rsidR="00B21144" w:rsidRPr="00FA4AF8" w:rsidRDefault="00B21144" w:rsidP="00B21144"/>
    <w:p w14:paraId="2E112893" w14:textId="08FDAFD6" w:rsidR="00B21144" w:rsidRPr="00FA4AF8" w:rsidRDefault="00B21144" w:rsidP="00B21144">
      <w:r w:rsidRPr="00FA4AF8">
        <w:t xml:space="preserve">As the nature of this study is to better understand barriers to HIV prevention, we are sensitive to the need to protect personal health information (PHI). To ensure that respondents’ PHI is protected, we take several measures to separate personally identifiable information (PII) from study-related data. Contact information collected for the purposes of providing the </w:t>
      </w:r>
      <w:r w:rsidR="009E4101" w:rsidRPr="00FA4AF8">
        <w:t xml:space="preserve">token of appreciation </w:t>
      </w:r>
      <w:r w:rsidRPr="00FA4AF8">
        <w:t>(i.e., email address and/or telephone number) will be collected and stored securely and separately from responses to screening and focus group questions. We will train researchers who play a role in data collection and analysis in proper procedures for data handling. We will be prepared to describe these procedures in full detail and to answer any related questions raised by respondents.</w:t>
      </w:r>
    </w:p>
    <w:p w14:paraId="634E6D20" w14:textId="77777777" w:rsidR="00B21144" w:rsidRPr="00FA4AF8" w:rsidRDefault="00B21144" w:rsidP="00B21144"/>
    <w:p w14:paraId="52BD5E7F" w14:textId="7776C843" w:rsidR="00B21144" w:rsidRPr="00FA4AF8" w:rsidRDefault="00B21144" w:rsidP="00B21144">
      <w:r w:rsidRPr="00FA4AF8">
        <w:t xml:space="preserve">Access to all data that identify respondents will be limited to research staff with a data collection or analysis role in the project. Such data will be needed only for inviting participants to the focus groups and providing the gift code for </w:t>
      </w:r>
      <w:r w:rsidR="009E4101" w:rsidRPr="00FA4AF8">
        <w:t>tokens of appreciation</w:t>
      </w:r>
      <w:r w:rsidRPr="00FA4AF8">
        <w:t xml:space="preserve"> and will not be used for analyses. All data will be stored on secure, protected servers. Any data sent to CDC will not contain personal identifiers.</w:t>
      </w:r>
    </w:p>
    <w:p w14:paraId="45DF05A7" w14:textId="77777777" w:rsidR="00B21144" w:rsidRPr="00FA4AF8" w:rsidRDefault="00B21144" w:rsidP="00B21144"/>
    <w:p w14:paraId="17E8B781" w14:textId="77777777" w:rsidR="00B21144" w:rsidRPr="00FA4AF8" w:rsidRDefault="00B21144" w:rsidP="00B21144">
      <w:r w:rsidRPr="00FA4AF8">
        <w:t xml:space="preserve">In conjunction with the data policy, members of contractor project staff are required to: </w:t>
      </w:r>
    </w:p>
    <w:p w14:paraId="55D48F8D" w14:textId="77777777" w:rsidR="00B21144" w:rsidRPr="00FA4AF8" w:rsidRDefault="00B21144" w:rsidP="003D1B27">
      <w:pPr>
        <w:pStyle w:val="Bullet"/>
        <w:numPr>
          <w:ilvl w:val="0"/>
          <w:numId w:val="25"/>
        </w:numPr>
        <w:spacing w:before="120" w:after="0"/>
        <w:jc w:val="left"/>
      </w:pPr>
      <w:r w:rsidRPr="00FA4AF8">
        <w:t xml:space="preserve">Comply with procedures to prevent improper disclosure, use, or alteration of private information. Staff may be subjected to disciplinary and/or civil or criminal actions for knowingly and willfully allowing the improper disclosure or unauthorized use of information. </w:t>
      </w:r>
    </w:p>
    <w:p w14:paraId="5693FD32" w14:textId="77777777" w:rsidR="00B21144" w:rsidRPr="00FA4AF8" w:rsidRDefault="00B21144" w:rsidP="003D1B27">
      <w:pPr>
        <w:pStyle w:val="Bullet"/>
        <w:numPr>
          <w:ilvl w:val="0"/>
          <w:numId w:val="25"/>
        </w:numPr>
        <w:spacing w:before="120" w:after="0"/>
        <w:jc w:val="left"/>
      </w:pPr>
      <w:r w:rsidRPr="00FA4AF8">
        <w:t>Access information only on a need-to-know basis when necessary in the performance of assigned duties.</w:t>
      </w:r>
    </w:p>
    <w:p w14:paraId="0665535D" w14:textId="77777777" w:rsidR="00B21144" w:rsidRPr="00FA4AF8" w:rsidRDefault="00B21144" w:rsidP="003D1B27">
      <w:pPr>
        <w:pStyle w:val="Bullet"/>
        <w:numPr>
          <w:ilvl w:val="0"/>
          <w:numId w:val="25"/>
        </w:numPr>
        <w:spacing w:before="120" w:after="0"/>
        <w:jc w:val="left"/>
      </w:pPr>
      <w:r w:rsidRPr="00FA4AF8">
        <w:t xml:space="preserve">Notify their supervisor, the Project Director, and the organizational Security Officer if information has either been disclosed to an unauthorized individual, used in an improper manner, or altered in an improper manner. </w:t>
      </w:r>
    </w:p>
    <w:p w14:paraId="783BD559" w14:textId="77777777" w:rsidR="00B21144" w:rsidRPr="00FA4AF8" w:rsidRDefault="00B21144" w:rsidP="003D1B27">
      <w:pPr>
        <w:pStyle w:val="Bullet"/>
        <w:numPr>
          <w:ilvl w:val="0"/>
          <w:numId w:val="25"/>
        </w:numPr>
        <w:spacing w:before="120" w:after="0"/>
        <w:jc w:val="left"/>
      </w:pPr>
      <w:r w:rsidRPr="00FA4AF8">
        <w:t>Report immediately to both the Project Director</w:t>
      </w:r>
      <w:r w:rsidRPr="00FA4AF8">
        <w:rPr>
          <w:lang w:val="en-US"/>
        </w:rPr>
        <w:t>s</w:t>
      </w:r>
      <w:r w:rsidRPr="00FA4AF8">
        <w:t xml:space="preserve"> and the organizational Security Officer all contacts and inquiries concerning information from unauthorized staff and non-research team personnel.</w:t>
      </w:r>
    </w:p>
    <w:p w14:paraId="2A74AAE0" w14:textId="77777777" w:rsidR="00B21144" w:rsidRPr="00FA4AF8" w:rsidRDefault="00B21144" w:rsidP="00B21144"/>
    <w:p w14:paraId="58CC0A72" w14:textId="6F92EC97" w:rsidR="00B21144" w:rsidRPr="00FA4AF8" w:rsidRDefault="00B21144" w:rsidP="00B21144">
      <w:r w:rsidRPr="00FA4AF8">
        <w:t xml:space="preserve">The security procedures implemented by the project staff cover all aspects of data handling for electronic data. Data files will be stored on encrypted, secure servers. Unless otherwise required by CDC, these files will be destroyed when no longer needed for the project. </w:t>
      </w:r>
    </w:p>
    <w:p w14:paraId="41AE4108" w14:textId="77777777" w:rsidR="004A6A7F" w:rsidRPr="00FA4AF8" w:rsidRDefault="004A6A7F" w:rsidP="00B21144"/>
    <w:p w14:paraId="11FBA331" w14:textId="31820E97" w:rsidR="00133B17" w:rsidRPr="00FA4AF8" w:rsidRDefault="00133B17" w:rsidP="002E15A0">
      <w:pPr>
        <w:pStyle w:val="Heading2"/>
        <w:spacing w:before="0" w:after="0"/>
        <w:contextualSpacing/>
        <w:rPr>
          <w:rFonts w:ascii="Times New Roman" w:hAnsi="Times New Roman" w:cs="Times New Roman"/>
          <w:bCs w:val="0"/>
          <w:i w:val="0"/>
          <w:sz w:val="24"/>
          <w:szCs w:val="24"/>
        </w:rPr>
      </w:pPr>
      <w:bookmarkStart w:id="31" w:name="_Toc306891244"/>
      <w:bookmarkStart w:id="32" w:name="_Toc235958545"/>
      <w:bookmarkStart w:id="33" w:name="_Toc473537140"/>
      <w:bookmarkEnd w:id="29"/>
      <w:bookmarkEnd w:id="30"/>
      <w:r w:rsidRPr="00FA4AF8">
        <w:rPr>
          <w:rFonts w:ascii="Times New Roman" w:hAnsi="Times New Roman" w:cs="Times New Roman"/>
          <w:bCs w:val="0"/>
          <w:i w:val="0"/>
          <w:sz w:val="24"/>
          <w:szCs w:val="24"/>
        </w:rPr>
        <w:t xml:space="preserve">11. </w:t>
      </w:r>
      <w:r w:rsidRPr="00FA4AF8">
        <w:rPr>
          <w:rFonts w:ascii="Times New Roman" w:hAnsi="Times New Roman" w:cs="Times New Roman"/>
          <w:bCs w:val="0"/>
          <w:i w:val="0"/>
          <w:sz w:val="24"/>
          <w:szCs w:val="24"/>
        </w:rPr>
        <w:tab/>
      </w:r>
      <w:r w:rsidR="00B21144" w:rsidRPr="00FA4AF8">
        <w:rPr>
          <w:rFonts w:ascii="Times New Roman" w:hAnsi="Times New Roman" w:cs="Times New Roman"/>
          <w:bCs w:val="0"/>
          <w:i w:val="0"/>
          <w:sz w:val="24"/>
          <w:szCs w:val="24"/>
        </w:rPr>
        <w:t>Institutional Review Board (IRB) and Justification for Sensitive Questions</w:t>
      </w:r>
      <w:bookmarkEnd w:id="31"/>
      <w:bookmarkEnd w:id="32"/>
      <w:bookmarkEnd w:id="33"/>
    </w:p>
    <w:p w14:paraId="27361847" w14:textId="77777777" w:rsidR="00B21144" w:rsidRPr="00FA4AF8" w:rsidRDefault="00B21144" w:rsidP="00620425">
      <w:bookmarkStart w:id="34" w:name="_Toc235958546"/>
    </w:p>
    <w:p w14:paraId="614E1244" w14:textId="6F7E2548" w:rsidR="00B21144" w:rsidRPr="00FA4AF8" w:rsidRDefault="00B21144" w:rsidP="00620425">
      <w:r w:rsidRPr="00FA4AF8">
        <w:t>IRB Approval</w:t>
      </w:r>
    </w:p>
    <w:p w14:paraId="1790AF08" w14:textId="3D8288CF" w:rsidR="00B21144" w:rsidRPr="00FA4AF8" w:rsidRDefault="00B21144" w:rsidP="00B21144">
      <w:r w:rsidRPr="00FA4AF8">
        <w:t xml:space="preserve">This study has been reviewed and approved by the </w:t>
      </w:r>
      <w:r w:rsidR="007E7DB5">
        <w:t>TFI IRB</w:t>
      </w:r>
      <w:r w:rsidR="00C74747">
        <w:t xml:space="preserve"> (Attachments 6</w:t>
      </w:r>
      <w:r w:rsidR="007E7DB5">
        <w:t>a</w:t>
      </w:r>
      <w:r w:rsidRPr="00FA4AF8">
        <w:t>) which granted a waiver of parental permission for youth ages 1</w:t>
      </w:r>
      <w:r w:rsidR="00764929" w:rsidRPr="00FA4AF8">
        <w:t>3</w:t>
      </w:r>
      <w:r w:rsidRPr="00FA4AF8">
        <w:t>-17</w:t>
      </w:r>
      <w:r w:rsidR="007E7DB5">
        <w:t xml:space="preserve"> (Attachment 4b)</w:t>
      </w:r>
      <w:r w:rsidRPr="00FA4AF8">
        <w:t xml:space="preserve">. </w:t>
      </w:r>
      <w:r w:rsidR="00C74747">
        <w:t xml:space="preserve"> Attachment 6</w:t>
      </w:r>
      <w:r w:rsidR="007E7DB5">
        <w:t>b is the Project Determination and Approval Form provided by CDC/NCHHSTP.</w:t>
      </w:r>
    </w:p>
    <w:p w14:paraId="0C015D9C" w14:textId="77777777" w:rsidR="005409DF" w:rsidRPr="00FA4AF8" w:rsidRDefault="005409DF" w:rsidP="00B21144"/>
    <w:p w14:paraId="249779E9" w14:textId="6E8D9C28" w:rsidR="00B21144" w:rsidRPr="00FA4AF8" w:rsidRDefault="00B21144" w:rsidP="00B21144">
      <w:r w:rsidRPr="00FA4AF8">
        <w:t>Sensitive Questions</w:t>
      </w:r>
    </w:p>
    <w:p w14:paraId="622C955E" w14:textId="4CCE76A6" w:rsidR="00B21144" w:rsidRPr="00FA4AF8" w:rsidRDefault="00B21144" w:rsidP="00B21144">
      <w:r w:rsidRPr="00FA4AF8">
        <w:t xml:space="preserve">The study entails a few questions about gender identity which may be deemed sensitive.  These questions are necessary to ask as they directly address the overarching research questions of the study, and will allow CDC DASH to better meet the needs of transgender youth in research and programmatic efforts.  </w:t>
      </w:r>
    </w:p>
    <w:p w14:paraId="09E69F69" w14:textId="636B1A0D" w:rsidR="00B21144" w:rsidRPr="00FA4AF8" w:rsidRDefault="00B21144" w:rsidP="00B21144">
      <w:r w:rsidRPr="00FA4AF8">
        <w:t>There is a minimal risk that some questions may make respondent feel uncomfortable. The consent includes a statement about this risk and informs participants that they may choose not to answer a particular question if they wish and/or end the study at any time.</w:t>
      </w:r>
    </w:p>
    <w:p w14:paraId="55E006AD" w14:textId="77777777" w:rsidR="00B21144" w:rsidRPr="00FA4AF8" w:rsidRDefault="00B21144" w:rsidP="00620425"/>
    <w:p w14:paraId="475112E4" w14:textId="25D83B41" w:rsidR="00CC02F6" w:rsidRPr="00FA4AF8" w:rsidRDefault="00D27D9F" w:rsidP="00620425">
      <w:r w:rsidRPr="00FA4AF8">
        <w:t xml:space="preserve">This study is an initiative aimed to assess barriers and </w:t>
      </w:r>
      <w:r w:rsidR="001F5EEA" w:rsidRPr="00FA4AF8">
        <w:t>facilitators of</w:t>
      </w:r>
      <w:r w:rsidR="003D7B2F" w:rsidRPr="00FA4AF8">
        <w:t xml:space="preserve"> </w:t>
      </w:r>
      <w:r w:rsidRPr="00FA4AF8">
        <w:t xml:space="preserve">HIV prevention. As such, our study entails </w:t>
      </w:r>
      <w:r w:rsidR="00152CB6" w:rsidRPr="00FA4AF8">
        <w:t xml:space="preserve">discussion </w:t>
      </w:r>
      <w:r w:rsidRPr="00FA4AF8">
        <w:t>of sensitive HIV-related information.</w:t>
      </w:r>
      <w:r w:rsidR="003439A7" w:rsidRPr="00FA4AF8">
        <w:t xml:space="preserve"> </w:t>
      </w:r>
      <w:r w:rsidR="00CC02F6" w:rsidRPr="00FA4AF8">
        <w:t>We plan to ask the following questions that may be sensitive to participants:</w:t>
      </w:r>
    </w:p>
    <w:p w14:paraId="591FBA76" w14:textId="77777777" w:rsidR="00015129" w:rsidRPr="00FA4AF8" w:rsidRDefault="00015129" w:rsidP="004F09D2">
      <w:pPr>
        <w:pStyle w:val="ListParagraph"/>
        <w:numPr>
          <w:ilvl w:val="0"/>
          <w:numId w:val="7"/>
        </w:numPr>
        <w:spacing w:before="240"/>
        <w:rPr>
          <w:rFonts w:ascii="Times New Roman" w:hAnsi="Times New Roman"/>
          <w:b/>
        </w:rPr>
      </w:pPr>
      <w:r w:rsidRPr="00FA4AF8">
        <w:rPr>
          <w:rFonts w:ascii="Times New Roman" w:hAnsi="Times New Roman"/>
          <w:b/>
        </w:rPr>
        <w:t>AMSM and Transgender Youth Screener</w:t>
      </w:r>
    </w:p>
    <w:tbl>
      <w:tblPr>
        <w:tblStyle w:val="TableGrid"/>
        <w:tblW w:w="0" w:type="auto"/>
        <w:tblLook w:val="04A0" w:firstRow="1" w:lastRow="0" w:firstColumn="1" w:lastColumn="0" w:noHBand="0" w:noVBand="1"/>
      </w:tblPr>
      <w:tblGrid>
        <w:gridCol w:w="5564"/>
        <w:gridCol w:w="3786"/>
      </w:tblGrid>
      <w:tr w:rsidR="00FA4AF8" w:rsidRPr="00FA4AF8" w14:paraId="2023684A" w14:textId="77777777" w:rsidTr="00A11C78">
        <w:tc>
          <w:tcPr>
            <w:tcW w:w="5564" w:type="dxa"/>
          </w:tcPr>
          <w:p w14:paraId="314122BA" w14:textId="77777777" w:rsidR="00015129" w:rsidRPr="00FA4AF8" w:rsidRDefault="00015129" w:rsidP="00015129">
            <w:pPr>
              <w:rPr>
                <w:b/>
              </w:rPr>
            </w:pPr>
            <w:r w:rsidRPr="00FA4AF8">
              <w:rPr>
                <w:b/>
              </w:rPr>
              <w:t>Potentially Sensitive Questions</w:t>
            </w:r>
          </w:p>
        </w:tc>
        <w:tc>
          <w:tcPr>
            <w:tcW w:w="3786" w:type="dxa"/>
          </w:tcPr>
          <w:p w14:paraId="2ADDF597" w14:textId="77777777" w:rsidR="00015129" w:rsidRPr="00FA4AF8" w:rsidRDefault="00015129" w:rsidP="00015129">
            <w:pPr>
              <w:rPr>
                <w:b/>
              </w:rPr>
            </w:pPr>
            <w:r w:rsidRPr="00FA4AF8">
              <w:rPr>
                <w:b/>
              </w:rPr>
              <w:t>Justification</w:t>
            </w:r>
          </w:p>
        </w:tc>
      </w:tr>
      <w:tr w:rsidR="00FA4AF8" w:rsidRPr="00FA4AF8" w14:paraId="32955FE6" w14:textId="77777777" w:rsidTr="00A11C78">
        <w:tc>
          <w:tcPr>
            <w:tcW w:w="5564" w:type="dxa"/>
          </w:tcPr>
          <w:p w14:paraId="0964AED6" w14:textId="77777777" w:rsidR="00015129" w:rsidRPr="00FA4AF8" w:rsidRDefault="00015129" w:rsidP="00015129">
            <w:r w:rsidRPr="00FA4AF8">
              <w:t>What sex were you assigned at birth (what the doctor put on your birth certificate)? (check one)</w:t>
            </w:r>
          </w:p>
          <w:p w14:paraId="7693F3F2" w14:textId="77777777" w:rsidR="00015129" w:rsidRPr="00FA4AF8" w:rsidRDefault="00015129" w:rsidP="004F09D2">
            <w:pPr>
              <w:pStyle w:val="ListParagraph"/>
              <w:numPr>
                <w:ilvl w:val="0"/>
                <w:numId w:val="9"/>
              </w:numPr>
              <w:spacing w:after="0" w:line="240" w:lineRule="auto"/>
              <w:rPr>
                <w:rFonts w:ascii="Times New Roman" w:hAnsi="Times New Roman"/>
              </w:rPr>
            </w:pPr>
            <w:r w:rsidRPr="00FA4AF8">
              <w:rPr>
                <w:rFonts w:ascii="Times New Roman" w:hAnsi="Times New Roman"/>
              </w:rPr>
              <w:t>Male</w:t>
            </w:r>
          </w:p>
          <w:p w14:paraId="25029190" w14:textId="77777777" w:rsidR="00015129" w:rsidRPr="00FA4AF8" w:rsidRDefault="00015129" w:rsidP="004F09D2">
            <w:pPr>
              <w:pStyle w:val="ListParagraph"/>
              <w:numPr>
                <w:ilvl w:val="0"/>
                <w:numId w:val="9"/>
              </w:numPr>
              <w:spacing w:after="0" w:line="240" w:lineRule="auto"/>
              <w:rPr>
                <w:rFonts w:ascii="Times New Roman" w:hAnsi="Times New Roman"/>
              </w:rPr>
            </w:pPr>
            <w:r w:rsidRPr="00FA4AF8">
              <w:rPr>
                <w:rFonts w:ascii="Times New Roman" w:hAnsi="Times New Roman"/>
              </w:rPr>
              <w:t xml:space="preserve">Female </w:t>
            </w:r>
          </w:p>
        </w:tc>
        <w:tc>
          <w:tcPr>
            <w:tcW w:w="3786" w:type="dxa"/>
          </w:tcPr>
          <w:p w14:paraId="6E970485" w14:textId="77777777" w:rsidR="00015129" w:rsidRPr="00FA4AF8" w:rsidRDefault="00015129" w:rsidP="00015129">
            <w:r w:rsidRPr="00FA4AF8">
              <w:t>Establishes gender identity of respondent which is a determinant of eligibility</w:t>
            </w:r>
          </w:p>
        </w:tc>
      </w:tr>
      <w:tr w:rsidR="00FA4AF8" w:rsidRPr="00FA4AF8" w14:paraId="68F872FA" w14:textId="77777777" w:rsidTr="00A11C78">
        <w:tc>
          <w:tcPr>
            <w:tcW w:w="5564" w:type="dxa"/>
          </w:tcPr>
          <w:p w14:paraId="278CBE84" w14:textId="77777777" w:rsidR="00015129" w:rsidRPr="00FA4AF8" w:rsidRDefault="00015129" w:rsidP="00015129">
            <w:r w:rsidRPr="00FA4AF8">
              <w:t>Which of the following describes your gender identity, how you think about yourself? (check all that apply)</w:t>
            </w:r>
          </w:p>
          <w:p w14:paraId="5D759E20" w14:textId="77777777" w:rsidR="00015129" w:rsidRPr="00FA4AF8" w:rsidRDefault="00015129" w:rsidP="004F09D2">
            <w:pPr>
              <w:pStyle w:val="ListParagraph"/>
              <w:numPr>
                <w:ilvl w:val="0"/>
                <w:numId w:val="10"/>
              </w:numPr>
              <w:spacing w:after="0" w:line="240" w:lineRule="auto"/>
              <w:rPr>
                <w:rFonts w:ascii="Times New Roman" w:hAnsi="Times New Roman"/>
              </w:rPr>
            </w:pPr>
            <w:r w:rsidRPr="00FA4AF8">
              <w:rPr>
                <w:rFonts w:ascii="Times New Roman" w:hAnsi="Times New Roman"/>
              </w:rPr>
              <w:t>Male</w:t>
            </w:r>
          </w:p>
          <w:p w14:paraId="0440191B" w14:textId="77777777" w:rsidR="00015129" w:rsidRPr="00FA4AF8" w:rsidRDefault="00015129" w:rsidP="004F09D2">
            <w:pPr>
              <w:pStyle w:val="ListParagraph"/>
              <w:numPr>
                <w:ilvl w:val="0"/>
                <w:numId w:val="10"/>
              </w:numPr>
              <w:spacing w:after="0" w:line="240" w:lineRule="auto"/>
              <w:rPr>
                <w:rFonts w:ascii="Times New Roman" w:hAnsi="Times New Roman"/>
              </w:rPr>
            </w:pPr>
            <w:r w:rsidRPr="00FA4AF8">
              <w:rPr>
                <w:rFonts w:ascii="Times New Roman" w:hAnsi="Times New Roman"/>
              </w:rPr>
              <w:t>Female</w:t>
            </w:r>
          </w:p>
          <w:p w14:paraId="2A0FCE5E" w14:textId="77777777" w:rsidR="00015129" w:rsidRPr="00FA4AF8" w:rsidRDefault="00015129" w:rsidP="004F09D2">
            <w:pPr>
              <w:pStyle w:val="ListParagraph"/>
              <w:numPr>
                <w:ilvl w:val="0"/>
                <w:numId w:val="10"/>
              </w:numPr>
              <w:spacing w:after="0" w:line="240" w:lineRule="auto"/>
              <w:rPr>
                <w:rFonts w:ascii="Times New Roman" w:hAnsi="Times New Roman"/>
              </w:rPr>
            </w:pPr>
            <w:r w:rsidRPr="00FA4AF8">
              <w:rPr>
                <w:rFonts w:ascii="Times New Roman" w:hAnsi="Times New Roman"/>
              </w:rPr>
              <w:t>Transgender</w:t>
            </w:r>
          </w:p>
          <w:p w14:paraId="3B6CB069" w14:textId="77777777" w:rsidR="00015129" w:rsidRPr="00FA4AF8" w:rsidRDefault="00015129" w:rsidP="004F09D2">
            <w:pPr>
              <w:pStyle w:val="ListParagraph"/>
              <w:numPr>
                <w:ilvl w:val="0"/>
                <w:numId w:val="10"/>
              </w:numPr>
              <w:spacing w:after="0" w:line="240" w:lineRule="auto"/>
              <w:rPr>
                <w:rFonts w:ascii="Times New Roman" w:hAnsi="Times New Roman"/>
              </w:rPr>
            </w:pPr>
            <w:r w:rsidRPr="00FA4AF8">
              <w:rPr>
                <w:rFonts w:ascii="Times New Roman" w:hAnsi="Times New Roman"/>
              </w:rPr>
              <w:t>Genderqueer/Gender non-conforming (do not identify as male, female, or transgender)</w:t>
            </w:r>
          </w:p>
          <w:p w14:paraId="53B871D4" w14:textId="77777777" w:rsidR="00015129" w:rsidRPr="00FA4AF8" w:rsidRDefault="00015129" w:rsidP="004F09D2">
            <w:pPr>
              <w:pStyle w:val="ListParagraph"/>
              <w:numPr>
                <w:ilvl w:val="0"/>
                <w:numId w:val="10"/>
              </w:numPr>
              <w:spacing w:after="0" w:line="240" w:lineRule="auto"/>
              <w:rPr>
                <w:rFonts w:ascii="Times New Roman" w:hAnsi="Times New Roman"/>
              </w:rPr>
            </w:pPr>
            <w:r w:rsidRPr="00FA4AF8">
              <w:rPr>
                <w:rFonts w:ascii="Times New Roman" w:hAnsi="Times New Roman"/>
              </w:rPr>
              <w:t>I am not sure of my gender identity</w:t>
            </w:r>
          </w:p>
          <w:p w14:paraId="65F3A901" w14:textId="77777777" w:rsidR="00015129" w:rsidRPr="00FA4AF8" w:rsidRDefault="00015129" w:rsidP="004F09D2">
            <w:pPr>
              <w:pStyle w:val="ListParagraph"/>
              <w:numPr>
                <w:ilvl w:val="0"/>
                <w:numId w:val="10"/>
              </w:numPr>
              <w:spacing w:after="0" w:line="240" w:lineRule="auto"/>
              <w:rPr>
                <w:rFonts w:ascii="Times New Roman" w:hAnsi="Times New Roman"/>
              </w:rPr>
            </w:pPr>
            <w:r w:rsidRPr="00FA4AF8">
              <w:rPr>
                <w:rFonts w:ascii="Times New Roman" w:hAnsi="Times New Roman"/>
              </w:rPr>
              <w:t>I do not know what this question is asking</w:t>
            </w:r>
          </w:p>
        </w:tc>
        <w:tc>
          <w:tcPr>
            <w:tcW w:w="3786" w:type="dxa"/>
          </w:tcPr>
          <w:p w14:paraId="4FA78725" w14:textId="77777777" w:rsidR="00015129" w:rsidRPr="00FA4AF8" w:rsidRDefault="00015129" w:rsidP="00015129">
            <w:r w:rsidRPr="00FA4AF8">
              <w:t>Establishes gender identity of respondent which is a determinant of eligibility</w:t>
            </w:r>
          </w:p>
        </w:tc>
      </w:tr>
      <w:tr w:rsidR="00FA4AF8" w:rsidRPr="00FA4AF8" w14:paraId="7C892D46" w14:textId="77777777" w:rsidTr="00A11C78">
        <w:tc>
          <w:tcPr>
            <w:tcW w:w="5564" w:type="dxa"/>
          </w:tcPr>
          <w:p w14:paraId="59C07925" w14:textId="77777777" w:rsidR="00A11C78" w:rsidRPr="00FA4AF8" w:rsidRDefault="00A11C78" w:rsidP="00A11C78">
            <w:r w:rsidRPr="00FA4AF8">
              <w:t>Which of the following best describes you?</w:t>
            </w:r>
          </w:p>
          <w:p w14:paraId="47F46478" w14:textId="77777777" w:rsidR="00A11C78" w:rsidRPr="00FA4AF8" w:rsidRDefault="00A11C78" w:rsidP="004F09D2">
            <w:pPr>
              <w:pStyle w:val="ListParagraph"/>
              <w:numPr>
                <w:ilvl w:val="0"/>
                <w:numId w:val="8"/>
              </w:numPr>
              <w:spacing w:after="0" w:line="240" w:lineRule="auto"/>
              <w:rPr>
                <w:rFonts w:ascii="Times New Roman" w:hAnsi="Times New Roman"/>
              </w:rPr>
            </w:pPr>
            <w:r w:rsidRPr="00FA4AF8">
              <w:rPr>
                <w:rFonts w:ascii="Times New Roman" w:hAnsi="Times New Roman"/>
              </w:rPr>
              <w:t>Heterosexual (straight)</w:t>
            </w:r>
          </w:p>
          <w:p w14:paraId="05BF3C3E" w14:textId="77777777" w:rsidR="00A11C78" w:rsidRPr="00FA4AF8" w:rsidRDefault="00A11C78" w:rsidP="004F09D2">
            <w:pPr>
              <w:pStyle w:val="ListParagraph"/>
              <w:numPr>
                <w:ilvl w:val="0"/>
                <w:numId w:val="8"/>
              </w:numPr>
              <w:spacing w:after="0" w:line="240" w:lineRule="auto"/>
              <w:rPr>
                <w:rFonts w:ascii="Times New Roman" w:hAnsi="Times New Roman"/>
              </w:rPr>
            </w:pPr>
            <w:r w:rsidRPr="00FA4AF8">
              <w:rPr>
                <w:rFonts w:ascii="Times New Roman" w:hAnsi="Times New Roman"/>
              </w:rPr>
              <w:t>Gay or lesbian</w:t>
            </w:r>
          </w:p>
          <w:p w14:paraId="1476D88A" w14:textId="77777777" w:rsidR="00A11C78" w:rsidRPr="00FA4AF8" w:rsidRDefault="00A11C78" w:rsidP="004F09D2">
            <w:pPr>
              <w:pStyle w:val="ListParagraph"/>
              <w:numPr>
                <w:ilvl w:val="0"/>
                <w:numId w:val="8"/>
              </w:numPr>
              <w:spacing w:after="0" w:line="240" w:lineRule="auto"/>
              <w:rPr>
                <w:rFonts w:ascii="Times New Roman" w:hAnsi="Times New Roman"/>
              </w:rPr>
            </w:pPr>
            <w:r w:rsidRPr="00FA4AF8">
              <w:rPr>
                <w:rFonts w:ascii="Times New Roman" w:hAnsi="Times New Roman"/>
              </w:rPr>
              <w:t>Bisexual</w:t>
            </w:r>
          </w:p>
          <w:p w14:paraId="28039808" w14:textId="77777777" w:rsidR="00A11C78" w:rsidRPr="00FA4AF8" w:rsidRDefault="00A11C78" w:rsidP="004F09D2">
            <w:pPr>
              <w:pStyle w:val="ListParagraph"/>
              <w:numPr>
                <w:ilvl w:val="0"/>
                <w:numId w:val="8"/>
              </w:numPr>
              <w:spacing w:after="0" w:line="240" w:lineRule="auto"/>
            </w:pPr>
            <w:r w:rsidRPr="00FA4AF8">
              <w:rPr>
                <w:rFonts w:ascii="Times New Roman" w:hAnsi="Times New Roman"/>
              </w:rPr>
              <w:t>Queer</w:t>
            </w:r>
          </w:p>
          <w:p w14:paraId="11D16720" w14:textId="2CEC24E7" w:rsidR="00A11C78" w:rsidRPr="00FA4AF8" w:rsidRDefault="00A11C78" w:rsidP="004F09D2">
            <w:pPr>
              <w:pStyle w:val="ListParagraph"/>
              <w:numPr>
                <w:ilvl w:val="0"/>
                <w:numId w:val="8"/>
              </w:numPr>
              <w:spacing w:after="0" w:line="240" w:lineRule="auto"/>
            </w:pPr>
            <w:r w:rsidRPr="00FA4AF8">
              <w:rPr>
                <w:rFonts w:ascii="Times New Roman" w:hAnsi="Times New Roman"/>
              </w:rPr>
              <w:t>Questioning (not sure of my sexual orientation)</w:t>
            </w:r>
          </w:p>
        </w:tc>
        <w:tc>
          <w:tcPr>
            <w:tcW w:w="3786" w:type="dxa"/>
          </w:tcPr>
          <w:p w14:paraId="296E0381" w14:textId="0823F4F1" w:rsidR="00A11C78" w:rsidRPr="00FA4AF8" w:rsidRDefault="00A11C78" w:rsidP="00A11C78">
            <w:r w:rsidRPr="00FA4AF8">
              <w:t>Identifies sexual orientation or affiliation with sexual minority categories and is a determinant of eligibility.</w:t>
            </w:r>
          </w:p>
        </w:tc>
      </w:tr>
      <w:tr w:rsidR="00FA4AF8" w:rsidRPr="00FA4AF8" w14:paraId="5B2BEC8B" w14:textId="77777777" w:rsidTr="00A11C78">
        <w:tc>
          <w:tcPr>
            <w:tcW w:w="5564" w:type="dxa"/>
          </w:tcPr>
          <w:p w14:paraId="1E5FC72D" w14:textId="77777777" w:rsidR="00015129" w:rsidRPr="00FA4AF8" w:rsidRDefault="00015129" w:rsidP="00015129">
            <w:r w:rsidRPr="00FA4AF8">
              <w:t>During your life, who have you had oral, vaginal/frontal, or anal sex with? (check one)</w:t>
            </w:r>
          </w:p>
          <w:p w14:paraId="5B68C178" w14:textId="77777777" w:rsidR="00015129" w:rsidRPr="00FA4AF8" w:rsidRDefault="00015129" w:rsidP="004F09D2">
            <w:pPr>
              <w:pStyle w:val="ListParagraph"/>
              <w:numPr>
                <w:ilvl w:val="0"/>
                <w:numId w:val="11"/>
              </w:numPr>
              <w:spacing w:after="0" w:line="240" w:lineRule="auto"/>
              <w:rPr>
                <w:rFonts w:ascii="Times New Roman" w:hAnsi="Times New Roman"/>
              </w:rPr>
            </w:pPr>
            <w:r w:rsidRPr="00FA4AF8">
              <w:rPr>
                <w:rFonts w:ascii="Times New Roman" w:hAnsi="Times New Roman"/>
              </w:rPr>
              <w:t>Males only</w:t>
            </w:r>
          </w:p>
          <w:p w14:paraId="5CD2F44E" w14:textId="77777777" w:rsidR="00015129" w:rsidRPr="00FA4AF8" w:rsidRDefault="00015129" w:rsidP="004F09D2">
            <w:pPr>
              <w:pStyle w:val="ListParagraph"/>
              <w:numPr>
                <w:ilvl w:val="0"/>
                <w:numId w:val="11"/>
              </w:numPr>
              <w:spacing w:after="0" w:line="240" w:lineRule="auto"/>
              <w:rPr>
                <w:rFonts w:ascii="Times New Roman" w:hAnsi="Times New Roman"/>
              </w:rPr>
            </w:pPr>
            <w:r w:rsidRPr="00FA4AF8">
              <w:rPr>
                <w:rFonts w:ascii="Times New Roman" w:hAnsi="Times New Roman"/>
              </w:rPr>
              <w:t>Females only</w:t>
            </w:r>
          </w:p>
          <w:p w14:paraId="23F33AC4" w14:textId="77777777" w:rsidR="00015129" w:rsidRPr="00FA4AF8" w:rsidRDefault="00015129" w:rsidP="004F09D2">
            <w:pPr>
              <w:pStyle w:val="ListParagraph"/>
              <w:numPr>
                <w:ilvl w:val="0"/>
                <w:numId w:val="11"/>
              </w:numPr>
              <w:spacing w:after="0" w:line="240" w:lineRule="auto"/>
              <w:rPr>
                <w:rFonts w:ascii="Times New Roman" w:hAnsi="Times New Roman"/>
              </w:rPr>
            </w:pPr>
            <w:r w:rsidRPr="00FA4AF8">
              <w:rPr>
                <w:rFonts w:ascii="Times New Roman" w:hAnsi="Times New Roman"/>
              </w:rPr>
              <w:t>Both males and females</w:t>
            </w:r>
          </w:p>
          <w:p w14:paraId="4522304B" w14:textId="77777777" w:rsidR="00015129" w:rsidRPr="00FA4AF8" w:rsidRDefault="00015129" w:rsidP="004F09D2">
            <w:pPr>
              <w:pStyle w:val="ListParagraph"/>
              <w:numPr>
                <w:ilvl w:val="0"/>
                <w:numId w:val="11"/>
              </w:numPr>
              <w:spacing w:after="0" w:line="240" w:lineRule="auto"/>
              <w:rPr>
                <w:rFonts w:ascii="Times New Roman" w:hAnsi="Times New Roman"/>
              </w:rPr>
            </w:pPr>
            <w:r w:rsidRPr="00FA4AF8">
              <w:rPr>
                <w:rFonts w:ascii="Times New Roman" w:hAnsi="Times New Roman"/>
              </w:rPr>
              <w:t>I have not had oral, vagina/frontal, or anal sex</w:t>
            </w:r>
          </w:p>
        </w:tc>
        <w:tc>
          <w:tcPr>
            <w:tcW w:w="3786" w:type="dxa"/>
          </w:tcPr>
          <w:p w14:paraId="4BA384D6" w14:textId="77777777" w:rsidR="00015129" w:rsidRPr="00FA4AF8" w:rsidRDefault="00015129" w:rsidP="00015129">
            <w:r w:rsidRPr="00FA4AF8">
              <w:t>Establishes sexual activity profile of respondent</w:t>
            </w:r>
          </w:p>
        </w:tc>
      </w:tr>
      <w:tr w:rsidR="00FA4AF8" w:rsidRPr="00FA4AF8" w14:paraId="3FA05B53" w14:textId="77777777" w:rsidTr="00A11C78">
        <w:tc>
          <w:tcPr>
            <w:tcW w:w="5564" w:type="dxa"/>
          </w:tcPr>
          <w:p w14:paraId="3F1E726E" w14:textId="77777777" w:rsidR="00015129" w:rsidRPr="00FA4AF8" w:rsidRDefault="00015129" w:rsidP="00015129">
            <w:r w:rsidRPr="00FA4AF8">
              <w:t>Who are you sexually attracted to? (check one)</w:t>
            </w:r>
          </w:p>
          <w:p w14:paraId="0E18A8F3" w14:textId="77777777" w:rsidR="00015129" w:rsidRPr="00FA4AF8" w:rsidRDefault="00015129" w:rsidP="003D1B27">
            <w:pPr>
              <w:pStyle w:val="ListParagraph"/>
              <w:numPr>
                <w:ilvl w:val="0"/>
                <w:numId w:val="12"/>
              </w:numPr>
              <w:spacing w:after="0" w:line="240" w:lineRule="auto"/>
              <w:rPr>
                <w:rFonts w:ascii="Times New Roman" w:hAnsi="Times New Roman"/>
              </w:rPr>
            </w:pPr>
            <w:r w:rsidRPr="00FA4AF8">
              <w:rPr>
                <w:rFonts w:ascii="Times New Roman" w:hAnsi="Times New Roman"/>
              </w:rPr>
              <w:t>Males only</w:t>
            </w:r>
          </w:p>
          <w:p w14:paraId="63163496" w14:textId="77777777" w:rsidR="00015129" w:rsidRPr="00FA4AF8" w:rsidRDefault="00015129" w:rsidP="003D1B27">
            <w:pPr>
              <w:pStyle w:val="ListParagraph"/>
              <w:numPr>
                <w:ilvl w:val="0"/>
                <w:numId w:val="12"/>
              </w:numPr>
              <w:spacing w:after="0" w:line="240" w:lineRule="auto"/>
              <w:rPr>
                <w:rFonts w:ascii="Times New Roman" w:hAnsi="Times New Roman"/>
              </w:rPr>
            </w:pPr>
            <w:r w:rsidRPr="00FA4AF8">
              <w:rPr>
                <w:rFonts w:ascii="Times New Roman" w:hAnsi="Times New Roman"/>
              </w:rPr>
              <w:t>Females only</w:t>
            </w:r>
          </w:p>
          <w:p w14:paraId="65EC552D" w14:textId="77777777" w:rsidR="00015129" w:rsidRPr="00FA4AF8" w:rsidRDefault="00015129" w:rsidP="003D1B27">
            <w:pPr>
              <w:pStyle w:val="ListParagraph"/>
              <w:numPr>
                <w:ilvl w:val="0"/>
                <w:numId w:val="12"/>
              </w:numPr>
              <w:spacing w:after="0" w:line="240" w:lineRule="auto"/>
              <w:rPr>
                <w:rFonts w:ascii="Times New Roman" w:hAnsi="Times New Roman"/>
              </w:rPr>
            </w:pPr>
            <w:r w:rsidRPr="00FA4AF8">
              <w:rPr>
                <w:rFonts w:ascii="Times New Roman" w:hAnsi="Times New Roman"/>
              </w:rPr>
              <w:t>Both males and females</w:t>
            </w:r>
          </w:p>
          <w:p w14:paraId="368C94C3" w14:textId="77777777" w:rsidR="00015129" w:rsidRPr="00FA4AF8" w:rsidRDefault="00015129" w:rsidP="003D1B27">
            <w:pPr>
              <w:pStyle w:val="ListParagraph"/>
              <w:numPr>
                <w:ilvl w:val="0"/>
                <w:numId w:val="12"/>
              </w:numPr>
              <w:spacing w:after="0" w:line="240" w:lineRule="auto"/>
              <w:rPr>
                <w:rFonts w:ascii="Times New Roman" w:hAnsi="Times New Roman"/>
              </w:rPr>
            </w:pPr>
            <w:r w:rsidRPr="00FA4AF8">
              <w:rPr>
                <w:rFonts w:ascii="Times New Roman" w:hAnsi="Times New Roman"/>
              </w:rPr>
              <w:t>I don’t have sexual attractions</w:t>
            </w:r>
          </w:p>
        </w:tc>
        <w:tc>
          <w:tcPr>
            <w:tcW w:w="3786" w:type="dxa"/>
          </w:tcPr>
          <w:p w14:paraId="4A33C884" w14:textId="77777777" w:rsidR="00015129" w:rsidRPr="00FA4AF8" w:rsidRDefault="00015129" w:rsidP="00015129">
            <w:r w:rsidRPr="00FA4AF8">
              <w:t>Sexual attraction is a way to identify eligible respondents who may not identify as a sexual minority and have not had sex with a man</w:t>
            </w:r>
          </w:p>
        </w:tc>
      </w:tr>
      <w:tr w:rsidR="00FA4AF8" w:rsidRPr="00FA4AF8" w14:paraId="28079404" w14:textId="77777777" w:rsidTr="00A11C78">
        <w:tc>
          <w:tcPr>
            <w:tcW w:w="5564" w:type="dxa"/>
          </w:tcPr>
          <w:p w14:paraId="05DC6429" w14:textId="77777777" w:rsidR="00015129" w:rsidRPr="00FA4AF8" w:rsidRDefault="00015129" w:rsidP="00015129">
            <w:r w:rsidRPr="00FA4AF8">
              <w:t>How old are you? (write-in)</w:t>
            </w:r>
          </w:p>
        </w:tc>
        <w:tc>
          <w:tcPr>
            <w:tcW w:w="3786" w:type="dxa"/>
          </w:tcPr>
          <w:p w14:paraId="72FB26AC" w14:textId="77777777" w:rsidR="00015129" w:rsidRPr="00FA4AF8" w:rsidRDefault="00015129" w:rsidP="00015129">
            <w:r w:rsidRPr="00FA4AF8">
              <w:t>Age is a determinant of eligibility</w:t>
            </w:r>
          </w:p>
        </w:tc>
      </w:tr>
      <w:tr w:rsidR="00FA4AF8" w:rsidRPr="00FA4AF8" w14:paraId="7DA3AA89" w14:textId="77777777" w:rsidTr="001C57E9">
        <w:trPr>
          <w:trHeight w:val="4491"/>
        </w:trPr>
        <w:tc>
          <w:tcPr>
            <w:tcW w:w="5564" w:type="dxa"/>
          </w:tcPr>
          <w:p w14:paraId="48F38500" w14:textId="3141CA30" w:rsidR="00317E98" w:rsidRPr="00FA4AF8" w:rsidRDefault="00317E98" w:rsidP="00317E98">
            <w:pPr>
              <w:rPr>
                <w:sz w:val="22"/>
                <w:szCs w:val="22"/>
              </w:rPr>
            </w:pPr>
            <w:r w:rsidRPr="00FA4AF8">
              <w:rPr>
                <w:sz w:val="22"/>
                <w:szCs w:val="22"/>
              </w:rPr>
              <w:t>ONLINE SCREENER:</w:t>
            </w:r>
          </w:p>
          <w:p w14:paraId="439FE5AC" w14:textId="77777777" w:rsidR="00317E98" w:rsidRPr="00FA4AF8" w:rsidRDefault="00317E98" w:rsidP="00317E98">
            <w:pPr>
              <w:autoSpaceDE w:val="0"/>
              <w:autoSpaceDN w:val="0"/>
              <w:rPr>
                <w:sz w:val="22"/>
                <w:szCs w:val="22"/>
              </w:rPr>
            </w:pPr>
            <w:r w:rsidRPr="00FA4AF8">
              <w:rPr>
                <w:sz w:val="22"/>
                <w:szCs w:val="22"/>
              </w:rPr>
              <w:t xml:space="preserve">Please indicate your race or ethnic background. Are you….? </w:t>
            </w:r>
          </w:p>
          <w:p w14:paraId="683ADF55" w14:textId="77777777" w:rsidR="00317E98" w:rsidRPr="00FA4AF8" w:rsidRDefault="00317E98" w:rsidP="00317E98">
            <w:pPr>
              <w:autoSpaceDE w:val="0"/>
              <w:autoSpaceDN w:val="0"/>
              <w:rPr>
                <w:sz w:val="22"/>
                <w:szCs w:val="22"/>
              </w:rPr>
            </w:pPr>
            <w:r w:rsidRPr="00FA4AF8">
              <w:rPr>
                <w:sz w:val="22"/>
                <w:szCs w:val="22"/>
              </w:rPr>
              <w:t xml:space="preserve">SELECT ONE </w:t>
            </w:r>
          </w:p>
          <w:p w14:paraId="3596B6A4" w14:textId="77777777" w:rsidR="00317E98" w:rsidRPr="00FA4AF8" w:rsidRDefault="00317E98" w:rsidP="00317E98">
            <w:pPr>
              <w:autoSpaceDE w:val="0"/>
              <w:autoSpaceDN w:val="0"/>
              <w:rPr>
                <w:sz w:val="22"/>
                <w:szCs w:val="22"/>
              </w:rPr>
            </w:pPr>
            <w:r w:rsidRPr="00FA4AF8">
              <w:rPr>
                <w:i/>
                <w:iCs/>
                <w:sz w:val="22"/>
                <w:szCs w:val="22"/>
              </w:rPr>
              <w:t xml:space="preserve">Ethnicity </w:t>
            </w:r>
          </w:p>
          <w:p w14:paraId="71E98798" w14:textId="635FDF6E" w:rsidR="00317E98" w:rsidRPr="00FA4AF8" w:rsidRDefault="00317E98" w:rsidP="003D1B27">
            <w:pPr>
              <w:pStyle w:val="ListParagraph"/>
              <w:numPr>
                <w:ilvl w:val="0"/>
                <w:numId w:val="26"/>
              </w:numPr>
              <w:autoSpaceDE w:val="0"/>
              <w:autoSpaceDN w:val="0"/>
              <w:rPr>
                <w:rFonts w:ascii="Times New Roman" w:hAnsi="Times New Roman"/>
              </w:rPr>
            </w:pPr>
            <w:r w:rsidRPr="00FA4AF8">
              <w:rPr>
                <w:rFonts w:ascii="Times New Roman" w:hAnsi="Times New Roman"/>
              </w:rPr>
              <w:t xml:space="preserve">Hispanic or Latino </w:t>
            </w:r>
          </w:p>
          <w:p w14:paraId="2703C024" w14:textId="52711514" w:rsidR="00317E98" w:rsidRPr="00FA4AF8" w:rsidRDefault="00317E98" w:rsidP="003D1B27">
            <w:pPr>
              <w:pStyle w:val="ListParagraph"/>
              <w:numPr>
                <w:ilvl w:val="0"/>
                <w:numId w:val="26"/>
              </w:numPr>
              <w:autoSpaceDE w:val="0"/>
              <w:autoSpaceDN w:val="0"/>
              <w:rPr>
                <w:rFonts w:ascii="Times New Roman" w:hAnsi="Times New Roman"/>
              </w:rPr>
            </w:pPr>
            <w:r w:rsidRPr="00FA4AF8">
              <w:rPr>
                <w:rFonts w:ascii="Times New Roman" w:hAnsi="Times New Roman"/>
              </w:rPr>
              <w:t xml:space="preserve">Not Hispanic or Latino </w:t>
            </w:r>
          </w:p>
          <w:p w14:paraId="55EEEA89" w14:textId="77777777" w:rsidR="00317E98" w:rsidRPr="00FA4AF8" w:rsidRDefault="00317E98" w:rsidP="00317E98">
            <w:pPr>
              <w:autoSpaceDE w:val="0"/>
              <w:autoSpaceDN w:val="0"/>
              <w:rPr>
                <w:sz w:val="22"/>
                <w:szCs w:val="22"/>
              </w:rPr>
            </w:pPr>
          </w:p>
          <w:p w14:paraId="49A87238" w14:textId="77777777" w:rsidR="00317E98" w:rsidRPr="00FA4AF8" w:rsidRDefault="00317E98" w:rsidP="00317E98">
            <w:pPr>
              <w:autoSpaceDE w:val="0"/>
              <w:autoSpaceDN w:val="0"/>
              <w:rPr>
                <w:sz w:val="22"/>
                <w:szCs w:val="22"/>
              </w:rPr>
            </w:pPr>
            <w:r w:rsidRPr="00FA4AF8">
              <w:rPr>
                <w:sz w:val="22"/>
                <w:szCs w:val="22"/>
              </w:rPr>
              <w:t xml:space="preserve">SELECT ONE OR MORE </w:t>
            </w:r>
          </w:p>
          <w:p w14:paraId="5E32B020" w14:textId="77777777" w:rsidR="00317E98" w:rsidRPr="00FA4AF8" w:rsidRDefault="00317E98" w:rsidP="00317E98">
            <w:pPr>
              <w:autoSpaceDE w:val="0"/>
              <w:autoSpaceDN w:val="0"/>
              <w:rPr>
                <w:sz w:val="22"/>
                <w:szCs w:val="22"/>
              </w:rPr>
            </w:pPr>
            <w:r w:rsidRPr="00FA4AF8">
              <w:rPr>
                <w:i/>
                <w:iCs/>
                <w:sz w:val="22"/>
                <w:szCs w:val="22"/>
              </w:rPr>
              <w:t xml:space="preserve">Race: </w:t>
            </w:r>
          </w:p>
          <w:p w14:paraId="599B9709" w14:textId="583F14D7" w:rsidR="00317E98" w:rsidRPr="00FA4AF8" w:rsidRDefault="00317E98" w:rsidP="003D1B27">
            <w:pPr>
              <w:pStyle w:val="ListParagraph"/>
              <w:numPr>
                <w:ilvl w:val="0"/>
                <w:numId w:val="27"/>
              </w:numPr>
              <w:autoSpaceDE w:val="0"/>
              <w:autoSpaceDN w:val="0"/>
              <w:rPr>
                <w:rFonts w:ascii="Times New Roman" w:hAnsi="Times New Roman"/>
              </w:rPr>
            </w:pPr>
            <w:r w:rsidRPr="00FA4AF8">
              <w:rPr>
                <w:rFonts w:ascii="Times New Roman" w:hAnsi="Times New Roman"/>
              </w:rPr>
              <w:t xml:space="preserve">White </w:t>
            </w:r>
          </w:p>
          <w:p w14:paraId="40FE2530" w14:textId="161C56EA" w:rsidR="00317E98" w:rsidRPr="00FA4AF8" w:rsidRDefault="00317E98" w:rsidP="003D1B27">
            <w:pPr>
              <w:pStyle w:val="ListParagraph"/>
              <w:numPr>
                <w:ilvl w:val="0"/>
                <w:numId w:val="27"/>
              </w:numPr>
              <w:autoSpaceDE w:val="0"/>
              <w:autoSpaceDN w:val="0"/>
              <w:rPr>
                <w:rFonts w:ascii="Times New Roman" w:hAnsi="Times New Roman"/>
              </w:rPr>
            </w:pPr>
            <w:r w:rsidRPr="00FA4AF8">
              <w:rPr>
                <w:rFonts w:ascii="Times New Roman" w:hAnsi="Times New Roman"/>
              </w:rPr>
              <w:t xml:space="preserve">Black or African American </w:t>
            </w:r>
          </w:p>
          <w:p w14:paraId="70E57202" w14:textId="079C66B1" w:rsidR="00317E98" w:rsidRPr="00FA4AF8" w:rsidRDefault="00317E98" w:rsidP="003D1B27">
            <w:pPr>
              <w:pStyle w:val="ListParagraph"/>
              <w:numPr>
                <w:ilvl w:val="0"/>
                <w:numId w:val="27"/>
              </w:numPr>
              <w:autoSpaceDE w:val="0"/>
              <w:autoSpaceDN w:val="0"/>
              <w:rPr>
                <w:rFonts w:ascii="Times New Roman" w:hAnsi="Times New Roman"/>
              </w:rPr>
            </w:pPr>
            <w:r w:rsidRPr="00FA4AF8">
              <w:rPr>
                <w:rFonts w:ascii="Times New Roman" w:hAnsi="Times New Roman"/>
              </w:rPr>
              <w:t xml:space="preserve">American Indian or Alaska Native </w:t>
            </w:r>
          </w:p>
          <w:p w14:paraId="2D53B32F" w14:textId="2FA5D300" w:rsidR="00317E98" w:rsidRPr="00FA4AF8" w:rsidRDefault="00317E98" w:rsidP="003D1B27">
            <w:pPr>
              <w:pStyle w:val="ListParagraph"/>
              <w:numPr>
                <w:ilvl w:val="0"/>
                <w:numId w:val="27"/>
              </w:numPr>
              <w:autoSpaceDE w:val="0"/>
              <w:autoSpaceDN w:val="0"/>
              <w:rPr>
                <w:rFonts w:ascii="Times New Roman" w:hAnsi="Times New Roman"/>
              </w:rPr>
            </w:pPr>
            <w:r w:rsidRPr="00FA4AF8">
              <w:rPr>
                <w:rFonts w:ascii="Times New Roman" w:hAnsi="Times New Roman"/>
              </w:rPr>
              <w:t xml:space="preserve">Native Hawaiian or Other Pacific Islander </w:t>
            </w:r>
          </w:p>
          <w:p w14:paraId="5C711EAE" w14:textId="77777777" w:rsidR="00317E98" w:rsidRPr="00FA4AF8" w:rsidRDefault="00317E98" w:rsidP="003D1B27">
            <w:pPr>
              <w:pStyle w:val="ListParagraph"/>
              <w:numPr>
                <w:ilvl w:val="0"/>
                <w:numId w:val="27"/>
              </w:numPr>
              <w:rPr>
                <w:rFonts w:ascii="Times New Roman" w:hAnsi="Times New Roman"/>
              </w:rPr>
            </w:pPr>
            <w:r w:rsidRPr="00FA4AF8">
              <w:rPr>
                <w:rFonts w:ascii="Times New Roman" w:hAnsi="Times New Roman"/>
              </w:rPr>
              <w:t>Asian</w:t>
            </w:r>
          </w:p>
          <w:p w14:paraId="6EA45445" w14:textId="77777777" w:rsidR="00317E98" w:rsidRPr="00FA4AF8" w:rsidRDefault="00317E98" w:rsidP="00317E98">
            <w:pPr>
              <w:rPr>
                <w:sz w:val="22"/>
                <w:szCs w:val="22"/>
              </w:rPr>
            </w:pPr>
            <w:r w:rsidRPr="00FA4AF8">
              <w:rPr>
                <w:sz w:val="22"/>
                <w:szCs w:val="22"/>
              </w:rPr>
              <w:t xml:space="preserve">IN-PERSON SCREENER: </w:t>
            </w:r>
          </w:p>
          <w:p w14:paraId="15D77A3F" w14:textId="77777777" w:rsidR="00317E98" w:rsidRPr="00FA4AF8" w:rsidRDefault="00317E98" w:rsidP="00317E98">
            <w:pPr>
              <w:pStyle w:val="Default"/>
              <w:rPr>
                <w:rFonts w:ascii="Times New Roman" w:hAnsi="Times New Roman"/>
                <w:color w:val="auto"/>
                <w:sz w:val="22"/>
                <w:szCs w:val="22"/>
              </w:rPr>
            </w:pPr>
            <w:r w:rsidRPr="00FA4AF8">
              <w:rPr>
                <w:rFonts w:ascii="Times New Roman" w:hAnsi="Times New Roman"/>
                <w:color w:val="auto"/>
                <w:sz w:val="22"/>
                <w:szCs w:val="22"/>
              </w:rPr>
              <w:t xml:space="preserve">What is your ethnicity? </w:t>
            </w:r>
          </w:p>
          <w:p w14:paraId="0679934A" w14:textId="13FB9433" w:rsidR="00317E98" w:rsidRPr="00FA4AF8" w:rsidRDefault="00317E98" w:rsidP="00CC4B6F">
            <w:pPr>
              <w:pStyle w:val="Default"/>
              <w:numPr>
                <w:ilvl w:val="0"/>
                <w:numId w:val="28"/>
              </w:numPr>
              <w:rPr>
                <w:rFonts w:ascii="Times New Roman" w:hAnsi="Times New Roman"/>
                <w:color w:val="auto"/>
                <w:sz w:val="22"/>
                <w:szCs w:val="22"/>
              </w:rPr>
            </w:pPr>
            <w:r w:rsidRPr="00FA4AF8">
              <w:rPr>
                <w:rFonts w:ascii="Times New Roman" w:hAnsi="Times New Roman"/>
                <w:color w:val="auto"/>
                <w:sz w:val="22"/>
                <w:szCs w:val="22"/>
              </w:rPr>
              <w:t xml:space="preserve">Hispanic or Latino </w:t>
            </w:r>
          </w:p>
          <w:p w14:paraId="01142D8B" w14:textId="5EDE5F51" w:rsidR="00317E98" w:rsidRPr="00FA4AF8" w:rsidRDefault="00317E98" w:rsidP="00CC4B6F">
            <w:pPr>
              <w:pStyle w:val="Default"/>
              <w:numPr>
                <w:ilvl w:val="0"/>
                <w:numId w:val="28"/>
              </w:numPr>
              <w:rPr>
                <w:rFonts w:ascii="Times New Roman" w:hAnsi="Times New Roman"/>
                <w:color w:val="auto"/>
                <w:sz w:val="22"/>
                <w:szCs w:val="22"/>
              </w:rPr>
            </w:pPr>
            <w:r w:rsidRPr="00FA4AF8">
              <w:rPr>
                <w:rFonts w:ascii="Times New Roman" w:hAnsi="Times New Roman"/>
                <w:color w:val="auto"/>
                <w:sz w:val="22"/>
                <w:szCs w:val="22"/>
              </w:rPr>
              <w:t xml:space="preserve">Not Hispanic or Latino </w:t>
            </w:r>
          </w:p>
          <w:p w14:paraId="7E23CEB0" w14:textId="77777777" w:rsidR="00317E98" w:rsidRPr="00FA4AF8" w:rsidRDefault="00317E98" w:rsidP="00317E98">
            <w:pPr>
              <w:pStyle w:val="Default"/>
              <w:rPr>
                <w:rFonts w:ascii="Times New Roman" w:hAnsi="Times New Roman"/>
                <w:color w:val="auto"/>
                <w:sz w:val="22"/>
                <w:szCs w:val="22"/>
              </w:rPr>
            </w:pPr>
          </w:p>
          <w:p w14:paraId="3EBD21B0" w14:textId="22F4772A" w:rsidR="00317E98" w:rsidRPr="00FA4AF8" w:rsidRDefault="00317E98" w:rsidP="00317E98">
            <w:pPr>
              <w:pStyle w:val="Default"/>
              <w:rPr>
                <w:rFonts w:ascii="Times New Roman" w:hAnsi="Times New Roman"/>
                <w:color w:val="auto"/>
                <w:sz w:val="22"/>
                <w:szCs w:val="22"/>
              </w:rPr>
            </w:pPr>
            <w:r w:rsidRPr="00FA4AF8">
              <w:rPr>
                <w:rFonts w:ascii="Times New Roman" w:hAnsi="Times New Roman"/>
                <w:color w:val="auto"/>
                <w:sz w:val="22"/>
                <w:szCs w:val="22"/>
              </w:rPr>
              <w:t>What is your race? I am going to read a list. You can select one or more options from the list. Do you consider yourself…</w:t>
            </w:r>
          </w:p>
          <w:p w14:paraId="78C22397" w14:textId="77777777" w:rsidR="00317E98" w:rsidRPr="00FA4AF8" w:rsidRDefault="00317E98" w:rsidP="00317E98">
            <w:pPr>
              <w:pStyle w:val="Default"/>
              <w:rPr>
                <w:rFonts w:ascii="Times New Roman" w:hAnsi="Times New Roman"/>
                <w:color w:val="auto"/>
                <w:sz w:val="22"/>
                <w:szCs w:val="22"/>
              </w:rPr>
            </w:pPr>
            <w:r w:rsidRPr="00FA4AF8">
              <w:rPr>
                <w:rFonts w:ascii="Times New Roman" w:hAnsi="Times New Roman"/>
                <w:color w:val="auto"/>
                <w:sz w:val="22"/>
                <w:szCs w:val="22"/>
              </w:rPr>
              <w:t xml:space="preserve">RECORD ALL ANSWERS GIVEN BY RESPONDENT, BUT DO NOT PROBE FURTHER. OPTION #6, “OTHER,” MAY BE USED AS A RECORDING OPTION FOR NON-CONFORMING RESPONSES. OPTION #6 SHOULD NOT BE PRESENTED AS A RESPONSE OPTION. </w:t>
            </w:r>
          </w:p>
          <w:p w14:paraId="4ADC6312" w14:textId="77777777" w:rsidR="00317E98" w:rsidRPr="00FA4AF8" w:rsidRDefault="00317E98" w:rsidP="00317E98">
            <w:pPr>
              <w:pStyle w:val="Default"/>
              <w:rPr>
                <w:rFonts w:ascii="Times New Roman" w:hAnsi="Times New Roman"/>
                <w:color w:val="auto"/>
                <w:sz w:val="22"/>
                <w:szCs w:val="22"/>
              </w:rPr>
            </w:pPr>
            <w:r w:rsidRPr="00FA4AF8">
              <w:rPr>
                <w:rFonts w:ascii="Times New Roman" w:hAnsi="Times New Roman"/>
                <w:color w:val="auto"/>
                <w:sz w:val="22"/>
                <w:szCs w:val="22"/>
              </w:rPr>
              <w:t xml:space="preserve">{ONE OR MORE CATEGORIES MAY BE SELECTED} </w:t>
            </w:r>
          </w:p>
          <w:p w14:paraId="03D19644" w14:textId="4B2A826A" w:rsidR="00317E98" w:rsidRPr="00FA4AF8" w:rsidRDefault="00317E98" w:rsidP="00CC4B6F">
            <w:pPr>
              <w:pStyle w:val="Default"/>
              <w:numPr>
                <w:ilvl w:val="0"/>
                <w:numId w:val="29"/>
              </w:numPr>
              <w:rPr>
                <w:rFonts w:ascii="Times New Roman" w:hAnsi="Times New Roman"/>
                <w:color w:val="auto"/>
                <w:sz w:val="22"/>
                <w:szCs w:val="22"/>
              </w:rPr>
            </w:pPr>
            <w:r w:rsidRPr="00FA4AF8">
              <w:rPr>
                <w:rFonts w:ascii="Times New Roman" w:hAnsi="Times New Roman"/>
                <w:color w:val="auto"/>
                <w:sz w:val="22"/>
                <w:szCs w:val="22"/>
              </w:rPr>
              <w:t xml:space="preserve">White </w:t>
            </w:r>
          </w:p>
          <w:p w14:paraId="1A7E5153" w14:textId="3C8B683B" w:rsidR="00317E98" w:rsidRPr="00FA4AF8" w:rsidRDefault="00317E98" w:rsidP="00CC4B6F">
            <w:pPr>
              <w:pStyle w:val="Default"/>
              <w:numPr>
                <w:ilvl w:val="0"/>
                <w:numId w:val="29"/>
              </w:numPr>
              <w:rPr>
                <w:rFonts w:ascii="Times New Roman" w:hAnsi="Times New Roman"/>
                <w:color w:val="auto"/>
                <w:sz w:val="22"/>
                <w:szCs w:val="22"/>
              </w:rPr>
            </w:pPr>
            <w:r w:rsidRPr="00FA4AF8">
              <w:rPr>
                <w:rFonts w:ascii="Times New Roman" w:hAnsi="Times New Roman"/>
                <w:color w:val="auto"/>
                <w:sz w:val="22"/>
                <w:szCs w:val="22"/>
              </w:rPr>
              <w:t xml:space="preserve">Black or African American </w:t>
            </w:r>
          </w:p>
          <w:p w14:paraId="7B028D7A" w14:textId="1BC70159" w:rsidR="00317E98" w:rsidRPr="00FA4AF8" w:rsidRDefault="00317E98" w:rsidP="00CC4B6F">
            <w:pPr>
              <w:pStyle w:val="Default"/>
              <w:numPr>
                <w:ilvl w:val="0"/>
                <w:numId w:val="29"/>
              </w:numPr>
              <w:rPr>
                <w:rFonts w:ascii="Times New Roman" w:hAnsi="Times New Roman"/>
                <w:color w:val="auto"/>
                <w:sz w:val="22"/>
                <w:szCs w:val="22"/>
              </w:rPr>
            </w:pPr>
            <w:r w:rsidRPr="00FA4AF8">
              <w:rPr>
                <w:rFonts w:ascii="Times New Roman" w:hAnsi="Times New Roman"/>
                <w:color w:val="auto"/>
                <w:sz w:val="22"/>
                <w:szCs w:val="22"/>
              </w:rPr>
              <w:t xml:space="preserve">American Indian or Alaska Native </w:t>
            </w:r>
          </w:p>
          <w:p w14:paraId="2BFA8798" w14:textId="069BA2F3" w:rsidR="00317E98" w:rsidRPr="00FA4AF8" w:rsidRDefault="00317E98" w:rsidP="00CC4B6F">
            <w:pPr>
              <w:pStyle w:val="Default"/>
              <w:numPr>
                <w:ilvl w:val="0"/>
                <w:numId w:val="29"/>
              </w:numPr>
              <w:rPr>
                <w:rFonts w:ascii="Times New Roman" w:hAnsi="Times New Roman"/>
                <w:color w:val="auto"/>
                <w:sz w:val="22"/>
                <w:szCs w:val="22"/>
              </w:rPr>
            </w:pPr>
            <w:r w:rsidRPr="00FA4AF8">
              <w:rPr>
                <w:rFonts w:ascii="Times New Roman" w:hAnsi="Times New Roman"/>
                <w:color w:val="auto"/>
                <w:sz w:val="22"/>
                <w:szCs w:val="22"/>
              </w:rPr>
              <w:t xml:space="preserve">Asian </w:t>
            </w:r>
          </w:p>
          <w:p w14:paraId="453098E0" w14:textId="7C7DF136" w:rsidR="00317E98" w:rsidRPr="00FA4AF8" w:rsidRDefault="00317E98" w:rsidP="00CC4B6F">
            <w:pPr>
              <w:pStyle w:val="Default"/>
              <w:numPr>
                <w:ilvl w:val="0"/>
                <w:numId w:val="29"/>
              </w:numPr>
              <w:rPr>
                <w:rFonts w:ascii="Times New Roman" w:hAnsi="Times New Roman"/>
                <w:color w:val="auto"/>
                <w:sz w:val="22"/>
                <w:szCs w:val="22"/>
              </w:rPr>
            </w:pPr>
            <w:r w:rsidRPr="00FA4AF8">
              <w:rPr>
                <w:rFonts w:ascii="Times New Roman" w:hAnsi="Times New Roman"/>
                <w:color w:val="auto"/>
                <w:sz w:val="22"/>
                <w:szCs w:val="22"/>
              </w:rPr>
              <w:t xml:space="preserve">Native Hawaiian or Other Pacific Islander </w:t>
            </w:r>
          </w:p>
          <w:p w14:paraId="43F6554D" w14:textId="178C4D4B" w:rsidR="00317E98" w:rsidRPr="00FA4AF8" w:rsidRDefault="00317E98" w:rsidP="00CC4B6F">
            <w:pPr>
              <w:pStyle w:val="ListParagraph"/>
              <w:numPr>
                <w:ilvl w:val="0"/>
                <w:numId w:val="29"/>
              </w:numPr>
              <w:rPr>
                <w:rFonts w:ascii="Times New Roman" w:hAnsi="Times New Roman"/>
              </w:rPr>
            </w:pPr>
            <w:r w:rsidRPr="00FA4AF8">
              <w:rPr>
                <w:rFonts w:ascii="Times New Roman" w:hAnsi="Times New Roman"/>
              </w:rPr>
              <w:t>OTHER</w:t>
            </w:r>
          </w:p>
          <w:p w14:paraId="703BA527" w14:textId="1635F933" w:rsidR="00317E98" w:rsidRPr="00FA4AF8" w:rsidRDefault="00317E98" w:rsidP="00317E98"/>
        </w:tc>
        <w:tc>
          <w:tcPr>
            <w:tcW w:w="3786" w:type="dxa"/>
          </w:tcPr>
          <w:p w14:paraId="297842A3" w14:textId="31048080" w:rsidR="00317E98" w:rsidRPr="00FA4AF8" w:rsidRDefault="00317E98" w:rsidP="00317E98"/>
          <w:p w14:paraId="3B3BBBE2" w14:textId="14C2705D" w:rsidR="00317E98" w:rsidRPr="00FA4AF8" w:rsidRDefault="00317E98" w:rsidP="00317E98">
            <w:r w:rsidRPr="00FA4AF8">
              <w:t xml:space="preserve">Responses will be assessed to see if they are similar, or if they vary systematically, by demographic characteristics of the respondents or characteristics of their environments. The online screener uses the OMB-approved race/ethnicity question for self-reported data. The in-person screener uses the OMB-approved race/ethnicity question for an interviewer-administered form. </w:t>
            </w:r>
            <w:r w:rsidRPr="00FA4AF8" w:rsidDel="007902B3">
              <w:t xml:space="preserve"> </w:t>
            </w:r>
          </w:p>
        </w:tc>
      </w:tr>
      <w:tr w:rsidR="00FA4AF8" w:rsidRPr="00FA4AF8" w14:paraId="53DAC0CC" w14:textId="77777777" w:rsidTr="00A11C78">
        <w:tc>
          <w:tcPr>
            <w:tcW w:w="5564" w:type="dxa"/>
          </w:tcPr>
          <w:p w14:paraId="679238CF" w14:textId="77777777" w:rsidR="00015129" w:rsidRPr="00FA4AF8" w:rsidRDefault="00015129" w:rsidP="00317E98">
            <w:r w:rsidRPr="00FA4AF8">
              <w:t>Where do you live? (check one)</w:t>
            </w:r>
          </w:p>
          <w:p w14:paraId="6F9A4725" w14:textId="77777777" w:rsidR="00015129" w:rsidRPr="00FA4AF8" w:rsidRDefault="00015129" w:rsidP="00CC4B6F">
            <w:pPr>
              <w:pStyle w:val="ListParagraph"/>
              <w:numPr>
                <w:ilvl w:val="0"/>
                <w:numId w:val="13"/>
              </w:numPr>
              <w:spacing w:after="0" w:line="240" w:lineRule="auto"/>
              <w:rPr>
                <w:rFonts w:ascii="Times New Roman" w:hAnsi="Times New Roman"/>
              </w:rPr>
            </w:pPr>
            <w:r w:rsidRPr="00FA4AF8">
              <w:rPr>
                <w:rFonts w:ascii="Times New Roman" w:hAnsi="Times New Roman"/>
              </w:rPr>
              <w:t>City (big or mid-sized, if volunteered)</w:t>
            </w:r>
          </w:p>
          <w:p w14:paraId="0CA85081" w14:textId="77777777" w:rsidR="00015129" w:rsidRPr="00FA4AF8" w:rsidRDefault="00015129" w:rsidP="00CC4B6F">
            <w:pPr>
              <w:pStyle w:val="ListParagraph"/>
              <w:numPr>
                <w:ilvl w:val="0"/>
                <w:numId w:val="13"/>
              </w:numPr>
              <w:spacing w:after="0" w:line="240" w:lineRule="auto"/>
              <w:rPr>
                <w:rFonts w:ascii="Times New Roman" w:hAnsi="Times New Roman"/>
              </w:rPr>
            </w:pPr>
            <w:r w:rsidRPr="00FA4AF8">
              <w:rPr>
                <w:rFonts w:ascii="Times New Roman" w:hAnsi="Times New Roman"/>
              </w:rPr>
              <w:t>City (small, if volunteered)</w:t>
            </w:r>
          </w:p>
          <w:p w14:paraId="3025144B" w14:textId="77777777" w:rsidR="00015129" w:rsidRPr="00FA4AF8" w:rsidRDefault="00015129" w:rsidP="00CC4B6F">
            <w:pPr>
              <w:pStyle w:val="ListParagraph"/>
              <w:numPr>
                <w:ilvl w:val="0"/>
                <w:numId w:val="13"/>
              </w:numPr>
              <w:spacing w:after="0" w:line="240" w:lineRule="auto"/>
              <w:rPr>
                <w:rFonts w:ascii="Times New Roman" w:hAnsi="Times New Roman"/>
              </w:rPr>
            </w:pPr>
            <w:r w:rsidRPr="00FA4AF8">
              <w:rPr>
                <w:rFonts w:ascii="Times New Roman" w:hAnsi="Times New Roman"/>
              </w:rPr>
              <w:t>Suburbs/burbs (of a big or mid-sized city, if volunteered)</w:t>
            </w:r>
          </w:p>
          <w:p w14:paraId="19885A43" w14:textId="77777777" w:rsidR="00015129" w:rsidRPr="00FA4AF8" w:rsidRDefault="00015129" w:rsidP="00CC4B6F">
            <w:pPr>
              <w:pStyle w:val="ListParagraph"/>
              <w:numPr>
                <w:ilvl w:val="0"/>
                <w:numId w:val="13"/>
              </w:numPr>
              <w:spacing w:after="0" w:line="240" w:lineRule="auto"/>
              <w:rPr>
                <w:rFonts w:ascii="Times New Roman" w:hAnsi="Times New Roman"/>
              </w:rPr>
            </w:pPr>
            <w:r w:rsidRPr="00FA4AF8">
              <w:rPr>
                <w:rFonts w:ascii="Times New Roman" w:hAnsi="Times New Roman"/>
              </w:rPr>
              <w:t>Suburbs/burbs (of a small city, if volunteered)</w:t>
            </w:r>
          </w:p>
          <w:p w14:paraId="1EFB8E17" w14:textId="77777777" w:rsidR="00015129" w:rsidRPr="00FA4AF8" w:rsidRDefault="00015129" w:rsidP="00CC4B6F">
            <w:pPr>
              <w:pStyle w:val="ListParagraph"/>
              <w:numPr>
                <w:ilvl w:val="0"/>
                <w:numId w:val="13"/>
              </w:numPr>
              <w:spacing w:after="0" w:line="240" w:lineRule="auto"/>
              <w:rPr>
                <w:rFonts w:ascii="Times New Roman" w:hAnsi="Times New Roman"/>
              </w:rPr>
            </w:pPr>
            <w:r w:rsidRPr="00FA4AF8">
              <w:rPr>
                <w:rFonts w:ascii="Times New Roman" w:hAnsi="Times New Roman"/>
              </w:rPr>
              <w:t>Anywhere else, sometimes referred to as a rural or semi-rural area, e.g., few stoplights, need to drive miles to get basic supplies like groceries and gas</w:t>
            </w:r>
          </w:p>
        </w:tc>
        <w:tc>
          <w:tcPr>
            <w:tcW w:w="3786" w:type="dxa"/>
          </w:tcPr>
          <w:p w14:paraId="3386C25A" w14:textId="025D6CAA" w:rsidR="00015129" w:rsidRPr="00FA4AF8" w:rsidRDefault="007902B3" w:rsidP="00015129">
            <w:r w:rsidRPr="00FA4AF8">
              <w:t>Responses will be assessed to see if they are similar, or if they vary systematically, by demographic characteristics of the respondents or characteristics of their environments</w:t>
            </w:r>
            <w:r w:rsidRPr="00FA4AF8" w:rsidDel="007902B3">
              <w:t xml:space="preserve"> </w:t>
            </w:r>
          </w:p>
        </w:tc>
      </w:tr>
    </w:tbl>
    <w:p w14:paraId="224FFA12" w14:textId="77777777" w:rsidR="00CC02F6" w:rsidRPr="00FA4AF8" w:rsidRDefault="00CC02F6" w:rsidP="00620425"/>
    <w:p w14:paraId="01E1A93D" w14:textId="77777777" w:rsidR="004F14B5" w:rsidRPr="00FA4AF8" w:rsidRDefault="004F14B5" w:rsidP="00CC4B6F">
      <w:pPr>
        <w:pStyle w:val="ListParagraph"/>
        <w:numPr>
          <w:ilvl w:val="0"/>
          <w:numId w:val="7"/>
        </w:numPr>
        <w:spacing w:before="240"/>
        <w:rPr>
          <w:rFonts w:ascii="Times New Roman" w:hAnsi="Times New Roman"/>
          <w:b/>
        </w:rPr>
      </w:pPr>
      <w:r w:rsidRPr="00FA4AF8">
        <w:rPr>
          <w:rFonts w:ascii="Times New Roman" w:hAnsi="Times New Roman"/>
          <w:b/>
        </w:rPr>
        <w:t>AMSM Youth Focus Group Guide</w:t>
      </w:r>
    </w:p>
    <w:tbl>
      <w:tblPr>
        <w:tblStyle w:val="TableGrid"/>
        <w:tblW w:w="0" w:type="auto"/>
        <w:tblLook w:val="04A0" w:firstRow="1" w:lastRow="0" w:firstColumn="1" w:lastColumn="0" w:noHBand="0" w:noVBand="1"/>
      </w:tblPr>
      <w:tblGrid>
        <w:gridCol w:w="5688"/>
        <w:gridCol w:w="3888"/>
      </w:tblGrid>
      <w:tr w:rsidR="00FA4AF8" w:rsidRPr="00FA4AF8" w14:paraId="5E8E0317" w14:textId="77777777" w:rsidTr="004F14B5">
        <w:tc>
          <w:tcPr>
            <w:tcW w:w="5688" w:type="dxa"/>
          </w:tcPr>
          <w:p w14:paraId="4926385D" w14:textId="77777777" w:rsidR="004F14B5" w:rsidRPr="00FA4AF8" w:rsidRDefault="004F14B5" w:rsidP="004F14B5">
            <w:pPr>
              <w:rPr>
                <w:b/>
              </w:rPr>
            </w:pPr>
            <w:r w:rsidRPr="00FA4AF8">
              <w:rPr>
                <w:b/>
              </w:rPr>
              <w:t>Potentially Sensitive Questions</w:t>
            </w:r>
          </w:p>
        </w:tc>
        <w:tc>
          <w:tcPr>
            <w:tcW w:w="3888" w:type="dxa"/>
          </w:tcPr>
          <w:p w14:paraId="5A4D3242" w14:textId="77777777" w:rsidR="004F14B5" w:rsidRPr="00FA4AF8" w:rsidRDefault="004F14B5" w:rsidP="004F14B5">
            <w:pPr>
              <w:rPr>
                <w:b/>
              </w:rPr>
            </w:pPr>
            <w:r w:rsidRPr="00FA4AF8">
              <w:rPr>
                <w:b/>
              </w:rPr>
              <w:t>Justification</w:t>
            </w:r>
          </w:p>
        </w:tc>
      </w:tr>
      <w:tr w:rsidR="00FA4AF8" w:rsidRPr="00FA4AF8" w14:paraId="19D3147E" w14:textId="77777777" w:rsidTr="004F14B5">
        <w:tc>
          <w:tcPr>
            <w:tcW w:w="5688" w:type="dxa"/>
          </w:tcPr>
          <w:p w14:paraId="09195F87" w14:textId="77777777" w:rsidR="004F14B5" w:rsidRPr="00FA4AF8" w:rsidRDefault="004F14B5" w:rsidP="004F14B5">
            <w:r w:rsidRPr="00FA4AF8">
              <w:t xml:space="preserve">Tell us about a guy you think is really cute, maybe he is someone you are attracted to and want to get to know. (Use his first name or initials only.) How did you meet? How would you let him know that you are interested? </w:t>
            </w:r>
          </w:p>
        </w:tc>
        <w:tc>
          <w:tcPr>
            <w:tcW w:w="3888" w:type="dxa"/>
          </w:tcPr>
          <w:p w14:paraId="2D726D2D" w14:textId="77777777" w:rsidR="004F14B5" w:rsidRPr="00FA4AF8" w:rsidRDefault="004F14B5" w:rsidP="004F14B5">
            <w:r w:rsidRPr="00FA4AF8">
              <w:t>Provides insight into attitudes of respondents in regard to sexual attraction and dating/relationships</w:t>
            </w:r>
          </w:p>
        </w:tc>
      </w:tr>
      <w:tr w:rsidR="00FA4AF8" w:rsidRPr="00FA4AF8" w14:paraId="311EB3E1" w14:textId="77777777" w:rsidTr="004F14B5">
        <w:tc>
          <w:tcPr>
            <w:tcW w:w="5688" w:type="dxa"/>
          </w:tcPr>
          <w:p w14:paraId="51C5E1A4" w14:textId="77777777" w:rsidR="004F14B5" w:rsidRPr="00FA4AF8" w:rsidRDefault="004F14B5" w:rsidP="004F14B5">
            <w:r w:rsidRPr="00FA4AF8">
              <w:t>Who do you talk to about your crushes on guys?  What do you talk about? Who can you ask for advice about dating guys? How about dating girls? If you are attracted to girls, are the girls you are attracted to transgender, cisgender, or both?</w:t>
            </w:r>
          </w:p>
        </w:tc>
        <w:tc>
          <w:tcPr>
            <w:tcW w:w="3888" w:type="dxa"/>
          </w:tcPr>
          <w:p w14:paraId="2F6E2F70" w14:textId="77777777" w:rsidR="004F14B5" w:rsidRPr="00FA4AF8" w:rsidRDefault="004F14B5" w:rsidP="004F14B5">
            <w:r w:rsidRPr="00FA4AF8">
              <w:t>Identifies avenues of potential social support and sense of connectedness</w:t>
            </w:r>
          </w:p>
        </w:tc>
      </w:tr>
      <w:tr w:rsidR="00FA4AF8" w:rsidRPr="00FA4AF8" w14:paraId="734E5AC7" w14:textId="77777777" w:rsidTr="004F14B5">
        <w:tc>
          <w:tcPr>
            <w:tcW w:w="5688" w:type="dxa"/>
          </w:tcPr>
          <w:p w14:paraId="01E79090" w14:textId="77777777" w:rsidR="004F14B5" w:rsidRPr="00FA4AF8" w:rsidRDefault="004F14B5" w:rsidP="004F14B5">
            <w:r w:rsidRPr="00FA4AF8">
              <w:t>Who do you talk about sex with? What do you talk about?</w:t>
            </w:r>
          </w:p>
        </w:tc>
        <w:tc>
          <w:tcPr>
            <w:tcW w:w="3888" w:type="dxa"/>
          </w:tcPr>
          <w:p w14:paraId="2BA1A547" w14:textId="77777777" w:rsidR="004F14B5" w:rsidRPr="00FA4AF8" w:rsidRDefault="004F14B5" w:rsidP="004F14B5">
            <w:r w:rsidRPr="00FA4AF8">
              <w:t>Provides insight as to where respondents seek out information about sexual health and who they consider to be a trusted source, which may be a potential dissemination source for developed materials</w:t>
            </w:r>
          </w:p>
        </w:tc>
      </w:tr>
      <w:tr w:rsidR="00FA4AF8" w:rsidRPr="00FA4AF8" w14:paraId="791BEB76" w14:textId="77777777" w:rsidTr="004F14B5">
        <w:tc>
          <w:tcPr>
            <w:tcW w:w="5688" w:type="dxa"/>
          </w:tcPr>
          <w:p w14:paraId="1FFD67CD" w14:textId="77777777" w:rsidR="004F14B5" w:rsidRPr="00FA4AF8" w:rsidRDefault="004F14B5" w:rsidP="004F14B5">
            <w:r w:rsidRPr="00FA4AF8">
              <w:t xml:space="preserve">When you use the word sex, what do you mean? What is sex? What counts as sex? </w:t>
            </w:r>
          </w:p>
        </w:tc>
        <w:tc>
          <w:tcPr>
            <w:tcW w:w="3888" w:type="dxa"/>
          </w:tcPr>
          <w:p w14:paraId="5783DF57" w14:textId="77777777" w:rsidR="004F14B5" w:rsidRPr="00FA4AF8" w:rsidRDefault="004F14B5" w:rsidP="004F14B5">
            <w:r w:rsidRPr="00FA4AF8">
              <w:t>Provides necessary information that will be helpful in establishing the sexual activity profile of the respondents</w:t>
            </w:r>
          </w:p>
        </w:tc>
      </w:tr>
      <w:tr w:rsidR="00FA4AF8" w:rsidRPr="00FA4AF8" w14:paraId="79124B18" w14:textId="77777777" w:rsidTr="004F14B5">
        <w:tc>
          <w:tcPr>
            <w:tcW w:w="5688" w:type="dxa"/>
          </w:tcPr>
          <w:p w14:paraId="3F250C6C" w14:textId="77777777" w:rsidR="004F14B5" w:rsidRPr="00FA4AF8" w:rsidRDefault="004F14B5" w:rsidP="004F14B5">
            <w:r w:rsidRPr="00FA4AF8">
              <w:t>Ok, let’s talk about parents/guardians.</w:t>
            </w:r>
          </w:p>
          <w:p w14:paraId="0B5A5D22" w14:textId="77777777" w:rsidR="004F14B5" w:rsidRPr="00FA4AF8" w:rsidRDefault="004F14B5" w:rsidP="00CC4B6F">
            <w:pPr>
              <w:pStyle w:val="ListParagraph"/>
              <w:numPr>
                <w:ilvl w:val="0"/>
                <w:numId w:val="14"/>
              </w:numPr>
              <w:spacing w:after="0" w:line="240" w:lineRule="auto"/>
              <w:rPr>
                <w:rFonts w:ascii="Times New Roman" w:hAnsi="Times New Roman"/>
              </w:rPr>
            </w:pPr>
            <w:r w:rsidRPr="00FA4AF8">
              <w:rPr>
                <w:rFonts w:ascii="Times New Roman" w:hAnsi="Times New Roman"/>
              </w:rPr>
              <w:t>If your parent/guardian had a conversation about sex with you, what did they say? What was helpful about it? What could have been better?</w:t>
            </w:r>
          </w:p>
          <w:p w14:paraId="24B3A949" w14:textId="77777777" w:rsidR="004F14B5" w:rsidRPr="00FA4AF8" w:rsidRDefault="004F14B5" w:rsidP="00CC4B6F">
            <w:pPr>
              <w:pStyle w:val="ListParagraph"/>
              <w:numPr>
                <w:ilvl w:val="0"/>
                <w:numId w:val="14"/>
              </w:numPr>
              <w:spacing w:after="0" w:line="240" w:lineRule="auto"/>
              <w:rPr>
                <w:rFonts w:ascii="Times New Roman" w:hAnsi="Times New Roman"/>
              </w:rPr>
            </w:pPr>
            <w:r w:rsidRPr="00FA4AF8">
              <w:rPr>
                <w:rFonts w:ascii="Times New Roman" w:hAnsi="Times New Roman"/>
              </w:rPr>
              <w:t>Imagine an ideal conversation about sex between a parent/guardian and a guy your age who is sexually attracted to other guys. What would the parent/guardian say?</w:t>
            </w:r>
          </w:p>
          <w:p w14:paraId="1B721762" w14:textId="77777777" w:rsidR="004F14B5" w:rsidRPr="00FA4AF8" w:rsidRDefault="004F14B5" w:rsidP="00CC4B6F">
            <w:pPr>
              <w:pStyle w:val="ListParagraph"/>
              <w:numPr>
                <w:ilvl w:val="0"/>
                <w:numId w:val="14"/>
              </w:numPr>
              <w:spacing w:after="0" w:line="240" w:lineRule="auto"/>
              <w:rPr>
                <w:rFonts w:ascii="Times New Roman" w:hAnsi="Times New Roman"/>
              </w:rPr>
            </w:pPr>
            <w:r w:rsidRPr="00FA4AF8">
              <w:rPr>
                <w:rFonts w:ascii="Times New Roman" w:hAnsi="Times New Roman"/>
              </w:rPr>
              <w:t>Has your parent/guardian had a conversation like this with you? If no, would you like them to?</w:t>
            </w:r>
          </w:p>
        </w:tc>
        <w:tc>
          <w:tcPr>
            <w:tcW w:w="3888" w:type="dxa"/>
          </w:tcPr>
          <w:p w14:paraId="02F7D77B" w14:textId="77777777" w:rsidR="004F14B5" w:rsidRPr="00FA4AF8" w:rsidRDefault="004F14B5" w:rsidP="004F14B5">
            <w:r w:rsidRPr="00FA4AF8">
              <w:t>Provides insight into how respondents would like to receive sexual health information and the role of parents/guardians as a potential venue for HIV risk reduction efforts</w:t>
            </w:r>
          </w:p>
        </w:tc>
      </w:tr>
      <w:tr w:rsidR="00FA4AF8" w:rsidRPr="00FA4AF8" w14:paraId="6523CB02" w14:textId="77777777" w:rsidTr="004F14B5">
        <w:tc>
          <w:tcPr>
            <w:tcW w:w="5688" w:type="dxa"/>
          </w:tcPr>
          <w:p w14:paraId="4DD7C783" w14:textId="77777777" w:rsidR="004F14B5" w:rsidRPr="00FA4AF8" w:rsidRDefault="004F14B5" w:rsidP="004F14B5">
            <w:r w:rsidRPr="00FA4AF8">
              <w:t>Now, let’s think about schools.</w:t>
            </w:r>
          </w:p>
          <w:p w14:paraId="6A0DDDCE" w14:textId="77777777" w:rsidR="004F14B5" w:rsidRPr="00FA4AF8" w:rsidRDefault="004F14B5" w:rsidP="00CC4B6F">
            <w:pPr>
              <w:pStyle w:val="ListParagraph"/>
              <w:numPr>
                <w:ilvl w:val="0"/>
                <w:numId w:val="15"/>
              </w:numPr>
              <w:spacing w:after="0" w:line="240" w:lineRule="auto"/>
              <w:rPr>
                <w:rFonts w:ascii="Times New Roman" w:hAnsi="Times New Roman"/>
              </w:rPr>
            </w:pPr>
            <w:r w:rsidRPr="00FA4AF8">
              <w:rPr>
                <w:rFonts w:ascii="Times New Roman" w:hAnsi="Times New Roman"/>
              </w:rPr>
              <w:t>What, if anything, have you learned about sex at school? What was helpful about it? What could have been better?</w:t>
            </w:r>
          </w:p>
          <w:p w14:paraId="31031349" w14:textId="77777777" w:rsidR="004F14B5" w:rsidRPr="00FA4AF8" w:rsidRDefault="004F14B5" w:rsidP="00CC4B6F">
            <w:pPr>
              <w:pStyle w:val="ListParagraph"/>
              <w:numPr>
                <w:ilvl w:val="0"/>
                <w:numId w:val="15"/>
              </w:numPr>
              <w:spacing w:after="0" w:line="240" w:lineRule="auto"/>
              <w:rPr>
                <w:rFonts w:ascii="Times New Roman" w:hAnsi="Times New Roman"/>
              </w:rPr>
            </w:pPr>
            <w:r w:rsidRPr="00FA4AF8">
              <w:rPr>
                <w:rFonts w:ascii="Times New Roman" w:hAnsi="Times New Roman"/>
              </w:rPr>
              <w:t>Imagine that you have been given the opportunity to develop a sex ed class for high school students. What information should be covered? Who should teach it? How?</w:t>
            </w:r>
          </w:p>
        </w:tc>
        <w:tc>
          <w:tcPr>
            <w:tcW w:w="3888" w:type="dxa"/>
          </w:tcPr>
          <w:p w14:paraId="5E079D20" w14:textId="77777777" w:rsidR="004F14B5" w:rsidRPr="00FA4AF8" w:rsidRDefault="004F14B5" w:rsidP="004F14B5">
            <w:r w:rsidRPr="00FA4AF8">
              <w:t>Provides insight into how respondents would like to receive sexual health information and the role of schools as a potential venue for HIV risk reduction efforts</w:t>
            </w:r>
          </w:p>
        </w:tc>
      </w:tr>
      <w:tr w:rsidR="00FA4AF8" w:rsidRPr="00FA4AF8" w14:paraId="3F977087" w14:textId="77777777" w:rsidTr="004F14B5">
        <w:tc>
          <w:tcPr>
            <w:tcW w:w="5688" w:type="dxa"/>
          </w:tcPr>
          <w:p w14:paraId="29300BA2" w14:textId="77777777" w:rsidR="004F14B5" w:rsidRPr="00FA4AF8" w:rsidRDefault="004F14B5" w:rsidP="004F14B5">
            <w:r w:rsidRPr="00FA4AF8">
              <w:t>Let’s talk about health providers, doctors and nurses.</w:t>
            </w:r>
          </w:p>
          <w:p w14:paraId="333AFBA7" w14:textId="77777777" w:rsidR="004F14B5" w:rsidRPr="00FA4AF8" w:rsidRDefault="004F14B5" w:rsidP="00CC4B6F">
            <w:pPr>
              <w:pStyle w:val="ListParagraph"/>
              <w:numPr>
                <w:ilvl w:val="0"/>
                <w:numId w:val="16"/>
              </w:numPr>
              <w:spacing w:after="0" w:line="240" w:lineRule="auto"/>
              <w:rPr>
                <w:rFonts w:ascii="Times New Roman" w:hAnsi="Times New Roman"/>
              </w:rPr>
            </w:pPr>
            <w:r w:rsidRPr="00FA4AF8">
              <w:rPr>
                <w:rFonts w:ascii="Times New Roman" w:hAnsi="Times New Roman"/>
              </w:rPr>
              <w:t>Tell us about a time you had a conversation about sex with your doctor/nurse. What do you talk about? What was helpful about it? What could have been better?</w:t>
            </w:r>
          </w:p>
          <w:p w14:paraId="78D4F92D" w14:textId="77777777" w:rsidR="004F14B5" w:rsidRPr="00FA4AF8" w:rsidRDefault="004F14B5" w:rsidP="00CC4B6F">
            <w:pPr>
              <w:pStyle w:val="ListParagraph"/>
              <w:numPr>
                <w:ilvl w:val="0"/>
                <w:numId w:val="16"/>
              </w:numPr>
              <w:spacing w:after="0" w:line="240" w:lineRule="auto"/>
              <w:rPr>
                <w:rFonts w:ascii="Times New Roman" w:hAnsi="Times New Roman"/>
              </w:rPr>
            </w:pPr>
            <w:r w:rsidRPr="00FA4AF8">
              <w:rPr>
                <w:rFonts w:ascii="Times New Roman" w:hAnsi="Times New Roman"/>
              </w:rPr>
              <w:t>Now, imagine an ideal conversation about sex between a doctor or nurse and a guy your age who is sexually attracted to other guys. What should the doctor or nurse say or do?</w:t>
            </w:r>
          </w:p>
        </w:tc>
        <w:tc>
          <w:tcPr>
            <w:tcW w:w="3888" w:type="dxa"/>
          </w:tcPr>
          <w:p w14:paraId="1D682671" w14:textId="77777777" w:rsidR="004F14B5" w:rsidRPr="00FA4AF8" w:rsidRDefault="004F14B5" w:rsidP="004F14B5">
            <w:r w:rsidRPr="00FA4AF8">
              <w:t>Provides insight into how respondents would like to receive sexual health information and the role of medical providers as a potential venue for HIV risk reduction efforts</w:t>
            </w:r>
          </w:p>
        </w:tc>
      </w:tr>
      <w:tr w:rsidR="00FA4AF8" w:rsidRPr="00FA4AF8" w14:paraId="759D7DE9" w14:textId="77777777" w:rsidTr="004F14B5">
        <w:tc>
          <w:tcPr>
            <w:tcW w:w="5688" w:type="dxa"/>
          </w:tcPr>
          <w:p w14:paraId="2FC4BCB7" w14:textId="77777777" w:rsidR="004F14B5" w:rsidRPr="00FA4AF8" w:rsidRDefault="004F14B5" w:rsidP="004F14B5">
            <w:r w:rsidRPr="00FA4AF8">
              <w:t>Sometimes we learn about sex from people and places other than parents/guardians, at school, or from doctors/nurses. These other sources include: on-line, TV/movies, porn, friends, sexual partners, and church.</w:t>
            </w:r>
          </w:p>
          <w:p w14:paraId="298891DF" w14:textId="77777777" w:rsidR="004F14B5" w:rsidRPr="00FA4AF8" w:rsidRDefault="004F14B5" w:rsidP="00CC4B6F">
            <w:pPr>
              <w:pStyle w:val="ListParagraph"/>
              <w:numPr>
                <w:ilvl w:val="0"/>
                <w:numId w:val="17"/>
              </w:numPr>
              <w:spacing w:after="0" w:line="240" w:lineRule="auto"/>
              <w:rPr>
                <w:rFonts w:ascii="Times New Roman" w:hAnsi="Times New Roman"/>
              </w:rPr>
            </w:pPr>
            <w:r w:rsidRPr="00FA4AF8">
              <w:rPr>
                <w:rFonts w:ascii="Times New Roman" w:hAnsi="Times New Roman"/>
              </w:rPr>
              <w:t>Have you learned about sex from any of these sources? If so, which were helpful? Why? What did you like about them? What could have been better?</w:t>
            </w:r>
          </w:p>
        </w:tc>
        <w:tc>
          <w:tcPr>
            <w:tcW w:w="3888" w:type="dxa"/>
          </w:tcPr>
          <w:p w14:paraId="7750E63C" w14:textId="77777777" w:rsidR="004F14B5" w:rsidRPr="00FA4AF8" w:rsidRDefault="004F14B5" w:rsidP="004F14B5">
            <w:r w:rsidRPr="00FA4AF8">
              <w:t>Provides insight into how respondents would like to receive sexual health information and identifies additional sources of information as potential venues for HIV risk reduction efforts</w:t>
            </w:r>
          </w:p>
        </w:tc>
      </w:tr>
      <w:tr w:rsidR="00FA4AF8" w:rsidRPr="00FA4AF8" w14:paraId="1DDF5B3E" w14:textId="77777777" w:rsidTr="004F14B5">
        <w:tc>
          <w:tcPr>
            <w:tcW w:w="5688" w:type="dxa"/>
          </w:tcPr>
          <w:p w14:paraId="35F44610" w14:textId="77777777" w:rsidR="004F14B5" w:rsidRPr="00FA4AF8" w:rsidRDefault="004F14B5" w:rsidP="004F14B5">
            <w:r w:rsidRPr="00FA4AF8">
              <w:t>As a young man who is attracted to guys, is there anything about sex that you would like to know? What is it? How would you like to get that information? Who would you like to get that information from?</w:t>
            </w:r>
          </w:p>
        </w:tc>
        <w:tc>
          <w:tcPr>
            <w:tcW w:w="3888" w:type="dxa"/>
          </w:tcPr>
          <w:p w14:paraId="7730955F" w14:textId="77777777" w:rsidR="004F14B5" w:rsidRPr="00FA4AF8" w:rsidRDefault="004F14B5" w:rsidP="004F14B5">
            <w:r w:rsidRPr="00FA4AF8">
              <w:t>Provides insight into how respondents would like to receive sexual health information and identifies additional sources of information as potential venues for HIV risk reduction efforts</w:t>
            </w:r>
          </w:p>
        </w:tc>
      </w:tr>
      <w:tr w:rsidR="00FA4AF8" w:rsidRPr="00FA4AF8" w14:paraId="2E4C8544" w14:textId="77777777" w:rsidTr="004F14B5">
        <w:tc>
          <w:tcPr>
            <w:tcW w:w="5688" w:type="dxa"/>
          </w:tcPr>
          <w:p w14:paraId="1CBC2B93" w14:textId="77777777" w:rsidR="004F14B5" w:rsidRPr="00FA4AF8" w:rsidRDefault="004F14B5" w:rsidP="004F14B5">
            <w:r w:rsidRPr="00FA4AF8">
              <w:t>One final question before we wrap up this topic. People have and don’t have sex for a number of reasons. What are the main reasons you have not had sex?</w:t>
            </w:r>
          </w:p>
        </w:tc>
        <w:tc>
          <w:tcPr>
            <w:tcW w:w="3888" w:type="dxa"/>
          </w:tcPr>
          <w:p w14:paraId="79E055E7" w14:textId="77777777" w:rsidR="004F14B5" w:rsidRPr="00FA4AF8" w:rsidRDefault="004F14B5" w:rsidP="004F14B5">
            <w:r w:rsidRPr="00FA4AF8">
              <w:t>Provides insight into knowledge and attitudes of respondents regarding the role and importance of sex in their lives</w:t>
            </w:r>
          </w:p>
        </w:tc>
      </w:tr>
      <w:tr w:rsidR="00FA4AF8" w:rsidRPr="00FA4AF8" w14:paraId="4778EAAF" w14:textId="77777777" w:rsidTr="004F14B5">
        <w:tc>
          <w:tcPr>
            <w:tcW w:w="5688" w:type="dxa"/>
          </w:tcPr>
          <w:p w14:paraId="48A14F67" w14:textId="1F7693B4" w:rsidR="004F14B5" w:rsidRPr="00FA4AF8" w:rsidRDefault="004F14B5" w:rsidP="004F14B5">
            <w:r w:rsidRPr="00FA4AF8">
              <w:t>Experts recommend not having vaginal (sometimes called frontal sex) or anal sex, but finding other ways to be intimate like oral sex or han</w:t>
            </w:r>
            <w:r w:rsidR="001D3AF9" w:rsidRPr="00FA4AF8">
              <w:t>d</w:t>
            </w:r>
            <w:r w:rsidRPr="00FA4AF8">
              <w:t xml:space="preserve"> to genital contact.</w:t>
            </w:r>
          </w:p>
          <w:p w14:paraId="6F700A1E" w14:textId="230D1764" w:rsidR="004F14B5" w:rsidRPr="00FA4AF8" w:rsidRDefault="004F14B5" w:rsidP="00CC4B6F">
            <w:pPr>
              <w:pStyle w:val="ListParagraph"/>
              <w:numPr>
                <w:ilvl w:val="0"/>
                <w:numId w:val="17"/>
              </w:numPr>
              <w:spacing w:after="0" w:line="240" w:lineRule="auto"/>
              <w:rPr>
                <w:rFonts w:ascii="Times New Roman" w:hAnsi="Times New Roman"/>
              </w:rPr>
            </w:pPr>
            <w:r w:rsidRPr="00FA4AF8">
              <w:rPr>
                <w:rFonts w:ascii="Times New Roman" w:hAnsi="Times New Roman"/>
              </w:rPr>
              <w:t>What do you think about not having vaginal (sometimes called frontal sex) or anal sex, but finding other ways to be intimate like oral sex or han</w:t>
            </w:r>
            <w:r w:rsidR="001D3AF9" w:rsidRPr="00FA4AF8">
              <w:rPr>
                <w:rFonts w:ascii="Times New Roman" w:hAnsi="Times New Roman"/>
                <w:lang w:val="en-US"/>
              </w:rPr>
              <w:t>d</w:t>
            </w:r>
            <w:r w:rsidRPr="00FA4AF8">
              <w:rPr>
                <w:rFonts w:ascii="Times New Roman" w:hAnsi="Times New Roman"/>
              </w:rPr>
              <w:t xml:space="preserve"> to genital contact? </w:t>
            </w:r>
          </w:p>
          <w:p w14:paraId="384109B9" w14:textId="77777777" w:rsidR="004F14B5" w:rsidRPr="00FA4AF8" w:rsidRDefault="004F14B5" w:rsidP="00CC4B6F">
            <w:pPr>
              <w:pStyle w:val="ListParagraph"/>
              <w:numPr>
                <w:ilvl w:val="0"/>
                <w:numId w:val="17"/>
              </w:numPr>
              <w:spacing w:after="0" w:line="240" w:lineRule="auto"/>
              <w:rPr>
                <w:rFonts w:ascii="Times New Roman" w:hAnsi="Times New Roman"/>
              </w:rPr>
            </w:pPr>
            <w:r w:rsidRPr="00FA4AF8">
              <w:rPr>
                <w:rFonts w:ascii="Times New Roman" w:hAnsi="Times New Roman"/>
              </w:rPr>
              <w:t>How realistic is this for younger guys like you to find other ways to be intimate with other guys (other than anal sex)?</w:t>
            </w:r>
          </w:p>
          <w:p w14:paraId="321EDC8B" w14:textId="77777777" w:rsidR="004F14B5" w:rsidRPr="00FA4AF8" w:rsidRDefault="004F14B5" w:rsidP="00CC4B6F">
            <w:pPr>
              <w:pStyle w:val="ListParagraph"/>
              <w:numPr>
                <w:ilvl w:val="0"/>
                <w:numId w:val="17"/>
              </w:numPr>
              <w:spacing w:after="0" w:line="240" w:lineRule="auto"/>
              <w:rPr>
                <w:rFonts w:ascii="Times New Roman" w:hAnsi="Times New Roman"/>
              </w:rPr>
            </w:pPr>
            <w:r w:rsidRPr="00FA4AF8">
              <w:rPr>
                <w:rFonts w:ascii="Times New Roman" w:hAnsi="Times New Roman"/>
              </w:rPr>
              <w:t>Now, we are going to ask a couple of questions about sex with cisgender guys and transgender women, because the risk of passing on HIV during sex is higher.</w:t>
            </w:r>
          </w:p>
          <w:p w14:paraId="64FF8E45" w14:textId="77777777" w:rsidR="004F14B5" w:rsidRPr="00FA4AF8" w:rsidRDefault="004F14B5" w:rsidP="00CC4B6F">
            <w:pPr>
              <w:pStyle w:val="ListParagraph"/>
              <w:numPr>
                <w:ilvl w:val="1"/>
                <w:numId w:val="17"/>
              </w:numPr>
              <w:spacing w:after="0" w:line="240" w:lineRule="auto"/>
              <w:rPr>
                <w:rFonts w:ascii="Times New Roman" w:hAnsi="Times New Roman"/>
              </w:rPr>
            </w:pPr>
            <w:r w:rsidRPr="00FA4AF8">
              <w:rPr>
                <w:rFonts w:ascii="Times New Roman" w:hAnsi="Times New Roman"/>
              </w:rPr>
              <w:t>How realistic is it NOT to have vaginal or anal sex with cisgender guys?</w:t>
            </w:r>
          </w:p>
          <w:p w14:paraId="3B01DBBC" w14:textId="77777777" w:rsidR="004F14B5" w:rsidRPr="00FA4AF8" w:rsidRDefault="004F14B5" w:rsidP="00CC4B6F">
            <w:pPr>
              <w:pStyle w:val="ListParagraph"/>
              <w:numPr>
                <w:ilvl w:val="1"/>
                <w:numId w:val="17"/>
              </w:numPr>
              <w:spacing w:after="0" w:line="240" w:lineRule="auto"/>
              <w:rPr>
                <w:rFonts w:ascii="Times New Roman" w:hAnsi="Times New Roman"/>
              </w:rPr>
            </w:pPr>
            <w:r w:rsidRPr="00FA4AF8">
              <w:rPr>
                <w:rFonts w:ascii="Times New Roman" w:hAnsi="Times New Roman"/>
              </w:rPr>
              <w:t>How realistic is it NOT to have vaginal or anal sex with transgender women?</w:t>
            </w:r>
          </w:p>
          <w:p w14:paraId="5157A000" w14:textId="77777777" w:rsidR="004F14B5" w:rsidRPr="00FA4AF8" w:rsidRDefault="004F14B5" w:rsidP="00CC4B6F">
            <w:pPr>
              <w:pStyle w:val="ListParagraph"/>
              <w:numPr>
                <w:ilvl w:val="0"/>
                <w:numId w:val="17"/>
              </w:numPr>
              <w:spacing w:after="0" w:line="240" w:lineRule="auto"/>
              <w:rPr>
                <w:rFonts w:ascii="Times New Roman" w:hAnsi="Times New Roman"/>
              </w:rPr>
            </w:pPr>
            <w:r w:rsidRPr="00FA4AF8">
              <w:rPr>
                <w:rFonts w:ascii="Times New Roman" w:hAnsi="Times New Roman"/>
              </w:rPr>
              <w:t>What would make it hard to do this?</w:t>
            </w:r>
          </w:p>
          <w:p w14:paraId="29A1FEA3" w14:textId="77777777" w:rsidR="004F14B5" w:rsidRPr="00FA4AF8" w:rsidRDefault="004F14B5" w:rsidP="00CC4B6F">
            <w:pPr>
              <w:pStyle w:val="ListParagraph"/>
              <w:numPr>
                <w:ilvl w:val="0"/>
                <w:numId w:val="17"/>
              </w:numPr>
              <w:spacing w:after="0" w:line="240" w:lineRule="auto"/>
              <w:rPr>
                <w:rFonts w:ascii="Times New Roman" w:hAnsi="Times New Roman"/>
              </w:rPr>
            </w:pPr>
            <w:r w:rsidRPr="00FA4AF8">
              <w:rPr>
                <w:rFonts w:ascii="Times New Roman" w:hAnsi="Times New Roman"/>
              </w:rPr>
              <w:t>What would make it easier to do this?</w:t>
            </w:r>
          </w:p>
        </w:tc>
        <w:tc>
          <w:tcPr>
            <w:tcW w:w="3888" w:type="dxa"/>
          </w:tcPr>
          <w:p w14:paraId="46B27680" w14:textId="77777777" w:rsidR="004F14B5" w:rsidRPr="00FA4AF8" w:rsidRDefault="004F14B5" w:rsidP="004F14B5">
            <w:r w:rsidRPr="00FA4AF8">
              <w:t>Provides insight into attitudes, awareness, and perceived barriers and facilitators in regard to performing lower-risk sexual/intimate activities</w:t>
            </w:r>
          </w:p>
        </w:tc>
      </w:tr>
      <w:tr w:rsidR="00FA4AF8" w:rsidRPr="00FA4AF8" w14:paraId="21FD1916" w14:textId="77777777" w:rsidTr="004F14B5">
        <w:tc>
          <w:tcPr>
            <w:tcW w:w="5688" w:type="dxa"/>
          </w:tcPr>
          <w:p w14:paraId="04D021C8" w14:textId="77777777" w:rsidR="004F14B5" w:rsidRPr="00FA4AF8" w:rsidRDefault="004F14B5" w:rsidP="004F14B5">
            <w:r w:rsidRPr="00FA4AF8">
              <w:t>Experts recommend using condoms and lube every time for vaginal and anal sex (whether you are giving or receiving anal sex).</w:t>
            </w:r>
          </w:p>
          <w:p w14:paraId="3FAC9FD7" w14:textId="77777777" w:rsidR="004F14B5" w:rsidRPr="00FA4AF8" w:rsidRDefault="004F14B5" w:rsidP="00CC4B6F">
            <w:pPr>
              <w:pStyle w:val="ListParagraph"/>
              <w:numPr>
                <w:ilvl w:val="0"/>
                <w:numId w:val="18"/>
              </w:numPr>
              <w:spacing w:after="0" w:line="240" w:lineRule="auto"/>
              <w:rPr>
                <w:rFonts w:ascii="Times New Roman" w:hAnsi="Times New Roman"/>
              </w:rPr>
            </w:pPr>
            <w:r w:rsidRPr="00FA4AF8">
              <w:rPr>
                <w:rFonts w:ascii="Times New Roman" w:hAnsi="Times New Roman"/>
              </w:rPr>
              <w:t>What do you think about using condoms and lube every time for vaginal/frontal and anal sex?</w:t>
            </w:r>
          </w:p>
          <w:p w14:paraId="5C7CDF0F" w14:textId="77777777" w:rsidR="004F14B5" w:rsidRPr="00FA4AF8" w:rsidRDefault="004F14B5" w:rsidP="00CC4B6F">
            <w:pPr>
              <w:pStyle w:val="ListParagraph"/>
              <w:numPr>
                <w:ilvl w:val="0"/>
                <w:numId w:val="18"/>
              </w:numPr>
              <w:spacing w:after="0" w:line="240" w:lineRule="auto"/>
              <w:rPr>
                <w:rFonts w:ascii="Times New Roman" w:hAnsi="Times New Roman"/>
              </w:rPr>
            </w:pPr>
            <w:r w:rsidRPr="00FA4AF8">
              <w:rPr>
                <w:rFonts w:ascii="Times New Roman" w:hAnsi="Times New Roman"/>
              </w:rPr>
              <w:t>How realistic is this for younger guys like you to use condoms and lube every time for anal sex with other guys (whether you are giving or receiving anal sex)?</w:t>
            </w:r>
          </w:p>
          <w:p w14:paraId="3D862821" w14:textId="77777777" w:rsidR="004F14B5" w:rsidRPr="00FA4AF8" w:rsidRDefault="004F14B5" w:rsidP="00CC4B6F">
            <w:pPr>
              <w:pStyle w:val="ListParagraph"/>
              <w:numPr>
                <w:ilvl w:val="0"/>
                <w:numId w:val="18"/>
              </w:numPr>
              <w:spacing w:after="0" w:line="240" w:lineRule="auto"/>
              <w:rPr>
                <w:rFonts w:ascii="Times New Roman" w:hAnsi="Times New Roman"/>
              </w:rPr>
            </w:pPr>
            <w:r w:rsidRPr="00FA4AF8">
              <w:rPr>
                <w:rFonts w:ascii="Times New Roman" w:hAnsi="Times New Roman"/>
              </w:rPr>
              <w:t>What would make it hard to do this?</w:t>
            </w:r>
          </w:p>
          <w:p w14:paraId="5EBE401F" w14:textId="77777777" w:rsidR="004F14B5" w:rsidRPr="00FA4AF8" w:rsidRDefault="004F14B5" w:rsidP="00CC4B6F">
            <w:pPr>
              <w:pStyle w:val="ListParagraph"/>
              <w:numPr>
                <w:ilvl w:val="0"/>
                <w:numId w:val="18"/>
              </w:numPr>
              <w:spacing w:after="0" w:line="240" w:lineRule="auto"/>
              <w:rPr>
                <w:rFonts w:ascii="Times New Roman" w:hAnsi="Times New Roman"/>
              </w:rPr>
            </w:pPr>
            <w:r w:rsidRPr="00FA4AF8">
              <w:rPr>
                <w:rFonts w:ascii="Times New Roman" w:hAnsi="Times New Roman"/>
              </w:rPr>
              <w:t>What would make it easier to do this?</w:t>
            </w:r>
          </w:p>
        </w:tc>
        <w:tc>
          <w:tcPr>
            <w:tcW w:w="3888" w:type="dxa"/>
          </w:tcPr>
          <w:p w14:paraId="43AEBFB3" w14:textId="77777777" w:rsidR="004F14B5" w:rsidRPr="00FA4AF8" w:rsidRDefault="004F14B5" w:rsidP="004F14B5">
            <w:r w:rsidRPr="00FA4AF8">
              <w:t>Provides insight into attitudes, awareness, and perceived barriers and facilitators in regard to using condoms and lube</w:t>
            </w:r>
          </w:p>
        </w:tc>
      </w:tr>
      <w:tr w:rsidR="00FA4AF8" w:rsidRPr="00FA4AF8" w14:paraId="07910E99" w14:textId="77777777" w:rsidTr="004F14B5">
        <w:tc>
          <w:tcPr>
            <w:tcW w:w="5688" w:type="dxa"/>
          </w:tcPr>
          <w:p w14:paraId="05B8196B" w14:textId="77777777" w:rsidR="004F14B5" w:rsidRPr="00FA4AF8" w:rsidRDefault="004F14B5" w:rsidP="004F14B5">
            <w:r w:rsidRPr="00FA4AF8">
              <w:t>Experts recommend taking a medication called PrEP. Taking a PrEP pill every day can keep a person from getting HIV if they are exposed to it. [PrEP stands for pre-exposure prophylaxis which means taking HIV medication to prevent getting HIV before you are exposed to it.]</w:t>
            </w:r>
          </w:p>
          <w:p w14:paraId="02B3C8BC" w14:textId="77777777" w:rsidR="004F14B5" w:rsidRPr="00FA4AF8" w:rsidRDefault="004F14B5" w:rsidP="00CC4B6F">
            <w:pPr>
              <w:pStyle w:val="ListParagraph"/>
              <w:numPr>
                <w:ilvl w:val="0"/>
                <w:numId w:val="19"/>
              </w:numPr>
              <w:spacing w:after="0" w:line="240" w:lineRule="auto"/>
              <w:rPr>
                <w:rFonts w:ascii="Times New Roman" w:hAnsi="Times New Roman"/>
              </w:rPr>
            </w:pPr>
            <w:r w:rsidRPr="00FA4AF8">
              <w:rPr>
                <w:rFonts w:ascii="Times New Roman" w:hAnsi="Times New Roman"/>
              </w:rPr>
              <w:t xml:space="preserve">What do you think about this recommendation? </w:t>
            </w:r>
          </w:p>
          <w:p w14:paraId="462883E0" w14:textId="77777777" w:rsidR="004F14B5" w:rsidRPr="00FA4AF8" w:rsidRDefault="004F14B5" w:rsidP="00CC4B6F">
            <w:pPr>
              <w:pStyle w:val="ListParagraph"/>
              <w:numPr>
                <w:ilvl w:val="0"/>
                <w:numId w:val="19"/>
              </w:numPr>
              <w:spacing w:after="0" w:line="240" w:lineRule="auto"/>
              <w:rPr>
                <w:rFonts w:ascii="Times New Roman" w:hAnsi="Times New Roman"/>
              </w:rPr>
            </w:pPr>
            <w:r w:rsidRPr="00FA4AF8">
              <w:rPr>
                <w:rFonts w:ascii="Times New Roman" w:hAnsi="Times New Roman"/>
              </w:rPr>
              <w:t>How realistic is it to get PrEP from a doctor and take it every day?</w:t>
            </w:r>
          </w:p>
          <w:p w14:paraId="1B580F55" w14:textId="77777777" w:rsidR="004F14B5" w:rsidRPr="00FA4AF8" w:rsidRDefault="004F14B5" w:rsidP="00CC4B6F">
            <w:pPr>
              <w:pStyle w:val="ListParagraph"/>
              <w:numPr>
                <w:ilvl w:val="0"/>
                <w:numId w:val="19"/>
              </w:numPr>
              <w:spacing w:after="0" w:line="240" w:lineRule="auto"/>
              <w:rPr>
                <w:rFonts w:ascii="Times New Roman" w:hAnsi="Times New Roman"/>
              </w:rPr>
            </w:pPr>
            <w:r w:rsidRPr="00FA4AF8">
              <w:rPr>
                <w:rFonts w:ascii="Times New Roman" w:hAnsi="Times New Roman"/>
              </w:rPr>
              <w:t>What would make it hard to do this?</w:t>
            </w:r>
          </w:p>
          <w:p w14:paraId="1C50EA07" w14:textId="77777777" w:rsidR="004F14B5" w:rsidRPr="00FA4AF8" w:rsidRDefault="004F14B5" w:rsidP="00CC4B6F">
            <w:pPr>
              <w:pStyle w:val="ListParagraph"/>
              <w:numPr>
                <w:ilvl w:val="0"/>
                <w:numId w:val="19"/>
              </w:numPr>
              <w:spacing w:after="0" w:line="240" w:lineRule="auto"/>
              <w:rPr>
                <w:rFonts w:ascii="Times New Roman" w:hAnsi="Times New Roman"/>
              </w:rPr>
            </w:pPr>
            <w:r w:rsidRPr="00FA4AF8">
              <w:rPr>
                <w:rFonts w:ascii="Times New Roman" w:hAnsi="Times New Roman"/>
              </w:rPr>
              <w:t>What would make it easier to do this?</w:t>
            </w:r>
          </w:p>
        </w:tc>
        <w:tc>
          <w:tcPr>
            <w:tcW w:w="3888" w:type="dxa"/>
          </w:tcPr>
          <w:p w14:paraId="672EC038" w14:textId="77777777" w:rsidR="004F14B5" w:rsidRPr="00FA4AF8" w:rsidRDefault="004F14B5" w:rsidP="004F14B5">
            <w:r w:rsidRPr="00FA4AF8">
              <w:t>Provides insight into attitudes, awareness, and perceived barriers and facilitators in regard to using PrEP</w:t>
            </w:r>
          </w:p>
        </w:tc>
      </w:tr>
      <w:tr w:rsidR="00FA4AF8" w:rsidRPr="00FA4AF8" w14:paraId="0C2E766D" w14:textId="77777777" w:rsidTr="004F14B5">
        <w:tc>
          <w:tcPr>
            <w:tcW w:w="5688" w:type="dxa"/>
          </w:tcPr>
          <w:p w14:paraId="62E9A66C" w14:textId="77777777" w:rsidR="004F14B5" w:rsidRPr="00FA4AF8" w:rsidRDefault="004F14B5" w:rsidP="004F14B5">
            <w:r w:rsidRPr="00FA4AF8">
              <w:t>Experts recommend getting tested for HIV and then, if you have HIV, taking HIV medications every day. This is a way to help reduce your risk of passing on HIV if you have it.</w:t>
            </w:r>
          </w:p>
          <w:p w14:paraId="38A268D5" w14:textId="77777777" w:rsidR="004F14B5" w:rsidRPr="00FA4AF8" w:rsidRDefault="004F14B5" w:rsidP="00CC4B6F">
            <w:pPr>
              <w:pStyle w:val="ListParagraph"/>
              <w:numPr>
                <w:ilvl w:val="0"/>
                <w:numId w:val="20"/>
              </w:numPr>
              <w:spacing w:after="0" w:line="240" w:lineRule="auto"/>
              <w:rPr>
                <w:rFonts w:ascii="Times New Roman" w:hAnsi="Times New Roman"/>
              </w:rPr>
            </w:pPr>
            <w:r w:rsidRPr="00FA4AF8">
              <w:rPr>
                <w:rFonts w:ascii="Times New Roman" w:hAnsi="Times New Roman"/>
              </w:rPr>
              <w:t xml:space="preserve">What do you think about getting tested for HIV? </w:t>
            </w:r>
          </w:p>
          <w:p w14:paraId="499C86EC" w14:textId="77777777" w:rsidR="004F14B5" w:rsidRPr="00FA4AF8" w:rsidRDefault="004F14B5" w:rsidP="00CC4B6F">
            <w:pPr>
              <w:pStyle w:val="ListParagraph"/>
              <w:numPr>
                <w:ilvl w:val="0"/>
                <w:numId w:val="20"/>
              </w:numPr>
              <w:spacing w:after="0" w:line="240" w:lineRule="auto"/>
              <w:rPr>
                <w:rFonts w:ascii="Times New Roman" w:hAnsi="Times New Roman"/>
              </w:rPr>
            </w:pPr>
            <w:r w:rsidRPr="00FA4AF8">
              <w:rPr>
                <w:rFonts w:ascii="Times New Roman" w:hAnsi="Times New Roman"/>
              </w:rPr>
              <w:t>How realistic is it to get tested for HIV?</w:t>
            </w:r>
          </w:p>
          <w:p w14:paraId="14F0F9E2" w14:textId="77777777" w:rsidR="004F14B5" w:rsidRPr="00FA4AF8" w:rsidRDefault="004F14B5" w:rsidP="00CC4B6F">
            <w:pPr>
              <w:pStyle w:val="ListParagraph"/>
              <w:numPr>
                <w:ilvl w:val="0"/>
                <w:numId w:val="20"/>
              </w:numPr>
              <w:spacing w:after="0" w:line="240" w:lineRule="auto"/>
              <w:rPr>
                <w:rFonts w:ascii="Times New Roman" w:hAnsi="Times New Roman"/>
              </w:rPr>
            </w:pPr>
            <w:r w:rsidRPr="00FA4AF8">
              <w:rPr>
                <w:rFonts w:ascii="Times New Roman" w:hAnsi="Times New Roman"/>
              </w:rPr>
              <w:t>What would make it hard to do this?</w:t>
            </w:r>
          </w:p>
          <w:p w14:paraId="7BAF0706" w14:textId="77777777" w:rsidR="004F14B5" w:rsidRPr="00FA4AF8" w:rsidRDefault="004F14B5" w:rsidP="00CC4B6F">
            <w:pPr>
              <w:pStyle w:val="ListParagraph"/>
              <w:numPr>
                <w:ilvl w:val="0"/>
                <w:numId w:val="20"/>
              </w:numPr>
              <w:spacing w:after="0" w:line="240" w:lineRule="auto"/>
              <w:rPr>
                <w:rFonts w:ascii="Times New Roman" w:hAnsi="Times New Roman"/>
              </w:rPr>
            </w:pPr>
            <w:r w:rsidRPr="00FA4AF8">
              <w:rPr>
                <w:rFonts w:ascii="Times New Roman" w:hAnsi="Times New Roman"/>
              </w:rPr>
              <w:t>What would make it easier to do this?</w:t>
            </w:r>
          </w:p>
        </w:tc>
        <w:tc>
          <w:tcPr>
            <w:tcW w:w="3888" w:type="dxa"/>
          </w:tcPr>
          <w:p w14:paraId="04AD6CAA" w14:textId="77777777" w:rsidR="004F14B5" w:rsidRPr="00FA4AF8" w:rsidRDefault="004F14B5" w:rsidP="004F14B5">
            <w:r w:rsidRPr="00FA4AF8">
              <w:t>Provides insight into attitudes, awareness, and perceived barriers and facilitators in regard to getting tested for HIV</w:t>
            </w:r>
          </w:p>
        </w:tc>
      </w:tr>
      <w:tr w:rsidR="00FA4AF8" w:rsidRPr="00FA4AF8" w14:paraId="30F7DAFA" w14:textId="77777777" w:rsidTr="004F14B5">
        <w:tc>
          <w:tcPr>
            <w:tcW w:w="5688" w:type="dxa"/>
          </w:tcPr>
          <w:p w14:paraId="6D81DDB4" w14:textId="77777777" w:rsidR="004F14B5" w:rsidRPr="00FA4AF8" w:rsidRDefault="004F14B5" w:rsidP="004F14B5">
            <w:r w:rsidRPr="00FA4AF8">
              <w:t>How realistic is it to take medication every day if you have HIV?</w:t>
            </w:r>
          </w:p>
          <w:p w14:paraId="2A2345BE" w14:textId="77777777" w:rsidR="004F14B5" w:rsidRPr="00FA4AF8" w:rsidRDefault="004F14B5" w:rsidP="00CC4B6F">
            <w:pPr>
              <w:pStyle w:val="ListParagraph"/>
              <w:numPr>
                <w:ilvl w:val="0"/>
                <w:numId w:val="21"/>
              </w:numPr>
              <w:spacing w:after="0" w:line="240" w:lineRule="auto"/>
              <w:rPr>
                <w:rFonts w:ascii="Times New Roman" w:hAnsi="Times New Roman"/>
              </w:rPr>
            </w:pPr>
            <w:r w:rsidRPr="00FA4AF8">
              <w:rPr>
                <w:rFonts w:ascii="Times New Roman" w:hAnsi="Times New Roman"/>
              </w:rPr>
              <w:t>What would make it hard to do this?</w:t>
            </w:r>
          </w:p>
          <w:p w14:paraId="26374D89" w14:textId="77777777" w:rsidR="004F14B5" w:rsidRPr="00FA4AF8" w:rsidRDefault="004F14B5" w:rsidP="00CC4B6F">
            <w:pPr>
              <w:pStyle w:val="ListParagraph"/>
              <w:numPr>
                <w:ilvl w:val="0"/>
                <w:numId w:val="21"/>
              </w:numPr>
              <w:spacing w:after="0" w:line="240" w:lineRule="auto"/>
              <w:rPr>
                <w:rFonts w:ascii="Times New Roman" w:hAnsi="Times New Roman"/>
              </w:rPr>
            </w:pPr>
            <w:r w:rsidRPr="00FA4AF8">
              <w:rPr>
                <w:rFonts w:ascii="Times New Roman" w:hAnsi="Times New Roman"/>
              </w:rPr>
              <w:t>What would make it easier to do this?</w:t>
            </w:r>
          </w:p>
        </w:tc>
        <w:tc>
          <w:tcPr>
            <w:tcW w:w="3888" w:type="dxa"/>
          </w:tcPr>
          <w:p w14:paraId="32A64D7F" w14:textId="77777777" w:rsidR="004F14B5" w:rsidRPr="00FA4AF8" w:rsidRDefault="004F14B5" w:rsidP="004F14B5">
            <w:r w:rsidRPr="00FA4AF8">
              <w:t>Provides insight into attitudes, awareness, and perceived barriers and facilitators in regard to taking HIV medication</w:t>
            </w:r>
          </w:p>
        </w:tc>
      </w:tr>
      <w:tr w:rsidR="00FA4AF8" w:rsidRPr="00FA4AF8" w14:paraId="61D849E9" w14:textId="77777777" w:rsidTr="004F14B5">
        <w:tc>
          <w:tcPr>
            <w:tcW w:w="5688" w:type="dxa"/>
          </w:tcPr>
          <w:p w14:paraId="2F987A7E" w14:textId="77777777" w:rsidR="004F14B5" w:rsidRPr="00FA4AF8" w:rsidRDefault="004F14B5" w:rsidP="004F14B5">
            <w:r w:rsidRPr="00FA4AF8">
              <w:t>Experts also recommend getting tested for sexually transmitted infections such as syphilis, gonorrhea and chlamydia and taking medication for a few days to clear them up. This is a way to help reduce your risk of getting and passing on HIV.</w:t>
            </w:r>
          </w:p>
          <w:p w14:paraId="07A00D2B" w14:textId="77777777" w:rsidR="004F14B5" w:rsidRPr="00FA4AF8" w:rsidRDefault="004F14B5" w:rsidP="00CC4B6F">
            <w:pPr>
              <w:pStyle w:val="ListParagraph"/>
              <w:numPr>
                <w:ilvl w:val="0"/>
                <w:numId w:val="22"/>
              </w:numPr>
              <w:spacing w:after="0" w:line="240" w:lineRule="auto"/>
              <w:rPr>
                <w:rFonts w:ascii="Times New Roman" w:hAnsi="Times New Roman"/>
              </w:rPr>
            </w:pPr>
            <w:r w:rsidRPr="00FA4AF8">
              <w:rPr>
                <w:rFonts w:ascii="Times New Roman" w:hAnsi="Times New Roman"/>
              </w:rPr>
              <w:t xml:space="preserve">What do you think about this recommendation? </w:t>
            </w:r>
          </w:p>
          <w:p w14:paraId="2225D27C" w14:textId="77777777" w:rsidR="004F14B5" w:rsidRPr="00FA4AF8" w:rsidRDefault="004F14B5" w:rsidP="00CC4B6F">
            <w:pPr>
              <w:pStyle w:val="ListParagraph"/>
              <w:numPr>
                <w:ilvl w:val="0"/>
                <w:numId w:val="22"/>
              </w:numPr>
              <w:spacing w:after="0" w:line="240" w:lineRule="auto"/>
              <w:rPr>
                <w:rFonts w:ascii="Times New Roman" w:hAnsi="Times New Roman"/>
              </w:rPr>
            </w:pPr>
            <w:r w:rsidRPr="00FA4AF8">
              <w:rPr>
                <w:rFonts w:ascii="Times New Roman" w:hAnsi="Times New Roman"/>
              </w:rPr>
              <w:t>How realistic is it to get tested for sexually transmitted infections and to take medication if you have one?</w:t>
            </w:r>
          </w:p>
          <w:p w14:paraId="2008AACD" w14:textId="77777777" w:rsidR="004F14B5" w:rsidRPr="00FA4AF8" w:rsidRDefault="004F14B5" w:rsidP="00CC4B6F">
            <w:pPr>
              <w:pStyle w:val="ListParagraph"/>
              <w:numPr>
                <w:ilvl w:val="0"/>
                <w:numId w:val="22"/>
              </w:numPr>
              <w:spacing w:after="0" w:line="240" w:lineRule="auto"/>
              <w:rPr>
                <w:rFonts w:ascii="Times New Roman" w:hAnsi="Times New Roman"/>
              </w:rPr>
            </w:pPr>
            <w:r w:rsidRPr="00FA4AF8">
              <w:rPr>
                <w:rFonts w:ascii="Times New Roman" w:hAnsi="Times New Roman"/>
              </w:rPr>
              <w:t>What would make it hard to do this?</w:t>
            </w:r>
          </w:p>
          <w:p w14:paraId="078D4674" w14:textId="77777777" w:rsidR="004F14B5" w:rsidRPr="00FA4AF8" w:rsidRDefault="004F14B5" w:rsidP="00CC4B6F">
            <w:pPr>
              <w:pStyle w:val="ListParagraph"/>
              <w:numPr>
                <w:ilvl w:val="0"/>
                <w:numId w:val="22"/>
              </w:numPr>
              <w:spacing w:after="0" w:line="240" w:lineRule="auto"/>
              <w:rPr>
                <w:rFonts w:ascii="Times New Roman" w:hAnsi="Times New Roman"/>
              </w:rPr>
            </w:pPr>
            <w:r w:rsidRPr="00FA4AF8">
              <w:rPr>
                <w:rFonts w:ascii="Times New Roman" w:hAnsi="Times New Roman"/>
              </w:rPr>
              <w:t>What would make it easier to do this?</w:t>
            </w:r>
          </w:p>
        </w:tc>
        <w:tc>
          <w:tcPr>
            <w:tcW w:w="3888" w:type="dxa"/>
          </w:tcPr>
          <w:p w14:paraId="51D48AA9" w14:textId="77777777" w:rsidR="004F14B5" w:rsidRPr="00FA4AF8" w:rsidRDefault="004F14B5" w:rsidP="004F14B5">
            <w:r w:rsidRPr="00FA4AF8">
              <w:t>Provides insight into attitudes, awareness, and perceived barriers and facilitators in regard to getting tested for STIs</w:t>
            </w:r>
          </w:p>
        </w:tc>
      </w:tr>
      <w:tr w:rsidR="00FA4AF8" w:rsidRPr="00FA4AF8" w14:paraId="7197695F" w14:textId="77777777" w:rsidTr="004F14B5">
        <w:tc>
          <w:tcPr>
            <w:tcW w:w="5688" w:type="dxa"/>
          </w:tcPr>
          <w:p w14:paraId="41986BA7" w14:textId="77777777" w:rsidR="004F14B5" w:rsidRPr="00FA4AF8" w:rsidRDefault="004F14B5" w:rsidP="004F14B5">
            <w:r w:rsidRPr="00FA4AF8">
              <w:t>What words do you use to describe your gender identity?</w:t>
            </w:r>
          </w:p>
        </w:tc>
        <w:tc>
          <w:tcPr>
            <w:tcW w:w="3888" w:type="dxa"/>
          </w:tcPr>
          <w:p w14:paraId="0F66B0C0" w14:textId="77777777" w:rsidR="004F14B5" w:rsidRPr="00FA4AF8" w:rsidRDefault="004F14B5" w:rsidP="004F14B5">
            <w:r w:rsidRPr="00FA4AF8">
              <w:t>Establishes gender identity of respondents which is a determinant of eligibility</w:t>
            </w:r>
          </w:p>
        </w:tc>
      </w:tr>
      <w:tr w:rsidR="00FA4AF8" w:rsidRPr="00FA4AF8" w14:paraId="51BE3A23" w14:textId="77777777" w:rsidTr="004F14B5">
        <w:tc>
          <w:tcPr>
            <w:tcW w:w="5688" w:type="dxa"/>
          </w:tcPr>
          <w:p w14:paraId="58B2677B" w14:textId="77777777" w:rsidR="004F14B5" w:rsidRPr="00FA4AF8" w:rsidRDefault="004F14B5" w:rsidP="004F14B5">
            <w:r w:rsidRPr="00FA4AF8">
              <w:t>What words do you use to describe your sexuality? Why?</w:t>
            </w:r>
          </w:p>
        </w:tc>
        <w:tc>
          <w:tcPr>
            <w:tcW w:w="3888" w:type="dxa"/>
          </w:tcPr>
          <w:p w14:paraId="4F38D132" w14:textId="77777777" w:rsidR="004F14B5" w:rsidRPr="00FA4AF8" w:rsidRDefault="004F14B5" w:rsidP="004F14B5">
            <w:r w:rsidRPr="00FA4AF8">
              <w:t>Establishes sexual orientation of respondents which is a determinant of eligibility</w:t>
            </w:r>
          </w:p>
        </w:tc>
      </w:tr>
      <w:tr w:rsidR="00FA4AF8" w:rsidRPr="00FA4AF8" w14:paraId="2266EF38" w14:textId="77777777" w:rsidTr="004F14B5">
        <w:tc>
          <w:tcPr>
            <w:tcW w:w="5688" w:type="dxa"/>
          </w:tcPr>
          <w:p w14:paraId="09C93BCA" w14:textId="77777777" w:rsidR="004F14B5" w:rsidRPr="00FA4AF8" w:rsidRDefault="004F14B5" w:rsidP="004F14B5">
            <w:r w:rsidRPr="00FA4AF8">
              <w:t>What support do you get related to your sexuality? What is most helpful? What support would you like?</w:t>
            </w:r>
          </w:p>
        </w:tc>
        <w:tc>
          <w:tcPr>
            <w:tcW w:w="3888" w:type="dxa"/>
          </w:tcPr>
          <w:p w14:paraId="08077D84" w14:textId="77777777" w:rsidR="004F14B5" w:rsidRPr="00FA4AF8" w:rsidRDefault="004F14B5" w:rsidP="004F14B5">
            <w:r w:rsidRPr="00FA4AF8">
              <w:t>Identifies potential avenues for social support and sense of connectedness</w:t>
            </w:r>
          </w:p>
        </w:tc>
      </w:tr>
      <w:tr w:rsidR="00FA4AF8" w:rsidRPr="00FA4AF8" w14:paraId="2E3CBEF3" w14:textId="77777777" w:rsidTr="004F14B5">
        <w:tc>
          <w:tcPr>
            <w:tcW w:w="5688" w:type="dxa"/>
          </w:tcPr>
          <w:p w14:paraId="61F40F02" w14:textId="1C172155" w:rsidR="004F14B5" w:rsidRPr="00FA4AF8" w:rsidRDefault="004F14B5" w:rsidP="004F14B5">
            <w:r w:rsidRPr="00FA4AF8">
              <w:t xml:space="preserve">What support do you get related to your race-ethnicity? What is most helpful? What support would you </w:t>
            </w:r>
            <w:r w:rsidR="005A20B1" w:rsidRPr="00FA4AF8">
              <w:t>like</w:t>
            </w:r>
            <w:r w:rsidRPr="00FA4AF8">
              <w:t>?</w:t>
            </w:r>
          </w:p>
        </w:tc>
        <w:tc>
          <w:tcPr>
            <w:tcW w:w="3888" w:type="dxa"/>
          </w:tcPr>
          <w:p w14:paraId="6AF0AD7F" w14:textId="77777777" w:rsidR="004F14B5" w:rsidRPr="00FA4AF8" w:rsidRDefault="004F14B5" w:rsidP="004F14B5">
            <w:r w:rsidRPr="00FA4AF8">
              <w:t>Identifies potential avenues for social support and sense of connectedness</w:t>
            </w:r>
          </w:p>
        </w:tc>
      </w:tr>
      <w:tr w:rsidR="00FA4AF8" w:rsidRPr="00FA4AF8" w14:paraId="324ACD61" w14:textId="77777777" w:rsidTr="004F14B5">
        <w:tc>
          <w:tcPr>
            <w:tcW w:w="5688" w:type="dxa"/>
          </w:tcPr>
          <w:p w14:paraId="6B7633A3" w14:textId="77777777" w:rsidR="004F14B5" w:rsidRPr="00FA4AF8" w:rsidRDefault="004F14B5" w:rsidP="004F14B5">
            <w:r w:rsidRPr="00FA4AF8">
              <w:t>Anything else that you would like to say related to getting support for all parts of who you are?</w:t>
            </w:r>
          </w:p>
        </w:tc>
        <w:tc>
          <w:tcPr>
            <w:tcW w:w="3888" w:type="dxa"/>
          </w:tcPr>
          <w:p w14:paraId="30A7D95F" w14:textId="77777777" w:rsidR="004F14B5" w:rsidRPr="00FA4AF8" w:rsidRDefault="004F14B5" w:rsidP="004F14B5">
            <w:r w:rsidRPr="00FA4AF8">
              <w:t>Identifies potential avenues for social support and sense of connectedness</w:t>
            </w:r>
          </w:p>
        </w:tc>
      </w:tr>
    </w:tbl>
    <w:p w14:paraId="524EBD7C" w14:textId="77777777" w:rsidR="00015129" w:rsidRPr="00FA4AF8" w:rsidRDefault="00015129" w:rsidP="00015129">
      <w:pPr>
        <w:pStyle w:val="ListParagraph"/>
        <w:spacing w:before="240"/>
        <w:rPr>
          <w:rFonts w:ascii="Times New Roman" w:hAnsi="Times New Roman"/>
          <w:b/>
        </w:rPr>
      </w:pPr>
    </w:p>
    <w:p w14:paraId="7AB5E118" w14:textId="77777777" w:rsidR="004F14B5" w:rsidRPr="00FA4AF8" w:rsidRDefault="004F14B5" w:rsidP="00CC4B6F">
      <w:pPr>
        <w:pStyle w:val="ListParagraph"/>
        <w:numPr>
          <w:ilvl w:val="0"/>
          <w:numId w:val="7"/>
        </w:numPr>
        <w:spacing w:before="240"/>
        <w:rPr>
          <w:rFonts w:ascii="Times New Roman" w:hAnsi="Times New Roman"/>
          <w:b/>
        </w:rPr>
      </w:pPr>
      <w:r w:rsidRPr="00FA4AF8">
        <w:rPr>
          <w:rFonts w:ascii="Times New Roman" w:hAnsi="Times New Roman"/>
          <w:b/>
        </w:rPr>
        <w:t>Transgender Youth Focus Group Guide</w:t>
      </w:r>
    </w:p>
    <w:p w14:paraId="31C81531" w14:textId="42B9DCC5" w:rsidR="00015129" w:rsidRPr="00FA4AF8" w:rsidRDefault="00015129" w:rsidP="00015129">
      <w:pPr>
        <w:spacing w:before="240"/>
        <w:ind w:left="360"/>
        <w:rPr>
          <w:i/>
        </w:rPr>
      </w:pPr>
      <w:r w:rsidRPr="00FA4AF8">
        <w:rPr>
          <w:i/>
          <w:highlight w:val="yellow"/>
        </w:rPr>
        <w:t>*Highlighted items are unique to the transgender youth focus group guide, all other items are identical to the AMSM focus group guide.</w:t>
      </w:r>
    </w:p>
    <w:p w14:paraId="723051AA" w14:textId="77777777" w:rsidR="00015129" w:rsidRPr="00FA4AF8" w:rsidRDefault="00015129" w:rsidP="00015129">
      <w:pPr>
        <w:spacing w:before="240"/>
        <w:ind w:left="360"/>
        <w:rPr>
          <w:b/>
        </w:rPr>
      </w:pPr>
    </w:p>
    <w:tbl>
      <w:tblPr>
        <w:tblStyle w:val="TableGrid"/>
        <w:tblW w:w="0" w:type="auto"/>
        <w:tblLook w:val="04A0" w:firstRow="1" w:lastRow="0" w:firstColumn="1" w:lastColumn="0" w:noHBand="0" w:noVBand="1"/>
      </w:tblPr>
      <w:tblGrid>
        <w:gridCol w:w="5688"/>
        <w:gridCol w:w="3888"/>
      </w:tblGrid>
      <w:tr w:rsidR="00FA4AF8" w:rsidRPr="00FA4AF8" w14:paraId="01220573" w14:textId="77777777" w:rsidTr="004F14B5">
        <w:tc>
          <w:tcPr>
            <w:tcW w:w="5688" w:type="dxa"/>
          </w:tcPr>
          <w:p w14:paraId="2E895446" w14:textId="77777777" w:rsidR="004F14B5" w:rsidRPr="00FA4AF8" w:rsidRDefault="004F14B5" w:rsidP="004F14B5">
            <w:pPr>
              <w:rPr>
                <w:b/>
              </w:rPr>
            </w:pPr>
            <w:r w:rsidRPr="00FA4AF8">
              <w:rPr>
                <w:b/>
              </w:rPr>
              <w:t>Potentially Sensitive Questions</w:t>
            </w:r>
          </w:p>
        </w:tc>
        <w:tc>
          <w:tcPr>
            <w:tcW w:w="3888" w:type="dxa"/>
          </w:tcPr>
          <w:p w14:paraId="6572D353" w14:textId="77777777" w:rsidR="004F14B5" w:rsidRPr="00FA4AF8" w:rsidRDefault="004F14B5" w:rsidP="004F14B5">
            <w:pPr>
              <w:rPr>
                <w:b/>
              </w:rPr>
            </w:pPr>
            <w:r w:rsidRPr="00FA4AF8">
              <w:rPr>
                <w:b/>
              </w:rPr>
              <w:t>Justification</w:t>
            </w:r>
          </w:p>
        </w:tc>
      </w:tr>
      <w:tr w:rsidR="00FA4AF8" w:rsidRPr="00FA4AF8" w14:paraId="36FF27F3" w14:textId="77777777" w:rsidTr="004F14B5">
        <w:tc>
          <w:tcPr>
            <w:tcW w:w="5688" w:type="dxa"/>
          </w:tcPr>
          <w:p w14:paraId="1137CEA4" w14:textId="77777777" w:rsidR="004F14B5" w:rsidRPr="00FA4AF8" w:rsidRDefault="004F14B5" w:rsidP="004F14B5">
            <w:r w:rsidRPr="00FA4AF8">
              <w:t xml:space="preserve">Tell us about a guy you think is really cute, maybe he is someone you are attracted to and want to get to know. (Use his first name or initials only.) How did you meet? How would you let him know that you are interested? </w:t>
            </w:r>
          </w:p>
          <w:p w14:paraId="24FF3675" w14:textId="77777777" w:rsidR="004F14B5" w:rsidRPr="00FA4AF8" w:rsidRDefault="004F14B5" w:rsidP="00CC4B6F">
            <w:pPr>
              <w:pStyle w:val="ListParagraph"/>
              <w:numPr>
                <w:ilvl w:val="0"/>
                <w:numId w:val="23"/>
              </w:numPr>
              <w:spacing w:after="0" w:line="240" w:lineRule="auto"/>
              <w:rPr>
                <w:rFonts w:ascii="Times New Roman" w:hAnsi="Times New Roman"/>
              </w:rPr>
            </w:pPr>
            <w:r w:rsidRPr="00FA4AF8">
              <w:rPr>
                <w:rFonts w:ascii="Times New Roman" w:hAnsi="Times New Roman"/>
                <w:highlight w:val="yellow"/>
              </w:rPr>
              <w:t>Is the guy you think is cute transgender or cisgender? What does the term cisgender mean?</w:t>
            </w:r>
          </w:p>
        </w:tc>
        <w:tc>
          <w:tcPr>
            <w:tcW w:w="3888" w:type="dxa"/>
          </w:tcPr>
          <w:p w14:paraId="6DD8F36A" w14:textId="77777777" w:rsidR="004F14B5" w:rsidRPr="00FA4AF8" w:rsidRDefault="004F14B5" w:rsidP="004F14B5">
            <w:r w:rsidRPr="00FA4AF8">
              <w:t>Provides insight into attitudes of respondents in regard to sexual attraction and dating/relationships</w:t>
            </w:r>
          </w:p>
        </w:tc>
      </w:tr>
      <w:tr w:rsidR="00FA4AF8" w:rsidRPr="00FA4AF8" w14:paraId="54631456" w14:textId="77777777" w:rsidTr="004F14B5">
        <w:tc>
          <w:tcPr>
            <w:tcW w:w="5688" w:type="dxa"/>
          </w:tcPr>
          <w:p w14:paraId="75AC6FDD" w14:textId="77777777" w:rsidR="004F14B5" w:rsidRPr="00FA4AF8" w:rsidRDefault="004F14B5" w:rsidP="004F14B5">
            <w:r w:rsidRPr="00FA4AF8">
              <w:t xml:space="preserve">Who do you talk to about your crushes on guys?  What do you talk about? </w:t>
            </w:r>
            <w:r w:rsidRPr="00FA4AF8">
              <w:rPr>
                <w:highlight w:val="yellow"/>
              </w:rPr>
              <w:t>What comes up during these conversations? Does being transgender come up? If so, how?</w:t>
            </w:r>
            <w:r w:rsidRPr="00FA4AF8">
              <w:t xml:space="preserve"> Who can you ask for advice about dating guys? How about dating girls? If you are attracted to girls, are the girls you are attracted to transgender, cisgender, or both?</w:t>
            </w:r>
          </w:p>
        </w:tc>
        <w:tc>
          <w:tcPr>
            <w:tcW w:w="3888" w:type="dxa"/>
          </w:tcPr>
          <w:p w14:paraId="734C6246" w14:textId="77777777" w:rsidR="004F14B5" w:rsidRPr="00FA4AF8" w:rsidRDefault="004F14B5" w:rsidP="004F14B5">
            <w:r w:rsidRPr="00FA4AF8">
              <w:t>Identifies avenues of potential social support and sense of connectedness</w:t>
            </w:r>
          </w:p>
        </w:tc>
      </w:tr>
      <w:tr w:rsidR="00FA4AF8" w:rsidRPr="00FA4AF8" w14:paraId="5641E2E2" w14:textId="77777777" w:rsidTr="004F14B5">
        <w:tc>
          <w:tcPr>
            <w:tcW w:w="5688" w:type="dxa"/>
          </w:tcPr>
          <w:p w14:paraId="780FF949" w14:textId="77777777" w:rsidR="004F14B5" w:rsidRPr="00FA4AF8" w:rsidRDefault="004F14B5" w:rsidP="004F14B5">
            <w:r w:rsidRPr="00FA4AF8">
              <w:rPr>
                <w:highlight w:val="yellow"/>
              </w:rPr>
              <w:t>Does the relationship advice that you get support your gender identity (meaning, support you as a transgender youth and respect your gender identity)?</w:t>
            </w:r>
          </w:p>
        </w:tc>
        <w:tc>
          <w:tcPr>
            <w:tcW w:w="3888" w:type="dxa"/>
          </w:tcPr>
          <w:p w14:paraId="17DB61C1" w14:textId="77777777" w:rsidR="004F14B5" w:rsidRPr="00FA4AF8" w:rsidRDefault="004F14B5" w:rsidP="004F14B5">
            <w:r w:rsidRPr="00FA4AF8">
              <w:rPr>
                <w:highlight w:val="yellow"/>
              </w:rPr>
              <w:t>Evaluates the extent to which respondents receive support that is affirming and sensitive to issues affecting transgender and gender nonconforming people</w:t>
            </w:r>
          </w:p>
        </w:tc>
      </w:tr>
      <w:tr w:rsidR="00FA4AF8" w:rsidRPr="00FA4AF8" w14:paraId="734BD394" w14:textId="77777777" w:rsidTr="004F14B5">
        <w:tc>
          <w:tcPr>
            <w:tcW w:w="5688" w:type="dxa"/>
          </w:tcPr>
          <w:p w14:paraId="38A9D3AA" w14:textId="77777777" w:rsidR="004F14B5" w:rsidRPr="00FA4AF8" w:rsidRDefault="004F14B5" w:rsidP="004F14B5">
            <w:r w:rsidRPr="00FA4AF8">
              <w:t>Who do you talk about sex with? What do you talk about?</w:t>
            </w:r>
          </w:p>
        </w:tc>
        <w:tc>
          <w:tcPr>
            <w:tcW w:w="3888" w:type="dxa"/>
          </w:tcPr>
          <w:p w14:paraId="6629F93F" w14:textId="77777777" w:rsidR="004F14B5" w:rsidRPr="00FA4AF8" w:rsidRDefault="004F14B5" w:rsidP="004F14B5">
            <w:r w:rsidRPr="00FA4AF8">
              <w:t>Provides insight as to where respondents seek out information about sexual health and who they consider to be a trusted source, which may be a potential dissemination source for developed materials</w:t>
            </w:r>
          </w:p>
        </w:tc>
      </w:tr>
      <w:tr w:rsidR="00FA4AF8" w:rsidRPr="00FA4AF8" w14:paraId="6CC12FD6" w14:textId="77777777" w:rsidTr="004F14B5">
        <w:tc>
          <w:tcPr>
            <w:tcW w:w="5688" w:type="dxa"/>
          </w:tcPr>
          <w:p w14:paraId="3F00D1F9" w14:textId="77777777" w:rsidR="004F14B5" w:rsidRPr="00FA4AF8" w:rsidRDefault="004F14B5" w:rsidP="004F14B5">
            <w:r w:rsidRPr="00FA4AF8">
              <w:t xml:space="preserve">When you use the word sex, what do you mean? What is sex? What counts as sex? </w:t>
            </w:r>
          </w:p>
        </w:tc>
        <w:tc>
          <w:tcPr>
            <w:tcW w:w="3888" w:type="dxa"/>
          </w:tcPr>
          <w:p w14:paraId="1D840504" w14:textId="77777777" w:rsidR="004F14B5" w:rsidRPr="00FA4AF8" w:rsidRDefault="004F14B5" w:rsidP="004F14B5">
            <w:r w:rsidRPr="00FA4AF8">
              <w:t>Provides necessary information that will be helpful in establishing the sexual activity profile of the respondents</w:t>
            </w:r>
          </w:p>
        </w:tc>
      </w:tr>
      <w:tr w:rsidR="00FA4AF8" w:rsidRPr="00FA4AF8" w14:paraId="56A690C5" w14:textId="77777777" w:rsidTr="004F14B5">
        <w:tc>
          <w:tcPr>
            <w:tcW w:w="5688" w:type="dxa"/>
          </w:tcPr>
          <w:p w14:paraId="4A550639" w14:textId="77777777" w:rsidR="004F14B5" w:rsidRPr="00FA4AF8" w:rsidRDefault="004F14B5" w:rsidP="004F14B5">
            <w:r w:rsidRPr="00FA4AF8">
              <w:t>Ok, let’s talk about parents/guardians.</w:t>
            </w:r>
          </w:p>
          <w:p w14:paraId="3ADC9EAF" w14:textId="77777777" w:rsidR="004F14B5" w:rsidRPr="00FA4AF8" w:rsidRDefault="004F14B5" w:rsidP="00CC4B6F">
            <w:pPr>
              <w:pStyle w:val="ListParagraph"/>
              <w:numPr>
                <w:ilvl w:val="0"/>
                <w:numId w:val="14"/>
              </w:numPr>
              <w:spacing w:after="0" w:line="240" w:lineRule="auto"/>
              <w:rPr>
                <w:rFonts w:ascii="Times New Roman" w:hAnsi="Times New Roman"/>
              </w:rPr>
            </w:pPr>
            <w:r w:rsidRPr="00FA4AF8">
              <w:rPr>
                <w:rFonts w:ascii="Times New Roman" w:hAnsi="Times New Roman"/>
              </w:rPr>
              <w:t>If your parent/guardian had a conversation about sex with you, what did they say? What was helpful about it? What could have been better?</w:t>
            </w:r>
          </w:p>
          <w:p w14:paraId="3CC08195" w14:textId="77777777" w:rsidR="004F14B5" w:rsidRPr="00FA4AF8" w:rsidRDefault="004F14B5" w:rsidP="00CC4B6F">
            <w:pPr>
              <w:pStyle w:val="ListParagraph"/>
              <w:numPr>
                <w:ilvl w:val="0"/>
                <w:numId w:val="14"/>
              </w:numPr>
              <w:spacing w:after="0" w:line="240" w:lineRule="auto"/>
              <w:rPr>
                <w:rFonts w:ascii="Times New Roman" w:hAnsi="Times New Roman"/>
              </w:rPr>
            </w:pPr>
            <w:r w:rsidRPr="00FA4AF8">
              <w:rPr>
                <w:rFonts w:ascii="Times New Roman" w:hAnsi="Times New Roman"/>
              </w:rPr>
              <w:t>Imagine an ideal conversation about sex between a parent/guardian and a guy your age who is sexually attracted to other guys. What would the parent/guardian say?</w:t>
            </w:r>
          </w:p>
          <w:p w14:paraId="4037FB15" w14:textId="77777777" w:rsidR="004F14B5" w:rsidRPr="00FA4AF8" w:rsidRDefault="004F14B5" w:rsidP="00CC4B6F">
            <w:pPr>
              <w:pStyle w:val="ListParagraph"/>
              <w:numPr>
                <w:ilvl w:val="0"/>
                <w:numId w:val="14"/>
              </w:numPr>
              <w:spacing w:after="0" w:line="240" w:lineRule="auto"/>
              <w:rPr>
                <w:rFonts w:ascii="Times New Roman" w:hAnsi="Times New Roman"/>
              </w:rPr>
            </w:pPr>
            <w:r w:rsidRPr="00FA4AF8">
              <w:rPr>
                <w:rFonts w:ascii="Times New Roman" w:hAnsi="Times New Roman"/>
              </w:rPr>
              <w:t>Has your parent/guardian had a conversation like this with you? If no, would you like them to?</w:t>
            </w:r>
          </w:p>
        </w:tc>
        <w:tc>
          <w:tcPr>
            <w:tcW w:w="3888" w:type="dxa"/>
          </w:tcPr>
          <w:p w14:paraId="3EA8392F" w14:textId="77777777" w:rsidR="004F14B5" w:rsidRPr="00FA4AF8" w:rsidRDefault="004F14B5" w:rsidP="004F14B5">
            <w:r w:rsidRPr="00FA4AF8">
              <w:t>Provides insight into how respondents would like to receive sexual health information and the role of parents/guardians as a potential venue for HIV risk reduction efforts</w:t>
            </w:r>
          </w:p>
        </w:tc>
      </w:tr>
      <w:tr w:rsidR="00FA4AF8" w:rsidRPr="00FA4AF8" w14:paraId="74F06820" w14:textId="77777777" w:rsidTr="004F14B5">
        <w:tc>
          <w:tcPr>
            <w:tcW w:w="5688" w:type="dxa"/>
          </w:tcPr>
          <w:p w14:paraId="4F0CC775" w14:textId="77777777" w:rsidR="004F14B5" w:rsidRPr="00FA4AF8" w:rsidRDefault="004F14B5" w:rsidP="004F14B5">
            <w:r w:rsidRPr="00FA4AF8">
              <w:t>Now, let’s think about schools.</w:t>
            </w:r>
          </w:p>
          <w:p w14:paraId="384CB0F1" w14:textId="77777777" w:rsidR="004F14B5" w:rsidRPr="00FA4AF8" w:rsidRDefault="004F14B5" w:rsidP="00CC4B6F">
            <w:pPr>
              <w:pStyle w:val="ListParagraph"/>
              <w:numPr>
                <w:ilvl w:val="0"/>
                <w:numId w:val="15"/>
              </w:numPr>
              <w:spacing w:after="0" w:line="240" w:lineRule="auto"/>
              <w:rPr>
                <w:rFonts w:ascii="Times New Roman" w:hAnsi="Times New Roman"/>
              </w:rPr>
            </w:pPr>
            <w:r w:rsidRPr="00FA4AF8">
              <w:rPr>
                <w:rFonts w:ascii="Times New Roman" w:hAnsi="Times New Roman"/>
              </w:rPr>
              <w:t>What, if anything, have you learned about sex at school? What was helpful about it? What could have been better?</w:t>
            </w:r>
          </w:p>
          <w:p w14:paraId="712CD46E" w14:textId="77777777" w:rsidR="004F14B5" w:rsidRPr="00FA4AF8" w:rsidRDefault="004F14B5" w:rsidP="00CC4B6F">
            <w:pPr>
              <w:pStyle w:val="ListParagraph"/>
              <w:numPr>
                <w:ilvl w:val="0"/>
                <w:numId w:val="15"/>
              </w:numPr>
              <w:spacing w:after="0" w:line="240" w:lineRule="auto"/>
              <w:rPr>
                <w:rFonts w:ascii="Times New Roman" w:hAnsi="Times New Roman"/>
              </w:rPr>
            </w:pPr>
            <w:r w:rsidRPr="00FA4AF8">
              <w:rPr>
                <w:rFonts w:ascii="Times New Roman" w:hAnsi="Times New Roman"/>
              </w:rPr>
              <w:t>Imagine that you have been given the opportunity to develop a sex ed class for high school students. What information should be covered? Who should teach it? How?</w:t>
            </w:r>
          </w:p>
        </w:tc>
        <w:tc>
          <w:tcPr>
            <w:tcW w:w="3888" w:type="dxa"/>
          </w:tcPr>
          <w:p w14:paraId="5FDE79B8" w14:textId="77777777" w:rsidR="004F14B5" w:rsidRPr="00FA4AF8" w:rsidRDefault="004F14B5" w:rsidP="004F14B5">
            <w:r w:rsidRPr="00FA4AF8">
              <w:t>Provides insight into how respondents would like to receive sexual health information and the role of schools as a potential venue for HIV risk reduction efforts</w:t>
            </w:r>
          </w:p>
        </w:tc>
      </w:tr>
      <w:tr w:rsidR="00FA4AF8" w:rsidRPr="00FA4AF8" w14:paraId="4DF521B6" w14:textId="77777777" w:rsidTr="004F14B5">
        <w:tc>
          <w:tcPr>
            <w:tcW w:w="5688" w:type="dxa"/>
          </w:tcPr>
          <w:p w14:paraId="45D77D20" w14:textId="77777777" w:rsidR="004F14B5" w:rsidRPr="00FA4AF8" w:rsidRDefault="004F14B5" w:rsidP="004F14B5">
            <w:pPr>
              <w:rPr>
                <w:highlight w:val="yellow"/>
              </w:rPr>
            </w:pPr>
            <w:r w:rsidRPr="00FA4AF8">
              <w:rPr>
                <w:highlight w:val="yellow"/>
              </w:rPr>
              <w:t>Let’s talk about health providers, doctors and nurses.</w:t>
            </w:r>
          </w:p>
          <w:p w14:paraId="76E804DF" w14:textId="77777777" w:rsidR="004F14B5" w:rsidRPr="00FA4AF8" w:rsidRDefault="004F14B5" w:rsidP="00CC4B6F">
            <w:pPr>
              <w:pStyle w:val="ListParagraph"/>
              <w:numPr>
                <w:ilvl w:val="0"/>
                <w:numId w:val="24"/>
              </w:numPr>
              <w:spacing w:after="0" w:line="240" w:lineRule="auto"/>
              <w:rPr>
                <w:rFonts w:ascii="Times New Roman" w:hAnsi="Times New Roman"/>
                <w:highlight w:val="yellow"/>
              </w:rPr>
            </w:pPr>
            <w:r w:rsidRPr="00FA4AF8">
              <w:rPr>
                <w:rFonts w:ascii="Times New Roman" w:hAnsi="Times New Roman"/>
                <w:highlight w:val="yellow"/>
              </w:rPr>
              <w:t>Tell us about a time that the health care you got supported your gender identity. (By supported, I mean made you feel comfortable and cared for by someone knowledgeable about transgender health.)</w:t>
            </w:r>
          </w:p>
          <w:p w14:paraId="3E0FCD75" w14:textId="77777777" w:rsidR="004F14B5" w:rsidRPr="00FA4AF8" w:rsidRDefault="004F14B5" w:rsidP="00CC4B6F">
            <w:pPr>
              <w:pStyle w:val="ListParagraph"/>
              <w:numPr>
                <w:ilvl w:val="0"/>
                <w:numId w:val="24"/>
              </w:numPr>
              <w:spacing w:after="0" w:line="240" w:lineRule="auto"/>
              <w:rPr>
                <w:rFonts w:ascii="Times New Roman" w:hAnsi="Times New Roman"/>
              </w:rPr>
            </w:pPr>
            <w:r w:rsidRPr="00FA4AF8">
              <w:rPr>
                <w:rFonts w:ascii="Times New Roman" w:hAnsi="Times New Roman"/>
                <w:highlight w:val="yellow"/>
              </w:rPr>
              <w:t>Tell us about a time that the health care you got did not support your gender identity.</w:t>
            </w:r>
            <w:r w:rsidRPr="00FA4AF8">
              <w:rPr>
                <w:rFonts w:ascii="Times New Roman" w:hAnsi="Times New Roman"/>
              </w:rPr>
              <w:t xml:space="preserve"> </w:t>
            </w:r>
          </w:p>
        </w:tc>
        <w:tc>
          <w:tcPr>
            <w:tcW w:w="3888" w:type="dxa"/>
          </w:tcPr>
          <w:p w14:paraId="7F49D173" w14:textId="77777777" w:rsidR="004F14B5" w:rsidRPr="00FA4AF8" w:rsidRDefault="004F14B5" w:rsidP="004F14B5">
            <w:r w:rsidRPr="00FA4AF8">
              <w:rPr>
                <w:highlight w:val="yellow"/>
              </w:rPr>
              <w:t>Evaluates the extent to which respondents feel that medical providers are affirming and sensitive to issues affecting transgender and gender nonconforming people</w:t>
            </w:r>
          </w:p>
        </w:tc>
      </w:tr>
      <w:tr w:rsidR="00FA4AF8" w:rsidRPr="00FA4AF8" w14:paraId="47878E30" w14:textId="77777777" w:rsidTr="004F14B5">
        <w:tc>
          <w:tcPr>
            <w:tcW w:w="5688" w:type="dxa"/>
          </w:tcPr>
          <w:p w14:paraId="501B238D" w14:textId="77777777" w:rsidR="004F14B5" w:rsidRPr="00FA4AF8" w:rsidRDefault="004F14B5" w:rsidP="004F14B5">
            <w:r w:rsidRPr="00FA4AF8">
              <w:t>Let’s talk about health providers, doctors and nurses.</w:t>
            </w:r>
          </w:p>
          <w:p w14:paraId="3C2FA94C" w14:textId="77777777" w:rsidR="004F14B5" w:rsidRPr="00FA4AF8" w:rsidRDefault="004F14B5" w:rsidP="00CC4B6F">
            <w:pPr>
              <w:pStyle w:val="ListParagraph"/>
              <w:numPr>
                <w:ilvl w:val="0"/>
                <w:numId w:val="16"/>
              </w:numPr>
              <w:spacing w:after="0" w:line="240" w:lineRule="auto"/>
              <w:rPr>
                <w:rFonts w:ascii="Times New Roman" w:hAnsi="Times New Roman"/>
              </w:rPr>
            </w:pPr>
            <w:r w:rsidRPr="00FA4AF8">
              <w:rPr>
                <w:rFonts w:ascii="Times New Roman" w:hAnsi="Times New Roman"/>
              </w:rPr>
              <w:t>Tell us about a time you had a conversation about sex with your doctor/nurse. What do you talk about? What was helpful about it? What could have been better?</w:t>
            </w:r>
          </w:p>
          <w:p w14:paraId="0B7E909E" w14:textId="77777777" w:rsidR="004F14B5" w:rsidRPr="00FA4AF8" w:rsidRDefault="004F14B5" w:rsidP="00CC4B6F">
            <w:pPr>
              <w:pStyle w:val="ListParagraph"/>
              <w:numPr>
                <w:ilvl w:val="0"/>
                <w:numId w:val="16"/>
              </w:numPr>
              <w:spacing w:after="0" w:line="240" w:lineRule="auto"/>
              <w:rPr>
                <w:rFonts w:ascii="Times New Roman" w:hAnsi="Times New Roman"/>
              </w:rPr>
            </w:pPr>
            <w:r w:rsidRPr="00FA4AF8">
              <w:rPr>
                <w:rFonts w:ascii="Times New Roman" w:hAnsi="Times New Roman"/>
              </w:rPr>
              <w:t>Now, imagine an ideal conversation about sex between a doctor or nurse and a guy your age who is sexually attracted to other guys. What should the doctor or nurse say or do?</w:t>
            </w:r>
          </w:p>
        </w:tc>
        <w:tc>
          <w:tcPr>
            <w:tcW w:w="3888" w:type="dxa"/>
          </w:tcPr>
          <w:p w14:paraId="117EC63B" w14:textId="77777777" w:rsidR="004F14B5" w:rsidRPr="00FA4AF8" w:rsidRDefault="004F14B5" w:rsidP="004F14B5">
            <w:r w:rsidRPr="00FA4AF8">
              <w:t>Provides insight into how respondents would like to receive sexual health information and the role of medical providers as a potential venue for HIV risk reduction efforts</w:t>
            </w:r>
          </w:p>
        </w:tc>
      </w:tr>
      <w:tr w:rsidR="00FA4AF8" w:rsidRPr="00FA4AF8" w14:paraId="4BA2B0B7" w14:textId="77777777" w:rsidTr="004F14B5">
        <w:tc>
          <w:tcPr>
            <w:tcW w:w="5688" w:type="dxa"/>
          </w:tcPr>
          <w:p w14:paraId="3666AF97" w14:textId="77777777" w:rsidR="004F14B5" w:rsidRPr="00FA4AF8" w:rsidRDefault="004F14B5" w:rsidP="004F14B5">
            <w:r w:rsidRPr="00FA4AF8">
              <w:t>Sometimes we learn about sex from people and places other than parents/guardians, at school, or from doctors/nurses. These other sources include: on-line, TV/movies, porn, friends, sexual partners, and church.</w:t>
            </w:r>
          </w:p>
          <w:p w14:paraId="1C6AF9C4" w14:textId="77777777" w:rsidR="004F14B5" w:rsidRPr="00FA4AF8" w:rsidRDefault="004F14B5" w:rsidP="00CC4B6F">
            <w:pPr>
              <w:pStyle w:val="ListParagraph"/>
              <w:numPr>
                <w:ilvl w:val="0"/>
                <w:numId w:val="17"/>
              </w:numPr>
              <w:spacing w:after="0" w:line="240" w:lineRule="auto"/>
              <w:rPr>
                <w:rFonts w:ascii="Times New Roman" w:hAnsi="Times New Roman"/>
              </w:rPr>
            </w:pPr>
            <w:r w:rsidRPr="00FA4AF8">
              <w:rPr>
                <w:rFonts w:ascii="Times New Roman" w:hAnsi="Times New Roman"/>
              </w:rPr>
              <w:t>Have you learned about sex from any of these sources? If so, which were helpful? Why? What did you like about them? What could have been better?</w:t>
            </w:r>
          </w:p>
        </w:tc>
        <w:tc>
          <w:tcPr>
            <w:tcW w:w="3888" w:type="dxa"/>
          </w:tcPr>
          <w:p w14:paraId="4EFC99BC" w14:textId="77777777" w:rsidR="004F14B5" w:rsidRPr="00FA4AF8" w:rsidRDefault="004F14B5" w:rsidP="004F14B5">
            <w:r w:rsidRPr="00FA4AF8">
              <w:t>Provides insight into how respondents would like to receive sexual health information and identifies additional sources of information as potential venues for HIV risk reduction efforts</w:t>
            </w:r>
          </w:p>
        </w:tc>
      </w:tr>
      <w:tr w:rsidR="00FA4AF8" w:rsidRPr="00FA4AF8" w14:paraId="1140D5AF" w14:textId="77777777" w:rsidTr="004F14B5">
        <w:tc>
          <w:tcPr>
            <w:tcW w:w="5688" w:type="dxa"/>
          </w:tcPr>
          <w:p w14:paraId="3B623A24" w14:textId="77777777" w:rsidR="004F14B5" w:rsidRPr="00FA4AF8" w:rsidRDefault="004F14B5" w:rsidP="004F14B5">
            <w:r w:rsidRPr="00FA4AF8">
              <w:t>As a young man who is attracted to guys, is there anything about sex that you would like to know? What is it? How would you like to get that information? Who would you like to get that information from?</w:t>
            </w:r>
          </w:p>
        </w:tc>
        <w:tc>
          <w:tcPr>
            <w:tcW w:w="3888" w:type="dxa"/>
          </w:tcPr>
          <w:p w14:paraId="425D52DE" w14:textId="77777777" w:rsidR="004F14B5" w:rsidRPr="00FA4AF8" w:rsidRDefault="004F14B5" w:rsidP="004F14B5">
            <w:r w:rsidRPr="00FA4AF8">
              <w:t>Provides insight into how respondents would like to receive sexual health information and identifies additional sources of information as potential venues for HIV risk reduction efforts</w:t>
            </w:r>
          </w:p>
        </w:tc>
      </w:tr>
      <w:tr w:rsidR="00FA4AF8" w:rsidRPr="00FA4AF8" w14:paraId="2147CB4D" w14:textId="77777777" w:rsidTr="004F14B5">
        <w:tc>
          <w:tcPr>
            <w:tcW w:w="5688" w:type="dxa"/>
          </w:tcPr>
          <w:p w14:paraId="7F52558A" w14:textId="77777777" w:rsidR="004F14B5" w:rsidRPr="00FA4AF8" w:rsidRDefault="004F14B5" w:rsidP="004F14B5">
            <w:r w:rsidRPr="00FA4AF8">
              <w:t>One final question before we wrap up this topic. People have and don’t have sex for a number of reasons. What are the main reasons you have not had sex?</w:t>
            </w:r>
          </w:p>
        </w:tc>
        <w:tc>
          <w:tcPr>
            <w:tcW w:w="3888" w:type="dxa"/>
          </w:tcPr>
          <w:p w14:paraId="14A88D77" w14:textId="77777777" w:rsidR="004F14B5" w:rsidRPr="00FA4AF8" w:rsidRDefault="004F14B5" w:rsidP="004F14B5">
            <w:r w:rsidRPr="00FA4AF8">
              <w:t>Provides insight into knowledge and attitudes of respondents regarding the role and importance of sex in their lives</w:t>
            </w:r>
          </w:p>
        </w:tc>
      </w:tr>
      <w:tr w:rsidR="00FA4AF8" w:rsidRPr="00FA4AF8" w14:paraId="20150DDD" w14:textId="77777777" w:rsidTr="004F14B5">
        <w:tc>
          <w:tcPr>
            <w:tcW w:w="5688" w:type="dxa"/>
          </w:tcPr>
          <w:p w14:paraId="5A4EFDDF" w14:textId="4847173E" w:rsidR="004F14B5" w:rsidRPr="00FA4AF8" w:rsidRDefault="004F14B5" w:rsidP="004F14B5">
            <w:r w:rsidRPr="00FA4AF8">
              <w:t>Experts recommend not having vaginal (sometimes called frontal sex) or anal sex, but finding other ways to be intimate like oral sex or han</w:t>
            </w:r>
            <w:r w:rsidR="00B24A84" w:rsidRPr="00FA4AF8">
              <w:t>d</w:t>
            </w:r>
            <w:r w:rsidRPr="00FA4AF8">
              <w:t xml:space="preserve"> to genital contact.</w:t>
            </w:r>
          </w:p>
          <w:p w14:paraId="236E36FE" w14:textId="6A537D0A" w:rsidR="004F14B5" w:rsidRPr="00FA4AF8" w:rsidRDefault="004F14B5" w:rsidP="00CC4B6F">
            <w:pPr>
              <w:pStyle w:val="ListParagraph"/>
              <w:numPr>
                <w:ilvl w:val="0"/>
                <w:numId w:val="17"/>
              </w:numPr>
              <w:spacing w:after="0" w:line="240" w:lineRule="auto"/>
              <w:rPr>
                <w:rFonts w:ascii="Times New Roman" w:hAnsi="Times New Roman"/>
              </w:rPr>
            </w:pPr>
            <w:r w:rsidRPr="00FA4AF8">
              <w:rPr>
                <w:rFonts w:ascii="Times New Roman" w:hAnsi="Times New Roman"/>
              </w:rPr>
              <w:t>What do you think about not having vaginal (sometimes called frontal sex) or anal sex, but finding other ways to be intimate like oral sex or han</w:t>
            </w:r>
            <w:r w:rsidR="00B24A84" w:rsidRPr="00FA4AF8">
              <w:rPr>
                <w:rFonts w:ascii="Times New Roman" w:hAnsi="Times New Roman"/>
                <w:lang w:val="en-US"/>
              </w:rPr>
              <w:t>d</w:t>
            </w:r>
            <w:r w:rsidRPr="00FA4AF8">
              <w:rPr>
                <w:rFonts w:ascii="Times New Roman" w:hAnsi="Times New Roman"/>
              </w:rPr>
              <w:t xml:space="preserve"> to genital contact? </w:t>
            </w:r>
          </w:p>
          <w:p w14:paraId="56408617" w14:textId="77777777" w:rsidR="004F14B5" w:rsidRPr="00FA4AF8" w:rsidRDefault="004F14B5" w:rsidP="00CC4B6F">
            <w:pPr>
              <w:pStyle w:val="ListParagraph"/>
              <w:numPr>
                <w:ilvl w:val="0"/>
                <w:numId w:val="17"/>
              </w:numPr>
              <w:spacing w:after="0" w:line="240" w:lineRule="auto"/>
              <w:rPr>
                <w:rFonts w:ascii="Times New Roman" w:hAnsi="Times New Roman"/>
              </w:rPr>
            </w:pPr>
            <w:r w:rsidRPr="00FA4AF8">
              <w:rPr>
                <w:rFonts w:ascii="Times New Roman" w:hAnsi="Times New Roman"/>
              </w:rPr>
              <w:t>How realistic is this for younger guys like you to find other ways to be intimate with other guys (other than anal sex)?</w:t>
            </w:r>
          </w:p>
          <w:p w14:paraId="0464F5B4" w14:textId="77777777" w:rsidR="004F14B5" w:rsidRPr="00FA4AF8" w:rsidRDefault="004F14B5" w:rsidP="00CC4B6F">
            <w:pPr>
              <w:pStyle w:val="ListParagraph"/>
              <w:numPr>
                <w:ilvl w:val="0"/>
                <w:numId w:val="17"/>
              </w:numPr>
              <w:spacing w:after="0" w:line="240" w:lineRule="auto"/>
              <w:rPr>
                <w:rFonts w:ascii="Times New Roman" w:hAnsi="Times New Roman"/>
              </w:rPr>
            </w:pPr>
            <w:r w:rsidRPr="00FA4AF8">
              <w:rPr>
                <w:rFonts w:ascii="Times New Roman" w:hAnsi="Times New Roman"/>
              </w:rPr>
              <w:t>Now, we are going to ask a couple of questions about sex with cisgender guys and transgender women, because the risk of passing on HIV during sex is higher.</w:t>
            </w:r>
          </w:p>
          <w:p w14:paraId="3032A999" w14:textId="77777777" w:rsidR="004F14B5" w:rsidRPr="00FA4AF8" w:rsidRDefault="004F14B5" w:rsidP="00CC4B6F">
            <w:pPr>
              <w:pStyle w:val="ListParagraph"/>
              <w:numPr>
                <w:ilvl w:val="1"/>
                <w:numId w:val="17"/>
              </w:numPr>
              <w:spacing w:after="0" w:line="240" w:lineRule="auto"/>
              <w:rPr>
                <w:rFonts w:ascii="Times New Roman" w:hAnsi="Times New Roman"/>
              </w:rPr>
            </w:pPr>
            <w:r w:rsidRPr="00FA4AF8">
              <w:rPr>
                <w:rFonts w:ascii="Times New Roman" w:hAnsi="Times New Roman"/>
              </w:rPr>
              <w:t>How realistic is it NOT to have vaginal or anal sex with cisgender guys?</w:t>
            </w:r>
          </w:p>
          <w:p w14:paraId="22A116B2" w14:textId="77777777" w:rsidR="004F14B5" w:rsidRPr="00FA4AF8" w:rsidRDefault="004F14B5" w:rsidP="00CC4B6F">
            <w:pPr>
              <w:pStyle w:val="ListParagraph"/>
              <w:numPr>
                <w:ilvl w:val="1"/>
                <w:numId w:val="17"/>
              </w:numPr>
              <w:spacing w:after="0" w:line="240" w:lineRule="auto"/>
              <w:rPr>
                <w:rFonts w:ascii="Times New Roman" w:hAnsi="Times New Roman"/>
              </w:rPr>
            </w:pPr>
            <w:r w:rsidRPr="00FA4AF8">
              <w:rPr>
                <w:rFonts w:ascii="Times New Roman" w:hAnsi="Times New Roman"/>
              </w:rPr>
              <w:t>How realistic is it NOT to have vaginal or anal sex with transgender women?</w:t>
            </w:r>
          </w:p>
          <w:p w14:paraId="18F0626A" w14:textId="77777777" w:rsidR="004F14B5" w:rsidRPr="00FA4AF8" w:rsidRDefault="004F14B5" w:rsidP="00CC4B6F">
            <w:pPr>
              <w:pStyle w:val="ListParagraph"/>
              <w:numPr>
                <w:ilvl w:val="0"/>
                <w:numId w:val="17"/>
              </w:numPr>
              <w:spacing w:after="0" w:line="240" w:lineRule="auto"/>
              <w:rPr>
                <w:rFonts w:ascii="Times New Roman" w:hAnsi="Times New Roman"/>
              </w:rPr>
            </w:pPr>
            <w:r w:rsidRPr="00FA4AF8">
              <w:rPr>
                <w:rFonts w:ascii="Times New Roman" w:hAnsi="Times New Roman"/>
              </w:rPr>
              <w:t>What would make it hard to do this?</w:t>
            </w:r>
          </w:p>
          <w:p w14:paraId="58FC3561" w14:textId="77777777" w:rsidR="004F14B5" w:rsidRPr="00FA4AF8" w:rsidRDefault="004F14B5" w:rsidP="00CC4B6F">
            <w:pPr>
              <w:pStyle w:val="ListParagraph"/>
              <w:numPr>
                <w:ilvl w:val="0"/>
                <w:numId w:val="17"/>
              </w:numPr>
              <w:spacing w:after="0" w:line="240" w:lineRule="auto"/>
              <w:rPr>
                <w:rFonts w:ascii="Times New Roman" w:hAnsi="Times New Roman"/>
              </w:rPr>
            </w:pPr>
            <w:r w:rsidRPr="00FA4AF8">
              <w:rPr>
                <w:rFonts w:ascii="Times New Roman" w:hAnsi="Times New Roman"/>
              </w:rPr>
              <w:t>What would make it easier to do this?</w:t>
            </w:r>
          </w:p>
        </w:tc>
        <w:tc>
          <w:tcPr>
            <w:tcW w:w="3888" w:type="dxa"/>
          </w:tcPr>
          <w:p w14:paraId="5E989EE8" w14:textId="77777777" w:rsidR="004F14B5" w:rsidRPr="00FA4AF8" w:rsidRDefault="004F14B5" w:rsidP="004F14B5">
            <w:r w:rsidRPr="00FA4AF8">
              <w:t>Provides insight into attitudes, awareness, and perceived barriers and facilitators in regard to performing lower-risk sexual/intimate activities</w:t>
            </w:r>
          </w:p>
        </w:tc>
      </w:tr>
      <w:tr w:rsidR="00FA4AF8" w:rsidRPr="00FA4AF8" w14:paraId="1C64E508" w14:textId="77777777" w:rsidTr="004F14B5">
        <w:tc>
          <w:tcPr>
            <w:tcW w:w="5688" w:type="dxa"/>
          </w:tcPr>
          <w:p w14:paraId="62C19A1F" w14:textId="77777777" w:rsidR="004F14B5" w:rsidRPr="00FA4AF8" w:rsidRDefault="004F14B5" w:rsidP="004F14B5">
            <w:r w:rsidRPr="00FA4AF8">
              <w:t>Experts recommend using condoms and lube every time for vaginal and anal sex (whether you are giving or receiving anal sex).</w:t>
            </w:r>
          </w:p>
          <w:p w14:paraId="38427200" w14:textId="77777777" w:rsidR="004F14B5" w:rsidRPr="00FA4AF8" w:rsidRDefault="004F14B5" w:rsidP="00CC4B6F">
            <w:pPr>
              <w:pStyle w:val="ListParagraph"/>
              <w:numPr>
                <w:ilvl w:val="0"/>
                <w:numId w:val="18"/>
              </w:numPr>
              <w:spacing w:after="0" w:line="240" w:lineRule="auto"/>
              <w:rPr>
                <w:rFonts w:ascii="Times New Roman" w:hAnsi="Times New Roman"/>
              </w:rPr>
            </w:pPr>
            <w:r w:rsidRPr="00FA4AF8">
              <w:rPr>
                <w:rFonts w:ascii="Times New Roman" w:hAnsi="Times New Roman"/>
              </w:rPr>
              <w:t>What do you think about using condoms and lube every time for vaginal/frontal and anal sex?</w:t>
            </w:r>
          </w:p>
          <w:p w14:paraId="681C4290" w14:textId="77777777" w:rsidR="004F14B5" w:rsidRPr="00FA4AF8" w:rsidRDefault="004F14B5" w:rsidP="00CC4B6F">
            <w:pPr>
              <w:pStyle w:val="ListParagraph"/>
              <w:numPr>
                <w:ilvl w:val="0"/>
                <w:numId w:val="18"/>
              </w:numPr>
              <w:spacing w:after="0" w:line="240" w:lineRule="auto"/>
              <w:rPr>
                <w:rFonts w:ascii="Times New Roman" w:hAnsi="Times New Roman"/>
              </w:rPr>
            </w:pPr>
            <w:r w:rsidRPr="00FA4AF8">
              <w:rPr>
                <w:rFonts w:ascii="Times New Roman" w:hAnsi="Times New Roman"/>
              </w:rPr>
              <w:t>How realistic is this for younger guys like you to use condoms and lube every time for anal sex with other guys (whether you are giving or receiving anal sex)?</w:t>
            </w:r>
          </w:p>
          <w:p w14:paraId="1F3282FA" w14:textId="77777777" w:rsidR="004F14B5" w:rsidRPr="00FA4AF8" w:rsidRDefault="004F14B5" w:rsidP="00CC4B6F">
            <w:pPr>
              <w:pStyle w:val="ListParagraph"/>
              <w:numPr>
                <w:ilvl w:val="0"/>
                <w:numId w:val="18"/>
              </w:numPr>
              <w:spacing w:after="0" w:line="240" w:lineRule="auto"/>
              <w:rPr>
                <w:rFonts w:ascii="Times New Roman" w:hAnsi="Times New Roman"/>
              </w:rPr>
            </w:pPr>
            <w:r w:rsidRPr="00FA4AF8">
              <w:rPr>
                <w:rFonts w:ascii="Times New Roman" w:hAnsi="Times New Roman"/>
              </w:rPr>
              <w:t>What would make it hard to do this?</w:t>
            </w:r>
          </w:p>
          <w:p w14:paraId="6FD7838A" w14:textId="77777777" w:rsidR="004F14B5" w:rsidRPr="00FA4AF8" w:rsidRDefault="004F14B5" w:rsidP="00CC4B6F">
            <w:pPr>
              <w:pStyle w:val="ListParagraph"/>
              <w:numPr>
                <w:ilvl w:val="0"/>
                <w:numId w:val="18"/>
              </w:numPr>
              <w:spacing w:after="0" w:line="240" w:lineRule="auto"/>
              <w:rPr>
                <w:rFonts w:ascii="Times New Roman" w:hAnsi="Times New Roman"/>
              </w:rPr>
            </w:pPr>
            <w:r w:rsidRPr="00FA4AF8">
              <w:rPr>
                <w:rFonts w:ascii="Times New Roman" w:hAnsi="Times New Roman"/>
              </w:rPr>
              <w:t>What would make it easier to do this?</w:t>
            </w:r>
          </w:p>
        </w:tc>
        <w:tc>
          <w:tcPr>
            <w:tcW w:w="3888" w:type="dxa"/>
          </w:tcPr>
          <w:p w14:paraId="39DE335A" w14:textId="77777777" w:rsidR="004F14B5" w:rsidRPr="00FA4AF8" w:rsidRDefault="004F14B5" w:rsidP="004F14B5">
            <w:r w:rsidRPr="00FA4AF8">
              <w:t>Provides insight into attitudes, awareness, and perceived barriers and facilitators in regard to using condoms and lube</w:t>
            </w:r>
          </w:p>
        </w:tc>
      </w:tr>
      <w:tr w:rsidR="00FA4AF8" w:rsidRPr="00FA4AF8" w14:paraId="7EF2EB8D" w14:textId="77777777" w:rsidTr="004F14B5">
        <w:tc>
          <w:tcPr>
            <w:tcW w:w="5688" w:type="dxa"/>
          </w:tcPr>
          <w:p w14:paraId="65B31582" w14:textId="77777777" w:rsidR="004F14B5" w:rsidRPr="00FA4AF8" w:rsidRDefault="004F14B5" w:rsidP="004F14B5">
            <w:r w:rsidRPr="00FA4AF8">
              <w:rPr>
                <w:highlight w:val="yellow"/>
              </w:rPr>
              <w:t>Does being transgender affect your ability to ask for what you want from a sexual partner? How and why?</w:t>
            </w:r>
          </w:p>
        </w:tc>
        <w:tc>
          <w:tcPr>
            <w:tcW w:w="3888" w:type="dxa"/>
          </w:tcPr>
          <w:p w14:paraId="224CFF82" w14:textId="4DA67D4B" w:rsidR="004F14B5" w:rsidRPr="00FA4AF8" w:rsidRDefault="004F14B5" w:rsidP="00560373">
            <w:r w:rsidRPr="00FA4AF8">
              <w:rPr>
                <w:highlight w:val="yellow"/>
              </w:rPr>
              <w:t xml:space="preserve">Provides insight into perceived barriers and facilitators linked to gender identity in regard to </w:t>
            </w:r>
            <w:r w:rsidR="00560373" w:rsidRPr="00FA4AF8">
              <w:rPr>
                <w:highlight w:val="yellow"/>
              </w:rPr>
              <w:t>communication</w:t>
            </w:r>
            <w:r w:rsidRPr="00FA4AF8">
              <w:rPr>
                <w:highlight w:val="yellow"/>
              </w:rPr>
              <w:t xml:space="preserve"> with sexual partners</w:t>
            </w:r>
          </w:p>
        </w:tc>
      </w:tr>
      <w:tr w:rsidR="00FA4AF8" w:rsidRPr="00FA4AF8" w14:paraId="51183A8C" w14:textId="77777777" w:rsidTr="004F14B5">
        <w:tc>
          <w:tcPr>
            <w:tcW w:w="5688" w:type="dxa"/>
          </w:tcPr>
          <w:p w14:paraId="48436B72" w14:textId="77777777" w:rsidR="004F14B5" w:rsidRPr="00FA4AF8" w:rsidRDefault="004F14B5" w:rsidP="004F14B5">
            <w:r w:rsidRPr="00FA4AF8">
              <w:t>Experts recommend taking a medication called PrEP. Taking a PrEP pill every day can keep a person from getting HIV if they are exposed to it. [PrEP stands for pre-exposure prophylaxis which means taking HIV medication to prevent getting HIV before you are exposed to it.]</w:t>
            </w:r>
          </w:p>
          <w:p w14:paraId="5D7DCB8E" w14:textId="77777777" w:rsidR="004F14B5" w:rsidRPr="00FA4AF8" w:rsidRDefault="004F14B5" w:rsidP="00CC4B6F">
            <w:pPr>
              <w:pStyle w:val="ListParagraph"/>
              <w:numPr>
                <w:ilvl w:val="0"/>
                <w:numId w:val="19"/>
              </w:numPr>
              <w:spacing w:after="0" w:line="240" w:lineRule="auto"/>
              <w:rPr>
                <w:rFonts w:ascii="Times New Roman" w:hAnsi="Times New Roman"/>
              </w:rPr>
            </w:pPr>
            <w:r w:rsidRPr="00FA4AF8">
              <w:rPr>
                <w:rFonts w:ascii="Times New Roman" w:hAnsi="Times New Roman"/>
              </w:rPr>
              <w:t xml:space="preserve">What do you think about this recommendation? </w:t>
            </w:r>
          </w:p>
          <w:p w14:paraId="3DF6E9F1" w14:textId="77777777" w:rsidR="004F14B5" w:rsidRPr="00FA4AF8" w:rsidRDefault="004F14B5" w:rsidP="00CC4B6F">
            <w:pPr>
              <w:pStyle w:val="ListParagraph"/>
              <w:numPr>
                <w:ilvl w:val="0"/>
                <w:numId w:val="19"/>
              </w:numPr>
              <w:spacing w:after="0" w:line="240" w:lineRule="auto"/>
              <w:rPr>
                <w:rFonts w:ascii="Times New Roman" w:hAnsi="Times New Roman"/>
              </w:rPr>
            </w:pPr>
            <w:r w:rsidRPr="00FA4AF8">
              <w:rPr>
                <w:rFonts w:ascii="Times New Roman" w:hAnsi="Times New Roman"/>
              </w:rPr>
              <w:t>How realistic is it to get PrEP from a doctor and take it every day?</w:t>
            </w:r>
          </w:p>
          <w:p w14:paraId="447996D8" w14:textId="77777777" w:rsidR="004F14B5" w:rsidRPr="00FA4AF8" w:rsidRDefault="004F14B5" w:rsidP="00CC4B6F">
            <w:pPr>
              <w:pStyle w:val="ListParagraph"/>
              <w:numPr>
                <w:ilvl w:val="0"/>
                <w:numId w:val="19"/>
              </w:numPr>
              <w:spacing w:after="0" w:line="240" w:lineRule="auto"/>
              <w:rPr>
                <w:rFonts w:ascii="Times New Roman" w:hAnsi="Times New Roman"/>
              </w:rPr>
            </w:pPr>
            <w:r w:rsidRPr="00FA4AF8">
              <w:rPr>
                <w:rFonts w:ascii="Times New Roman" w:hAnsi="Times New Roman"/>
              </w:rPr>
              <w:t>What would make it hard to do this?</w:t>
            </w:r>
          </w:p>
          <w:p w14:paraId="079CC393" w14:textId="77777777" w:rsidR="004F14B5" w:rsidRPr="00FA4AF8" w:rsidRDefault="004F14B5" w:rsidP="00CC4B6F">
            <w:pPr>
              <w:pStyle w:val="ListParagraph"/>
              <w:numPr>
                <w:ilvl w:val="0"/>
                <w:numId w:val="19"/>
              </w:numPr>
              <w:spacing w:after="0" w:line="240" w:lineRule="auto"/>
              <w:rPr>
                <w:rFonts w:ascii="Times New Roman" w:hAnsi="Times New Roman"/>
              </w:rPr>
            </w:pPr>
            <w:r w:rsidRPr="00FA4AF8">
              <w:rPr>
                <w:rFonts w:ascii="Times New Roman" w:hAnsi="Times New Roman"/>
              </w:rPr>
              <w:t>What would make it easier to do this?</w:t>
            </w:r>
          </w:p>
        </w:tc>
        <w:tc>
          <w:tcPr>
            <w:tcW w:w="3888" w:type="dxa"/>
          </w:tcPr>
          <w:p w14:paraId="24078F7B" w14:textId="77777777" w:rsidR="004F14B5" w:rsidRPr="00FA4AF8" w:rsidRDefault="004F14B5" w:rsidP="004F14B5">
            <w:r w:rsidRPr="00FA4AF8">
              <w:t>Provides insight into attitudes, awareness, and perceived barriers and facilitators in regard to using PrEP</w:t>
            </w:r>
          </w:p>
        </w:tc>
      </w:tr>
      <w:tr w:rsidR="00FA4AF8" w:rsidRPr="00FA4AF8" w14:paraId="647FB864" w14:textId="77777777" w:rsidTr="004F14B5">
        <w:tc>
          <w:tcPr>
            <w:tcW w:w="5688" w:type="dxa"/>
          </w:tcPr>
          <w:p w14:paraId="298AF709" w14:textId="77777777" w:rsidR="004F14B5" w:rsidRPr="00FA4AF8" w:rsidRDefault="004F14B5" w:rsidP="004F14B5">
            <w:r w:rsidRPr="00FA4AF8">
              <w:t>Experts recommend getting tested for HIV and then, if you have HIV, taking HIV medications every day. This is a way to help reduce your risk of passing on HIV if you have it.</w:t>
            </w:r>
          </w:p>
          <w:p w14:paraId="5333D681" w14:textId="77777777" w:rsidR="004F14B5" w:rsidRPr="00FA4AF8" w:rsidRDefault="004F14B5" w:rsidP="00CC4B6F">
            <w:pPr>
              <w:pStyle w:val="ListParagraph"/>
              <w:numPr>
                <w:ilvl w:val="0"/>
                <w:numId w:val="20"/>
              </w:numPr>
              <w:spacing w:after="0" w:line="240" w:lineRule="auto"/>
              <w:rPr>
                <w:rFonts w:ascii="Times New Roman" w:hAnsi="Times New Roman"/>
              </w:rPr>
            </w:pPr>
            <w:r w:rsidRPr="00FA4AF8">
              <w:rPr>
                <w:rFonts w:ascii="Times New Roman" w:hAnsi="Times New Roman"/>
              </w:rPr>
              <w:t xml:space="preserve">What do you think about getting tested for HIV? </w:t>
            </w:r>
          </w:p>
          <w:p w14:paraId="06B90296" w14:textId="77777777" w:rsidR="004F14B5" w:rsidRPr="00FA4AF8" w:rsidRDefault="004F14B5" w:rsidP="00CC4B6F">
            <w:pPr>
              <w:pStyle w:val="ListParagraph"/>
              <w:numPr>
                <w:ilvl w:val="0"/>
                <w:numId w:val="20"/>
              </w:numPr>
              <w:spacing w:after="0" w:line="240" w:lineRule="auto"/>
              <w:rPr>
                <w:rFonts w:ascii="Times New Roman" w:hAnsi="Times New Roman"/>
              </w:rPr>
            </w:pPr>
            <w:r w:rsidRPr="00FA4AF8">
              <w:rPr>
                <w:rFonts w:ascii="Times New Roman" w:hAnsi="Times New Roman"/>
              </w:rPr>
              <w:t>How realistic is it to get tested for HIV?</w:t>
            </w:r>
          </w:p>
          <w:p w14:paraId="02A4E14E" w14:textId="77777777" w:rsidR="004F14B5" w:rsidRPr="00FA4AF8" w:rsidRDefault="004F14B5" w:rsidP="00CC4B6F">
            <w:pPr>
              <w:pStyle w:val="ListParagraph"/>
              <w:numPr>
                <w:ilvl w:val="0"/>
                <w:numId w:val="20"/>
              </w:numPr>
              <w:spacing w:after="0" w:line="240" w:lineRule="auto"/>
              <w:rPr>
                <w:rFonts w:ascii="Times New Roman" w:hAnsi="Times New Roman"/>
              </w:rPr>
            </w:pPr>
            <w:r w:rsidRPr="00FA4AF8">
              <w:rPr>
                <w:rFonts w:ascii="Times New Roman" w:hAnsi="Times New Roman"/>
              </w:rPr>
              <w:t>What would make it hard to do this?</w:t>
            </w:r>
          </w:p>
          <w:p w14:paraId="0A641247" w14:textId="77777777" w:rsidR="004F14B5" w:rsidRPr="00FA4AF8" w:rsidRDefault="004F14B5" w:rsidP="00CC4B6F">
            <w:pPr>
              <w:pStyle w:val="ListParagraph"/>
              <w:numPr>
                <w:ilvl w:val="0"/>
                <w:numId w:val="20"/>
              </w:numPr>
              <w:spacing w:after="0" w:line="240" w:lineRule="auto"/>
              <w:rPr>
                <w:rFonts w:ascii="Times New Roman" w:hAnsi="Times New Roman"/>
              </w:rPr>
            </w:pPr>
            <w:r w:rsidRPr="00FA4AF8">
              <w:rPr>
                <w:rFonts w:ascii="Times New Roman" w:hAnsi="Times New Roman"/>
              </w:rPr>
              <w:t>What would make it easier to do this?</w:t>
            </w:r>
          </w:p>
        </w:tc>
        <w:tc>
          <w:tcPr>
            <w:tcW w:w="3888" w:type="dxa"/>
          </w:tcPr>
          <w:p w14:paraId="3C1DF654" w14:textId="77777777" w:rsidR="004F14B5" w:rsidRPr="00FA4AF8" w:rsidRDefault="004F14B5" w:rsidP="004F14B5">
            <w:r w:rsidRPr="00FA4AF8">
              <w:t>Provides insight into attitudes, awareness, and perceived barriers and facilitators in regard to getting tested for HIV</w:t>
            </w:r>
          </w:p>
        </w:tc>
      </w:tr>
      <w:tr w:rsidR="00FA4AF8" w:rsidRPr="00FA4AF8" w14:paraId="777F2689" w14:textId="77777777" w:rsidTr="004F14B5">
        <w:tc>
          <w:tcPr>
            <w:tcW w:w="5688" w:type="dxa"/>
          </w:tcPr>
          <w:p w14:paraId="12D1B49D" w14:textId="77777777" w:rsidR="004F14B5" w:rsidRPr="00FA4AF8" w:rsidRDefault="004F14B5" w:rsidP="004F14B5">
            <w:r w:rsidRPr="00FA4AF8">
              <w:t>How realistic is it to take medication every day if you have HIV?</w:t>
            </w:r>
          </w:p>
          <w:p w14:paraId="120AAE2D" w14:textId="77777777" w:rsidR="004F14B5" w:rsidRPr="00FA4AF8" w:rsidRDefault="004F14B5" w:rsidP="00CC4B6F">
            <w:pPr>
              <w:pStyle w:val="ListParagraph"/>
              <w:numPr>
                <w:ilvl w:val="0"/>
                <w:numId w:val="21"/>
              </w:numPr>
              <w:spacing w:after="0" w:line="240" w:lineRule="auto"/>
              <w:rPr>
                <w:rFonts w:ascii="Times New Roman" w:hAnsi="Times New Roman"/>
              </w:rPr>
            </w:pPr>
            <w:r w:rsidRPr="00FA4AF8">
              <w:rPr>
                <w:rFonts w:ascii="Times New Roman" w:hAnsi="Times New Roman"/>
              </w:rPr>
              <w:t>What would make it hard to do this?</w:t>
            </w:r>
          </w:p>
          <w:p w14:paraId="3EC89E3C" w14:textId="77777777" w:rsidR="004F14B5" w:rsidRPr="00FA4AF8" w:rsidRDefault="004F14B5" w:rsidP="00CC4B6F">
            <w:pPr>
              <w:pStyle w:val="ListParagraph"/>
              <w:numPr>
                <w:ilvl w:val="0"/>
                <w:numId w:val="21"/>
              </w:numPr>
              <w:spacing w:after="0" w:line="240" w:lineRule="auto"/>
              <w:rPr>
                <w:rFonts w:ascii="Times New Roman" w:hAnsi="Times New Roman"/>
              </w:rPr>
            </w:pPr>
            <w:r w:rsidRPr="00FA4AF8">
              <w:rPr>
                <w:rFonts w:ascii="Times New Roman" w:hAnsi="Times New Roman"/>
              </w:rPr>
              <w:t>What would make it easier to do this?</w:t>
            </w:r>
          </w:p>
        </w:tc>
        <w:tc>
          <w:tcPr>
            <w:tcW w:w="3888" w:type="dxa"/>
          </w:tcPr>
          <w:p w14:paraId="316B2BE1" w14:textId="77777777" w:rsidR="004F14B5" w:rsidRPr="00FA4AF8" w:rsidRDefault="004F14B5" w:rsidP="004F14B5">
            <w:r w:rsidRPr="00FA4AF8">
              <w:t>Provides insight into attitudes, awareness, and perceived barriers and facilitators in regard to taking HIV medication</w:t>
            </w:r>
          </w:p>
        </w:tc>
      </w:tr>
      <w:tr w:rsidR="00FA4AF8" w:rsidRPr="00FA4AF8" w14:paraId="21C0F242" w14:textId="77777777" w:rsidTr="004F14B5">
        <w:tc>
          <w:tcPr>
            <w:tcW w:w="5688" w:type="dxa"/>
          </w:tcPr>
          <w:p w14:paraId="63F640C4" w14:textId="77777777" w:rsidR="004F14B5" w:rsidRPr="00FA4AF8" w:rsidRDefault="004F14B5" w:rsidP="004F14B5">
            <w:r w:rsidRPr="00FA4AF8">
              <w:t>Experts also recommend getting tested for sexually transmitted infections such as syphilis, gonorrhea and chlamydia and taking medication for a few days to clear them up. This is a way to help reduce your risk of getting and passing on HIV.</w:t>
            </w:r>
          </w:p>
          <w:p w14:paraId="791F87BA" w14:textId="77777777" w:rsidR="004F14B5" w:rsidRPr="00FA4AF8" w:rsidRDefault="004F14B5" w:rsidP="00CC4B6F">
            <w:pPr>
              <w:pStyle w:val="ListParagraph"/>
              <w:numPr>
                <w:ilvl w:val="0"/>
                <w:numId w:val="22"/>
              </w:numPr>
              <w:spacing w:after="0" w:line="240" w:lineRule="auto"/>
              <w:rPr>
                <w:rFonts w:ascii="Times New Roman" w:hAnsi="Times New Roman"/>
              </w:rPr>
            </w:pPr>
            <w:r w:rsidRPr="00FA4AF8">
              <w:rPr>
                <w:rFonts w:ascii="Times New Roman" w:hAnsi="Times New Roman"/>
              </w:rPr>
              <w:t xml:space="preserve">What do you think about this recommendation? </w:t>
            </w:r>
          </w:p>
          <w:p w14:paraId="49A6D352" w14:textId="77777777" w:rsidR="004F14B5" w:rsidRPr="00FA4AF8" w:rsidRDefault="004F14B5" w:rsidP="00CC4B6F">
            <w:pPr>
              <w:pStyle w:val="ListParagraph"/>
              <w:numPr>
                <w:ilvl w:val="0"/>
                <w:numId w:val="22"/>
              </w:numPr>
              <w:spacing w:after="0" w:line="240" w:lineRule="auto"/>
              <w:rPr>
                <w:rFonts w:ascii="Times New Roman" w:hAnsi="Times New Roman"/>
              </w:rPr>
            </w:pPr>
            <w:r w:rsidRPr="00FA4AF8">
              <w:rPr>
                <w:rFonts w:ascii="Times New Roman" w:hAnsi="Times New Roman"/>
              </w:rPr>
              <w:t>How realistic is it to get tested for sexually transmitted infections and to take medication if you have one?</w:t>
            </w:r>
          </w:p>
          <w:p w14:paraId="2005C83C" w14:textId="77777777" w:rsidR="004F14B5" w:rsidRPr="00FA4AF8" w:rsidRDefault="004F14B5" w:rsidP="00CC4B6F">
            <w:pPr>
              <w:pStyle w:val="ListParagraph"/>
              <w:numPr>
                <w:ilvl w:val="0"/>
                <w:numId w:val="22"/>
              </w:numPr>
              <w:spacing w:after="0" w:line="240" w:lineRule="auto"/>
              <w:rPr>
                <w:rFonts w:ascii="Times New Roman" w:hAnsi="Times New Roman"/>
              </w:rPr>
            </w:pPr>
            <w:r w:rsidRPr="00FA4AF8">
              <w:rPr>
                <w:rFonts w:ascii="Times New Roman" w:hAnsi="Times New Roman"/>
              </w:rPr>
              <w:t>What would make it hard to do this?</w:t>
            </w:r>
          </w:p>
          <w:p w14:paraId="18DF584D" w14:textId="77777777" w:rsidR="004F14B5" w:rsidRPr="00FA4AF8" w:rsidRDefault="004F14B5" w:rsidP="00CC4B6F">
            <w:pPr>
              <w:pStyle w:val="ListParagraph"/>
              <w:numPr>
                <w:ilvl w:val="0"/>
                <w:numId w:val="22"/>
              </w:numPr>
              <w:spacing w:after="0" w:line="240" w:lineRule="auto"/>
              <w:rPr>
                <w:rFonts w:ascii="Times New Roman" w:hAnsi="Times New Roman"/>
              </w:rPr>
            </w:pPr>
            <w:r w:rsidRPr="00FA4AF8">
              <w:rPr>
                <w:rFonts w:ascii="Times New Roman" w:hAnsi="Times New Roman"/>
              </w:rPr>
              <w:t>What would make it easier to do this?</w:t>
            </w:r>
          </w:p>
        </w:tc>
        <w:tc>
          <w:tcPr>
            <w:tcW w:w="3888" w:type="dxa"/>
          </w:tcPr>
          <w:p w14:paraId="4B4B45C8" w14:textId="77777777" w:rsidR="004F14B5" w:rsidRPr="00FA4AF8" w:rsidRDefault="004F14B5" w:rsidP="004F14B5">
            <w:r w:rsidRPr="00FA4AF8">
              <w:t>Provides insight into attitudes, awareness, and perceived barriers and facilitators in regard to getting tested for STIs</w:t>
            </w:r>
          </w:p>
        </w:tc>
      </w:tr>
      <w:tr w:rsidR="00FA4AF8" w:rsidRPr="00FA4AF8" w14:paraId="30139D07" w14:textId="77777777" w:rsidTr="004F14B5">
        <w:tc>
          <w:tcPr>
            <w:tcW w:w="5688" w:type="dxa"/>
          </w:tcPr>
          <w:p w14:paraId="021A9756" w14:textId="77777777" w:rsidR="004F14B5" w:rsidRPr="00FA4AF8" w:rsidRDefault="004F14B5" w:rsidP="004F14B5">
            <w:r w:rsidRPr="00FA4AF8">
              <w:t>What words do you use to describe your gender identity?</w:t>
            </w:r>
          </w:p>
        </w:tc>
        <w:tc>
          <w:tcPr>
            <w:tcW w:w="3888" w:type="dxa"/>
          </w:tcPr>
          <w:p w14:paraId="512C6B0C" w14:textId="77777777" w:rsidR="004F14B5" w:rsidRPr="00FA4AF8" w:rsidRDefault="004F14B5" w:rsidP="004F14B5">
            <w:r w:rsidRPr="00FA4AF8">
              <w:t>Establishes gender identity of respondents which is a determinant of eligibility</w:t>
            </w:r>
          </w:p>
        </w:tc>
      </w:tr>
      <w:tr w:rsidR="00FA4AF8" w:rsidRPr="00FA4AF8" w14:paraId="0AE44AAA" w14:textId="77777777" w:rsidTr="004F14B5">
        <w:tc>
          <w:tcPr>
            <w:tcW w:w="5688" w:type="dxa"/>
          </w:tcPr>
          <w:p w14:paraId="7B7BF513" w14:textId="77777777" w:rsidR="004F14B5" w:rsidRPr="00FA4AF8" w:rsidRDefault="004F14B5" w:rsidP="004F14B5">
            <w:r w:rsidRPr="00FA4AF8">
              <w:t>What words do you use to describe your sexuality? Why?</w:t>
            </w:r>
          </w:p>
        </w:tc>
        <w:tc>
          <w:tcPr>
            <w:tcW w:w="3888" w:type="dxa"/>
          </w:tcPr>
          <w:p w14:paraId="5D75CA71" w14:textId="77777777" w:rsidR="004F14B5" w:rsidRPr="00FA4AF8" w:rsidRDefault="004F14B5" w:rsidP="004F14B5">
            <w:r w:rsidRPr="00FA4AF8">
              <w:t>Establishes sexual orientation of respondents which is a determinant of eligibility</w:t>
            </w:r>
          </w:p>
        </w:tc>
      </w:tr>
      <w:tr w:rsidR="00FA4AF8" w:rsidRPr="00FA4AF8" w14:paraId="4E75081A" w14:textId="77777777" w:rsidTr="004F14B5">
        <w:tc>
          <w:tcPr>
            <w:tcW w:w="5688" w:type="dxa"/>
          </w:tcPr>
          <w:p w14:paraId="731107AA" w14:textId="77777777" w:rsidR="004F14B5" w:rsidRPr="00FA4AF8" w:rsidRDefault="004F14B5" w:rsidP="004F14B5">
            <w:r w:rsidRPr="00FA4AF8">
              <w:t>What support do you get related to your sexuality? What is most helpful? What support would you like?</w:t>
            </w:r>
          </w:p>
        </w:tc>
        <w:tc>
          <w:tcPr>
            <w:tcW w:w="3888" w:type="dxa"/>
          </w:tcPr>
          <w:p w14:paraId="6F5FEF87" w14:textId="77777777" w:rsidR="004F14B5" w:rsidRPr="00FA4AF8" w:rsidRDefault="004F14B5" w:rsidP="004F14B5">
            <w:r w:rsidRPr="00FA4AF8">
              <w:t>Identifies potential avenues for social support and sense of connectedness</w:t>
            </w:r>
          </w:p>
        </w:tc>
      </w:tr>
      <w:tr w:rsidR="00FA4AF8" w:rsidRPr="00FA4AF8" w14:paraId="63597418" w14:textId="77777777" w:rsidTr="004F14B5">
        <w:tc>
          <w:tcPr>
            <w:tcW w:w="5688" w:type="dxa"/>
          </w:tcPr>
          <w:p w14:paraId="7AC4A33C" w14:textId="7D246F35" w:rsidR="004F14B5" w:rsidRPr="00FA4AF8" w:rsidRDefault="004F14B5" w:rsidP="004F14B5">
            <w:r w:rsidRPr="00FA4AF8">
              <w:t xml:space="preserve">What support do you get related to your race-ethnicity? What is most helpful? What support would you </w:t>
            </w:r>
            <w:r w:rsidR="005A20B1" w:rsidRPr="00FA4AF8">
              <w:t>like</w:t>
            </w:r>
            <w:r w:rsidRPr="00FA4AF8">
              <w:t>?</w:t>
            </w:r>
          </w:p>
        </w:tc>
        <w:tc>
          <w:tcPr>
            <w:tcW w:w="3888" w:type="dxa"/>
          </w:tcPr>
          <w:p w14:paraId="64B7342C" w14:textId="77777777" w:rsidR="004F14B5" w:rsidRPr="00FA4AF8" w:rsidRDefault="004F14B5" w:rsidP="004F14B5">
            <w:r w:rsidRPr="00FA4AF8">
              <w:t>Identifies potential avenues for social support and sense of connectedness</w:t>
            </w:r>
          </w:p>
        </w:tc>
      </w:tr>
      <w:tr w:rsidR="00FA4AF8" w:rsidRPr="00FA4AF8" w14:paraId="675052B6" w14:textId="77777777" w:rsidTr="004F14B5">
        <w:tc>
          <w:tcPr>
            <w:tcW w:w="5688" w:type="dxa"/>
          </w:tcPr>
          <w:p w14:paraId="79C79D13" w14:textId="77777777" w:rsidR="004F14B5" w:rsidRPr="00FA4AF8" w:rsidRDefault="004F14B5" w:rsidP="004F14B5">
            <w:r w:rsidRPr="00FA4AF8">
              <w:t>Anything else that you would like to say related to getting support for all parts of who you are?</w:t>
            </w:r>
          </w:p>
        </w:tc>
        <w:tc>
          <w:tcPr>
            <w:tcW w:w="3888" w:type="dxa"/>
          </w:tcPr>
          <w:p w14:paraId="79E1D25E" w14:textId="77777777" w:rsidR="004F14B5" w:rsidRPr="00FA4AF8" w:rsidRDefault="004F14B5" w:rsidP="004F14B5">
            <w:r w:rsidRPr="00FA4AF8">
              <w:t>Identifies potential avenues for social support and sense of connectedness</w:t>
            </w:r>
          </w:p>
        </w:tc>
      </w:tr>
    </w:tbl>
    <w:p w14:paraId="39E1617B" w14:textId="77777777" w:rsidR="00CC02F6" w:rsidRPr="00FA4AF8" w:rsidRDefault="00CC02F6" w:rsidP="002E15A0"/>
    <w:p w14:paraId="71391F94" w14:textId="77777777" w:rsidR="004F14B5" w:rsidRPr="00FA4AF8" w:rsidRDefault="004F14B5" w:rsidP="002E15A0"/>
    <w:p w14:paraId="64FDCF64" w14:textId="0A4887FE" w:rsidR="004F14B5" w:rsidRPr="00FA4AF8" w:rsidRDefault="003439A7" w:rsidP="004F14B5">
      <w:pPr>
        <w:tabs>
          <w:tab w:val="left" w:pos="0"/>
        </w:tabs>
        <w:suppressAutoHyphens/>
      </w:pPr>
      <w:r w:rsidRPr="00FA4AF8">
        <w:t>Understanding the</w:t>
      </w:r>
      <w:r w:rsidR="00683C2C" w:rsidRPr="00FA4AF8">
        <w:t xml:space="preserve"> slight possibility of emotional response or anxiety on the part of the respondent, </w:t>
      </w:r>
      <w:r w:rsidR="00620425" w:rsidRPr="00FA4AF8">
        <w:t xml:space="preserve">all respondents will be </w:t>
      </w:r>
      <w:r w:rsidR="004F14B5" w:rsidRPr="00FA4AF8">
        <w:t xml:space="preserve">directed to the appropriate resources and participants are told they can always refuse to answer any questions, or share any information, or interrupt or stop the conversation at any moment. Participants in focus groups experiencing significant distress or requesting services will be assisted immediately by the project staff and referred to the appropriate supportive services, as needed. </w:t>
      </w:r>
    </w:p>
    <w:p w14:paraId="38DCD0F1" w14:textId="77777777" w:rsidR="004F14B5" w:rsidRPr="00FA4AF8" w:rsidRDefault="004F14B5" w:rsidP="004F14B5">
      <w:pPr>
        <w:tabs>
          <w:tab w:val="left" w:pos="0"/>
        </w:tabs>
        <w:suppressAutoHyphens/>
      </w:pPr>
    </w:p>
    <w:p w14:paraId="127D1E3D" w14:textId="0B7B53FB" w:rsidR="004F14B5" w:rsidRPr="00FA4AF8" w:rsidRDefault="004F14B5" w:rsidP="004F14B5">
      <w:pPr>
        <w:tabs>
          <w:tab w:val="left" w:pos="0"/>
        </w:tabs>
        <w:suppressAutoHyphens/>
        <w:rPr>
          <w:bCs/>
        </w:rPr>
      </w:pPr>
      <w:r w:rsidRPr="00FA4AF8">
        <w:rPr>
          <w:bCs/>
        </w:rPr>
        <w:t>If an online participant experiences distress during participation in the focus group, a nurse</w:t>
      </w:r>
      <w:r w:rsidR="0055744F" w:rsidRPr="00FA4AF8">
        <w:rPr>
          <w:bCs/>
        </w:rPr>
        <w:t xml:space="preserve"> practitioner</w:t>
      </w:r>
      <w:r w:rsidRPr="00FA4AF8">
        <w:rPr>
          <w:bCs/>
        </w:rPr>
        <w:t xml:space="preserve">/researcher and a member of the study team, will be present during the group and will be available to directly communicate with the participant. The </w:t>
      </w:r>
      <w:r w:rsidR="002F048A" w:rsidRPr="00FA4AF8">
        <w:rPr>
          <w:i/>
        </w:rPr>
        <w:t>InsideHeads</w:t>
      </w:r>
      <w:r w:rsidRPr="00FA4AF8">
        <w:rPr>
          <w:bCs/>
        </w:rPr>
        <w:t xml:space="preserve"> platform allows for a backroom chat between </w:t>
      </w:r>
      <w:r w:rsidR="007E7DB5">
        <w:rPr>
          <w:bCs/>
        </w:rPr>
        <w:t>a nurse practi</w:t>
      </w:r>
      <w:r w:rsidR="00172A8E" w:rsidRPr="00FA4AF8">
        <w:rPr>
          <w:bCs/>
        </w:rPr>
        <w:t>tioner</w:t>
      </w:r>
      <w:r w:rsidRPr="00FA4AF8">
        <w:rPr>
          <w:bCs/>
        </w:rPr>
        <w:t xml:space="preserve"> and the participant, so that </w:t>
      </w:r>
      <w:r w:rsidR="00172A8E" w:rsidRPr="00FA4AF8">
        <w:rPr>
          <w:bCs/>
        </w:rPr>
        <w:t>the nurse</w:t>
      </w:r>
      <w:r w:rsidRPr="00FA4AF8">
        <w:rPr>
          <w:bCs/>
        </w:rPr>
        <w:t xml:space="preserve"> can assess the needs of the participant. </w:t>
      </w:r>
      <w:r w:rsidR="00172A8E" w:rsidRPr="00FA4AF8">
        <w:rPr>
          <w:bCs/>
        </w:rPr>
        <w:t>The nurse practitioner</w:t>
      </w:r>
      <w:r w:rsidRPr="00FA4AF8">
        <w:rPr>
          <w:bCs/>
        </w:rPr>
        <w:t xml:space="preserve"> will also be available over the phone if necessary. Additionally, participants will be provided with contact information for the Trevor Lifeline, run by the Trevor Project (1-866-488-7386). Participants can call this toll-free, confidential line that is available 24/7 if they are experiencing distress. Participants will be provided with this informa</w:t>
      </w:r>
      <w:r w:rsidR="00E236CA" w:rsidRPr="00FA4AF8">
        <w:rPr>
          <w:bCs/>
        </w:rPr>
        <w:t>tion during the consent</w:t>
      </w:r>
      <w:r w:rsidR="00193643" w:rsidRPr="00FA4AF8">
        <w:rPr>
          <w:bCs/>
        </w:rPr>
        <w:t>/assent</w:t>
      </w:r>
      <w:r w:rsidR="00E236CA" w:rsidRPr="00FA4AF8">
        <w:rPr>
          <w:bCs/>
        </w:rPr>
        <w:t xml:space="preserve"> process (</w:t>
      </w:r>
      <w:r w:rsidR="00E236CA" w:rsidRPr="00FA4AF8">
        <w:rPr>
          <w:b/>
          <w:bCs/>
        </w:rPr>
        <w:t>Attachments 4a &amp; 4b</w:t>
      </w:r>
      <w:r w:rsidR="00E236CA" w:rsidRPr="00FA4AF8">
        <w:rPr>
          <w:bCs/>
        </w:rPr>
        <w:t xml:space="preserve">). </w:t>
      </w:r>
      <w:r w:rsidRPr="00FA4AF8">
        <w:rPr>
          <w:bCs/>
        </w:rPr>
        <w:t xml:space="preserve"> Additionally, the participant will be informed of our procedure for reporting abuse if they disclose that information during the focus group </w:t>
      </w:r>
      <w:r w:rsidR="00E236CA" w:rsidRPr="00FA4AF8">
        <w:rPr>
          <w:bCs/>
        </w:rPr>
        <w:t>(</w:t>
      </w:r>
      <w:r w:rsidR="00E236CA" w:rsidRPr="00FA4AF8">
        <w:rPr>
          <w:b/>
          <w:bCs/>
        </w:rPr>
        <w:t>Attachment 4f</w:t>
      </w:r>
      <w:r w:rsidR="00E236CA" w:rsidRPr="00FA4AF8">
        <w:rPr>
          <w:bCs/>
        </w:rPr>
        <w:t>).</w:t>
      </w:r>
      <w:r w:rsidR="00AC6BF6" w:rsidRPr="00FA4AF8">
        <w:rPr>
          <w:bCs/>
        </w:rPr>
        <w:t xml:space="preserve"> The procedure for reporting suspected abuse is for referral to follow-up care, is not part of the formative study, and is therefore not included in the burden table. </w:t>
      </w:r>
    </w:p>
    <w:p w14:paraId="4B1E5EE4" w14:textId="77777777" w:rsidR="008D0C41" w:rsidRPr="00FA4AF8" w:rsidRDefault="008D0C41" w:rsidP="002E15A0">
      <w:pPr>
        <w:rPr>
          <w:bCs/>
          <w:i/>
        </w:rPr>
      </w:pPr>
      <w:bookmarkStart w:id="35" w:name="_Toc306891245"/>
    </w:p>
    <w:p w14:paraId="0F8205FC" w14:textId="77777777" w:rsidR="004F14B5" w:rsidRPr="00FA4AF8" w:rsidRDefault="004F14B5" w:rsidP="002E15A0">
      <w:pPr>
        <w:pStyle w:val="Heading2"/>
        <w:spacing w:before="0" w:after="0"/>
        <w:contextualSpacing/>
        <w:rPr>
          <w:rFonts w:ascii="Times New Roman" w:hAnsi="Times New Roman" w:cs="Times New Roman"/>
          <w:bCs w:val="0"/>
          <w:i w:val="0"/>
          <w:sz w:val="24"/>
          <w:szCs w:val="24"/>
        </w:rPr>
      </w:pPr>
    </w:p>
    <w:p w14:paraId="672B2678" w14:textId="56292F38" w:rsidR="00133B17" w:rsidRPr="00FA4AF8" w:rsidRDefault="00133B17" w:rsidP="002E15A0">
      <w:pPr>
        <w:pStyle w:val="Heading2"/>
        <w:spacing w:before="0" w:after="0"/>
        <w:contextualSpacing/>
        <w:rPr>
          <w:rFonts w:ascii="Times New Roman" w:hAnsi="Times New Roman" w:cs="Times New Roman"/>
          <w:bCs w:val="0"/>
          <w:i w:val="0"/>
          <w:sz w:val="24"/>
          <w:szCs w:val="24"/>
        </w:rPr>
      </w:pPr>
      <w:bookmarkStart w:id="36" w:name="_Toc473537141"/>
      <w:r w:rsidRPr="00FA4AF8">
        <w:rPr>
          <w:rFonts w:ascii="Times New Roman" w:hAnsi="Times New Roman" w:cs="Times New Roman"/>
          <w:bCs w:val="0"/>
          <w:i w:val="0"/>
          <w:sz w:val="24"/>
          <w:szCs w:val="24"/>
        </w:rPr>
        <w:t>12.</w:t>
      </w:r>
      <w:r w:rsidRPr="00FA4AF8">
        <w:rPr>
          <w:rFonts w:ascii="Times New Roman" w:hAnsi="Times New Roman" w:cs="Times New Roman"/>
          <w:bCs w:val="0"/>
          <w:i w:val="0"/>
          <w:sz w:val="24"/>
          <w:szCs w:val="24"/>
        </w:rPr>
        <w:tab/>
        <w:t>Estimate</w:t>
      </w:r>
      <w:r w:rsidR="009559DE" w:rsidRPr="00FA4AF8">
        <w:rPr>
          <w:rFonts w:ascii="Times New Roman" w:hAnsi="Times New Roman" w:cs="Times New Roman"/>
          <w:bCs w:val="0"/>
          <w:i w:val="0"/>
          <w:sz w:val="24"/>
          <w:szCs w:val="24"/>
        </w:rPr>
        <w:t>s</w:t>
      </w:r>
      <w:r w:rsidRPr="00FA4AF8">
        <w:rPr>
          <w:rFonts w:ascii="Times New Roman" w:hAnsi="Times New Roman" w:cs="Times New Roman"/>
          <w:bCs w:val="0"/>
          <w:i w:val="0"/>
          <w:sz w:val="24"/>
          <w:szCs w:val="24"/>
        </w:rPr>
        <w:t xml:space="preserve"> of </w:t>
      </w:r>
      <w:r w:rsidR="0025726D" w:rsidRPr="00FA4AF8">
        <w:rPr>
          <w:rFonts w:ascii="Times New Roman" w:hAnsi="Times New Roman" w:cs="Times New Roman"/>
          <w:bCs w:val="0"/>
          <w:i w:val="0"/>
          <w:sz w:val="24"/>
          <w:szCs w:val="24"/>
        </w:rPr>
        <w:t>Total</w:t>
      </w:r>
      <w:r w:rsidRPr="00FA4AF8">
        <w:rPr>
          <w:rFonts w:ascii="Times New Roman" w:hAnsi="Times New Roman" w:cs="Times New Roman"/>
          <w:bCs w:val="0"/>
          <w:i w:val="0"/>
          <w:sz w:val="24"/>
          <w:szCs w:val="24"/>
        </w:rPr>
        <w:t xml:space="preserve"> Burden Hours and Costs</w:t>
      </w:r>
      <w:bookmarkEnd w:id="35"/>
      <w:bookmarkEnd w:id="36"/>
    </w:p>
    <w:p w14:paraId="7D6FBB08" w14:textId="77777777" w:rsidR="00133B17" w:rsidRPr="00FA4AF8" w:rsidRDefault="00133B17" w:rsidP="002E15A0">
      <w:pPr>
        <w:autoSpaceDE w:val="0"/>
        <w:autoSpaceDN w:val="0"/>
        <w:adjustRightInd w:val="0"/>
        <w:contextualSpacing/>
        <w:rPr>
          <w:b/>
          <w:bCs/>
        </w:rPr>
      </w:pPr>
      <w:r w:rsidRPr="00FA4AF8">
        <w:rPr>
          <w:b/>
          <w:bCs/>
        </w:rPr>
        <w:t xml:space="preserve"> </w:t>
      </w:r>
    </w:p>
    <w:p w14:paraId="42672242" w14:textId="3A894CE8" w:rsidR="00BC3A12" w:rsidRPr="00FA4AF8" w:rsidRDefault="009559DE" w:rsidP="002E15A0">
      <w:pPr>
        <w:pStyle w:val="Caption"/>
        <w:rPr>
          <w:sz w:val="24"/>
          <w:szCs w:val="24"/>
        </w:rPr>
      </w:pPr>
      <w:r w:rsidRPr="00FA4AF8">
        <w:rPr>
          <w:sz w:val="24"/>
          <w:szCs w:val="24"/>
        </w:rPr>
        <w:t>12A</w:t>
      </w:r>
      <w:r w:rsidR="00BC3A12" w:rsidRPr="00FA4AF8">
        <w:rPr>
          <w:sz w:val="24"/>
          <w:szCs w:val="24"/>
        </w:rPr>
        <w:t xml:space="preserve">. Estimated </w:t>
      </w:r>
      <w:r w:rsidR="0025726D" w:rsidRPr="00FA4AF8">
        <w:rPr>
          <w:sz w:val="24"/>
          <w:szCs w:val="24"/>
        </w:rPr>
        <w:t>Total</w:t>
      </w:r>
      <w:r w:rsidR="00BC3A12" w:rsidRPr="00FA4AF8">
        <w:rPr>
          <w:sz w:val="24"/>
          <w:szCs w:val="24"/>
        </w:rPr>
        <w:t xml:space="preserve"> Burden Hours </w:t>
      </w:r>
    </w:p>
    <w:p w14:paraId="099A1DAA" w14:textId="77777777" w:rsidR="00BC3A12" w:rsidRPr="00FA4AF8" w:rsidRDefault="00BC3A12" w:rsidP="002E15A0">
      <w:pPr>
        <w:pStyle w:val="Caption"/>
        <w:rPr>
          <w:b w:val="0"/>
          <w:sz w:val="24"/>
          <w:szCs w:val="24"/>
        </w:rPr>
      </w:pPr>
    </w:p>
    <w:p w14:paraId="7870B482" w14:textId="4A397769" w:rsidR="00830F20" w:rsidRPr="00FA4AF8" w:rsidRDefault="00CE4623" w:rsidP="002E15A0">
      <w:pPr>
        <w:pStyle w:val="Caption"/>
        <w:rPr>
          <w:b w:val="0"/>
          <w:sz w:val="24"/>
          <w:szCs w:val="24"/>
        </w:rPr>
      </w:pPr>
      <w:r w:rsidRPr="00FA4AF8">
        <w:rPr>
          <w:b w:val="0"/>
          <w:sz w:val="24"/>
          <w:szCs w:val="24"/>
        </w:rPr>
        <w:t xml:space="preserve">We </w:t>
      </w:r>
      <w:r w:rsidR="00614848" w:rsidRPr="00FA4AF8">
        <w:rPr>
          <w:b w:val="0"/>
          <w:sz w:val="24"/>
          <w:szCs w:val="24"/>
        </w:rPr>
        <w:t xml:space="preserve">anticipate the screening process to take </w:t>
      </w:r>
      <w:r w:rsidR="00614848" w:rsidRPr="00FA4AF8">
        <w:rPr>
          <w:b w:val="0"/>
          <w:sz w:val="24"/>
        </w:rPr>
        <w:t>5</w:t>
      </w:r>
      <w:r w:rsidR="00614848" w:rsidRPr="00FA4AF8">
        <w:rPr>
          <w:b w:val="0"/>
          <w:sz w:val="24"/>
          <w:szCs w:val="24"/>
        </w:rPr>
        <w:t xml:space="preserve"> minutes per respondent for a total of </w:t>
      </w:r>
      <w:r w:rsidRPr="00FA4AF8">
        <w:rPr>
          <w:b w:val="0"/>
          <w:sz w:val="24"/>
          <w:szCs w:val="24"/>
        </w:rPr>
        <w:t xml:space="preserve">7 </w:t>
      </w:r>
      <w:r w:rsidR="00614848" w:rsidRPr="00FA4AF8">
        <w:rPr>
          <w:b w:val="0"/>
          <w:sz w:val="24"/>
          <w:szCs w:val="24"/>
        </w:rPr>
        <w:t>burden hours</w:t>
      </w:r>
      <w:r w:rsidR="00E236CA" w:rsidRPr="00FA4AF8">
        <w:rPr>
          <w:b w:val="0"/>
          <w:sz w:val="24"/>
          <w:szCs w:val="24"/>
        </w:rPr>
        <w:t xml:space="preserve"> (</w:t>
      </w:r>
      <w:r w:rsidR="00E236CA" w:rsidRPr="00FA4AF8">
        <w:rPr>
          <w:sz w:val="24"/>
          <w:szCs w:val="24"/>
        </w:rPr>
        <w:t>Attachments 3a &amp; 3b</w:t>
      </w:r>
      <w:r w:rsidR="00E236CA" w:rsidRPr="00FA4AF8">
        <w:rPr>
          <w:b w:val="0"/>
          <w:sz w:val="24"/>
          <w:szCs w:val="24"/>
        </w:rPr>
        <w:t xml:space="preserve">). </w:t>
      </w:r>
      <w:r w:rsidR="008E7C75" w:rsidRPr="00FA4AF8">
        <w:rPr>
          <w:b w:val="0"/>
          <w:sz w:val="24"/>
          <w:szCs w:val="24"/>
        </w:rPr>
        <w:t xml:space="preserve">The </w:t>
      </w:r>
      <w:r w:rsidRPr="00FA4AF8">
        <w:rPr>
          <w:b w:val="0"/>
          <w:sz w:val="24"/>
          <w:szCs w:val="24"/>
        </w:rPr>
        <w:t>online focus group</w:t>
      </w:r>
      <w:r w:rsidR="00172A8E" w:rsidRPr="00FA4AF8">
        <w:rPr>
          <w:b w:val="0"/>
          <w:sz w:val="24"/>
          <w:szCs w:val="24"/>
        </w:rPr>
        <w:t>s</w:t>
      </w:r>
      <w:r w:rsidRPr="00FA4AF8">
        <w:rPr>
          <w:b w:val="0"/>
          <w:sz w:val="24"/>
          <w:szCs w:val="24"/>
        </w:rPr>
        <w:t xml:space="preserve"> for AMSM and transgender youth </w:t>
      </w:r>
      <w:r w:rsidR="00172A8E" w:rsidRPr="00FA4AF8">
        <w:rPr>
          <w:b w:val="0"/>
          <w:sz w:val="24"/>
          <w:szCs w:val="24"/>
        </w:rPr>
        <w:t>are</w:t>
      </w:r>
      <w:r w:rsidRPr="00FA4AF8">
        <w:rPr>
          <w:b w:val="0"/>
          <w:sz w:val="24"/>
          <w:szCs w:val="24"/>
        </w:rPr>
        <w:t xml:space="preserve"> expected to take 3 hours over the course of 3 days</w:t>
      </w:r>
      <w:r w:rsidR="00415161" w:rsidRPr="00FA4AF8">
        <w:rPr>
          <w:b w:val="0"/>
          <w:sz w:val="24"/>
          <w:szCs w:val="24"/>
        </w:rPr>
        <w:t>, for a total of 144 burden hours (48 participants online)</w:t>
      </w:r>
      <w:r w:rsidRPr="00FA4AF8">
        <w:rPr>
          <w:b w:val="0"/>
          <w:sz w:val="24"/>
          <w:szCs w:val="24"/>
        </w:rPr>
        <w:t xml:space="preserve">. </w:t>
      </w:r>
      <w:r w:rsidR="00EE1F29" w:rsidRPr="00FA4AF8">
        <w:rPr>
          <w:b w:val="0"/>
          <w:sz w:val="24"/>
          <w:szCs w:val="24"/>
        </w:rPr>
        <w:t xml:space="preserve">The </w:t>
      </w:r>
      <w:r w:rsidR="00415161" w:rsidRPr="00FA4AF8">
        <w:rPr>
          <w:b w:val="0"/>
          <w:sz w:val="24"/>
          <w:szCs w:val="24"/>
        </w:rPr>
        <w:t>in-person focus group</w:t>
      </w:r>
      <w:r w:rsidR="00172A8E" w:rsidRPr="00FA4AF8">
        <w:rPr>
          <w:b w:val="0"/>
          <w:sz w:val="24"/>
          <w:szCs w:val="24"/>
        </w:rPr>
        <w:t>s</w:t>
      </w:r>
      <w:r w:rsidR="00415161" w:rsidRPr="00FA4AF8">
        <w:rPr>
          <w:b w:val="0"/>
          <w:sz w:val="24"/>
          <w:szCs w:val="24"/>
        </w:rPr>
        <w:t xml:space="preserve"> for AMSM and transgender youth </w:t>
      </w:r>
      <w:r w:rsidR="00172A8E" w:rsidRPr="00FA4AF8">
        <w:rPr>
          <w:b w:val="0"/>
          <w:sz w:val="24"/>
          <w:szCs w:val="24"/>
        </w:rPr>
        <w:t>are</w:t>
      </w:r>
      <w:r w:rsidR="00415161" w:rsidRPr="00FA4AF8">
        <w:rPr>
          <w:b w:val="0"/>
          <w:sz w:val="24"/>
          <w:szCs w:val="24"/>
        </w:rPr>
        <w:t xml:space="preserve"> expected to take 2 hours, for a total of 72 burden hours (36 participants in-person). </w:t>
      </w:r>
      <w:r w:rsidR="00172A8E" w:rsidRPr="00FA4AF8">
        <w:rPr>
          <w:b w:val="0"/>
          <w:sz w:val="24"/>
          <w:szCs w:val="24"/>
        </w:rPr>
        <w:t>The total estimated burden for focus group participation is 216 hours. The total estimated burden for the project, which includes eligibility screening and focus group participation, is 223 hours.</w:t>
      </w:r>
    </w:p>
    <w:p w14:paraId="16C9D072" w14:textId="1F1129D2" w:rsidR="009D2CFD" w:rsidRPr="00FA4AF8" w:rsidRDefault="0096247F" w:rsidP="0096247F">
      <w:pPr>
        <w:tabs>
          <w:tab w:val="left" w:pos="7845"/>
        </w:tabs>
      </w:pPr>
      <w:r w:rsidRPr="00FA4AF8">
        <w:tab/>
      </w:r>
    </w:p>
    <w:p w14:paraId="574E6A92" w14:textId="35491CD9" w:rsidR="00133B17" w:rsidRPr="00FA4AF8" w:rsidRDefault="00133B17" w:rsidP="002E15A0">
      <w:pPr>
        <w:rPr>
          <w:b/>
        </w:rPr>
      </w:pPr>
      <w:r w:rsidRPr="00FA4AF8">
        <w:rPr>
          <w:b/>
        </w:rPr>
        <w:t>Exhibit</w:t>
      </w:r>
      <w:r w:rsidR="00DD3D26" w:rsidRPr="00FA4AF8">
        <w:rPr>
          <w:b/>
        </w:rPr>
        <w:t xml:space="preserve"> </w:t>
      </w:r>
      <w:r w:rsidR="001123C3" w:rsidRPr="00FA4AF8">
        <w:rPr>
          <w:b/>
        </w:rPr>
        <w:t>A</w:t>
      </w:r>
      <w:r w:rsidR="003C2783" w:rsidRPr="00FA4AF8">
        <w:rPr>
          <w:b/>
        </w:rPr>
        <w:t>12.</w:t>
      </w:r>
      <w:r w:rsidRPr="00FA4AF8">
        <w:rPr>
          <w:b/>
        </w:rPr>
        <w:t xml:space="preserve">1: </w:t>
      </w:r>
      <w:r w:rsidR="002011D6" w:rsidRPr="00FA4AF8">
        <w:rPr>
          <w:b/>
        </w:rPr>
        <w:t xml:space="preserve">Estimated </w:t>
      </w:r>
      <w:r w:rsidR="0025726D" w:rsidRPr="00FA4AF8">
        <w:rPr>
          <w:b/>
        </w:rPr>
        <w:t>Total</w:t>
      </w:r>
      <w:r w:rsidR="009559DE" w:rsidRPr="00FA4AF8">
        <w:rPr>
          <w:b/>
        </w:rPr>
        <w:t xml:space="preserve"> </w:t>
      </w:r>
      <w:r w:rsidR="002011D6" w:rsidRPr="00FA4AF8">
        <w:rPr>
          <w:b/>
        </w:rPr>
        <w:t>Burden Hours</w:t>
      </w:r>
    </w:p>
    <w:p w14:paraId="6CBEFE7C" w14:textId="77777777" w:rsidR="00806C31" w:rsidRPr="00FA4AF8" w:rsidRDefault="00806C31" w:rsidP="002E15A0">
      <w:pPr>
        <w:rPr>
          <w:b/>
        </w:rPr>
      </w:pPr>
    </w:p>
    <w:p w14:paraId="7185FD83" w14:textId="1AD90E4C" w:rsidR="00806C31" w:rsidRPr="00FA4AF8" w:rsidRDefault="00EE1F29" w:rsidP="00806C31">
      <w:pPr>
        <w:rPr>
          <w:sz w:val="22"/>
          <w:szCs w:val="22"/>
        </w:rPr>
      </w:pPr>
      <w:r w:rsidRPr="00FA4AF8">
        <w:t xml:space="preserve"> </w:t>
      </w:r>
    </w:p>
    <w:tbl>
      <w:tblPr>
        <w:tblW w:w="9540" w:type="dxa"/>
        <w:tblCellMar>
          <w:left w:w="0" w:type="dxa"/>
          <w:right w:w="0" w:type="dxa"/>
        </w:tblCellMar>
        <w:tblLook w:val="04A0" w:firstRow="1" w:lastRow="0" w:firstColumn="1" w:lastColumn="0" w:noHBand="0" w:noVBand="1"/>
      </w:tblPr>
      <w:tblGrid>
        <w:gridCol w:w="1797"/>
        <w:gridCol w:w="1894"/>
        <w:gridCol w:w="1437"/>
        <w:gridCol w:w="1711"/>
        <w:gridCol w:w="1711"/>
        <w:gridCol w:w="990"/>
      </w:tblGrid>
      <w:tr w:rsidR="00FA4AF8" w:rsidRPr="00FA4AF8" w14:paraId="5DA9B18D" w14:textId="77777777" w:rsidTr="00CE184D">
        <w:trPr>
          <w:cantSplit/>
          <w:tblHeader/>
        </w:trPr>
        <w:tc>
          <w:tcPr>
            <w:tcW w:w="1797" w:type="dxa"/>
            <w:tcBorders>
              <w:top w:val="single" w:sz="8" w:space="0" w:color="000000"/>
              <w:left w:val="single" w:sz="8" w:space="0" w:color="000000"/>
              <w:bottom w:val="nil"/>
              <w:right w:val="nil"/>
            </w:tcBorders>
            <w:tcMar>
              <w:top w:w="0" w:type="dxa"/>
              <w:left w:w="129" w:type="dxa"/>
              <w:bottom w:w="0" w:type="dxa"/>
              <w:right w:w="129" w:type="dxa"/>
            </w:tcMar>
            <w:hideMark/>
          </w:tcPr>
          <w:p w14:paraId="3C5B84B9" w14:textId="77777777" w:rsidR="00806C31" w:rsidRPr="00FA4AF8" w:rsidRDefault="00806C31">
            <w:pPr>
              <w:rPr>
                <w:b/>
                <w:bCs/>
                <w:sz w:val="20"/>
                <w:szCs w:val="20"/>
              </w:rPr>
            </w:pPr>
            <w:r w:rsidRPr="00FA4AF8">
              <w:rPr>
                <w:b/>
                <w:bCs/>
                <w:sz w:val="20"/>
                <w:szCs w:val="20"/>
              </w:rPr>
              <w:t>Type of Respondent</w:t>
            </w:r>
          </w:p>
        </w:tc>
        <w:tc>
          <w:tcPr>
            <w:tcW w:w="1894" w:type="dxa"/>
            <w:tcBorders>
              <w:top w:val="single" w:sz="8" w:space="0" w:color="000000"/>
              <w:left w:val="single" w:sz="8" w:space="0" w:color="000000"/>
              <w:bottom w:val="nil"/>
              <w:right w:val="nil"/>
            </w:tcBorders>
            <w:tcMar>
              <w:top w:w="0" w:type="dxa"/>
              <w:left w:w="129" w:type="dxa"/>
              <w:bottom w:w="0" w:type="dxa"/>
              <w:right w:w="129" w:type="dxa"/>
            </w:tcMar>
            <w:hideMark/>
          </w:tcPr>
          <w:p w14:paraId="1DFF8A0C" w14:textId="77777777" w:rsidR="00806C31" w:rsidRPr="00FA4AF8" w:rsidRDefault="00806C31">
            <w:pPr>
              <w:rPr>
                <w:b/>
                <w:bCs/>
                <w:sz w:val="20"/>
                <w:szCs w:val="20"/>
              </w:rPr>
            </w:pPr>
            <w:r w:rsidRPr="00FA4AF8">
              <w:rPr>
                <w:b/>
                <w:bCs/>
                <w:sz w:val="20"/>
                <w:szCs w:val="20"/>
              </w:rPr>
              <w:t>Form Name</w:t>
            </w:r>
          </w:p>
        </w:tc>
        <w:tc>
          <w:tcPr>
            <w:tcW w:w="1437" w:type="dxa"/>
            <w:tcBorders>
              <w:top w:val="single" w:sz="8" w:space="0" w:color="000000"/>
              <w:left w:val="single" w:sz="8" w:space="0" w:color="000000"/>
              <w:bottom w:val="nil"/>
              <w:right w:val="nil"/>
            </w:tcBorders>
            <w:tcMar>
              <w:top w:w="0" w:type="dxa"/>
              <w:left w:w="129" w:type="dxa"/>
              <w:bottom w:w="0" w:type="dxa"/>
              <w:right w:w="129" w:type="dxa"/>
            </w:tcMar>
            <w:hideMark/>
          </w:tcPr>
          <w:p w14:paraId="6F5FA3DB" w14:textId="77777777" w:rsidR="00806C31" w:rsidRPr="00FA4AF8" w:rsidRDefault="00806C31">
            <w:pPr>
              <w:rPr>
                <w:b/>
                <w:bCs/>
                <w:sz w:val="20"/>
                <w:szCs w:val="20"/>
              </w:rPr>
            </w:pPr>
            <w:r w:rsidRPr="00FA4AF8">
              <w:rPr>
                <w:b/>
                <w:bCs/>
                <w:sz w:val="20"/>
                <w:szCs w:val="20"/>
              </w:rPr>
              <w:t>No. of Respondents</w:t>
            </w:r>
          </w:p>
        </w:tc>
        <w:tc>
          <w:tcPr>
            <w:tcW w:w="1711" w:type="dxa"/>
            <w:tcBorders>
              <w:top w:val="single" w:sz="8" w:space="0" w:color="000000"/>
              <w:left w:val="single" w:sz="8" w:space="0" w:color="000000"/>
              <w:bottom w:val="nil"/>
              <w:right w:val="nil"/>
            </w:tcBorders>
            <w:tcMar>
              <w:top w:w="0" w:type="dxa"/>
              <w:left w:w="129" w:type="dxa"/>
              <w:bottom w:w="0" w:type="dxa"/>
              <w:right w:w="129" w:type="dxa"/>
            </w:tcMar>
            <w:hideMark/>
          </w:tcPr>
          <w:p w14:paraId="431DFCEC" w14:textId="77777777" w:rsidR="00806C31" w:rsidRPr="00FA4AF8" w:rsidRDefault="00806C31">
            <w:pPr>
              <w:rPr>
                <w:b/>
                <w:bCs/>
                <w:sz w:val="20"/>
                <w:szCs w:val="20"/>
              </w:rPr>
            </w:pPr>
            <w:r w:rsidRPr="00FA4AF8">
              <w:rPr>
                <w:b/>
                <w:bCs/>
                <w:sz w:val="20"/>
                <w:szCs w:val="20"/>
              </w:rPr>
              <w:t>No. of Responses Per Respondent</w:t>
            </w:r>
          </w:p>
        </w:tc>
        <w:tc>
          <w:tcPr>
            <w:tcW w:w="1711" w:type="dxa"/>
            <w:tcBorders>
              <w:top w:val="single" w:sz="8" w:space="0" w:color="000000"/>
              <w:left w:val="single" w:sz="8" w:space="0" w:color="000000"/>
              <w:bottom w:val="nil"/>
              <w:right w:val="single" w:sz="8" w:space="0" w:color="000000"/>
            </w:tcBorders>
            <w:tcMar>
              <w:top w:w="0" w:type="dxa"/>
              <w:left w:w="129" w:type="dxa"/>
              <w:bottom w:w="0" w:type="dxa"/>
              <w:right w:w="129" w:type="dxa"/>
            </w:tcMar>
            <w:hideMark/>
          </w:tcPr>
          <w:p w14:paraId="707CC704" w14:textId="77777777" w:rsidR="00806C31" w:rsidRPr="00FA4AF8" w:rsidRDefault="00806C31">
            <w:pPr>
              <w:rPr>
                <w:b/>
                <w:bCs/>
                <w:sz w:val="20"/>
                <w:szCs w:val="20"/>
              </w:rPr>
            </w:pPr>
            <w:r w:rsidRPr="00FA4AF8">
              <w:rPr>
                <w:b/>
                <w:bCs/>
                <w:sz w:val="20"/>
                <w:szCs w:val="20"/>
              </w:rPr>
              <w:t xml:space="preserve">Average Burden Per Response (in Hours) </w:t>
            </w:r>
          </w:p>
        </w:tc>
        <w:tc>
          <w:tcPr>
            <w:tcW w:w="990" w:type="dxa"/>
            <w:tcBorders>
              <w:top w:val="single" w:sz="8" w:space="0" w:color="000000"/>
              <w:left w:val="nil"/>
              <w:bottom w:val="nil"/>
              <w:right w:val="single" w:sz="8" w:space="0" w:color="000000"/>
            </w:tcBorders>
            <w:tcMar>
              <w:top w:w="0" w:type="dxa"/>
              <w:left w:w="129" w:type="dxa"/>
              <w:bottom w:w="0" w:type="dxa"/>
              <w:right w:w="129" w:type="dxa"/>
            </w:tcMar>
            <w:hideMark/>
          </w:tcPr>
          <w:p w14:paraId="7DEBEA1F" w14:textId="77777777" w:rsidR="00806C31" w:rsidRPr="00FA4AF8" w:rsidRDefault="00806C31">
            <w:pPr>
              <w:rPr>
                <w:b/>
                <w:bCs/>
                <w:sz w:val="20"/>
                <w:szCs w:val="20"/>
              </w:rPr>
            </w:pPr>
            <w:r w:rsidRPr="00FA4AF8">
              <w:rPr>
                <w:b/>
                <w:bCs/>
                <w:sz w:val="20"/>
                <w:szCs w:val="20"/>
              </w:rPr>
              <w:t xml:space="preserve">Total </w:t>
            </w:r>
          </w:p>
          <w:p w14:paraId="5E81A943" w14:textId="77777777" w:rsidR="00806C31" w:rsidRPr="00FA4AF8" w:rsidRDefault="00806C31">
            <w:pPr>
              <w:rPr>
                <w:b/>
                <w:bCs/>
                <w:sz w:val="20"/>
                <w:szCs w:val="20"/>
              </w:rPr>
            </w:pPr>
            <w:r w:rsidRPr="00FA4AF8">
              <w:rPr>
                <w:b/>
                <w:bCs/>
                <w:sz w:val="20"/>
                <w:szCs w:val="20"/>
              </w:rPr>
              <w:t>Burden</w:t>
            </w:r>
          </w:p>
          <w:p w14:paraId="2F474EE0" w14:textId="77777777" w:rsidR="00806C31" w:rsidRPr="00FA4AF8" w:rsidRDefault="00806C31">
            <w:pPr>
              <w:rPr>
                <w:b/>
                <w:bCs/>
                <w:sz w:val="20"/>
                <w:szCs w:val="20"/>
              </w:rPr>
            </w:pPr>
            <w:r w:rsidRPr="00FA4AF8">
              <w:rPr>
                <w:b/>
                <w:bCs/>
                <w:sz w:val="20"/>
                <w:szCs w:val="20"/>
              </w:rPr>
              <w:t>Hours</w:t>
            </w:r>
          </w:p>
        </w:tc>
      </w:tr>
      <w:tr w:rsidR="00FA4AF8" w:rsidRPr="00FA4AF8" w14:paraId="2D5F4042" w14:textId="77777777" w:rsidTr="00CE184D">
        <w:trPr>
          <w:cantSplit/>
        </w:trPr>
        <w:tc>
          <w:tcPr>
            <w:tcW w:w="1797" w:type="dxa"/>
            <w:tcBorders>
              <w:top w:val="nil"/>
              <w:left w:val="single" w:sz="8" w:space="0" w:color="auto"/>
              <w:bottom w:val="single" w:sz="8" w:space="0" w:color="auto"/>
              <w:right w:val="single" w:sz="8" w:space="0" w:color="auto"/>
            </w:tcBorders>
            <w:tcMar>
              <w:top w:w="0" w:type="dxa"/>
              <w:left w:w="129" w:type="dxa"/>
              <w:bottom w:w="0" w:type="dxa"/>
              <w:right w:w="129" w:type="dxa"/>
            </w:tcMar>
            <w:hideMark/>
          </w:tcPr>
          <w:p w14:paraId="08B9747E" w14:textId="2668480F" w:rsidR="00CE184D" w:rsidRPr="00FA4AF8" w:rsidRDefault="00415161" w:rsidP="00CE184D">
            <w:pPr>
              <w:rPr>
                <w:sz w:val="20"/>
                <w:szCs w:val="20"/>
              </w:rPr>
            </w:pPr>
            <w:r w:rsidRPr="00FA4AF8">
              <w:rPr>
                <w:sz w:val="20"/>
                <w:szCs w:val="20"/>
              </w:rPr>
              <w:t>AMSM ages 13-18 and Transgender Youth age 13-24</w:t>
            </w:r>
          </w:p>
        </w:tc>
        <w:tc>
          <w:tcPr>
            <w:tcW w:w="1894" w:type="dxa"/>
            <w:tcBorders>
              <w:top w:val="nil"/>
              <w:left w:val="nil"/>
              <w:bottom w:val="single" w:sz="8" w:space="0" w:color="000000"/>
              <w:right w:val="nil"/>
            </w:tcBorders>
            <w:tcMar>
              <w:top w:w="0" w:type="dxa"/>
              <w:left w:w="129" w:type="dxa"/>
              <w:bottom w:w="0" w:type="dxa"/>
              <w:right w:w="129" w:type="dxa"/>
            </w:tcMar>
            <w:hideMark/>
          </w:tcPr>
          <w:p w14:paraId="4DB6C78F" w14:textId="34B04A84" w:rsidR="00CE184D" w:rsidRPr="00FA4AF8" w:rsidRDefault="00891225" w:rsidP="00891225">
            <w:pPr>
              <w:ind w:left="-39" w:right="51"/>
              <w:rPr>
                <w:sz w:val="20"/>
                <w:szCs w:val="20"/>
              </w:rPr>
            </w:pPr>
            <w:r w:rsidRPr="00FA4AF8">
              <w:rPr>
                <w:sz w:val="20"/>
                <w:szCs w:val="20"/>
              </w:rPr>
              <w:t>Screener (Attachments 3a &amp; 3b)</w:t>
            </w:r>
          </w:p>
        </w:tc>
        <w:tc>
          <w:tcPr>
            <w:tcW w:w="1437" w:type="dxa"/>
            <w:tcBorders>
              <w:top w:val="nil"/>
              <w:left w:val="single" w:sz="8" w:space="0" w:color="000000"/>
              <w:bottom w:val="single" w:sz="8" w:space="0" w:color="000000"/>
              <w:right w:val="nil"/>
            </w:tcBorders>
            <w:tcMar>
              <w:top w:w="0" w:type="dxa"/>
              <w:left w:w="129" w:type="dxa"/>
              <w:bottom w:w="0" w:type="dxa"/>
              <w:right w:w="129" w:type="dxa"/>
            </w:tcMar>
            <w:vAlign w:val="center"/>
            <w:hideMark/>
          </w:tcPr>
          <w:p w14:paraId="7812A538" w14:textId="529A9F23" w:rsidR="00CE184D" w:rsidRPr="00FA4AF8" w:rsidRDefault="00C258A9" w:rsidP="00CE184D">
            <w:pPr>
              <w:rPr>
                <w:sz w:val="20"/>
                <w:szCs w:val="20"/>
              </w:rPr>
            </w:pPr>
            <w:r>
              <w:rPr>
                <w:sz w:val="20"/>
                <w:szCs w:val="20"/>
              </w:rPr>
              <w:t>72</w:t>
            </w:r>
          </w:p>
        </w:tc>
        <w:tc>
          <w:tcPr>
            <w:tcW w:w="1711" w:type="dxa"/>
            <w:tcBorders>
              <w:top w:val="nil"/>
              <w:left w:val="single" w:sz="8" w:space="0" w:color="000000"/>
              <w:bottom w:val="single" w:sz="8" w:space="0" w:color="000000"/>
              <w:right w:val="nil"/>
            </w:tcBorders>
            <w:tcMar>
              <w:top w:w="0" w:type="dxa"/>
              <w:left w:w="129" w:type="dxa"/>
              <w:bottom w:w="0" w:type="dxa"/>
              <w:right w:w="129" w:type="dxa"/>
            </w:tcMar>
            <w:vAlign w:val="center"/>
            <w:hideMark/>
          </w:tcPr>
          <w:p w14:paraId="7E59413D" w14:textId="77777777" w:rsidR="00CE184D" w:rsidRPr="00FA4AF8" w:rsidRDefault="00CE184D" w:rsidP="00CE184D">
            <w:pPr>
              <w:ind w:right="-39"/>
              <w:rPr>
                <w:sz w:val="20"/>
                <w:szCs w:val="20"/>
              </w:rPr>
            </w:pPr>
            <w:r w:rsidRPr="00FA4AF8">
              <w:rPr>
                <w:sz w:val="20"/>
                <w:szCs w:val="20"/>
              </w:rPr>
              <w:t>1</w:t>
            </w:r>
          </w:p>
        </w:tc>
        <w:tc>
          <w:tcPr>
            <w:tcW w:w="1711" w:type="dxa"/>
            <w:tcBorders>
              <w:top w:val="nil"/>
              <w:left w:val="single" w:sz="8" w:space="0" w:color="000000"/>
              <w:bottom w:val="single" w:sz="8" w:space="0" w:color="000000"/>
              <w:right w:val="single" w:sz="8" w:space="0" w:color="000000"/>
            </w:tcBorders>
            <w:tcMar>
              <w:top w:w="0" w:type="dxa"/>
              <w:left w:w="129" w:type="dxa"/>
              <w:bottom w:w="0" w:type="dxa"/>
              <w:right w:w="129" w:type="dxa"/>
            </w:tcMar>
            <w:vAlign w:val="center"/>
            <w:hideMark/>
          </w:tcPr>
          <w:p w14:paraId="4128B094" w14:textId="7ADDD8AE" w:rsidR="00CE184D" w:rsidRPr="00FA4AF8" w:rsidRDefault="00415161" w:rsidP="00CE184D">
            <w:pPr>
              <w:ind w:right="-39"/>
              <w:rPr>
                <w:sz w:val="20"/>
                <w:szCs w:val="20"/>
              </w:rPr>
            </w:pPr>
            <w:r w:rsidRPr="00FA4AF8">
              <w:rPr>
                <w:sz w:val="20"/>
                <w:szCs w:val="20"/>
              </w:rPr>
              <w:t>5</w:t>
            </w:r>
            <w:r w:rsidR="00CE184D" w:rsidRPr="00FA4AF8">
              <w:rPr>
                <w:sz w:val="20"/>
                <w:szCs w:val="20"/>
              </w:rPr>
              <w:t>/60</w:t>
            </w:r>
          </w:p>
        </w:tc>
        <w:tc>
          <w:tcPr>
            <w:tcW w:w="990" w:type="dxa"/>
            <w:tcBorders>
              <w:top w:val="nil"/>
              <w:left w:val="nil"/>
              <w:bottom w:val="single" w:sz="8" w:space="0" w:color="000000"/>
              <w:right w:val="single" w:sz="8" w:space="0" w:color="000000"/>
            </w:tcBorders>
            <w:tcMar>
              <w:top w:w="0" w:type="dxa"/>
              <w:left w:w="129" w:type="dxa"/>
              <w:bottom w:w="0" w:type="dxa"/>
              <w:right w:w="129" w:type="dxa"/>
            </w:tcMar>
            <w:vAlign w:val="center"/>
            <w:hideMark/>
          </w:tcPr>
          <w:p w14:paraId="510AFB80" w14:textId="10D7EA15" w:rsidR="00CE184D" w:rsidRPr="00FA4AF8" w:rsidRDefault="004220A0" w:rsidP="001B5D2E">
            <w:pPr>
              <w:rPr>
                <w:sz w:val="20"/>
                <w:szCs w:val="20"/>
              </w:rPr>
            </w:pPr>
            <w:r>
              <w:rPr>
                <w:sz w:val="20"/>
                <w:szCs w:val="20"/>
              </w:rPr>
              <w:t>6</w:t>
            </w:r>
          </w:p>
        </w:tc>
      </w:tr>
      <w:tr w:rsidR="00FA4AF8" w:rsidRPr="00FA4AF8" w14:paraId="42B349BE" w14:textId="77777777" w:rsidTr="00CE184D">
        <w:trPr>
          <w:cantSplit/>
        </w:trPr>
        <w:tc>
          <w:tcPr>
            <w:tcW w:w="1797" w:type="dxa"/>
            <w:tcBorders>
              <w:top w:val="nil"/>
              <w:left w:val="single" w:sz="8" w:space="0" w:color="auto"/>
              <w:bottom w:val="single" w:sz="8" w:space="0" w:color="auto"/>
              <w:right w:val="single" w:sz="8" w:space="0" w:color="auto"/>
            </w:tcBorders>
            <w:tcMar>
              <w:top w:w="0" w:type="dxa"/>
              <w:left w:w="129" w:type="dxa"/>
              <w:bottom w:w="0" w:type="dxa"/>
              <w:right w:w="129" w:type="dxa"/>
            </w:tcMar>
            <w:hideMark/>
          </w:tcPr>
          <w:p w14:paraId="5FA7BB1A" w14:textId="28AEA159" w:rsidR="00CE184D" w:rsidRPr="00FA4AF8" w:rsidRDefault="00415161" w:rsidP="00CE184D">
            <w:pPr>
              <w:rPr>
                <w:sz w:val="20"/>
                <w:szCs w:val="20"/>
              </w:rPr>
            </w:pPr>
            <w:r w:rsidRPr="00FA4AF8">
              <w:rPr>
                <w:sz w:val="20"/>
                <w:szCs w:val="20"/>
              </w:rPr>
              <w:t>AMSM ages 13-18 and Transgender Youth age 13-24</w:t>
            </w:r>
          </w:p>
        </w:tc>
        <w:tc>
          <w:tcPr>
            <w:tcW w:w="1894" w:type="dxa"/>
            <w:tcBorders>
              <w:top w:val="nil"/>
              <w:left w:val="nil"/>
              <w:bottom w:val="single" w:sz="8" w:space="0" w:color="000000"/>
              <w:right w:val="nil"/>
            </w:tcBorders>
            <w:tcMar>
              <w:top w:w="0" w:type="dxa"/>
              <w:left w:w="129" w:type="dxa"/>
              <w:bottom w:w="0" w:type="dxa"/>
              <w:right w:w="129" w:type="dxa"/>
            </w:tcMar>
            <w:hideMark/>
          </w:tcPr>
          <w:p w14:paraId="40C1C630" w14:textId="5DBA598C" w:rsidR="00CE184D" w:rsidRPr="00FA4AF8" w:rsidRDefault="00415161" w:rsidP="00891225">
            <w:pPr>
              <w:ind w:left="-39" w:right="51"/>
              <w:rPr>
                <w:sz w:val="20"/>
                <w:szCs w:val="20"/>
              </w:rPr>
            </w:pPr>
            <w:r w:rsidRPr="00FA4AF8">
              <w:rPr>
                <w:sz w:val="20"/>
                <w:szCs w:val="20"/>
              </w:rPr>
              <w:t xml:space="preserve">Online focus group </w:t>
            </w:r>
            <w:r w:rsidR="00891225" w:rsidRPr="00FA4AF8">
              <w:rPr>
                <w:sz w:val="20"/>
                <w:szCs w:val="20"/>
              </w:rPr>
              <w:t>(Attachments 3</w:t>
            </w:r>
            <w:r w:rsidR="004F3E8A" w:rsidRPr="00FA4AF8">
              <w:rPr>
                <w:sz w:val="20"/>
                <w:szCs w:val="20"/>
              </w:rPr>
              <w:t>c</w:t>
            </w:r>
            <w:r w:rsidR="00891225" w:rsidRPr="00FA4AF8">
              <w:rPr>
                <w:sz w:val="20"/>
                <w:szCs w:val="20"/>
              </w:rPr>
              <w:t xml:space="preserve"> &amp; 3</w:t>
            </w:r>
            <w:r w:rsidR="004F3E8A" w:rsidRPr="00FA4AF8">
              <w:rPr>
                <w:sz w:val="20"/>
                <w:szCs w:val="20"/>
              </w:rPr>
              <w:t>d</w:t>
            </w:r>
            <w:r w:rsidR="00891225" w:rsidRPr="00FA4AF8">
              <w:rPr>
                <w:sz w:val="20"/>
                <w:szCs w:val="20"/>
              </w:rPr>
              <w:t>)</w:t>
            </w:r>
          </w:p>
        </w:tc>
        <w:tc>
          <w:tcPr>
            <w:tcW w:w="1437" w:type="dxa"/>
            <w:tcBorders>
              <w:top w:val="nil"/>
              <w:left w:val="single" w:sz="8" w:space="0" w:color="000000"/>
              <w:bottom w:val="single" w:sz="8" w:space="0" w:color="000000"/>
              <w:right w:val="nil"/>
            </w:tcBorders>
            <w:tcMar>
              <w:top w:w="0" w:type="dxa"/>
              <w:left w:w="129" w:type="dxa"/>
              <w:bottom w:w="0" w:type="dxa"/>
              <w:right w:w="129" w:type="dxa"/>
            </w:tcMar>
            <w:vAlign w:val="center"/>
            <w:hideMark/>
          </w:tcPr>
          <w:p w14:paraId="64DCEEEF" w14:textId="6A98E868" w:rsidR="00CE184D" w:rsidRPr="00FA4AF8" w:rsidRDefault="00415161" w:rsidP="001B5D2E">
            <w:pPr>
              <w:rPr>
                <w:sz w:val="20"/>
                <w:szCs w:val="20"/>
              </w:rPr>
            </w:pPr>
            <w:r w:rsidRPr="00FA4AF8">
              <w:rPr>
                <w:sz w:val="20"/>
                <w:szCs w:val="20"/>
              </w:rPr>
              <w:t>48</w:t>
            </w:r>
          </w:p>
        </w:tc>
        <w:tc>
          <w:tcPr>
            <w:tcW w:w="1711" w:type="dxa"/>
            <w:tcBorders>
              <w:top w:val="nil"/>
              <w:left w:val="single" w:sz="8" w:space="0" w:color="000000"/>
              <w:bottom w:val="single" w:sz="8" w:space="0" w:color="000000"/>
              <w:right w:val="nil"/>
            </w:tcBorders>
            <w:tcMar>
              <w:top w:w="0" w:type="dxa"/>
              <w:left w:w="129" w:type="dxa"/>
              <w:bottom w:w="0" w:type="dxa"/>
              <w:right w:w="129" w:type="dxa"/>
            </w:tcMar>
            <w:vAlign w:val="center"/>
            <w:hideMark/>
          </w:tcPr>
          <w:p w14:paraId="0AC73C51" w14:textId="77777777" w:rsidR="00CE184D" w:rsidRPr="00FA4AF8" w:rsidRDefault="00CE184D" w:rsidP="00CE184D">
            <w:pPr>
              <w:ind w:right="-39"/>
              <w:rPr>
                <w:sz w:val="20"/>
                <w:szCs w:val="20"/>
              </w:rPr>
            </w:pPr>
            <w:r w:rsidRPr="00FA4AF8">
              <w:rPr>
                <w:sz w:val="20"/>
                <w:szCs w:val="20"/>
              </w:rPr>
              <w:t>1</w:t>
            </w:r>
          </w:p>
        </w:tc>
        <w:tc>
          <w:tcPr>
            <w:tcW w:w="1711" w:type="dxa"/>
            <w:tcBorders>
              <w:top w:val="nil"/>
              <w:left w:val="single" w:sz="8" w:space="0" w:color="000000"/>
              <w:bottom w:val="single" w:sz="8" w:space="0" w:color="000000"/>
              <w:right w:val="single" w:sz="8" w:space="0" w:color="000000"/>
            </w:tcBorders>
            <w:tcMar>
              <w:top w:w="0" w:type="dxa"/>
              <w:left w:w="129" w:type="dxa"/>
              <w:bottom w:w="0" w:type="dxa"/>
              <w:right w:w="129" w:type="dxa"/>
            </w:tcMar>
            <w:vAlign w:val="center"/>
            <w:hideMark/>
          </w:tcPr>
          <w:p w14:paraId="18619BB6" w14:textId="5E1864FA" w:rsidR="00CE184D" w:rsidRPr="00FA4AF8" w:rsidRDefault="00415161" w:rsidP="00CE184D">
            <w:pPr>
              <w:ind w:right="-39"/>
              <w:rPr>
                <w:sz w:val="20"/>
                <w:szCs w:val="20"/>
              </w:rPr>
            </w:pPr>
            <w:r w:rsidRPr="00FA4AF8">
              <w:rPr>
                <w:sz w:val="20"/>
                <w:szCs w:val="20"/>
              </w:rPr>
              <w:t>3</w:t>
            </w:r>
          </w:p>
        </w:tc>
        <w:tc>
          <w:tcPr>
            <w:tcW w:w="990" w:type="dxa"/>
            <w:tcBorders>
              <w:top w:val="nil"/>
              <w:left w:val="nil"/>
              <w:bottom w:val="single" w:sz="8" w:space="0" w:color="000000"/>
              <w:right w:val="single" w:sz="8" w:space="0" w:color="000000"/>
            </w:tcBorders>
            <w:tcMar>
              <w:top w:w="0" w:type="dxa"/>
              <w:left w:w="129" w:type="dxa"/>
              <w:bottom w:w="0" w:type="dxa"/>
              <w:right w:w="129" w:type="dxa"/>
            </w:tcMar>
            <w:vAlign w:val="center"/>
            <w:hideMark/>
          </w:tcPr>
          <w:p w14:paraId="739F5601" w14:textId="4BCC01FD" w:rsidR="00CE184D" w:rsidRPr="00FA4AF8" w:rsidRDefault="00415161" w:rsidP="001B5D2E">
            <w:pPr>
              <w:rPr>
                <w:sz w:val="20"/>
                <w:szCs w:val="20"/>
              </w:rPr>
            </w:pPr>
            <w:r w:rsidRPr="00FA4AF8">
              <w:rPr>
                <w:sz w:val="20"/>
                <w:szCs w:val="20"/>
              </w:rPr>
              <w:t>144</w:t>
            </w:r>
          </w:p>
        </w:tc>
      </w:tr>
      <w:tr w:rsidR="00FA4AF8" w:rsidRPr="00FA4AF8" w14:paraId="02454901" w14:textId="77777777" w:rsidTr="00CE184D">
        <w:trPr>
          <w:cantSplit/>
        </w:trPr>
        <w:tc>
          <w:tcPr>
            <w:tcW w:w="1797" w:type="dxa"/>
            <w:tcBorders>
              <w:top w:val="nil"/>
              <w:left w:val="single" w:sz="8" w:space="0" w:color="auto"/>
              <w:bottom w:val="single" w:sz="8" w:space="0" w:color="auto"/>
              <w:right w:val="single" w:sz="8" w:space="0" w:color="auto"/>
            </w:tcBorders>
            <w:tcMar>
              <w:top w:w="0" w:type="dxa"/>
              <w:left w:w="129" w:type="dxa"/>
              <w:bottom w:w="0" w:type="dxa"/>
              <w:right w:w="129" w:type="dxa"/>
            </w:tcMar>
          </w:tcPr>
          <w:p w14:paraId="6B79E64B" w14:textId="7CE7A48E" w:rsidR="00415161" w:rsidRPr="00FA4AF8" w:rsidRDefault="00415161" w:rsidP="00415161">
            <w:pPr>
              <w:rPr>
                <w:sz w:val="20"/>
                <w:szCs w:val="20"/>
              </w:rPr>
            </w:pPr>
            <w:r w:rsidRPr="00FA4AF8">
              <w:rPr>
                <w:sz w:val="20"/>
                <w:szCs w:val="20"/>
              </w:rPr>
              <w:t>AMSM ages 13-18 and Transgender Youth age 13-24</w:t>
            </w:r>
          </w:p>
        </w:tc>
        <w:tc>
          <w:tcPr>
            <w:tcW w:w="1894" w:type="dxa"/>
            <w:tcBorders>
              <w:top w:val="nil"/>
              <w:left w:val="nil"/>
              <w:bottom w:val="single" w:sz="8" w:space="0" w:color="000000"/>
              <w:right w:val="nil"/>
            </w:tcBorders>
            <w:tcMar>
              <w:top w:w="0" w:type="dxa"/>
              <w:left w:w="129" w:type="dxa"/>
              <w:bottom w:w="0" w:type="dxa"/>
              <w:right w:w="129" w:type="dxa"/>
            </w:tcMar>
          </w:tcPr>
          <w:p w14:paraId="3E84B917" w14:textId="10DCC7F3" w:rsidR="00415161" w:rsidRPr="00FA4AF8" w:rsidRDefault="00891225" w:rsidP="00891225">
            <w:pPr>
              <w:ind w:left="-39" w:right="51"/>
              <w:rPr>
                <w:sz w:val="20"/>
                <w:szCs w:val="20"/>
              </w:rPr>
            </w:pPr>
            <w:r w:rsidRPr="00FA4AF8">
              <w:rPr>
                <w:sz w:val="20"/>
                <w:szCs w:val="20"/>
              </w:rPr>
              <w:t>In-person focus group (Attachments 3</w:t>
            </w:r>
            <w:r w:rsidR="004F3E8A" w:rsidRPr="00FA4AF8">
              <w:rPr>
                <w:sz w:val="20"/>
                <w:szCs w:val="20"/>
              </w:rPr>
              <w:t>c</w:t>
            </w:r>
            <w:r w:rsidRPr="00FA4AF8">
              <w:rPr>
                <w:sz w:val="20"/>
                <w:szCs w:val="20"/>
              </w:rPr>
              <w:t xml:space="preserve"> &amp; 3</w:t>
            </w:r>
            <w:r w:rsidR="004F3E8A" w:rsidRPr="00FA4AF8">
              <w:rPr>
                <w:sz w:val="20"/>
                <w:szCs w:val="20"/>
              </w:rPr>
              <w:t>d</w:t>
            </w:r>
            <w:r w:rsidRPr="00FA4AF8">
              <w:rPr>
                <w:sz w:val="20"/>
                <w:szCs w:val="20"/>
              </w:rPr>
              <w:t>)</w:t>
            </w:r>
          </w:p>
        </w:tc>
        <w:tc>
          <w:tcPr>
            <w:tcW w:w="1437" w:type="dxa"/>
            <w:tcBorders>
              <w:top w:val="nil"/>
              <w:left w:val="single" w:sz="8" w:space="0" w:color="000000"/>
              <w:bottom w:val="single" w:sz="8" w:space="0" w:color="000000"/>
              <w:right w:val="nil"/>
            </w:tcBorders>
            <w:tcMar>
              <w:top w:w="0" w:type="dxa"/>
              <w:left w:w="129" w:type="dxa"/>
              <w:bottom w:w="0" w:type="dxa"/>
              <w:right w:w="129" w:type="dxa"/>
            </w:tcMar>
            <w:vAlign w:val="center"/>
          </w:tcPr>
          <w:p w14:paraId="04BD8C4A" w14:textId="463BF328" w:rsidR="00415161" w:rsidRPr="00FA4AF8" w:rsidRDefault="00C258A9" w:rsidP="00415161">
            <w:pPr>
              <w:rPr>
                <w:sz w:val="20"/>
                <w:szCs w:val="20"/>
              </w:rPr>
            </w:pPr>
            <w:r>
              <w:rPr>
                <w:sz w:val="20"/>
                <w:szCs w:val="20"/>
              </w:rPr>
              <w:t>24</w:t>
            </w:r>
          </w:p>
        </w:tc>
        <w:tc>
          <w:tcPr>
            <w:tcW w:w="1711" w:type="dxa"/>
            <w:tcBorders>
              <w:top w:val="nil"/>
              <w:left w:val="single" w:sz="8" w:space="0" w:color="000000"/>
              <w:bottom w:val="single" w:sz="8" w:space="0" w:color="000000"/>
              <w:right w:val="nil"/>
            </w:tcBorders>
            <w:tcMar>
              <w:top w:w="0" w:type="dxa"/>
              <w:left w:w="129" w:type="dxa"/>
              <w:bottom w:w="0" w:type="dxa"/>
              <w:right w:w="129" w:type="dxa"/>
            </w:tcMar>
            <w:vAlign w:val="center"/>
          </w:tcPr>
          <w:p w14:paraId="76BB99B1" w14:textId="60595A99" w:rsidR="00415161" w:rsidRPr="00FA4AF8" w:rsidRDefault="00415161" w:rsidP="00415161">
            <w:pPr>
              <w:ind w:right="-39"/>
              <w:rPr>
                <w:sz w:val="20"/>
                <w:szCs w:val="20"/>
              </w:rPr>
            </w:pPr>
            <w:r w:rsidRPr="00FA4AF8">
              <w:rPr>
                <w:sz w:val="20"/>
                <w:szCs w:val="20"/>
              </w:rPr>
              <w:t>1</w:t>
            </w:r>
          </w:p>
        </w:tc>
        <w:tc>
          <w:tcPr>
            <w:tcW w:w="1711" w:type="dxa"/>
            <w:tcBorders>
              <w:top w:val="nil"/>
              <w:left w:val="single" w:sz="8" w:space="0" w:color="000000"/>
              <w:bottom w:val="single" w:sz="8" w:space="0" w:color="000000"/>
              <w:right w:val="single" w:sz="8" w:space="0" w:color="000000"/>
            </w:tcBorders>
            <w:tcMar>
              <w:top w:w="0" w:type="dxa"/>
              <w:left w:w="129" w:type="dxa"/>
              <w:bottom w:w="0" w:type="dxa"/>
              <w:right w:w="129" w:type="dxa"/>
            </w:tcMar>
            <w:vAlign w:val="center"/>
          </w:tcPr>
          <w:p w14:paraId="16041EF4" w14:textId="76051982" w:rsidR="00415161" w:rsidRPr="00FA4AF8" w:rsidRDefault="00415161" w:rsidP="00415161">
            <w:pPr>
              <w:ind w:right="-39"/>
              <w:rPr>
                <w:sz w:val="20"/>
                <w:szCs w:val="20"/>
              </w:rPr>
            </w:pPr>
            <w:r w:rsidRPr="00FA4AF8">
              <w:rPr>
                <w:sz w:val="20"/>
                <w:szCs w:val="20"/>
              </w:rPr>
              <w:t>2</w:t>
            </w:r>
          </w:p>
        </w:tc>
        <w:tc>
          <w:tcPr>
            <w:tcW w:w="990" w:type="dxa"/>
            <w:tcBorders>
              <w:top w:val="nil"/>
              <w:left w:val="nil"/>
              <w:bottom w:val="single" w:sz="8" w:space="0" w:color="000000"/>
              <w:right w:val="single" w:sz="8" w:space="0" w:color="000000"/>
            </w:tcBorders>
            <w:tcMar>
              <w:top w:w="0" w:type="dxa"/>
              <w:left w:w="129" w:type="dxa"/>
              <w:bottom w:w="0" w:type="dxa"/>
              <w:right w:w="129" w:type="dxa"/>
            </w:tcMar>
            <w:vAlign w:val="center"/>
          </w:tcPr>
          <w:p w14:paraId="37242FA9" w14:textId="04EC22F9" w:rsidR="00415161" w:rsidRPr="00FA4AF8" w:rsidRDefault="00C258A9" w:rsidP="00415161">
            <w:pPr>
              <w:rPr>
                <w:sz w:val="20"/>
                <w:szCs w:val="20"/>
              </w:rPr>
            </w:pPr>
            <w:r>
              <w:rPr>
                <w:sz w:val="20"/>
                <w:szCs w:val="20"/>
              </w:rPr>
              <w:t>48</w:t>
            </w:r>
          </w:p>
        </w:tc>
      </w:tr>
      <w:tr w:rsidR="00FA4AF8" w:rsidRPr="00FA4AF8" w14:paraId="6F78E8EE" w14:textId="77777777" w:rsidTr="00CE184D">
        <w:trPr>
          <w:cantSplit/>
        </w:trPr>
        <w:tc>
          <w:tcPr>
            <w:tcW w:w="8550" w:type="dxa"/>
            <w:gridSpan w:val="5"/>
            <w:tcBorders>
              <w:top w:val="nil"/>
              <w:left w:val="single" w:sz="8" w:space="0" w:color="000000"/>
              <w:bottom w:val="single" w:sz="8" w:space="0" w:color="000000"/>
              <w:right w:val="single" w:sz="8" w:space="0" w:color="000000"/>
            </w:tcBorders>
            <w:tcMar>
              <w:top w:w="0" w:type="dxa"/>
              <w:left w:w="129" w:type="dxa"/>
              <w:bottom w:w="0" w:type="dxa"/>
              <w:right w:w="129" w:type="dxa"/>
            </w:tcMar>
            <w:hideMark/>
          </w:tcPr>
          <w:p w14:paraId="2D4BCEAD" w14:textId="77777777" w:rsidR="00415161" w:rsidRPr="00FA4AF8" w:rsidRDefault="00415161" w:rsidP="00415161">
            <w:pPr>
              <w:ind w:right="224"/>
              <w:rPr>
                <w:b/>
                <w:bCs/>
                <w:sz w:val="20"/>
                <w:szCs w:val="20"/>
              </w:rPr>
            </w:pPr>
            <w:r w:rsidRPr="00FA4AF8">
              <w:rPr>
                <w:b/>
                <w:bCs/>
                <w:sz w:val="20"/>
                <w:szCs w:val="20"/>
              </w:rPr>
              <w:t>Total</w:t>
            </w:r>
          </w:p>
        </w:tc>
        <w:tc>
          <w:tcPr>
            <w:tcW w:w="990" w:type="dxa"/>
            <w:tcBorders>
              <w:top w:val="nil"/>
              <w:left w:val="nil"/>
              <w:bottom w:val="single" w:sz="8" w:space="0" w:color="000000"/>
              <w:right w:val="single" w:sz="8" w:space="0" w:color="000000"/>
            </w:tcBorders>
            <w:tcMar>
              <w:top w:w="0" w:type="dxa"/>
              <w:left w:w="129" w:type="dxa"/>
              <w:bottom w:w="0" w:type="dxa"/>
              <w:right w:w="129" w:type="dxa"/>
            </w:tcMar>
            <w:vAlign w:val="center"/>
            <w:hideMark/>
          </w:tcPr>
          <w:p w14:paraId="50448396" w14:textId="76772C36" w:rsidR="00415161" w:rsidRPr="00FA4AF8" w:rsidRDefault="004220A0" w:rsidP="0096247F">
            <w:pPr>
              <w:rPr>
                <w:b/>
                <w:bCs/>
                <w:sz w:val="20"/>
                <w:szCs w:val="20"/>
              </w:rPr>
            </w:pPr>
            <w:r>
              <w:rPr>
                <w:b/>
                <w:bCs/>
                <w:sz w:val="20"/>
                <w:szCs w:val="20"/>
              </w:rPr>
              <w:t>198</w:t>
            </w:r>
          </w:p>
        </w:tc>
      </w:tr>
    </w:tbl>
    <w:p w14:paraId="19787855" w14:textId="77777777" w:rsidR="00415161" w:rsidRPr="00FA4AF8" w:rsidRDefault="00415161" w:rsidP="002E15A0">
      <w:bookmarkStart w:id="37" w:name="_Toc235958548"/>
      <w:bookmarkEnd w:id="34"/>
    </w:p>
    <w:p w14:paraId="316755CE" w14:textId="77777777" w:rsidR="004220A0" w:rsidRDefault="004220A0" w:rsidP="002E15A0">
      <w:pPr>
        <w:rPr>
          <w:b/>
        </w:rPr>
      </w:pPr>
    </w:p>
    <w:p w14:paraId="64538DFC" w14:textId="77777777" w:rsidR="004220A0" w:rsidRDefault="004220A0" w:rsidP="002E15A0">
      <w:pPr>
        <w:rPr>
          <w:b/>
        </w:rPr>
      </w:pPr>
    </w:p>
    <w:p w14:paraId="747AE7B1" w14:textId="77777777" w:rsidR="004220A0" w:rsidRDefault="004220A0" w:rsidP="002E15A0">
      <w:pPr>
        <w:rPr>
          <w:b/>
        </w:rPr>
      </w:pPr>
    </w:p>
    <w:p w14:paraId="2A1767C4" w14:textId="77777777" w:rsidR="004220A0" w:rsidRDefault="004220A0" w:rsidP="002E15A0">
      <w:pPr>
        <w:rPr>
          <w:b/>
        </w:rPr>
      </w:pPr>
    </w:p>
    <w:p w14:paraId="3A7F7457" w14:textId="18ECE9A8" w:rsidR="00BC3A12" w:rsidRPr="00FA4AF8" w:rsidRDefault="009559DE" w:rsidP="002E15A0">
      <w:pPr>
        <w:rPr>
          <w:b/>
        </w:rPr>
      </w:pPr>
      <w:r w:rsidRPr="00FA4AF8">
        <w:rPr>
          <w:b/>
        </w:rPr>
        <w:t>12B</w:t>
      </w:r>
      <w:r w:rsidR="00BC3A12" w:rsidRPr="00FA4AF8">
        <w:rPr>
          <w:b/>
        </w:rPr>
        <w:t xml:space="preserve">. Estimated </w:t>
      </w:r>
      <w:r w:rsidR="0025726D" w:rsidRPr="00FA4AF8">
        <w:rPr>
          <w:b/>
        </w:rPr>
        <w:t>Total</w:t>
      </w:r>
      <w:r w:rsidR="003949E3" w:rsidRPr="00FA4AF8">
        <w:rPr>
          <w:b/>
        </w:rPr>
        <w:t xml:space="preserve"> Burden Costs</w:t>
      </w:r>
    </w:p>
    <w:p w14:paraId="469F0F3D" w14:textId="77777777" w:rsidR="00BC3A12" w:rsidRPr="00FA4AF8" w:rsidRDefault="00BC3A12" w:rsidP="002E15A0"/>
    <w:p w14:paraId="34DAF8E0" w14:textId="674465E9" w:rsidR="00415161" w:rsidRPr="00FA4AF8" w:rsidRDefault="00A31361" w:rsidP="002E15A0">
      <w:r w:rsidRPr="00FA4AF8">
        <w:t xml:space="preserve">The </w:t>
      </w:r>
      <w:r w:rsidR="0025726D" w:rsidRPr="00FA4AF8">
        <w:t>total</w:t>
      </w:r>
      <w:r w:rsidRPr="00FA4AF8">
        <w:t xml:space="preserve"> costs to the respond</w:t>
      </w:r>
      <w:r w:rsidR="001123C3" w:rsidRPr="00FA4AF8">
        <w:t>ents are described in Exhibit A</w:t>
      </w:r>
      <w:r w:rsidR="0025726D" w:rsidRPr="00FA4AF8">
        <w:t>12.2</w:t>
      </w:r>
      <w:r w:rsidRPr="00FA4AF8">
        <w:t xml:space="preserve">. </w:t>
      </w:r>
      <w:r w:rsidR="00CE3C66" w:rsidRPr="00FA4AF8">
        <w:t xml:space="preserve">The total estimated cost of the burden to respondents is approximately </w:t>
      </w:r>
      <w:r w:rsidR="009C2911" w:rsidRPr="00FA4AF8">
        <w:t>$</w:t>
      </w:r>
      <w:r w:rsidR="004220A0">
        <w:t>1435.50</w:t>
      </w:r>
      <w:r w:rsidR="00CE3C66" w:rsidRPr="00FA4AF8">
        <w:t>. This cost represents the total burden hours</w:t>
      </w:r>
      <w:r w:rsidR="00433BB1" w:rsidRPr="00FA4AF8">
        <w:t xml:space="preserve"> to respondents multiplied </w:t>
      </w:r>
      <w:r w:rsidR="00F46D17" w:rsidRPr="00FA4AF8">
        <w:t xml:space="preserve">by </w:t>
      </w:r>
      <w:r w:rsidR="008D7BB0" w:rsidRPr="00FA4AF8">
        <w:t>the minimum hourly wage rate ($7.25)</w:t>
      </w:r>
      <w:r w:rsidR="00952CF5" w:rsidRPr="00FA4AF8">
        <w:t>.</w:t>
      </w:r>
    </w:p>
    <w:p w14:paraId="41D1C804" w14:textId="77777777" w:rsidR="00415161" w:rsidRPr="00FA4AF8" w:rsidRDefault="00415161" w:rsidP="002E15A0"/>
    <w:p w14:paraId="27F31E37" w14:textId="77777777" w:rsidR="00415161" w:rsidRPr="00FA4AF8" w:rsidRDefault="00415161" w:rsidP="002E15A0"/>
    <w:p w14:paraId="471005EA" w14:textId="3BDC5062" w:rsidR="003949E3" w:rsidRPr="00FA4AF8" w:rsidRDefault="00133B17" w:rsidP="002E15A0">
      <w:pPr>
        <w:pStyle w:val="Caption"/>
        <w:rPr>
          <w:sz w:val="24"/>
          <w:szCs w:val="24"/>
        </w:rPr>
      </w:pPr>
      <w:r w:rsidRPr="00FA4AF8">
        <w:rPr>
          <w:sz w:val="24"/>
          <w:szCs w:val="24"/>
        </w:rPr>
        <w:t xml:space="preserve">Exhibit </w:t>
      </w:r>
      <w:r w:rsidR="001123C3" w:rsidRPr="00FA4AF8">
        <w:rPr>
          <w:sz w:val="24"/>
          <w:szCs w:val="24"/>
        </w:rPr>
        <w:t>A</w:t>
      </w:r>
      <w:r w:rsidR="00433BB1" w:rsidRPr="00FA4AF8">
        <w:rPr>
          <w:sz w:val="24"/>
          <w:szCs w:val="24"/>
        </w:rPr>
        <w:t>12.</w:t>
      </w:r>
      <w:r w:rsidR="00010B1D" w:rsidRPr="00FA4AF8">
        <w:rPr>
          <w:sz w:val="24"/>
          <w:szCs w:val="24"/>
        </w:rPr>
        <w:t>2</w:t>
      </w:r>
      <w:r w:rsidR="00433BB1" w:rsidRPr="00FA4AF8">
        <w:rPr>
          <w:sz w:val="24"/>
          <w:szCs w:val="24"/>
        </w:rPr>
        <w:t>.</w:t>
      </w:r>
      <w:r w:rsidR="00EE1F29" w:rsidRPr="00FA4AF8">
        <w:rPr>
          <w:sz w:val="24"/>
          <w:szCs w:val="24"/>
        </w:rPr>
        <w:t xml:space="preserve"> </w:t>
      </w:r>
      <w:r w:rsidR="003949E3" w:rsidRPr="00FA4AF8">
        <w:rPr>
          <w:sz w:val="24"/>
          <w:szCs w:val="24"/>
        </w:rPr>
        <w:t xml:space="preserve">Estimated </w:t>
      </w:r>
      <w:r w:rsidR="0025726D" w:rsidRPr="00FA4AF8">
        <w:rPr>
          <w:sz w:val="24"/>
          <w:szCs w:val="24"/>
        </w:rPr>
        <w:t>Total</w:t>
      </w:r>
      <w:r w:rsidR="003949E3" w:rsidRPr="00FA4AF8">
        <w:rPr>
          <w:sz w:val="24"/>
          <w:szCs w:val="24"/>
        </w:rPr>
        <w:t xml:space="preserve"> Burden </w:t>
      </w:r>
      <w:r w:rsidR="0025726D" w:rsidRPr="00FA4AF8">
        <w:rPr>
          <w:sz w:val="24"/>
          <w:szCs w:val="24"/>
        </w:rPr>
        <w:t>Costs</w:t>
      </w:r>
    </w:p>
    <w:tbl>
      <w:tblPr>
        <w:tblW w:w="9090" w:type="dxa"/>
        <w:tblLayout w:type="fixed"/>
        <w:tblCellMar>
          <w:left w:w="129" w:type="dxa"/>
          <w:right w:w="129" w:type="dxa"/>
        </w:tblCellMar>
        <w:tblLook w:val="0000" w:firstRow="0" w:lastRow="0" w:firstColumn="0" w:lastColumn="0" w:noHBand="0" w:noVBand="0"/>
      </w:tblPr>
      <w:tblGrid>
        <w:gridCol w:w="1890"/>
        <w:gridCol w:w="1800"/>
        <w:gridCol w:w="1890"/>
        <w:gridCol w:w="1710"/>
        <w:gridCol w:w="1800"/>
      </w:tblGrid>
      <w:tr w:rsidR="00FA4AF8" w:rsidRPr="00FA4AF8" w14:paraId="0D8E9948" w14:textId="77777777" w:rsidTr="00E37EEB">
        <w:trPr>
          <w:cantSplit/>
          <w:tblHeader/>
        </w:trPr>
        <w:tc>
          <w:tcPr>
            <w:tcW w:w="1890" w:type="dxa"/>
            <w:tcBorders>
              <w:top w:val="single" w:sz="2" w:space="0" w:color="000000"/>
              <w:left w:val="single" w:sz="2" w:space="0" w:color="000000"/>
              <w:bottom w:val="nil"/>
              <w:right w:val="nil"/>
            </w:tcBorders>
          </w:tcPr>
          <w:p w14:paraId="7314BFD0" w14:textId="77777777" w:rsidR="00E37EEB" w:rsidRPr="00FA4AF8" w:rsidRDefault="00E37EEB" w:rsidP="002E15A0">
            <w:pPr>
              <w:rPr>
                <w:b/>
                <w:sz w:val="20"/>
                <w:szCs w:val="20"/>
              </w:rPr>
            </w:pPr>
            <w:r w:rsidRPr="00FA4AF8">
              <w:rPr>
                <w:b/>
                <w:sz w:val="20"/>
                <w:szCs w:val="20"/>
              </w:rPr>
              <w:t>Type of Respondent</w:t>
            </w:r>
          </w:p>
        </w:tc>
        <w:tc>
          <w:tcPr>
            <w:tcW w:w="1800" w:type="dxa"/>
            <w:tcBorders>
              <w:top w:val="single" w:sz="2" w:space="0" w:color="000000"/>
              <w:left w:val="single" w:sz="2" w:space="0" w:color="000000"/>
              <w:bottom w:val="nil"/>
              <w:right w:val="nil"/>
            </w:tcBorders>
          </w:tcPr>
          <w:p w14:paraId="7E0F7270" w14:textId="77777777" w:rsidR="00E37EEB" w:rsidRPr="00FA4AF8" w:rsidRDefault="00E37EEB" w:rsidP="002E15A0">
            <w:pPr>
              <w:rPr>
                <w:b/>
                <w:sz w:val="20"/>
                <w:szCs w:val="20"/>
              </w:rPr>
            </w:pPr>
            <w:r w:rsidRPr="00FA4AF8">
              <w:rPr>
                <w:b/>
                <w:sz w:val="20"/>
                <w:szCs w:val="20"/>
              </w:rPr>
              <w:t>Form Name</w:t>
            </w:r>
          </w:p>
        </w:tc>
        <w:tc>
          <w:tcPr>
            <w:tcW w:w="1890" w:type="dxa"/>
            <w:tcBorders>
              <w:top w:val="single" w:sz="2" w:space="0" w:color="000000"/>
              <w:left w:val="single" w:sz="2" w:space="0" w:color="000000"/>
              <w:bottom w:val="nil"/>
              <w:right w:val="nil"/>
            </w:tcBorders>
          </w:tcPr>
          <w:p w14:paraId="31A637D6" w14:textId="77777777" w:rsidR="00E37EEB" w:rsidRPr="00FA4AF8" w:rsidRDefault="00E37EEB" w:rsidP="002E15A0">
            <w:pPr>
              <w:rPr>
                <w:b/>
                <w:sz w:val="20"/>
                <w:szCs w:val="20"/>
              </w:rPr>
            </w:pPr>
            <w:r w:rsidRPr="00FA4AF8">
              <w:rPr>
                <w:b/>
                <w:sz w:val="20"/>
                <w:szCs w:val="20"/>
              </w:rPr>
              <w:t xml:space="preserve">Total </w:t>
            </w:r>
          </w:p>
          <w:p w14:paraId="50B8DE0A" w14:textId="77777777" w:rsidR="00E37EEB" w:rsidRPr="00FA4AF8" w:rsidRDefault="00E37EEB" w:rsidP="002E15A0">
            <w:pPr>
              <w:rPr>
                <w:b/>
                <w:sz w:val="20"/>
                <w:szCs w:val="20"/>
              </w:rPr>
            </w:pPr>
            <w:r w:rsidRPr="00FA4AF8">
              <w:rPr>
                <w:b/>
                <w:sz w:val="20"/>
                <w:szCs w:val="20"/>
              </w:rPr>
              <w:t>Burden</w:t>
            </w:r>
          </w:p>
          <w:p w14:paraId="5F2B028B" w14:textId="77777777" w:rsidR="00E37EEB" w:rsidRPr="00FA4AF8" w:rsidRDefault="00E37EEB" w:rsidP="002E15A0">
            <w:pPr>
              <w:rPr>
                <w:b/>
                <w:sz w:val="20"/>
                <w:szCs w:val="20"/>
              </w:rPr>
            </w:pPr>
            <w:r w:rsidRPr="00FA4AF8">
              <w:rPr>
                <w:b/>
                <w:sz w:val="20"/>
                <w:szCs w:val="20"/>
              </w:rPr>
              <w:t>Hours</w:t>
            </w:r>
          </w:p>
        </w:tc>
        <w:tc>
          <w:tcPr>
            <w:tcW w:w="1710" w:type="dxa"/>
            <w:tcBorders>
              <w:top w:val="single" w:sz="2" w:space="0" w:color="000000"/>
              <w:left w:val="single" w:sz="2" w:space="0" w:color="000000"/>
              <w:bottom w:val="nil"/>
              <w:right w:val="nil"/>
            </w:tcBorders>
          </w:tcPr>
          <w:p w14:paraId="100D7154" w14:textId="77777777" w:rsidR="00E37EEB" w:rsidRPr="00FA4AF8" w:rsidRDefault="00E37EEB" w:rsidP="002E15A0">
            <w:pPr>
              <w:rPr>
                <w:b/>
                <w:sz w:val="20"/>
                <w:szCs w:val="20"/>
              </w:rPr>
            </w:pPr>
            <w:r w:rsidRPr="00FA4AF8">
              <w:rPr>
                <w:b/>
                <w:sz w:val="20"/>
                <w:szCs w:val="20"/>
              </w:rPr>
              <w:t>Hourly Wage Rate</w:t>
            </w:r>
          </w:p>
        </w:tc>
        <w:tc>
          <w:tcPr>
            <w:tcW w:w="1800" w:type="dxa"/>
            <w:tcBorders>
              <w:top w:val="single" w:sz="2" w:space="0" w:color="000000"/>
              <w:left w:val="single" w:sz="2" w:space="0" w:color="000000"/>
              <w:bottom w:val="nil"/>
              <w:right w:val="single" w:sz="2" w:space="0" w:color="000000"/>
            </w:tcBorders>
          </w:tcPr>
          <w:p w14:paraId="6EC16D64" w14:textId="77777777" w:rsidR="00E37EEB" w:rsidRPr="00FA4AF8" w:rsidRDefault="00E37EEB" w:rsidP="002E15A0">
            <w:pPr>
              <w:rPr>
                <w:b/>
                <w:sz w:val="20"/>
                <w:szCs w:val="20"/>
              </w:rPr>
            </w:pPr>
            <w:r w:rsidRPr="00FA4AF8">
              <w:rPr>
                <w:b/>
                <w:sz w:val="20"/>
                <w:szCs w:val="20"/>
              </w:rPr>
              <w:t>Total Respondent Costs</w:t>
            </w:r>
          </w:p>
        </w:tc>
      </w:tr>
      <w:tr w:rsidR="00FA4AF8" w:rsidRPr="00FA4AF8" w14:paraId="2A5F6660" w14:textId="77777777" w:rsidTr="00E37EEB">
        <w:trPr>
          <w:cantSplit/>
        </w:trPr>
        <w:tc>
          <w:tcPr>
            <w:tcW w:w="1890" w:type="dxa"/>
            <w:tcBorders>
              <w:top w:val="single" w:sz="4" w:space="0" w:color="auto"/>
              <w:left w:val="single" w:sz="4" w:space="0" w:color="auto"/>
              <w:bottom w:val="single" w:sz="4" w:space="0" w:color="auto"/>
              <w:right w:val="single" w:sz="4" w:space="0" w:color="auto"/>
            </w:tcBorders>
          </w:tcPr>
          <w:p w14:paraId="1000F082" w14:textId="604BB1D9" w:rsidR="00891225" w:rsidRPr="00FA4AF8" w:rsidRDefault="00891225" w:rsidP="00891225">
            <w:pPr>
              <w:rPr>
                <w:sz w:val="20"/>
                <w:szCs w:val="20"/>
              </w:rPr>
            </w:pPr>
            <w:r w:rsidRPr="00FA4AF8">
              <w:rPr>
                <w:sz w:val="20"/>
                <w:szCs w:val="20"/>
              </w:rPr>
              <w:t>AMSM ages 13-18 and Transgender Youth age 13-24</w:t>
            </w:r>
          </w:p>
        </w:tc>
        <w:tc>
          <w:tcPr>
            <w:tcW w:w="1800" w:type="dxa"/>
            <w:tcBorders>
              <w:top w:val="single" w:sz="2" w:space="0" w:color="000000"/>
              <w:left w:val="single" w:sz="4" w:space="0" w:color="auto"/>
              <w:bottom w:val="single" w:sz="2" w:space="0" w:color="000000"/>
              <w:right w:val="nil"/>
            </w:tcBorders>
          </w:tcPr>
          <w:p w14:paraId="0F177808" w14:textId="66D1F8BC" w:rsidR="00891225" w:rsidRPr="00FA4AF8" w:rsidRDefault="00891225" w:rsidP="00891225">
            <w:pPr>
              <w:ind w:left="-39" w:right="51"/>
              <w:rPr>
                <w:sz w:val="20"/>
                <w:szCs w:val="20"/>
              </w:rPr>
            </w:pPr>
            <w:r w:rsidRPr="00FA4AF8">
              <w:rPr>
                <w:sz w:val="20"/>
                <w:szCs w:val="20"/>
              </w:rPr>
              <w:t>Screener (Attachments 3a &amp; 3b)</w:t>
            </w:r>
          </w:p>
        </w:tc>
        <w:tc>
          <w:tcPr>
            <w:tcW w:w="1890" w:type="dxa"/>
            <w:tcBorders>
              <w:top w:val="single" w:sz="2" w:space="0" w:color="000000"/>
              <w:left w:val="single" w:sz="2" w:space="0" w:color="000000"/>
              <w:bottom w:val="single" w:sz="2" w:space="0" w:color="000000"/>
              <w:right w:val="nil"/>
            </w:tcBorders>
            <w:vAlign w:val="center"/>
          </w:tcPr>
          <w:p w14:paraId="1264855A" w14:textId="46069939" w:rsidR="00891225" w:rsidRPr="00FA4AF8" w:rsidRDefault="004220A0" w:rsidP="00891225">
            <w:pPr>
              <w:rPr>
                <w:sz w:val="20"/>
                <w:szCs w:val="20"/>
              </w:rPr>
            </w:pPr>
            <w:r>
              <w:rPr>
                <w:sz w:val="20"/>
                <w:szCs w:val="20"/>
              </w:rPr>
              <w:t>6</w:t>
            </w:r>
          </w:p>
        </w:tc>
        <w:tc>
          <w:tcPr>
            <w:tcW w:w="1710" w:type="dxa"/>
            <w:tcBorders>
              <w:top w:val="single" w:sz="2" w:space="0" w:color="000000"/>
              <w:left w:val="single" w:sz="2" w:space="0" w:color="000000"/>
              <w:bottom w:val="single" w:sz="2" w:space="0" w:color="000000"/>
              <w:right w:val="nil"/>
            </w:tcBorders>
            <w:vAlign w:val="center"/>
          </w:tcPr>
          <w:p w14:paraId="355C9B3F" w14:textId="5C54615D" w:rsidR="00891225" w:rsidRPr="00FA4AF8" w:rsidRDefault="00891225" w:rsidP="00891225">
            <w:pPr>
              <w:ind w:right="-39"/>
              <w:rPr>
                <w:sz w:val="20"/>
                <w:szCs w:val="20"/>
              </w:rPr>
            </w:pPr>
            <w:r w:rsidRPr="00FA4AF8">
              <w:rPr>
                <w:sz w:val="20"/>
                <w:szCs w:val="20"/>
              </w:rPr>
              <w:t>$7.25</w:t>
            </w:r>
          </w:p>
        </w:tc>
        <w:tc>
          <w:tcPr>
            <w:tcW w:w="1800" w:type="dxa"/>
            <w:tcBorders>
              <w:top w:val="single" w:sz="2" w:space="0" w:color="000000"/>
              <w:left w:val="single" w:sz="2" w:space="0" w:color="000000"/>
              <w:bottom w:val="single" w:sz="2" w:space="0" w:color="000000"/>
              <w:right w:val="single" w:sz="2" w:space="0" w:color="000000"/>
            </w:tcBorders>
            <w:vAlign w:val="center"/>
          </w:tcPr>
          <w:p w14:paraId="3CBC99A7" w14:textId="06310A09" w:rsidR="00891225" w:rsidRPr="00FA4AF8" w:rsidRDefault="00891225" w:rsidP="00891225">
            <w:pPr>
              <w:ind w:right="-39"/>
              <w:rPr>
                <w:sz w:val="20"/>
                <w:szCs w:val="20"/>
              </w:rPr>
            </w:pPr>
            <w:r w:rsidRPr="00FA4AF8">
              <w:rPr>
                <w:sz w:val="20"/>
                <w:szCs w:val="20"/>
              </w:rPr>
              <w:t>$</w:t>
            </w:r>
            <w:r w:rsidR="004220A0">
              <w:rPr>
                <w:sz w:val="20"/>
                <w:szCs w:val="20"/>
              </w:rPr>
              <w:t>43.50</w:t>
            </w:r>
          </w:p>
        </w:tc>
      </w:tr>
      <w:tr w:rsidR="00FA4AF8" w:rsidRPr="00FA4AF8" w14:paraId="12353EED" w14:textId="77777777" w:rsidTr="00E37EEB">
        <w:trPr>
          <w:cantSplit/>
        </w:trPr>
        <w:tc>
          <w:tcPr>
            <w:tcW w:w="1890" w:type="dxa"/>
            <w:tcBorders>
              <w:top w:val="single" w:sz="4" w:space="0" w:color="auto"/>
              <w:left w:val="single" w:sz="4" w:space="0" w:color="auto"/>
              <w:bottom w:val="single" w:sz="4" w:space="0" w:color="auto"/>
              <w:right w:val="single" w:sz="4" w:space="0" w:color="auto"/>
            </w:tcBorders>
          </w:tcPr>
          <w:p w14:paraId="4154E847" w14:textId="716DC2F4" w:rsidR="00891225" w:rsidRPr="00FA4AF8" w:rsidRDefault="00891225" w:rsidP="00891225">
            <w:pPr>
              <w:rPr>
                <w:sz w:val="20"/>
                <w:szCs w:val="20"/>
              </w:rPr>
            </w:pPr>
            <w:r w:rsidRPr="00FA4AF8">
              <w:rPr>
                <w:sz w:val="20"/>
                <w:szCs w:val="20"/>
              </w:rPr>
              <w:t>AMSM ages 13-18 and Transgender Youth age 13-24</w:t>
            </w:r>
          </w:p>
        </w:tc>
        <w:tc>
          <w:tcPr>
            <w:tcW w:w="1800" w:type="dxa"/>
            <w:tcBorders>
              <w:top w:val="single" w:sz="2" w:space="0" w:color="000000"/>
              <w:left w:val="single" w:sz="4" w:space="0" w:color="auto"/>
              <w:bottom w:val="single" w:sz="2" w:space="0" w:color="000000"/>
              <w:right w:val="nil"/>
            </w:tcBorders>
          </w:tcPr>
          <w:p w14:paraId="715FC076" w14:textId="755045D6" w:rsidR="00891225" w:rsidRPr="00FA4AF8" w:rsidRDefault="00891225" w:rsidP="00891225">
            <w:pPr>
              <w:ind w:left="-39" w:right="51"/>
              <w:rPr>
                <w:sz w:val="20"/>
                <w:szCs w:val="20"/>
              </w:rPr>
            </w:pPr>
            <w:r w:rsidRPr="00FA4AF8">
              <w:rPr>
                <w:sz w:val="20"/>
                <w:szCs w:val="20"/>
              </w:rPr>
              <w:t>Online focus group (Attachments 3</w:t>
            </w:r>
            <w:r w:rsidR="004F3E8A" w:rsidRPr="00FA4AF8">
              <w:rPr>
                <w:sz w:val="20"/>
                <w:szCs w:val="20"/>
              </w:rPr>
              <w:t>c</w:t>
            </w:r>
            <w:r w:rsidRPr="00FA4AF8">
              <w:rPr>
                <w:sz w:val="20"/>
                <w:szCs w:val="20"/>
              </w:rPr>
              <w:t xml:space="preserve"> &amp; 3</w:t>
            </w:r>
            <w:r w:rsidR="004F3E8A" w:rsidRPr="00FA4AF8">
              <w:rPr>
                <w:sz w:val="20"/>
                <w:szCs w:val="20"/>
              </w:rPr>
              <w:t>d</w:t>
            </w:r>
            <w:r w:rsidRPr="00FA4AF8">
              <w:rPr>
                <w:sz w:val="20"/>
                <w:szCs w:val="20"/>
              </w:rPr>
              <w:t>)</w:t>
            </w:r>
          </w:p>
        </w:tc>
        <w:tc>
          <w:tcPr>
            <w:tcW w:w="1890" w:type="dxa"/>
            <w:tcBorders>
              <w:top w:val="single" w:sz="2" w:space="0" w:color="000000"/>
              <w:left w:val="single" w:sz="2" w:space="0" w:color="000000"/>
              <w:bottom w:val="single" w:sz="2" w:space="0" w:color="000000"/>
              <w:right w:val="nil"/>
            </w:tcBorders>
            <w:vAlign w:val="center"/>
          </w:tcPr>
          <w:p w14:paraId="01675273" w14:textId="370C1143" w:rsidR="00891225" w:rsidRPr="00FA4AF8" w:rsidRDefault="00891225" w:rsidP="00891225">
            <w:pPr>
              <w:rPr>
                <w:sz w:val="20"/>
                <w:szCs w:val="20"/>
              </w:rPr>
            </w:pPr>
            <w:r w:rsidRPr="00FA4AF8">
              <w:rPr>
                <w:sz w:val="20"/>
                <w:szCs w:val="20"/>
              </w:rPr>
              <w:t>144</w:t>
            </w:r>
          </w:p>
        </w:tc>
        <w:tc>
          <w:tcPr>
            <w:tcW w:w="1710" w:type="dxa"/>
            <w:tcBorders>
              <w:top w:val="single" w:sz="2" w:space="0" w:color="000000"/>
              <w:left w:val="single" w:sz="2" w:space="0" w:color="000000"/>
              <w:bottom w:val="single" w:sz="2" w:space="0" w:color="000000"/>
              <w:right w:val="nil"/>
            </w:tcBorders>
            <w:vAlign w:val="center"/>
          </w:tcPr>
          <w:p w14:paraId="73D2C8AF" w14:textId="47716E70" w:rsidR="00891225" w:rsidRPr="00FA4AF8" w:rsidRDefault="00891225" w:rsidP="00891225">
            <w:pPr>
              <w:ind w:right="-39"/>
              <w:rPr>
                <w:sz w:val="20"/>
                <w:szCs w:val="20"/>
              </w:rPr>
            </w:pPr>
            <w:r w:rsidRPr="00FA4AF8">
              <w:rPr>
                <w:sz w:val="20"/>
                <w:szCs w:val="20"/>
              </w:rPr>
              <w:t>$7.25</w:t>
            </w:r>
          </w:p>
        </w:tc>
        <w:tc>
          <w:tcPr>
            <w:tcW w:w="1800" w:type="dxa"/>
            <w:tcBorders>
              <w:top w:val="single" w:sz="2" w:space="0" w:color="000000"/>
              <w:left w:val="single" w:sz="2" w:space="0" w:color="000000"/>
              <w:bottom w:val="single" w:sz="2" w:space="0" w:color="000000"/>
              <w:right w:val="single" w:sz="2" w:space="0" w:color="000000"/>
            </w:tcBorders>
            <w:vAlign w:val="center"/>
          </w:tcPr>
          <w:p w14:paraId="7869E9A4" w14:textId="766BB557" w:rsidR="00891225" w:rsidRPr="00FA4AF8" w:rsidDel="008B79C6" w:rsidRDefault="00891225" w:rsidP="00891225">
            <w:pPr>
              <w:ind w:right="-39"/>
              <w:rPr>
                <w:sz w:val="20"/>
                <w:szCs w:val="20"/>
              </w:rPr>
            </w:pPr>
            <w:r w:rsidRPr="00FA4AF8">
              <w:rPr>
                <w:sz w:val="20"/>
                <w:szCs w:val="20"/>
              </w:rPr>
              <w:t>$1044.00</w:t>
            </w:r>
          </w:p>
        </w:tc>
      </w:tr>
      <w:tr w:rsidR="00FA4AF8" w:rsidRPr="00FA4AF8" w14:paraId="1D2A3C5C" w14:textId="77777777" w:rsidTr="00E37EEB">
        <w:trPr>
          <w:cantSplit/>
        </w:trPr>
        <w:tc>
          <w:tcPr>
            <w:tcW w:w="1890" w:type="dxa"/>
            <w:tcBorders>
              <w:top w:val="single" w:sz="4" w:space="0" w:color="auto"/>
              <w:left w:val="single" w:sz="4" w:space="0" w:color="auto"/>
              <w:bottom w:val="single" w:sz="4" w:space="0" w:color="auto"/>
              <w:right w:val="single" w:sz="4" w:space="0" w:color="auto"/>
            </w:tcBorders>
          </w:tcPr>
          <w:p w14:paraId="50424EB4" w14:textId="2A1E9303" w:rsidR="00891225" w:rsidRPr="00FA4AF8" w:rsidRDefault="00891225" w:rsidP="00891225">
            <w:pPr>
              <w:rPr>
                <w:sz w:val="20"/>
                <w:szCs w:val="20"/>
              </w:rPr>
            </w:pPr>
            <w:r w:rsidRPr="00FA4AF8">
              <w:rPr>
                <w:sz w:val="20"/>
                <w:szCs w:val="20"/>
              </w:rPr>
              <w:t>AMSM ages 13-18 and Transgender Youth age 13-24</w:t>
            </w:r>
          </w:p>
        </w:tc>
        <w:tc>
          <w:tcPr>
            <w:tcW w:w="1800" w:type="dxa"/>
            <w:tcBorders>
              <w:top w:val="single" w:sz="2" w:space="0" w:color="000000"/>
              <w:left w:val="single" w:sz="4" w:space="0" w:color="auto"/>
              <w:bottom w:val="single" w:sz="2" w:space="0" w:color="000000"/>
              <w:right w:val="nil"/>
            </w:tcBorders>
          </w:tcPr>
          <w:p w14:paraId="1AD2410F" w14:textId="047DB622" w:rsidR="00891225" w:rsidRPr="00FA4AF8" w:rsidRDefault="00891225" w:rsidP="00891225">
            <w:pPr>
              <w:ind w:left="-39" w:right="51"/>
              <w:rPr>
                <w:sz w:val="20"/>
                <w:szCs w:val="20"/>
              </w:rPr>
            </w:pPr>
            <w:r w:rsidRPr="00FA4AF8">
              <w:rPr>
                <w:sz w:val="20"/>
                <w:szCs w:val="20"/>
              </w:rPr>
              <w:t>In-person focus group (Attachments 3</w:t>
            </w:r>
            <w:r w:rsidR="004F3E8A" w:rsidRPr="00FA4AF8">
              <w:rPr>
                <w:sz w:val="20"/>
                <w:szCs w:val="20"/>
              </w:rPr>
              <w:t>c</w:t>
            </w:r>
            <w:r w:rsidRPr="00FA4AF8">
              <w:rPr>
                <w:sz w:val="20"/>
                <w:szCs w:val="20"/>
              </w:rPr>
              <w:t xml:space="preserve"> &amp; 3</w:t>
            </w:r>
            <w:r w:rsidR="004F3E8A" w:rsidRPr="00FA4AF8">
              <w:rPr>
                <w:sz w:val="20"/>
                <w:szCs w:val="20"/>
              </w:rPr>
              <w:t>d</w:t>
            </w:r>
            <w:r w:rsidRPr="00FA4AF8">
              <w:rPr>
                <w:sz w:val="20"/>
                <w:szCs w:val="20"/>
              </w:rPr>
              <w:t>)</w:t>
            </w:r>
          </w:p>
        </w:tc>
        <w:tc>
          <w:tcPr>
            <w:tcW w:w="1890" w:type="dxa"/>
            <w:tcBorders>
              <w:top w:val="single" w:sz="2" w:space="0" w:color="000000"/>
              <w:left w:val="single" w:sz="2" w:space="0" w:color="000000"/>
              <w:bottom w:val="single" w:sz="2" w:space="0" w:color="000000"/>
              <w:right w:val="nil"/>
            </w:tcBorders>
            <w:vAlign w:val="center"/>
          </w:tcPr>
          <w:p w14:paraId="0F16A4FC" w14:textId="225AA515" w:rsidR="00891225" w:rsidRPr="00FA4AF8" w:rsidDel="00D16DF6" w:rsidRDefault="004220A0" w:rsidP="00891225">
            <w:pPr>
              <w:rPr>
                <w:sz w:val="20"/>
                <w:szCs w:val="20"/>
              </w:rPr>
            </w:pPr>
            <w:r>
              <w:rPr>
                <w:sz w:val="20"/>
                <w:szCs w:val="20"/>
              </w:rPr>
              <w:t>48</w:t>
            </w:r>
          </w:p>
        </w:tc>
        <w:tc>
          <w:tcPr>
            <w:tcW w:w="1710" w:type="dxa"/>
            <w:tcBorders>
              <w:top w:val="single" w:sz="2" w:space="0" w:color="000000"/>
              <w:left w:val="single" w:sz="2" w:space="0" w:color="000000"/>
              <w:bottom w:val="single" w:sz="2" w:space="0" w:color="000000"/>
              <w:right w:val="nil"/>
            </w:tcBorders>
            <w:vAlign w:val="center"/>
          </w:tcPr>
          <w:p w14:paraId="72C4046D" w14:textId="49656F34" w:rsidR="00891225" w:rsidRPr="00FA4AF8" w:rsidRDefault="00891225" w:rsidP="00891225">
            <w:pPr>
              <w:ind w:right="-39"/>
              <w:rPr>
                <w:sz w:val="20"/>
                <w:szCs w:val="20"/>
              </w:rPr>
            </w:pPr>
            <w:r w:rsidRPr="00FA4AF8">
              <w:rPr>
                <w:sz w:val="20"/>
                <w:szCs w:val="20"/>
              </w:rPr>
              <w:t>$7.25</w:t>
            </w:r>
          </w:p>
        </w:tc>
        <w:tc>
          <w:tcPr>
            <w:tcW w:w="1800" w:type="dxa"/>
            <w:tcBorders>
              <w:top w:val="single" w:sz="2" w:space="0" w:color="000000"/>
              <w:left w:val="single" w:sz="2" w:space="0" w:color="000000"/>
              <w:bottom w:val="single" w:sz="2" w:space="0" w:color="000000"/>
              <w:right w:val="single" w:sz="2" w:space="0" w:color="000000"/>
            </w:tcBorders>
            <w:vAlign w:val="center"/>
          </w:tcPr>
          <w:p w14:paraId="64EAC23B" w14:textId="0A7BD7BF" w:rsidR="00891225" w:rsidRPr="00FA4AF8" w:rsidDel="00D16DF6" w:rsidRDefault="00891225" w:rsidP="003F5616">
            <w:pPr>
              <w:ind w:right="-39"/>
              <w:rPr>
                <w:sz w:val="20"/>
                <w:szCs w:val="20"/>
              </w:rPr>
            </w:pPr>
            <w:r w:rsidRPr="00FA4AF8">
              <w:rPr>
                <w:sz w:val="20"/>
                <w:szCs w:val="20"/>
              </w:rPr>
              <w:t>$</w:t>
            </w:r>
            <w:r w:rsidR="004220A0">
              <w:rPr>
                <w:sz w:val="20"/>
                <w:szCs w:val="20"/>
              </w:rPr>
              <w:t>348</w:t>
            </w:r>
            <w:r w:rsidR="003F5616" w:rsidRPr="00FA4AF8">
              <w:rPr>
                <w:sz w:val="20"/>
                <w:szCs w:val="20"/>
              </w:rPr>
              <w:t>.00</w:t>
            </w:r>
          </w:p>
        </w:tc>
      </w:tr>
      <w:tr w:rsidR="00FA4AF8" w:rsidRPr="00FA4AF8" w14:paraId="21B1CDDF" w14:textId="77777777" w:rsidTr="00730D15">
        <w:trPr>
          <w:cantSplit/>
        </w:trPr>
        <w:tc>
          <w:tcPr>
            <w:tcW w:w="9090" w:type="dxa"/>
            <w:gridSpan w:val="5"/>
            <w:tcBorders>
              <w:top w:val="single" w:sz="2" w:space="0" w:color="000000"/>
              <w:left w:val="single" w:sz="2" w:space="0" w:color="000000"/>
              <w:bottom w:val="single" w:sz="2" w:space="0" w:color="000000"/>
              <w:right w:val="single" w:sz="2" w:space="0" w:color="000000"/>
            </w:tcBorders>
            <w:shd w:val="clear" w:color="auto" w:fill="auto"/>
          </w:tcPr>
          <w:p w14:paraId="627E488A" w14:textId="2C70732D" w:rsidR="001B5D2E" w:rsidRPr="00FA4AF8" w:rsidRDefault="001B5D2E" w:rsidP="004220A0">
            <w:pPr>
              <w:ind w:right="224"/>
              <w:jc w:val="right"/>
              <w:rPr>
                <w:b/>
                <w:sz w:val="20"/>
                <w:szCs w:val="20"/>
              </w:rPr>
            </w:pPr>
            <w:r w:rsidRPr="00FA4AF8">
              <w:rPr>
                <w:b/>
                <w:sz w:val="20"/>
                <w:szCs w:val="20"/>
              </w:rPr>
              <w:t xml:space="preserve">Total </w:t>
            </w:r>
            <w:r w:rsidR="004220A0">
              <w:rPr>
                <w:b/>
                <w:sz w:val="20"/>
                <w:szCs w:val="20"/>
              </w:rPr>
              <w:t>$1435.50</w:t>
            </w:r>
          </w:p>
        </w:tc>
      </w:tr>
    </w:tbl>
    <w:p w14:paraId="3D33A187" w14:textId="77777777" w:rsidR="00A31361" w:rsidRPr="00FA4AF8" w:rsidRDefault="00A31361" w:rsidP="002E15A0">
      <w:bookmarkStart w:id="38" w:name="_Toc306891246"/>
      <w:bookmarkStart w:id="39" w:name="_Toc235958549"/>
      <w:bookmarkEnd w:id="37"/>
    </w:p>
    <w:p w14:paraId="00C896C2" w14:textId="77777777" w:rsidR="001123C3" w:rsidRPr="00FA4AF8" w:rsidRDefault="001123C3" w:rsidP="002E15A0">
      <w:pPr>
        <w:rPr>
          <w:bCs/>
          <w:i/>
        </w:rPr>
      </w:pPr>
    </w:p>
    <w:p w14:paraId="2A4C345E" w14:textId="6A83BC7B" w:rsidR="00133B17" w:rsidRPr="00FA4AF8" w:rsidRDefault="00133B17" w:rsidP="002E15A0">
      <w:pPr>
        <w:pStyle w:val="Heading2"/>
        <w:spacing w:before="0" w:after="0"/>
        <w:contextualSpacing/>
        <w:rPr>
          <w:rFonts w:ascii="Times New Roman" w:hAnsi="Times New Roman" w:cs="Times New Roman"/>
          <w:bCs w:val="0"/>
          <w:i w:val="0"/>
          <w:sz w:val="24"/>
          <w:szCs w:val="24"/>
        </w:rPr>
      </w:pPr>
      <w:bookmarkStart w:id="40" w:name="_Toc473537142"/>
      <w:r w:rsidRPr="00FA4AF8">
        <w:rPr>
          <w:rFonts w:ascii="Times New Roman" w:hAnsi="Times New Roman" w:cs="Times New Roman"/>
          <w:bCs w:val="0"/>
          <w:i w:val="0"/>
          <w:sz w:val="24"/>
          <w:szCs w:val="24"/>
        </w:rPr>
        <w:t xml:space="preserve">13. </w:t>
      </w:r>
      <w:r w:rsidRPr="00FA4AF8">
        <w:rPr>
          <w:rFonts w:ascii="Times New Roman" w:hAnsi="Times New Roman" w:cs="Times New Roman"/>
          <w:bCs w:val="0"/>
          <w:i w:val="0"/>
          <w:sz w:val="24"/>
          <w:szCs w:val="24"/>
        </w:rPr>
        <w:tab/>
        <w:t xml:space="preserve">Estimates of </w:t>
      </w:r>
      <w:r w:rsidR="00577C3C" w:rsidRPr="00FA4AF8">
        <w:rPr>
          <w:rFonts w:ascii="Times New Roman" w:hAnsi="Times New Roman" w:cs="Times New Roman"/>
          <w:bCs w:val="0"/>
          <w:i w:val="0"/>
          <w:sz w:val="24"/>
          <w:szCs w:val="24"/>
        </w:rPr>
        <w:t>Other Total Cost Burden to</w:t>
      </w:r>
      <w:r w:rsidRPr="00FA4AF8">
        <w:rPr>
          <w:rFonts w:ascii="Times New Roman" w:hAnsi="Times New Roman" w:cs="Times New Roman"/>
          <w:bCs w:val="0"/>
          <w:i w:val="0"/>
          <w:sz w:val="24"/>
          <w:szCs w:val="24"/>
        </w:rPr>
        <w:t xml:space="preserve"> Respondent</w:t>
      </w:r>
      <w:r w:rsidR="00577C3C" w:rsidRPr="00FA4AF8">
        <w:rPr>
          <w:rFonts w:ascii="Times New Roman" w:hAnsi="Times New Roman" w:cs="Times New Roman"/>
          <w:bCs w:val="0"/>
          <w:i w:val="0"/>
          <w:sz w:val="24"/>
          <w:szCs w:val="24"/>
        </w:rPr>
        <w:t>s or Record Keepers</w:t>
      </w:r>
      <w:bookmarkEnd w:id="40"/>
      <w:r w:rsidRPr="00FA4AF8">
        <w:rPr>
          <w:rFonts w:ascii="Times New Roman" w:hAnsi="Times New Roman" w:cs="Times New Roman"/>
          <w:bCs w:val="0"/>
          <w:i w:val="0"/>
          <w:sz w:val="24"/>
          <w:szCs w:val="24"/>
        </w:rPr>
        <w:t xml:space="preserve"> </w:t>
      </w:r>
      <w:bookmarkEnd w:id="38"/>
    </w:p>
    <w:p w14:paraId="4881D437" w14:textId="77777777" w:rsidR="00133B17" w:rsidRPr="00FA4AF8" w:rsidRDefault="00133B17" w:rsidP="002E15A0">
      <w:pPr>
        <w:autoSpaceDE w:val="0"/>
        <w:autoSpaceDN w:val="0"/>
        <w:adjustRightInd w:val="0"/>
        <w:contextualSpacing/>
        <w:rPr>
          <w:b/>
          <w:bCs/>
        </w:rPr>
      </w:pPr>
      <w:r w:rsidRPr="00FA4AF8">
        <w:rPr>
          <w:b/>
          <w:bCs/>
        </w:rPr>
        <w:t xml:space="preserve"> </w:t>
      </w:r>
    </w:p>
    <w:p w14:paraId="0E75C3D4" w14:textId="5360B17D" w:rsidR="00546293" w:rsidRPr="00FA4AF8" w:rsidRDefault="009D2CFD" w:rsidP="00777761">
      <w:pPr>
        <w:autoSpaceDE w:val="0"/>
        <w:autoSpaceDN w:val="0"/>
        <w:adjustRightInd w:val="0"/>
        <w:contextualSpacing/>
        <w:rPr>
          <w:bCs/>
        </w:rPr>
      </w:pPr>
      <w:r w:rsidRPr="00FA4AF8">
        <w:rPr>
          <w:bCs/>
        </w:rPr>
        <w:t>There are no costs to respondents</w:t>
      </w:r>
      <w:r w:rsidR="00FA6897" w:rsidRPr="00FA4AF8">
        <w:rPr>
          <w:bCs/>
        </w:rPr>
        <w:t xml:space="preserve"> other than their time</w:t>
      </w:r>
      <w:r w:rsidRPr="00FA4AF8">
        <w:rPr>
          <w:bCs/>
        </w:rPr>
        <w:t>.</w:t>
      </w:r>
      <w:bookmarkStart w:id="41" w:name="_Toc306891247"/>
      <w:bookmarkStart w:id="42" w:name="_Toc235958550"/>
      <w:bookmarkEnd w:id="39"/>
    </w:p>
    <w:p w14:paraId="56E653FC" w14:textId="77777777" w:rsidR="00546293" w:rsidRPr="00FA4AF8" w:rsidRDefault="00546293">
      <w:pPr>
        <w:rPr>
          <w:b/>
          <w:iCs/>
        </w:rPr>
      </w:pPr>
    </w:p>
    <w:p w14:paraId="6CF9E64D" w14:textId="350F7F23" w:rsidR="00133B17" w:rsidRPr="00FA4AF8" w:rsidRDefault="00133B17" w:rsidP="002E15A0">
      <w:pPr>
        <w:pStyle w:val="Heading2"/>
        <w:spacing w:before="0" w:after="0"/>
        <w:contextualSpacing/>
        <w:rPr>
          <w:rFonts w:ascii="Times New Roman" w:hAnsi="Times New Roman" w:cs="Times New Roman"/>
          <w:bCs w:val="0"/>
          <w:i w:val="0"/>
          <w:sz w:val="24"/>
          <w:szCs w:val="24"/>
        </w:rPr>
      </w:pPr>
      <w:bookmarkStart w:id="43" w:name="_Toc473537143"/>
      <w:r w:rsidRPr="00FA4AF8">
        <w:rPr>
          <w:rFonts w:ascii="Times New Roman" w:hAnsi="Times New Roman" w:cs="Times New Roman"/>
          <w:bCs w:val="0"/>
          <w:i w:val="0"/>
          <w:sz w:val="24"/>
          <w:szCs w:val="24"/>
        </w:rPr>
        <w:t xml:space="preserve">14. </w:t>
      </w:r>
      <w:r w:rsidRPr="00FA4AF8">
        <w:rPr>
          <w:rFonts w:ascii="Times New Roman" w:hAnsi="Times New Roman" w:cs="Times New Roman"/>
          <w:bCs w:val="0"/>
          <w:i w:val="0"/>
          <w:sz w:val="24"/>
          <w:szCs w:val="24"/>
        </w:rPr>
        <w:tab/>
      </w:r>
      <w:r w:rsidR="0025726D" w:rsidRPr="00FA4AF8">
        <w:rPr>
          <w:rFonts w:ascii="Times New Roman" w:hAnsi="Times New Roman" w:cs="Times New Roman"/>
          <w:bCs w:val="0"/>
          <w:i w:val="0"/>
          <w:sz w:val="24"/>
          <w:szCs w:val="24"/>
        </w:rPr>
        <w:t>Total</w:t>
      </w:r>
      <w:r w:rsidRPr="00FA4AF8">
        <w:rPr>
          <w:rFonts w:ascii="Times New Roman" w:hAnsi="Times New Roman" w:cs="Times New Roman"/>
          <w:bCs w:val="0"/>
          <w:i w:val="0"/>
          <w:sz w:val="24"/>
          <w:szCs w:val="24"/>
        </w:rPr>
        <w:t xml:space="preserve"> Cost to the Government</w:t>
      </w:r>
      <w:bookmarkEnd w:id="41"/>
      <w:bookmarkEnd w:id="43"/>
    </w:p>
    <w:bookmarkEnd w:id="42"/>
    <w:p w14:paraId="4A04FD6D" w14:textId="77777777" w:rsidR="00A20EF7" w:rsidRPr="00FA4AF8" w:rsidRDefault="00A20EF7" w:rsidP="002E15A0">
      <w:pPr>
        <w:autoSpaceDE w:val="0"/>
        <w:autoSpaceDN w:val="0"/>
        <w:adjustRightInd w:val="0"/>
        <w:contextualSpacing/>
      </w:pPr>
    </w:p>
    <w:p w14:paraId="3C7B1657" w14:textId="2C6F750D" w:rsidR="00EC1C76" w:rsidRPr="00FA4AF8" w:rsidRDefault="009D2CFD" w:rsidP="002E15A0">
      <w:pPr>
        <w:autoSpaceDE w:val="0"/>
        <w:autoSpaceDN w:val="0"/>
        <w:adjustRightInd w:val="0"/>
        <w:contextualSpacing/>
      </w:pPr>
      <w:r w:rsidRPr="00FA4AF8">
        <w:t xml:space="preserve">The </w:t>
      </w:r>
      <w:r w:rsidR="00C21B91" w:rsidRPr="00FA4AF8">
        <w:t xml:space="preserve">estimated </w:t>
      </w:r>
      <w:r w:rsidR="00426AF3" w:rsidRPr="00FA4AF8">
        <w:t>cost to carry out the data collection activities over the life of the</w:t>
      </w:r>
      <w:r w:rsidR="009C2911" w:rsidRPr="00FA4AF8">
        <w:t xml:space="preserve"> project</w:t>
      </w:r>
      <w:r w:rsidR="00426AF3" w:rsidRPr="00FA4AF8">
        <w:t xml:space="preserve"> is</w:t>
      </w:r>
      <w:r w:rsidR="00C21B91" w:rsidRPr="00FA4AF8">
        <w:t xml:space="preserve"> </w:t>
      </w:r>
      <w:r w:rsidR="001D0BC3" w:rsidRPr="00FA4AF8">
        <w:rPr>
          <w:sz w:val="22"/>
          <w:szCs w:val="22"/>
        </w:rPr>
        <w:t>$</w:t>
      </w:r>
      <w:r w:rsidR="000840E1">
        <w:rPr>
          <w:sz w:val="22"/>
          <w:szCs w:val="22"/>
        </w:rPr>
        <w:t>184,</w:t>
      </w:r>
      <w:r w:rsidR="004220A0">
        <w:rPr>
          <w:sz w:val="22"/>
          <w:szCs w:val="22"/>
        </w:rPr>
        <w:t>0</w:t>
      </w:r>
      <w:r w:rsidR="000840E1">
        <w:rPr>
          <w:sz w:val="22"/>
          <w:szCs w:val="22"/>
        </w:rPr>
        <w:t>95</w:t>
      </w:r>
      <w:r w:rsidR="00132DA0" w:rsidRPr="00FA4AF8">
        <w:t>.</w:t>
      </w:r>
      <w:r w:rsidR="00132DA0" w:rsidRPr="00FA4AF8">
        <w:rPr>
          <w:b/>
        </w:rPr>
        <w:t xml:space="preserve"> </w:t>
      </w:r>
      <w:r w:rsidRPr="00FA4AF8">
        <w:t>Th</w:t>
      </w:r>
      <w:r w:rsidR="00C21B91" w:rsidRPr="00FA4AF8">
        <w:t xml:space="preserve">is </w:t>
      </w:r>
      <w:r w:rsidR="00B746B3" w:rsidRPr="00FA4AF8">
        <w:t>estimate</w:t>
      </w:r>
      <w:r w:rsidR="00C21B91" w:rsidRPr="00FA4AF8">
        <w:t xml:space="preserve"> includes the</w:t>
      </w:r>
      <w:r w:rsidRPr="00FA4AF8">
        <w:t xml:space="preserve"> </w:t>
      </w:r>
      <w:r w:rsidR="0095605E" w:rsidRPr="00FA4AF8">
        <w:t xml:space="preserve">cost of recruitment, </w:t>
      </w:r>
      <w:r w:rsidR="00546293" w:rsidRPr="00FA4AF8">
        <w:t>focus group facilitation, in-person focus group-related travel, the online focus group platform feeds</w:t>
      </w:r>
      <w:r w:rsidR="003F2EE2" w:rsidRPr="00FA4AF8">
        <w:t xml:space="preserve">, as well as the total cost </w:t>
      </w:r>
      <w:r w:rsidR="00C009C2" w:rsidRPr="00FA4AF8">
        <w:t xml:space="preserve">of the </w:t>
      </w:r>
      <w:r w:rsidR="006B201D" w:rsidRPr="00FA4AF8">
        <w:t>tokens of appreciation</w:t>
      </w:r>
      <w:r w:rsidR="003F2EE2" w:rsidRPr="00FA4AF8">
        <w:t xml:space="preserve"> (</w:t>
      </w:r>
      <w:r w:rsidR="00FD0F36" w:rsidRPr="00FA4AF8">
        <w:t xml:space="preserve">gift card worth </w:t>
      </w:r>
      <w:r w:rsidR="00546293" w:rsidRPr="00FA4AF8">
        <w:t xml:space="preserve">$50 for </w:t>
      </w:r>
      <w:r w:rsidR="004220A0">
        <w:t>24</w:t>
      </w:r>
      <w:r w:rsidR="00546293" w:rsidRPr="00FA4AF8">
        <w:t xml:space="preserve"> in person participants, for a total of $1</w:t>
      </w:r>
      <w:r w:rsidR="004220A0">
        <w:t>2</w:t>
      </w:r>
      <w:r w:rsidR="00546293" w:rsidRPr="00FA4AF8">
        <w:t xml:space="preserve">00 and </w:t>
      </w:r>
      <w:r w:rsidR="00FD0F36" w:rsidRPr="00FA4AF8">
        <w:t xml:space="preserve">gift card worth </w:t>
      </w:r>
      <w:r w:rsidR="000840E1">
        <w:t>up to $30</w:t>
      </w:r>
      <w:r w:rsidR="00546293" w:rsidRPr="00FA4AF8">
        <w:t xml:space="preserve"> for 48 online pa</w:t>
      </w:r>
      <w:r w:rsidR="000840E1">
        <w:t>rticipants, for a total of $3240</w:t>
      </w:r>
      <w:r w:rsidR="00546293" w:rsidRPr="00FA4AF8">
        <w:t>).</w:t>
      </w:r>
    </w:p>
    <w:p w14:paraId="5914D5FB" w14:textId="77777777" w:rsidR="00EC1C76" w:rsidRPr="00FA4AF8" w:rsidRDefault="00EC1C76" w:rsidP="002E15A0">
      <w:pPr>
        <w:rPr>
          <w:b/>
        </w:rPr>
      </w:pPr>
    </w:p>
    <w:p w14:paraId="0F61D7E0" w14:textId="36BDB25B" w:rsidR="00BC3A12" w:rsidRPr="00FA4AF8" w:rsidRDefault="00BE060F" w:rsidP="002E15A0">
      <w:pPr>
        <w:rPr>
          <w:b/>
        </w:rPr>
      </w:pPr>
      <w:r w:rsidRPr="00FA4AF8">
        <w:rPr>
          <w:b/>
        </w:rPr>
        <w:t>Exhibit A</w:t>
      </w:r>
      <w:r w:rsidR="00BC3A12" w:rsidRPr="00FA4AF8">
        <w:rPr>
          <w:b/>
        </w:rPr>
        <w:t xml:space="preserve">14.1: </w:t>
      </w:r>
      <w:r w:rsidR="0025726D" w:rsidRPr="00FA4AF8">
        <w:rPr>
          <w:b/>
        </w:rPr>
        <w:t>Total</w:t>
      </w:r>
      <w:r w:rsidR="00BC3A12" w:rsidRPr="00FA4AF8">
        <w:rPr>
          <w:b/>
        </w:rPr>
        <w:t xml:space="preserve"> Cost to the Government</w:t>
      </w:r>
    </w:p>
    <w:p w14:paraId="37A3701C" w14:textId="77777777" w:rsidR="00BC3A12" w:rsidRPr="00FA4AF8" w:rsidRDefault="00BC3A12" w:rsidP="002E15A0"/>
    <w:tbl>
      <w:tblPr>
        <w:tblW w:w="0" w:type="auto"/>
        <w:tblInd w:w="672"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1E0" w:firstRow="1" w:lastRow="1" w:firstColumn="1" w:lastColumn="1" w:noHBand="0" w:noVBand="0"/>
      </w:tblPr>
      <w:tblGrid>
        <w:gridCol w:w="1793"/>
        <w:gridCol w:w="4990"/>
        <w:gridCol w:w="1895"/>
      </w:tblGrid>
      <w:tr w:rsidR="00FA4AF8" w:rsidRPr="00FA4AF8" w14:paraId="38DA8086" w14:textId="77777777" w:rsidTr="00B26C61">
        <w:tc>
          <w:tcPr>
            <w:tcW w:w="1793" w:type="dxa"/>
          </w:tcPr>
          <w:p w14:paraId="1410C3CE" w14:textId="77777777" w:rsidR="00BC3A12" w:rsidRPr="00FA4AF8" w:rsidRDefault="00BC3A12" w:rsidP="002E15A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bCs/>
                <w:sz w:val="22"/>
                <w:szCs w:val="22"/>
              </w:rPr>
            </w:pPr>
            <w:r w:rsidRPr="00FA4AF8">
              <w:rPr>
                <w:b/>
                <w:bCs/>
                <w:sz w:val="22"/>
                <w:szCs w:val="22"/>
              </w:rPr>
              <w:t>Expense Type</w:t>
            </w:r>
          </w:p>
        </w:tc>
        <w:tc>
          <w:tcPr>
            <w:tcW w:w="4990" w:type="dxa"/>
          </w:tcPr>
          <w:p w14:paraId="6234834F" w14:textId="77777777" w:rsidR="00BC3A12" w:rsidRPr="00FA4AF8" w:rsidRDefault="00BC3A12" w:rsidP="002E15A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sz w:val="22"/>
                <w:szCs w:val="22"/>
                <w:highlight w:val="yellow"/>
              </w:rPr>
            </w:pPr>
            <w:r w:rsidRPr="00FA4AF8">
              <w:rPr>
                <w:b/>
                <w:bCs/>
                <w:sz w:val="22"/>
                <w:szCs w:val="22"/>
              </w:rPr>
              <w:t>Expense Explanation</w:t>
            </w:r>
          </w:p>
        </w:tc>
        <w:tc>
          <w:tcPr>
            <w:tcW w:w="1895" w:type="dxa"/>
          </w:tcPr>
          <w:p w14:paraId="139E66DC" w14:textId="77777777" w:rsidR="00BC3A12" w:rsidRPr="00FA4AF8" w:rsidRDefault="00BC3A12" w:rsidP="002E15A0">
            <w:pPr>
              <w:tabs>
                <w:tab w:val="center" w:pos="4320"/>
                <w:tab w:val="right" w:pos="8640"/>
              </w:tabs>
              <w:spacing w:line="50" w:lineRule="exact"/>
              <w:rPr>
                <w:sz w:val="22"/>
                <w:szCs w:val="22"/>
              </w:rPr>
            </w:pPr>
          </w:p>
          <w:p w14:paraId="3EDCD4BF" w14:textId="77777777" w:rsidR="00BC3A12" w:rsidRPr="00FA4AF8" w:rsidRDefault="00BC3A12" w:rsidP="002E15A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4"/>
              <w:rPr>
                <w:b/>
                <w:sz w:val="22"/>
                <w:szCs w:val="22"/>
              </w:rPr>
            </w:pPr>
            <w:r w:rsidRPr="00FA4AF8">
              <w:rPr>
                <w:b/>
                <w:bCs/>
                <w:sz w:val="22"/>
                <w:szCs w:val="22"/>
              </w:rPr>
              <w:t>Annual Costs (dollars)</w:t>
            </w:r>
          </w:p>
        </w:tc>
      </w:tr>
      <w:tr w:rsidR="00FA4AF8" w:rsidRPr="00FA4AF8" w14:paraId="4AFBE549" w14:textId="77777777" w:rsidTr="00B26C61">
        <w:tc>
          <w:tcPr>
            <w:tcW w:w="1793" w:type="dxa"/>
          </w:tcPr>
          <w:p w14:paraId="3181660E" w14:textId="77777777" w:rsidR="003F7B0F" w:rsidRPr="00FA4AF8" w:rsidRDefault="003F7B0F" w:rsidP="002E15A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FA4AF8">
              <w:rPr>
                <w:sz w:val="22"/>
                <w:szCs w:val="22"/>
              </w:rPr>
              <w:t>Direct Costs to the Federal Government</w:t>
            </w:r>
          </w:p>
        </w:tc>
        <w:tc>
          <w:tcPr>
            <w:tcW w:w="4990" w:type="dxa"/>
            <w:vAlign w:val="center"/>
          </w:tcPr>
          <w:p w14:paraId="4C34E49A" w14:textId="29D714BF" w:rsidR="003F7B0F" w:rsidRPr="00FA4AF8" w:rsidRDefault="003F7B0F" w:rsidP="003E632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highlight w:val="yellow"/>
              </w:rPr>
            </w:pPr>
            <w:r w:rsidRPr="00FA4AF8">
              <w:rPr>
                <w:sz w:val="22"/>
                <w:szCs w:val="22"/>
              </w:rPr>
              <w:t>CDC, COR (</w:t>
            </w:r>
            <w:r w:rsidR="003E632B" w:rsidRPr="00FA4AF8">
              <w:rPr>
                <w:sz w:val="22"/>
                <w:szCs w:val="22"/>
              </w:rPr>
              <w:t>O-5</w:t>
            </w:r>
            <w:r w:rsidR="00155F9E" w:rsidRPr="00FA4AF8">
              <w:rPr>
                <w:sz w:val="22"/>
                <w:szCs w:val="22"/>
              </w:rPr>
              <w:t>,</w:t>
            </w:r>
            <w:r w:rsidRPr="00FA4AF8">
              <w:rPr>
                <w:sz w:val="22"/>
                <w:szCs w:val="22"/>
              </w:rPr>
              <w:t xml:space="preserve"> </w:t>
            </w:r>
            <w:r w:rsidR="0076480A" w:rsidRPr="00FA4AF8">
              <w:rPr>
                <w:sz w:val="22"/>
                <w:szCs w:val="22"/>
              </w:rPr>
              <w:t>0.</w:t>
            </w:r>
            <w:r w:rsidR="003E632B" w:rsidRPr="00FA4AF8">
              <w:rPr>
                <w:sz w:val="22"/>
                <w:szCs w:val="22"/>
              </w:rPr>
              <w:t>25</w:t>
            </w:r>
            <w:r w:rsidRPr="00FA4AF8">
              <w:rPr>
                <w:sz w:val="22"/>
                <w:szCs w:val="22"/>
              </w:rPr>
              <w:t xml:space="preserve"> FTE)</w:t>
            </w:r>
          </w:p>
        </w:tc>
        <w:tc>
          <w:tcPr>
            <w:tcW w:w="1895" w:type="dxa"/>
            <w:vAlign w:val="center"/>
          </w:tcPr>
          <w:p w14:paraId="2432C6A8" w14:textId="421507B3" w:rsidR="003F7B0F" w:rsidRPr="00FA4AF8" w:rsidRDefault="003F7B0F" w:rsidP="00155F9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4"/>
              <w:rPr>
                <w:sz w:val="22"/>
                <w:szCs w:val="22"/>
                <w:highlight w:val="yellow"/>
              </w:rPr>
            </w:pPr>
            <w:r w:rsidRPr="00FA4AF8">
              <w:rPr>
                <w:sz w:val="22"/>
                <w:szCs w:val="22"/>
              </w:rPr>
              <w:t>$</w:t>
            </w:r>
            <w:r w:rsidR="005967E3" w:rsidRPr="00FA4AF8">
              <w:rPr>
                <w:sz w:val="22"/>
                <w:szCs w:val="22"/>
              </w:rPr>
              <w:t>20,328</w:t>
            </w:r>
          </w:p>
        </w:tc>
      </w:tr>
      <w:tr w:rsidR="00FA4AF8" w:rsidRPr="00FA4AF8" w14:paraId="483DF501" w14:textId="77777777" w:rsidTr="00B26C61">
        <w:tc>
          <w:tcPr>
            <w:tcW w:w="1793" w:type="dxa"/>
          </w:tcPr>
          <w:p w14:paraId="3C97FB95" w14:textId="77777777" w:rsidR="003F7B0F" w:rsidRPr="00FA4AF8" w:rsidRDefault="003F7B0F" w:rsidP="002E15A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tc>
        <w:tc>
          <w:tcPr>
            <w:tcW w:w="4990" w:type="dxa"/>
            <w:vAlign w:val="center"/>
          </w:tcPr>
          <w:p w14:paraId="2D9B69B5" w14:textId="2D86B1DB" w:rsidR="003F7B0F" w:rsidRPr="00FA4AF8" w:rsidRDefault="003F7B0F" w:rsidP="0032244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FA4AF8">
              <w:rPr>
                <w:sz w:val="22"/>
                <w:szCs w:val="22"/>
              </w:rPr>
              <w:t xml:space="preserve">CDC, Contracting Officer </w:t>
            </w:r>
            <w:r w:rsidR="00155F9E" w:rsidRPr="00FA4AF8">
              <w:rPr>
                <w:sz w:val="22"/>
                <w:szCs w:val="22"/>
              </w:rPr>
              <w:t>(GS-</w:t>
            </w:r>
            <w:r w:rsidR="00322443" w:rsidRPr="00FA4AF8">
              <w:rPr>
                <w:sz w:val="22"/>
                <w:szCs w:val="22"/>
              </w:rPr>
              <w:t>12</w:t>
            </w:r>
            <w:r w:rsidR="00155F9E" w:rsidRPr="00FA4AF8">
              <w:rPr>
                <w:sz w:val="22"/>
                <w:szCs w:val="22"/>
              </w:rPr>
              <w:t xml:space="preserve">, </w:t>
            </w:r>
            <w:r w:rsidR="00322443" w:rsidRPr="00FA4AF8">
              <w:rPr>
                <w:sz w:val="22"/>
                <w:szCs w:val="22"/>
              </w:rPr>
              <w:t>0.1</w:t>
            </w:r>
            <w:r w:rsidR="00155F9E" w:rsidRPr="00FA4AF8">
              <w:rPr>
                <w:sz w:val="22"/>
                <w:szCs w:val="22"/>
              </w:rPr>
              <w:t xml:space="preserve"> FTE)</w:t>
            </w:r>
          </w:p>
        </w:tc>
        <w:tc>
          <w:tcPr>
            <w:tcW w:w="1895" w:type="dxa"/>
            <w:vAlign w:val="center"/>
          </w:tcPr>
          <w:p w14:paraId="3E3311C8" w14:textId="6F919552" w:rsidR="003F7B0F" w:rsidRPr="00FA4AF8" w:rsidRDefault="003F7B0F" w:rsidP="00155F9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4"/>
              <w:rPr>
                <w:sz w:val="22"/>
                <w:szCs w:val="22"/>
                <w:highlight w:val="yellow"/>
              </w:rPr>
            </w:pPr>
            <w:r w:rsidRPr="00FA4AF8">
              <w:rPr>
                <w:sz w:val="22"/>
                <w:szCs w:val="22"/>
              </w:rPr>
              <w:t>$</w:t>
            </w:r>
            <w:r w:rsidR="00322443" w:rsidRPr="00FA4AF8">
              <w:rPr>
                <w:sz w:val="22"/>
                <w:szCs w:val="22"/>
              </w:rPr>
              <w:t>7,426</w:t>
            </w:r>
          </w:p>
        </w:tc>
      </w:tr>
      <w:tr w:rsidR="00FA4AF8" w:rsidRPr="00FA4AF8" w14:paraId="042836BA" w14:textId="77777777" w:rsidTr="00B26C61">
        <w:tc>
          <w:tcPr>
            <w:tcW w:w="1793" w:type="dxa"/>
          </w:tcPr>
          <w:p w14:paraId="0BED0EEB" w14:textId="77777777" w:rsidR="003F7B0F" w:rsidRPr="00FA4AF8" w:rsidRDefault="003F7B0F" w:rsidP="002E15A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tc>
        <w:tc>
          <w:tcPr>
            <w:tcW w:w="4990" w:type="dxa"/>
            <w:vAlign w:val="center"/>
          </w:tcPr>
          <w:p w14:paraId="206201E6" w14:textId="7D3EB85B" w:rsidR="003F7B0F" w:rsidRPr="00FA4AF8" w:rsidRDefault="003F7B0F" w:rsidP="005967E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FA4AF8">
              <w:rPr>
                <w:sz w:val="22"/>
                <w:szCs w:val="22"/>
              </w:rPr>
              <w:t xml:space="preserve">CDC, Contracting Officer </w:t>
            </w:r>
            <w:r w:rsidR="00155F9E" w:rsidRPr="00FA4AF8">
              <w:rPr>
                <w:sz w:val="22"/>
                <w:szCs w:val="22"/>
              </w:rPr>
              <w:t>(GS-</w:t>
            </w:r>
            <w:r w:rsidR="005967E3" w:rsidRPr="00FA4AF8">
              <w:rPr>
                <w:sz w:val="22"/>
                <w:szCs w:val="22"/>
              </w:rPr>
              <w:t>12</w:t>
            </w:r>
            <w:r w:rsidR="00155F9E" w:rsidRPr="00FA4AF8">
              <w:rPr>
                <w:sz w:val="22"/>
                <w:szCs w:val="22"/>
              </w:rPr>
              <w:t xml:space="preserve">, </w:t>
            </w:r>
            <w:r w:rsidR="005967E3" w:rsidRPr="00FA4AF8">
              <w:rPr>
                <w:sz w:val="22"/>
                <w:szCs w:val="22"/>
              </w:rPr>
              <w:t>0.1</w:t>
            </w:r>
            <w:r w:rsidR="00155F9E" w:rsidRPr="00FA4AF8">
              <w:rPr>
                <w:sz w:val="22"/>
                <w:szCs w:val="22"/>
              </w:rPr>
              <w:t xml:space="preserve"> FTE)</w:t>
            </w:r>
          </w:p>
        </w:tc>
        <w:tc>
          <w:tcPr>
            <w:tcW w:w="1895" w:type="dxa"/>
            <w:vAlign w:val="center"/>
          </w:tcPr>
          <w:p w14:paraId="6AEF94B1" w14:textId="77146DF5" w:rsidR="003F7B0F" w:rsidRPr="00FA4AF8" w:rsidRDefault="003F7B0F" w:rsidP="00155F9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4"/>
              <w:rPr>
                <w:sz w:val="22"/>
                <w:szCs w:val="22"/>
              </w:rPr>
            </w:pPr>
            <w:r w:rsidRPr="00FA4AF8">
              <w:rPr>
                <w:sz w:val="22"/>
                <w:szCs w:val="22"/>
              </w:rPr>
              <w:t>$</w:t>
            </w:r>
            <w:r w:rsidR="005967E3" w:rsidRPr="00FA4AF8">
              <w:rPr>
                <w:sz w:val="22"/>
                <w:szCs w:val="22"/>
              </w:rPr>
              <w:t>7,426</w:t>
            </w:r>
          </w:p>
        </w:tc>
      </w:tr>
      <w:tr w:rsidR="00FA4AF8" w:rsidRPr="00FA4AF8" w14:paraId="3B5A29DA" w14:textId="77777777" w:rsidTr="00B26C61">
        <w:tc>
          <w:tcPr>
            <w:tcW w:w="1793" w:type="dxa"/>
          </w:tcPr>
          <w:p w14:paraId="0F398281" w14:textId="77777777" w:rsidR="003F7B0F" w:rsidRPr="00FA4AF8" w:rsidRDefault="003F7B0F" w:rsidP="002E15A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tc>
        <w:tc>
          <w:tcPr>
            <w:tcW w:w="4990" w:type="dxa"/>
            <w:vAlign w:val="center"/>
          </w:tcPr>
          <w:p w14:paraId="2C5038F9" w14:textId="6CD9F261" w:rsidR="003F7B0F" w:rsidRPr="00FA4AF8" w:rsidRDefault="00EE1F29" w:rsidP="002E15A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FA4AF8">
              <w:rPr>
                <w:b/>
                <w:sz w:val="22"/>
                <w:szCs w:val="22"/>
              </w:rPr>
              <w:t xml:space="preserve"> </w:t>
            </w:r>
            <w:r w:rsidR="003F7B0F" w:rsidRPr="00FA4AF8">
              <w:rPr>
                <w:b/>
                <w:sz w:val="22"/>
                <w:szCs w:val="22"/>
              </w:rPr>
              <w:t>Subtotal, Direct Costs</w:t>
            </w:r>
          </w:p>
        </w:tc>
        <w:tc>
          <w:tcPr>
            <w:tcW w:w="1895" w:type="dxa"/>
            <w:vAlign w:val="center"/>
          </w:tcPr>
          <w:p w14:paraId="1CA68572" w14:textId="65CB41BE" w:rsidR="003F7B0F" w:rsidRPr="00FA4AF8" w:rsidRDefault="003F7B0F" w:rsidP="00155F9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4"/>
              <w:rPr>
                <w:sz w:val="22"/>
                <w:szCs w:val="22"/>
              </w:rPr>
            </w:pPr>
            <w:r w:rsidRPr="00FA4AF8">
              <w:rPr>
                <w:b/>
                <w:sz w:val="22"/>
                <w:szCs w:val="22"/>
              </w:rPr>
              <w:t>$</w:t>
            </w:r>
            <w:r w:rsidR="005967E3" w:rsidRPr="00FA4AF8">
              <w:rPr>
                <w:b/>
                <w:sz w:val="22"/>
                <w:szCs w:val="22"/>
              </w:rPr>
              <w:t>35,180</w:t>
            </w:r>
          </w:p>
        </w:tc>
      </w:tr>
      <w:tr w:rsidR="00FA4AF8" w:rsidRPr="00FA4AF8" w14:paraId="67A15F82" w14:textId="77777777" w:rsidTr="00B26C61">
        <w:tc>
          <w:tcPr>
            <w:tcW w:w="1793" w:type="dxa"/>
          </w:tcPr>
          <w:p w14:paraId="0D0455F5" w14:textId="77777777" w:rsidR="00BC3A12" w:rsidRPr="00FA4AF8" w:rsidRDefault="00BC3A12" w:rsidP="002E15A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FA4AF8">
              <w:rPr>
                <w:sz w:val="22"/>
                <w:szCs w:val="22"/>
              </w:rPr>
              <w:t>Cooperative Agreement or Contract Costs</w:t>
            </w:r>
          </w:p>
        </w:tc>
        <w:tc>
          <w:tcPr>
            <w:tcW w:w="4990" w:type="dxa"/>
            <w:vAlign w:val="center"/>
          </w:tcPr>
          <w:p w14:paraId="427399D9" w14:textId="481B153F" w:rsidR="00D87671" w:rsidRPr="00FA4AF8" w:rsidRDefault="00EC1C76" w:rsidP="002E15A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FA4AF8">
              <w:rPr>
                <w:sz w:val="22"/>
                <w:szCs w:val="22"/>
              </w:rPr>
              <w:t>Contract Cost</w:t>
            </w:r>
            <w:r w:rsidR="001B7A6A" w:rsidRPr="00FA4AF8">
              <w:rPr>
                <w:sz w:val="22"/>
                <w:szCs w:val="22"/>
              </w:rPr>
              <w:t xml:space="preserve"> for specific task</w:t>
            </w:r>
            <w:r w:rsidR="00D87671" w:rsidRPr="00FA4AF8">
              <w:rPr>
                <w:sz w:val="22"/>
                <w:szCs w:val="22"/>
              </w:rPr>
              <w:t>:</w:t>
            </w:r>
          </w:p>
          <w:p w14:paraId="7A624F99" w14:textId="05DDC7F9" w:rsidR="00BC3A12" w:rsidRPr="00FA4AF8" w:rsidRDefault="00EE1F29" w:rsidP="0054629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FA4AF8">
              <w:rPr>
                <w:sz w:val="22"/>
                <w:szCs w:val="22"/>
              </w:rPr>
              <w:t xml:space="preserve"> </w:t>
            </w:r>
            <w:r w:rsidR="00546293" w:rsidRPr="00FA4AF8">
              <w:rPr>
                <w:lang w:bidi="en-US"/>
              </w:rPr>
              <w:t>The Fenway Institute</w:t>
            </w:r>
          </w:p>
        </w:tc>
        <w:tc>
          <w:tcPr>
            <w:tcW w:w="1895" w:type="dxa"/>
            <w:vAlign w:val="center"/>
          </w:tcPr>
          <w:p w14:paraId="47CDB1E5" w14:textId="4AEA30DD" w:rsidR="001B7A6A" w:rsidRPr="00FA4AF8" w:rsidRDefault="00185309" w:rsidP="001B7A6A">
            <w:pPr>
              <w:rPr>
                <w:sz w:val="22"/>
                <w:szCs w:val="22"/>
              </w:rPr>
            </w:pPr>
            <w:r>
              <w:rPr>
                <w:sz w:val="22"/>
                <w:szCs w:val="22"/>
              </w:rPr>
              <w:t>$184,</w:t>
            </w:r>
            <w:r w:rsidR="004220A0">
              <w:rPr>
                <w:sz w:val="22"/>
                <w:szCs w:val="22"/>
              </w:rPr>
              <w:t>0</w:t>
            </w:r>
            <w:r>
              <w:rPr>
                <w:sz w:val="22"/>
                <w:szCs w:val="22"/>
              </w:rPr>
              <w:t>95</w:t>
            </w:r>
          </w:p>
          <w:p w14:paraId="2894983F" w14:textId="2FBAB8E8" w:rsidR="00BC3A12" w:rsidRPr="00FA4AF8" w:rsidRDefault="00BC3A12" w:rsidP="00560373">
            <w:pPr>
              <w:rPr>
                <w:sz w:val="22"/>
                <w:szCs w:val="22"/>
              </w:rPr>
            </w:pPr>
          </w:p>
        </w:tc>
      </w:tr>
      <w:tr w:rsidR="00FA4AF8" w:rsidRPr="00FA4AF8" w14:paraId="225356A0" w14:textId="77777777" w:rsidTr="00B26C61">
        <w:tc>
          <w:tcPr>
            <w:tcW w:w="1793" w:type="dxa"/>
          </w:tcPr>
          <w:p w14:paraId="128FBD40" w14:textId="67E1EB21" w:rsidR="00BC3A12" w:rsidRPr="00FA4AF8" w:rsidRDefault="00BC3A12" w:rsidP="002E15A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tc>
        <w:tc>
          <w:tcPr>
            <w:tcW w:w="4990" w:type="dxa"/>
            <w:vAlign w:val="center"/>
          </w:tcPr>
          <w:p w14:paraId="2F5C03B0" w14:textId="442A3BD0" w:rsidR="00BC3A12" w:rsidRPr="00FA4AF8" w:rsidRDefault="00EE1F29" w:rsidP="002E15A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sz w:val="22"/>
                <w:szCs w:val="22"/>
              </w:rPr>
            </w:pPr>
            <w:r w:rsidRPr="00FA4AF8">
              <w:rPr>
                <w:b/>
                <w:sz w:val="22"/>
                <w:szCs w:val="22"/>
              </w:rPr>
              <w:t xml:space="preserve"> </w:t>
            </w:r>
            <w:r w:rsidR="00BC3A12" w:rsidRPr="00FA4AF8">
              <w:rPr>
                <w:b/>
                <w:sz w:val="22"/>
                <w:szCs w:val="22"/>
              </w:rPr>
              <w:t>Subtotal, Cooperative Agreement</w:t>
            </w:r>
            <w:r w:rsidRPr="00FA4AF8">
              <w:rPr>
                <w:b/>
                <w:sz w:val="22"/>
                <w:szCs w:val="22"/>
              </w:rPr>
              <w:t xml:space="preserve"> </w:t>
            </w:r>
            <w:r w:rsidR="00BC3A12" w:rsidRPr="00FA4AF8">
              <w:rPr>
                <w:b/>
                <w:sz w:val="22"/>
                <w:szCs w:val="22"/>
              </w:rPr>
              <w:t>or Contract Costs</w:t>
            </w:r>
          </w:p>
        </w:tc>
        <w:tc>
          <w:tcPr>
            <w:tcW w:w="1895" w:type="dxa"/>
            <w:vAlign w:val="center"/>
          </w:tcPr>
          <w:p w14:paraId="78063CB1" w14:textId="15617085" w:rsidR="00BC3A12" w:rsidRPr="00FA4AF8" w:rsidRDefault="00185309" w:rsidP="002E15A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4"/>
              <w:rPr>
                <w:b/>
                <w:sz w:val="22"/>
                <w:szCs w:val="22"/>
              </w:rPr>
            </w:pPr>
            <w:r>
              <w:rPr>
                <w:b/>
                <w:sz w:val="22"/>
                <w:szCs w:val="22"/>
              </w:rPr>
              <w:t>184,</w:t>
            </w:r>
            <w:r w:rsidR="004220A0">
              <w:rPr>
                <w:b/>
                <w:sz w:val="22"/>
                <w:szCs w:val="22"/>
              </w:rPr>
              <w:t>0</w:t>
            </w:r>
            <w:r>
              <w:rPr>
                <w:b/>
                <w:sz w:val="22"/>
                <w:szCs w:val="22"/>
              </w:rPr>
              <w:t>95</w:t>
            </w:r>
          </w:p>
        </w:tc>
      </w:tr>
      <w:tr w:rsidR="00FA4AF8" w:rsidRPr="00FA4AF8" w14:paraId="48593675" w14:textId="77777777" w:rsidTr="00B26C61">
        <w:tc>
          <w:tcPr>
            <w:tcW w:w="1793" w:type="dxa"/>
          </w:tcPr>
          <w:p w14:paraId="722F0992" w14:textId="77777777" w:rsidR="00BC3A12" w:rsidRPr="00FA4AF8" w:rsidRDefault="00BC3A12" w:rsidP="002E15A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tc>
        <w:tc>
          <w:tcPr>
            <w:tcW w:w="4990" w:type="dxa"/>
          </w:tcPr>
          <w:p w14:paraId="118F10E4" w14:textId="77777777" w:rsidR="00BC3A12" w:rsidRPr="00FA4AF8" w:rsidRDefault="00BC3A12" w:rsidP="002E15A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sz w:val="22"/>
                <w:szCs w:val="22"/>
              </w:rPr>
            </w:pPr>
            <w:r w:rsidRPr="00FA4AF8">
              <w:rPr>
                <w:b/>
                <w:sz w:val="22"/>
                <w:szCs w:val="22"/>
              </w:rPr>
              <w:t xml:space="preserve">TOTAL COST TO THE GOVERNMENT </w:t>
            </w:r>
          </w:p>
        </w:tc>
        <w:tc>
          <w:tcPr>
            <w:tcW w:w="1895" w:type="dxa"/>
          </w:tcPr>
          <w:p w14:paraId="3887AF34" w14:textId="562656D0" w:rsidR="00BC3A12" w:rsidRPr="00FA4AF8" w:rsidRDefault="00BC3A12" w:rsidP="00155F9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4"/>
              <w:rPr>
                <w:b/>
                <w:sz w:val="22"/>
                <w:szCs w:val="22"/>
              </w:rPr>
            </w:pPr>
            <w:r w:rsidRPr="00FA4AF8">
              <w:rPr>
                <w:b/>
                <w:sz w:val="22"/>
                <w:szCs w:val="22"/>
              </w:rPr>
              <w:t>$</w:t>
            </w:r>
            <w:r w:rsidR="00185309">
              <w:rPr>
                <w:b/>
                <w:sz w:val="22"/>
                <w:szCs w:val="22"/>
              </w:rPr>
              <w:t>219,</w:t>
            </w:r>
            <w:r w:rsidR="004220A0">
              <w:rPr>
                <w:b/>
                <w:sz w:val="22"/>
                <w:szCs w:val="22"/>
              </w:rPr>
              <w:t>2</w:t>
            </w:r>
            <w:r w:rsidR="00185309">
              <w:rPr>
                <w:b/>
                <w:sz w:val="22"/>
                <w:szCs w:val="22"/>
              </w:rPr>
              <w:t>75</w:t>
            </w:r>
          </w:p>
        </w:tc>
      </w:tr>
    </w:tbl>
    <w:p w14:paraId="6A344FA9" w14:textId="77777777" w:rsidR="003F2EE2" w:rsidRPr="00FA4AF8" w:rsidRDefault="003F2EE2" w:rsidP="002E15A0">
      <w:pPr>
        <w:autoSpaceDE w:val="0"/>
        <w:autoSpaceDN w:val="0"/>
        <w:adjustRightInd w:val="0"/>
        <w:contextualSpacing/>
      </w:pPr>
    </w:p>
    <w:p w14:paraId="73E0F0A4" w14:textId="77777777" w:rsidR="00B1464C" w:rsidRPr="00FA4AF8" w:rsidRDefault="00B1464C" w:rsidP="002E15A0">
      <w:pPr>
        <w:rPr>
          <w:bCs/>
          <w:i/>
        </w:rPr>
      </w:pPr>
      <w:bookmarkStart w:id="44" w:name="_Toc306891248"/>
      <w:bookmarkStart w:id="45" w:name="_Toc235958551"/>
    </w:p>
    <w:p w14:paraId="177CCA27" w14:textId="77777777" w:rsidR="00133B17" w:rsidRPr="00FA4AF8" w:rsidRDefault="00133B17" w:rsidP="002E15A0">
      <w:pPr>
        <w:pStyle w:val="Heading2"/>
        <w:spacing w:before="0" w:after="0"/>
        <w:contextualSpacing/>
        <w:rPr>
          <w:rFonts w:ascii="Times New Roman" w:hAnsi="Times New Roman" w:cs="Times New Roman"/>
          <w:bCs w:val="0"/>
          <w:i w:val="0"/>
          <w:sz w:val="24"/>
          <w:szCs w:val="24"/>
        </w:rPr>
      </w:pPr>
      <w:bookmarkStart w:id="46" w:name="_Toc473537144"/>
      <w:r w:rsidRPr="00FA4AF8">
        <w:rPr>
          <w:rFonts w:ascii="Times New Roman" w:hAnsi="Times New Roman" w:cs="Times New Roman"/>
          <w:bCs w:val="0"/>
          <w:i w:val="0"/>
          <w:sz w:val="24"/>
          <w:szCs w:val="24"/>
        </w:rPr>
        <w:t>15.</w:t>
      </w:r>
      <w:r w:rsidRPr="00FA4AF8">
        <w:rPr>
          <w:rFonts w:ascii="Times New Roman" w:hAnsi="Times New Roman" w:cs="Times New Roman"/>
          <w:bCs w:val="0"/>
          <w:i w:val="0"/>
          <w:sz w:val="24"/>
          <w:szCs w:val="24"/>
        </w:rPr>
        <w:tab/>
      </w:r>
      <w:r w:rsidR="00577C3C" w:rsidRPr="00FA4AF8">
        <w:rPr>
          <w:rFonts w:ascii="Times New Roman" w:hAnsi="Times New Roman" w:cs="Times New Roman"/>
          <w:bCs w:val="0"/>
          <w:i w:val="0"/>
          <w:sz w:val="24"/>
          <w:szCs w:val="24"/>
        </w:rPr>
        <w:t>Explanation for Program Changes or Adjustments</w:t>
      </w:r>
      <w:bookmarkEnd w:id="46"/>
      <w:r w:rsidR="00577C3C" w:rsidRPr="00FA4AF8">
        <w:rPr>
          <w:rFonts w:ascii="Times New Roman" w:hAnsi="Times New Roman" w:cs="Times New Roman"/>
          <w:bCs w:val="0"/>
          <w:i w:val="0"/>
          <w:sz w:val="24"/>
          <w:szCs w:val="24"/>
        </w:rPr>
        <w:t xml:space="preserve"> </w:t>
      </w:r>
      <w:bookmarkEnd w:id="44"/>
    </w:p>
    <w:p w14:paraId="2963F656" w14:textId="77777777" w:rsidR="00133B17" w:rsidRPr="00FA4AF8" w:rsidRDefault="00133B17" w:rsidP="002E15A0">
      <w:pPr>
        <w:autoSpaceDE w:val="0"/>
        <w:autoSpaceDN w:val="0"/>
        <w:adjustRightInd w:val="0"/>
        <w:contextualSpacing/>
        <w:rPr>
          <w:b/>
          <w:bCs/>
        </w:rPr>
      </w:pPr>
      <w:r w:rsidRPr="00FA4AF8">
        <w:rPr>
          <w:b/>
          <w:bCs/>
        </w:rPr>
        <w:t xml:space="preserve"> </w:t>
      </w:r>
      <w:bookmarkStart w:id="47" w:name="_Toc235958552"/>
      <w:bookmarkEnd w:id="45"/>
    </w:p>
    <w:p w14:paraId="7AEE159C" w14:textId="6A3384C6" w:rsidR="006A3D4F" w:rsidRPr="00FA4AF8" w:rsidRDefault="00C74B51" w:rsidP="002E15A0">
      <w:pPr>
        <w:autoSpaceDE w:val="0"/>
        <w:autoSpaceDN w:val="0"/>
        <w:adjustRightInd w:val="0"/>
        <w:contextualSpacing/>
        <w:rPr>
          <w:bCs/>
        </w:rPr>
      </w:pPr>
      <w:r w:rsidRPr="00FA4AF8">
        <w:rPr>
          <w:bCs/>
        </w:rPr>
        <w:t xml:space="preserve">This is an addition to generic </w:t>
      </w:r>
      <w:r w:rsidR="006A3D4F" w:rsidRPr="00FA4AF8">
        <w:rPr>
          <w:bCs/>
        </w:rPr>
        <w:t>inform</w:t>
      </w:r>
      <w:r w:rsidRPr="00FA4AF8">
        <w:rPr>
          <w:bCs/>
        </w:rPr>
        <w:t xml:space="preserve">ation collection request (ICR) # </w:t>
      </w:r>
      <w:r w:rsidR="00285C1F" w:rsidRPr="00FA4AF8">
        <w:rPr>
          <w:bCs/>
        </w:rPr>
        <w:t>0920-0840.</w:t>
      </w:r>
    </w:p>
    <w:p w14:paraId="1ABFEFBF" w14:textId="77777777" w:rsidR="00A20EF7" w:rsidRPr="00FA4AF8" w:rsidRDefault="00A20EF7" w:rsidP="002E15A0">
      <w:pPr>
        <w:rPr>
          <w:bCs/>
          <w:i/>
        </w:rPr>
      </w:pPr>
      <w:bookmarkStart w:id="48" w:name="_Toc306891249"/>
    </w:p>
    <w:p w14:paraId="505D1F6B" w14:textId="77777777" w:rsidR="00133B17" w:rsidRPr="00FA4AF8" w:rsidRDefault="00133B17" w:rsidP="002E15A0">
      <w:pPr>
        <w:pStyle w:val="Heading2"/>
        <w:spacing w:before="0" w:after="0"/>
        <w:contextualSpacing/>
        <w:rPr>
          <w:rFonts w:ascii="Times New Roman" w:hAnsi="Times New Roman" w:cs="Times New Roman"/>
          <w:bCs w:val="0"/>
          <w:i w:val="0"/>
          <w:sz w:val="24"/>
          <w:szCs w:val="24"/>
        </w:rPr>
      </w:pPr>
      <w:bookmarkStart w:id="49" w:name="_Toc473537145"/>
      <w:r w:rsidRPr="00FA4AF8">
        <w:rPr>
          <w:rFonts w:ascii="Times New Roman" w:hAnsi="Times New Roman" w:cs="Times New Roman"/>
          <w:bCs w:val="0"/>
          <w:i w:val="0"/>
          <w:sz w:val="24"/>
          <w:szCs w:val="24"/>
        </w:rPr>
        <w:t>16.</w:t>
      </w:r>
      <w:r w:rsidRPr="00FA4AF8">
        <w:rPr>
          <w:rFonts w:ascii="Times New Roman" w:hAnsi="Times New Roman" w:cs="Times New Roman"/>
          <w:bCs w:val="0"/>
          <w:i w:val="0"/>
          <w:sz w:val="24"/>
          <w:szCs w:val="24"/>
        </w:rPr>
        <w:tab/>
        <w:t>Plans for Tabulation and Publication</w:t>
      </w:r>
      <w:bookmarkEnd w:id="48"/>
      <w:r w:rsidR="00577C3C" w:rsidRPr="00FA4AF8">
        <w:rPr>
          <w:rFonts w:ascii="Times New Roman" w:hAnsi="Times New Roman" w:cs="Times New Roman"/>
          <w:bCs w:val="0"/>
          <w:i w:val="0"/>
          <w:sz w:val="24"/>
          <w:szCs w:val="24"/>
        </w:rPr>
        <w:t xml:space="preserve"> and Project Time Schedule</w:t>
      </w:r>
      <w:bookmarkEnd w:id="49"/>
    </w:p>
    <w:p w14:paraId="1F8B2C15" w14:textId="77777777" w:rsidR="009E438A" w:rsidRPr="00FA4AF8" w:rsidRDefault="009E438A" w:rsidP="002E15A0"/>
    <w:p w14:paraId="3926DDCC" w14:textId="55799ABC" w:rsidR="003A20A7" w:rsidRPr="00FA4AF8" w:rsidRDefault="00837E73" w:rsidP="002E15A0">
      <w:r w:rsidRPr="00FA4AF8">
        <w:t xml:space="preserve">Findings from </w:t>
      </w:r>
      <w:r w:rsidR="002C5E38" w:rsidRPr="00FA4AF8">
        <w:t>the focus groups</w:t>
      </w:r>
      <w:r w:rsidRPr="00FA4AF8">
        <w:t xml:space="preserve"> will be provided via e-mail and discussed at regularly scheduled weekly meetings.</w:t>
      </w:r>
      <w:r w:rsidR="008D0C41" w:rsidRPr="00FA4AF8">
        <w:t xml:space="preserve"> </w:t>
      </w:r>
      <w:r w:rsidR="006E418D" w:rsidRPr="00FA4AF8">
        <w:t xml:space="preserve">Tabulation will include descriptive characteristics of study respondents </w:t>
      </w:r>
      <w:r w:rsidRPr="00FA4AF8">
        <w:t xml:space="preserve">as reported in the </w:t>
      </w:r>
      <w:r w:rsidR="0000182D" w:rsidRPr="00FA4AF8">
        <w:t>screener</w:t>
      </w:r>
      <w:r w:rsidR="002C5E38" w:rsidRPr="00FA4AF8">
        <w:t xml:space="preserve"> and transcription of the online and in-person focus groups. </w:t>
      </w:r>
      <w:r w:rsidR="00132DA0" w:rsidRPr="00FA4AF8">
        <w:t>The project ti</w:t>
      </w:r>
      <w:r w:rsidR="00BE060F" w:rsidRPr="00FA4AF8">
        <w:t>meline is detailed in exhibit A</w:t>
      </w:r>
      <w:r w:rsidR="00132DA0" w:rsidRPr="00FA4AF8">
        <w:t>16.1.</w:t>
      </w:r>
    </w:p>
    <w:p w14:paraId="487A4B9D" w14:textId="77777777" w:rsidR="00546293" w:rsidRPr="00FA4AF8" w:rsidRDefault="00546293" w:rsidP="002E15A0">
      <w:pPr>
        <w:rPr>
          <w:b/>
        </w:rPr>
      </w:pPr>
    </w:p>
    <w:p w14:paraId="5EB3C963" w14:textId="52C85CAF" w:rsidR="009A3482" w:rsidRPr="00FA4AF8" w:rsidRDefault="00BE060F" w:rsidP="002E15A0">
      <w:pPr>
        <w:rPr>
          <w:b/>
        </w:rPr>
      </w:pPr>
      <w:r w:rsidRPr="00FA4AF8">
        <w:rPr>
          <w:b/>
        </w:rPr>
        <w:t>Exhibit A</w:t>
      </w:r>
      <w:r w:rsidR="009A3482" w:rsidRPr="00FA4AF8">
        <w:rPr>
          <w:b/>
        </w:rPr>
        <w:t>16.1: Project Time Schedule</w:t>
      </w:r>
    </w:p>
    <w:p w14:paraId="3241D4A6" w14:textId="77777777" w:rsidR="009A3482" w:rsidRPr="00FA4AF8" w:rsidRDefault="009A3482" w:rsidP="002E15A0">
      <w:pPr>
        <w:rPr>
          <w:b/>
        </w:rPr>
      </w:pPr>
    </w:p>
    <w:tbl>
      <w:tblPr>
        <w:tblW w:w="0" w:type="auto"/>
        <w:jc w:val="center"/>
        <w:tblCellMar>
          <w:left w:w="0" w:type="dxa"/>
          <w:right w:w="0" w:type="dxa"/>
        </w:tblCellMar>
        <w:tblLook w:val="04A0" w:firstRow="1" w:lastRow="0" w:firstColumn="1" w:lastColumn="0" w:noHBand="0" w:noVBand="1"/>
      </w:tblPr>
      <w:tblGrid>
        <w:gridCol w:w="3480"/>
        <w:gridCol w:w="3660"/>
      </w:tblGrid>
      <w:tr w:rsidR="00FA4AF8" w:rsidRPr="00FA4AF8" w14:paraId="08C0B2F5" w14:textId="77777777" w:rsidTr="009A3482">
        <w:trPr>
          <w:jc w:val="center"/>
        </w:trPr>
        <w:tc>
          <w:tcPr>
            <w:tcW w:w="34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287BD8C" w14:textId="77777777" w:rsidR="009A3482" w:rsidRPr="00FA4AF8" w:rsidRDefault="009A3482" w:rsidP="002E15A0">
            <w:pPr>
              <w:spacing w:before="100" w:beforeAutospacing="1" w:after="100" w:afterAutospacing="1"/>
            </w:pPr>
            <w:r w:rsidRPr="00FA4AF8">
              <w:t> </w:t>
            </w:r>
          </w:p>
          <w:p w14:paraId="4C7F6426" w14:textId="77777777" w:rsidR="009A3482" w:rsidRPr="00FA4AF8" w:rsidRDefault="009A3482" w:rsidP="002E15A0">
            <w:pPr>
              <w:spacing w:before="100" w:beforeAutospacing="1" w:after="100" w:afterAutospacing="1"/>
            </w:pPr>
            <w:r w:rsidRPr="00FA4AF8">
              <w:rPr>
                <w:b/>
                <w:bCs/>
              </w:rPr>
              <w:t>Activity</w:t>
            </w:r>
          </w:p>
        </w:tc>
        <w:tc>
          <w:tcPr>
            <w:tcW w:w="36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E31D9CC" w14:textId="77777777" w:rsidR="009A3482" w:rsidRPr="00FA4AF8" w:rsidRDefault="009A3482" w:rsidP="002E15A0">
            <w:pPr>
              <w:spacing w:before="100" w:beforeAutospacing="1" w:after="100" w:afterAutospacing="1"/>
            </w:pPr>
            <w:r w:rsidRPr="00FA4AF8">
              <w:t> </w:t>
            </w:r>
          </w:p>
          <w:p w14:paraId="697D58B3" w14:textId="77777777" w:rsidR="009A3482" w:rsidRPr="00FA4AF8" w:rsidRDefault="009A3482" w:rsidP="002E15A0">
            <w:pPr>
              <w:spacing w:before="100" w:beforeAutospacing="1" w:after="100" w:afterAutospacing="1"/>
            </w:pPr>
            <w:r w:rsidRPr="00FA4AF8">
              <w:rPr>
                <w:b/>
                <w:bCs/>
              </w:rPr>
              <w:t>Time Schedule</w:t>
            </w:r>
          </w:p>
        </w:tc>
      </w:tr>
      <w:tr w:rsidR="00FA4AF8" w:rsidRPr="00FA4AF8" w14:paraId="39C2CA0F" w14:textId="77777777" w:rsidTr="009A3482">
        <w:trPr>
          <w:jc w:val="center"/>
        </w:trPr>
        <w:tc>
          <w:tcPr>
            <w:tcW w:w="34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39E1201" w14:textId="5061A00A" w:rsidR="009A3482" w:rsidRPr="00FA4AF8" w:rsidRDefault="009A3482" w:rsidP="002C5E38">
            <w:pPr>
              <w:spacing w:before="100" w:beforeAutospacing="1" w:after="100" w:afterAutospacing="1"/>
            </w:pPr>
            <w:r w:rsidRPr="00FA4AF8">
              <w:t>Data collection tools,</w:t>
            </w:r>
            <w:r w:rsidR="002C5E38" w:rsidRPr="00FA4AF8">
              <w:t xml:space="preserve"> </w:t>
            </w:r>
            <w:r w:rsidRPr="00FA4AF8">
              <w:t>study protocol development</w:t>
            </w:r>
          </w:p>
        </w:tc>
        <w:tc>
          <w:tcPr>
            <w:tcW w:w="3660" w:type="dxa"/>
            <w:tcBorders>
              <w:top w:val="nil"/>
              <w:left w:val="nil"/>
              <w:bottom w:val="single" w:sz="8" w:space="0" w:color="auto"/>
              <w:right w:val="single" w:sz="8" w:space="0" w:color="auto"/>
            </w:tcBorders>
            <w:tcMar>
              <w:top w:w="0" w:type="dxa"/>
              <w:left w:w="108" w:type="dxa"/>
              <w:bottom w:w="0" w:type="dxa"/>
              <w:right w:w="108" w:type="dxa"/>
            </w:tcMar>
            <w:hideMark/>
          </w:tcPr>
          <w:p w14:paraId="4225A8A0" w14:textId="233A7299" w:rsidR="009A3482" w:rsidRPr="00FA4AF8" w:rsidRDefault="002C5E38" w:rsidP="002E15A0">
            <w:pPr>
              <w:spacing w:before="100" w:beforeAutospacing="1" w:after="100" w:afterAutospacing="1"/>
            </w:pPr>
            <w:r w:rsidRPr="00FA4AF8">
              <w:t>Completed</w:t>
            </w:r>
          </w:p>
        </w:tc>
      </w:tr>
      <w:tr w:rsidR="00FA4AF8" w:rsidRPr="00FA4AF8" w14:paraId="74C0BC9A" w14:textId="77777777" w:rsidTr="009A3482">
        <w:trPr>
          <w:jc w:val="center"/>
        </w:trPr>
        <w:tc>
          <w:tcPr>
            <w:tcW w:w="34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1213EAA" w14:textId="5552F0F9" w:rsidR="009A3482" w:rsidRPr="00FA4AF8" w:rsidRDefault="009A3482" w:rsidP="00837E73">
            <w:pPr>
              <w:spacing w:before="100" w:beforeAutospacing="1" w:after="100" w:afterAutospacing="1"/>
            </w:pPr>
            <w:r w:rsidRPr="00FA4AF8">
              <w:t xml:space="preserve">Data </w:t>
            </w:r>
            <w:r w:rsidR="00837E73" w:rsidRPr="00FA4AF8">
              <w:t>c</w:t>
            </w:r>
            <w:r w:rsidRPr="00FA4AF8">
              <w:t>ollection</w:t>
            </w:r>
            <w:r w:rsidR="00EE1F29" w:rsidRPr="00FA4AF8">
              <w:t xml:space="preserve"> </w:t>
            </w:r>
          </w:p>
        </w:tc>
        <w:tc>
          <w:tcPr>
            <w:tcW w:w="3660" w:type="dxa"/>
            <w:tcBorders>
              <w:top w:val="nil"/>
              <w:left w:val="nil"/>
              <w:bottom w:val="single" w:sz="8" w:space="0" w:color="auto"/>
              <w:right w:val="single" w:sz="8" w:space="0" w:color="auto"/>
            </w:tcBorders>
            <w:tcMar>
              <w:top w:w="0" w:type="dxa"/>
              <w:left w:w="108" w:type="dxa"/>
              <w:bottom w:w="0" w:type="dxa"/>
              <w:right w:w="108" w:type="dxa"/>
            </w:tcMar>
            <w:hideMark/>
          </w:tcPr>
          <w:p w14:paraId="136DC239" w14:textId="17DD41C2" w:rsidR="009A3482" w:rsidRPr="00FA4AF8" w:rsidRDefault="004220A0" w:rsidP="00837E73">
            <w:pPr>
              <w:spacing w:before="100" w:beforeAutospacing="1" w:after="100" w:afterAutospacing="1"/>
            </w:pPr>
            <w:r>
              <w:t>10</w:t>
            </w:r>
            <w:r w:rsidR="00AC501A" w:rsidRPr="00FA4AF8">
              <w:t>/1/2017</w:t>
            </w:r>
            <w:r w:rsidR="00E223DE" w:rsidRPr="00FA4AF8">
              <w:t xml:space="preserve"> (or as soon as OMB approval is received)</w:t>
            </w:r>
          </w:p>
        </w:tc>
      </w:tr>
      <w:tr w:rsidR="00FA4AF8" w:rsidRPr="00FA4AF8" w14:paraId="732BE859" w14:textId="77777777" w:rsidTr="009A3482">
        <w:trPr>
          <w:jc w:val="center"/>
        </w:trPr>
        <w:tc>
          <w:tcPr>
            <w:tcW w:w="34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1104D1E" w14:textId="0F211158" w:rsidR="009A3482" w:rsidRPr="00FA4AF8" w:rsidRDefault="009A3482" w:rsidP="00837E73">
            <w:pPr>
              <w:spacing w:before="100" w:beforeAutospacing="1" w:after="100" w:afterAutospacing="1"/>
            </w:pPr>
            <w:r w:rsidRPr="00FA4AF8">
              <w:t xml:space="preserve">Data analysis finalized and report </w:t>
            </w:r>
            <w:r w:rsidR="00837E73" w:rsidRPr="00FA4AF8">
              <w:t>submitted</w:t>
            </w:r>
          </w:p>
        </w:tc>
        <w:tc>
          <w:tcPr>
            <w:tcW w:w="3660" w:type="dxa"/>
            <w:tcBorders>
              <w:top w:val="nil"/>
              <w:left w:val="nil"/>
              <w:bottom w:val="single" w:sz="8" w:space="0" w:color="auto"/>
              <w:right w:val="single" w:sz="8" w:space="0" w:color="auto"/>
            </w:tcBorders>
            <w:tcMar>
              <w:top w:w="0" w:type="dxa"/>
              <w:left w:w="108" w:type="dxa"/>
              <w:bottom w:w="0" w:type="dxa"/>
              <w:right w:w="108" w:type="dxa"/>
            </w:tcMar>
            <w:hideMark/>
          </w:tcPr>
          <w:p w14:paraId="096B4467" w14:textId="35321356" w:rsidR="009A3482" w:rsidRPr="00FA4AF8" w:rsidRDefault="00216164" w:rsidP="00837E73">
            <w:pPr>
              <w:spacing w:before="100" w:beforeAutospacing="1" w:after="100" w:afterAutospacing="1"/>
            </w:pPr>
            <w:r w:rsidRPr="00FA4AF8">
              <w:t>12</w:t>
            </w:r>
            <w:r w:rsidR="00C033EF" w:rsidRPr="00FA4AF8">
              <w:t xml:space="preserve"> </w:t>
            </w:r>
            <w:r w:rsidR="00A354AD" w:rsidRPr="00FA4AF8">
              <w:t>months</w:t>
            </w:r>
            <w:r w:rsidR="009A3482" w:rsidRPr="00FA4AF8">
              <w:t xml:space="preserve"> after OMB approval</w:t>
            </w:r>
          </w:p>
        </w:tc>
      </w:tr>
    </w:tbl>
    <w:p w14:paraId="08623165" w14:textId="77777777" w:rsidR="00132DA0" w:rsidRPr="00FA4AF8" w:rsidRDefault="00132DA0" w:rsidP="002E15A0"/>
    <w:bookmarkEnd w:id="47"/>
    <w:p w14:paraId="1A8AFDA2" w14:textId="02A31492" w:rsidR="00133B17" w:rsidRPr="00FA4AF8" w:rsidRDefault="009E438A" w:rsidP="002E15A0">
      <w:r w:rsidRPr="00FA4AF8">
        <w:t xml:space="preserve"> </w:t>
      </w:r>
    </w:p>
    <w:p w14:paraId="6130E0B4" w14:textId="77777777" w:rsidR="00133B17" w:rsidRPr="00FA4AF8" w:rsidRDefault="00133B17" w:rsidP="002E15A0">
      <w:pPr>
        <w:pStyle w:val="Heading2"/>
        <w:spacing w:before="0" w:after="0"/>
        <w:contextualSpacing/>
        <w:rPr>
          <w:rFonts w:ascii="Times New Roman" w:hAnsi="Times New Roman" w:cs="Times New Roman"/>
          <w:bCs w:val="0"/>
          <w:i w:val="0"/>
          <w:sz w:val="24"/>
          <w:szCs w:val="24"/>
        </w:rPr>
      </w:pPr>
      <w:bookmarkStart w:id="50" w:name="_Toc473537146"/>
      <w:bookmarkStart w:id="51" w:name="_Toc306891250"/>
      <w:bookmarkStart w:id="52" w:name="_Toc235958553"/>
      <w:r w:rsidRPr="00FA4AF8">
        <w:rPr>
          <w:rFonts w:ascii="Times New Roman" w:hAnsi="Times New Roman" w:cs="Times New Roman"/>
          <w:bCs w:val="0"/>
          <w:i w:val="0"/>
          <w:sz w:val="24"/>
          <w:szCs w:val="24"/>
        </w:rPr>
        <w:t xml:space="preserve">17. </w:t>
      </w:r>
      <w:r w:rsidRPr="00FA4AF8">
        <w:rPr>
          <w:rFonts w:ascii="Times New Roman" w:hAnsi="Times New Roman" w:cs="Times New Roman"/>
          <w:bCs w:val="0"/>
          <w:i w:val="0"/>
          <w:sz w:val="24"/>
          <w:szCs w:val="24"/>
        </w:rPr>
        <w:tab/>
      </w:r>
      <w:r w:rsidR="00577C3C" w:rsidRPr="00FA4AF8">
        <w:rPr>
          <w:rFonts w:ascii="Times New Roman" w:hAnsi="Times New Roman" w:cs="Times New Roman"/>
          <w:bCs w:val="0"/>
          <w:i w:val="0"/>
          <w:sz w:val="24"/>
          <w:szCs w:val="24"/>
        </w:rPr>
        <w:t>Reason(s) Display of OMB Expiration Date is Inappropriate</w:t>
      </w:r>
      <w:bookmarkEnd w:id="50"/>
      <w:r w:rsidR="00577C3C" w:rsidRPr="00FA4AF8">
        <w:rPr>
          <w:rFonts w:ascii="Times New Roman" w:hAnsi="Times New Roman" w:cs="Times New Roman"/>
          <w:bCs w:val="0"/>
          <w:i w:val="0"/>
          <w:sz w:val="24"/>
          <w:szCs w:val="24"/>
        </w:rPr>
        <w:t xml:space="preserve"> </w:t>
      </w:r>
      <w:bookmarkEnd w:id="51"/>
    </w:p>
    <w:p w14:paraId="2B2943B7" w14:textId="77777777" w:rsidR="00133B17" w:rsidRPr="00FA4AF8" w:rsidRDefault="00133B17" w:rsidP="002E15A0">
      <w:pPr>
        <w:contextualSpacing/>
      </w:pPr>
      <w:bookmarkStart w:id="53" w:name="_Toc235958554"/>
      <w:bookmarkEnd w:id="52"/>
    </w:p>
    <w:p w14:paraId="691793A7" w14:textId="77777777" w:rsidR="009E438A" w:rsidRPr="00FA4AF8" w:rsidRDefault="009E438A" w:rsidP="002E15A0">
      <w:pPr>
        <w:contextualSpacing/>
      </w:pPr>
      <w:r w:rsidRPr="00FA4AF8">
        <w:t xml:space="preserve">We do not seek approval to eliminate the expiration date. </w:t>
      </w:r>
    </w:p>
    <w:p w14:paraId="48885525" w14:textId="77777777" w:rsidR="009E438A" w:rsidRPr="00FA4AF8" w:rsidRDefault="009E438A" w:rsidP="002E15A0">
      <w:pPr>
        <w:contextualSpacing/>
      </w:pPr>
    </w:p>
    <w:p w14:paraId="3137405D" w14:textId="77777777" w:rsidR="00133B17" w:rsidRPr="00FA4AF8" w:rsidRDefault="00133B17" w:rsidP="002E15A0">
      <w:pPr>
        <w:pStyle w:val="Heading2"/>
        <w:spacing w:before="0" w:after="0"/>
        <w:contextualSpacing/>
        <w:rPr>
          <w:rFonts w:ascii="Times New Roman" w:hAnsi="Times New Roman" w:cs="Times New Roman"/>
          <w:bCs w:val="0"/>
          <w:i w:val="0"/>
          <w:sz w:val="24"/>
          <w:szCs w:val="24"/>
        </w:rPr>
      </w:pPr>
      <w:bookmarkStart w:id="54" w:name="_Toc473537147"/>
      <w:bookmarkStart w:id="55" w:name="_Toc306891251"/>
      <w:r w:rsidRPr="00FA4AF8">
        <w:rPr>
          <w:rFonts w:ascii="Times New Roman" w:hAnsi="Times New Roman" w:cs="Times New Roman"/>
          <w:bCs w:val="0"/>
          <w:i w:val="0"/>
          <w:sz w:val="24"/>
          <w:szCs w:val="24"/>
        </w:rPr>
        <w:t>18.</w:t>
      </w:r>
      <w:r w:rsidRPr="00FA4AF8">
        <w:rPr>
          <w:rFonts w:ascii="Times New Roman" w:hAnsi="Times New Roman" w:cs="Times New Roman"/>
          <w:bCs w:val="0"/>
          <w:i w:val="0"/>
          <w:sz w:val="24"/>
          <w:szCs w:val="24"/>
        </w:rPr>
        <w:tab/>
      </w:r>
      <w:r w:rsidR="00577C3C" w:rsidRPr="00FA4AF8">
        <w:rPr>
          <w:rFonts w:ascii="Times New Roman" w:hAnsi="Times New Roman" w:cs="Times New Roman"/>
          <w:bCs w:val="0"/>
          <w:i w:val="0"/>
          <w:sz w:val="24"/>
          <w:szCs w:val="24"/>
        </w:rPr>
        <w:t>Exemptions to Certifications for Paperwork Reduction Act Submissions</w:t>
      </w:r>
      <w:bookmarkEnd w:id="54"/>
      <w:r w:rsidR="00577C3C" w:rsidRPr="00FA4AF8">
        <w:rPr>
          <w:rFonts w:ascii="Times New Roman" w:hAnsi="Times New Roman" w:cs="Times New Roman"/>
          <w:bCs w:val="0"/>
          <w:i w:val="0"/>
          <w:sz w:val="24"/>
          <w:szCs w:val="24"/>
        </w:rPr>
        <w:t xml:space="preserve"> </w:t>
      </w:r>
      <w:bookmarkEnd w:id="55"/>
    </w:p>
    <w:p w14:paraId="2FACF40C" w14:textId="77777777" w:rsidR="00133B17" w:rsidRPr="00FA4AF8" w:rsidRDefault="00133B17" w:rsidP="002E15A0">
      <w:pPr>
        <w:autoSpaceDE w:val="0"/>
        <w:autoSpaceDN w:val="0"/>
        <w:adjustRightInd w:val="0"/>
        <w:rPr>
          <w:b/>
          <w:bCs/>
        </w:rPr>
      </w:pPr>
      <w:r w:rsidRPr="00FA4AF8">
        <w:rPr>
          <w:b/>
          <w:bCs/>
        </w:rPr>
        <w:t xml:space="preserve"> </w:t>
      </w:r>
      <w:bookmarkStart w:id="56" w:name="_Toc235958555"/>
      <w:bookmarkEnd w:id="53"/>
    </w:p>
    <w:bookmarkEnd w:id="56"/>
    <w:p w14:paraId="2D193154" w14:textId="7DC2FCD6" w:rsidR="00D43200" w:rsidRPr="00FA4AF8" w:rsidRDefault="009E438A" w:rsidP="00B621EE">
      <w:r w:rsidRPr="00FA4AF8">
        <w:t xml:space="preserve">There are no </w:t>
      </w:r>
      <w:r w:rsidR="00577C3C" w:rsidRPr="00FA4AF8">
        <w:rPr>
          <w:bCs/>
        </w:rPr>
        <w:t>exemptions</w:t>
      </w:r>
      <w:r w:rsidR="00577C3C" w:rsidRPr="00FA4AF8">
        <w:t xml:space="preserve"> </w:t>
      </w:r>
      <w:r w:rsidRPr="00FA4AF8">
        <w:t>to the certification</w:t>
      </w:r>
      <w:r w:rsidR="00B621EE" w:rsidRPr="00FA4AF8">
        <w:t>.</w:t>
      </w:r>
    </w:p>
    <w:sectPr w:rsidR="00D43200" w:rsidRPr="00FA4AF8" w:rsidSect="000F622F">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389239E" w14:textId="77777777" w:rsidR="00BE314C" w:rsidRDefault="00BE314C">
      <w:r>
        <w:separator/>
      </w:r>
    </w:p>
  </w:endnote>
  <w:endnote w:type="continuationSeparator" w:id="0">
    <w:p w14:paraId="552AC45E" w14:textId="77777777" w:rsidR="00BE314C" w:rsidRDefault="00BE314C">
      <w:r>
        <w:continuationSeparator/>
      </w:r>
    </w:p>
  </w:endnote>
  <w:endnote w:type="continuationNotice" w:id="1">
    <w:p w14:paraId="21306D69" w14:textId="77777777" w:rsidR="00BE314C" w:rsidRDefault="00BE314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AGaramond-Regular">
    <w:altName w:val="Times New Roman"/>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277508" w14:textId="77777777" w:rsidR="00BE314C" w:rsidRPr="00E52ED6" w:rsidRDefault="00BE314C" w:rsidP="00E52ED6">
    <w:pPr>
      <w:pStyle w:val="Footer"/>
      <w:pBdr>
        <w:top w:val="single" w:sz="4" w:space="1" w:color="660000"/>
      </w:pBdr>
      <w:tabs>
        <w:tab w:val="clear" w:pos="8640"/>
        <w:tab w:val="right" w:pos="9360"/>
      </w:tabs>
      <w:rPr>
        <w:rFonts w:ascii="Calibri" w:hAnsi="Calibri" w:cs="Calibri"/>
        <w:sz w:val="20"/>
        <w:szCs w:val="20"/>
      </w:rPr>
    </w:pPr>
    <w:r w:rsidRPr="00E52ED6">
      <w:rPr>
        <w:rFonts w:ascii="Calibri" w:hAnsi="Calibri" w:cs="Calibri"/>
        <w:sz w:val="20"/>
        <w:szCs w:val="20"/>
      </w:rPr>
      <w:tab/>
    </w:r>
    <w:r w:rsidRPr="00E52ED6">
      <w:rPr>
        <w:rFonts w:ascii="Calibri" w:hAnsi="Calibri" w:cs="Calibri"/>
        <w:sz w:val="20"/>
        <w:szCs w:val="20"/>
      </w:rPr>
      <w:fldChar w:fldCharType="begin"/>
    </w:r>
    <w:r w:rsidRPr="00E52ED6">
      <w:rPr>
        <w:rFonts w:ascii="Calibri" w:hAnsi="Calibri" w:cs="Calibri"/>
        <w:sz w:val="20"/>
        <w:szCs w:val="20"/>
      </w:rPr>
      <w:instrText xml:space="preserve"> PAGE   \* MERGEFORMAT </w:instrText>
    </w:r>
    <w:r w:rsidRPr="00E52ED6">
      <w:rPr>
        <w:rFonts w:ascii="Calibri" w:hAnsi="Calibri" w:cs="Calibri"/>
        <w:sz w:val="20"/>
        <w:szCs w:val="20"/>
      </w:rPr>
      <w:fldChar w:fldCharType="separate"/>
    </w:r>
    <w:r w:rsidR="00EA4BEC">
      <w:rPr>
        <w:rFonts w:ascii="Calibri" w:hAnsi="Calibri" w:cs="Calibri"/>
        <w:noProof/>
        <w:sz w:val="20"/>
        <w:szCs w:val="20"/>
      </w:rPr>
      <w:t>7</w:t>
    </w:r>
    <w:r w:rsidRPr="00E52ED6">
      <w:rPr>
        <w:rFonts w:ascii="Calibri" w:hAnsi="Calibri" w:cs="Calibri"/>
        <w:noProof/>
        <w:sz w:val="20"/>
        <w:szCs w:val="20"/>
      </w:rPr>
      <w:fldChar w:fldCharType="end"/>
    </w:r>
    <w:r>
      <w:rPr>
        <w:rFonts w:ascii="Calibri" w:hAnsi="Calibri" w:cs="Calibri"/>
        <w:sz w:val="20"/>
        <w:szCs w:val="20"/>
      </w:rPr>
      <w:tab/>
    </w:r>
  </w:p>
  <w:p w14:paraId="60C16D60" w14:textId="77777777" w:rsidR="00BE314C" w:rsidRDefault="00BE314C"/>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CFD1F4F" w14:textId="77777777" w:rsidR="00BE314C" w:rsidRDefault="00BE314C">
      <w:r>
        <w:separator/>
      </w:r>
    </w:p>
  </w:footnote>
  <w:footnote w:type="continuationSeparator" w:id="0">
    <w:p w14:paraId="7177DFB0" w14:textId="77777777" w:rsidR="00BE314C" w:rsidRDefault="00BE314C">
      <w:r>
        <w:continuationSeparator/>
      </w:r>
    </w:p>
  </w:footnote>
  <w:footnote w:type="continuationNotice" w:id="1">
    <w:p w14:paraId="48D70873" w14:textId="77777777" w:rsidR="00BE314C" w:rsidRDefault="00BE314C"/>
  </w:footnote>
  <w:footnote w:id="2">
    <w:p w14:paraId="34D56452" w14:textId="77777777" w:rsidR="00BE314C" w:rsidRPr="002203B7" w:rsidRDefault="00BE314C" w:rsidP="00DB2EF4">
      <w:pPr>
        <w:pStyle w:val="FootnoteText"/>
        <w:rPr>
          <w:sz w:val="16"/>
          <w:szCs w:val="16"/>
        </w:rPr>
      </w:pPr>
    </w:p>
    <w:p w14:paraId="79766B43" w14:textId="77777777" w:rsidR="00BE314C" w:rsidRPr="002203B7" w:rsidRDefault="00BE314C" w:rsidP="00DB2EF4">
      <w:pPr>
        <w:pStyle w:val="FootnoteText"/>
        <w:rPr>
          <w:sz w:val="16"/>
          <w:szCs w:val="16"/>
        </w:rPr>
      </w:pPr>
      <w:r w:rsidRPr="002203B7">
        <w:rPr>
          <w:rStyle w:val="FootnoteReference"/>
          <w:sz w:val="16"/>
          <w:szCs w:val="16"/>
        </w:rPr>
        <w:footnoteRef/>
      </w:r>
      <w:r w:rsidRPr="002203B7">
        <w:rPr>
          <w:sz w:val="16"/>
          <w:szCs w:val="16"/>
        </w:rPr>
        <w:t xml:space="preserve"> Centers for Disease Control and Prevention. National Center for HIV/AIDS, Viral Hepatitis, STD &amp; TB Prevention, Division of HIV/AIDS Prevention. HIV Surveillance – Men Who Have Sex with Men (MSM). 2013: </w:t>
      </w:r>
      <w:hyperlink r:id="rId1" w:history="1">
        <w:r w:rsidRPr="002203B7">
          <w:rPr>
            <w:rStyle w:val="Hyperlink"/>
            <w:sz w:val="16"/>
            <w:szCs w:val="16"/>
          </w:rPr>
          <w:t>http://www.cdc.gov/hiv/pdf/statistics_surveillance_msm.pdf</w:t>
        </w:r>
      </w:hyperlink>
      <w:r w:rsidRPr="002203B7">
        <w:rPr>
          <w:sz w:val="16"/>
          <w:szCs w:val="16"/>
        </w:rPr>
        <w:t xml:space="preserve"> </w:t>
      </w:r>
    </w:p>
  </w:footnote>
  <w:footnote w:id="3">
    <w:p w14:paraId="4EFDE280" w14:textId="77777777" w:rsidR="00BE314C" w:rsidRPr="002203B7" w:rsidRDefault="00BE314C" w:rsidP="00DB2EF4">
      <w:pPr>
        <w:pStyle w:val="FootnoteText"/>
        <w:rPr>
          <w:sz w:val="16"/>
          <w:szCs w:val="16"/>
        </w:rPr>
      </w:pPr>
      <w:r w:rsidRPr="002203B7">
        <w:rPr>
          <w:rStyle w:val="FootnoteReference"/>
          <w:sz w:val="16"/>
          <w:szCs w:val="16"/>
        </w:rPr>
        <w:footnoteRef/>
      </w:r>
      <w:r w:rsidRPr="002203B7">
        <w:rPr>
          <w:sz w:val="16"/>
          <w:szCs w:val="16"/>
        </w:rPr>
        <w:t xml:space="preserve"> Ibid. </w:t>
      </w:r>
    </w:p>
  </w:footnote>
  <w:footnote w:id="4">
    <w:p w14:paraId="7CE71765" w14:textId="77777777" w:rsidR="00BE314C" w:rsidRPr="002203B7" w:rsidRDefault="00BE314C" w:rsidP="00DB2EF4">
      <w:pPr>
        <w:pStyle w:val="FootnoteText"/>
        <w:rPr>
          <w:sz w:val="16"/>
          <w:szCs w:val="16"/>
        </w:rPr>
      </w:pPr>
      <w:r w:rsidRPr="002203B7">
        <w:rPr>
          <w:rStyle w:val="FootnoteReference"/>
          <w:sz w:val="16"/>
          <w:szCs w:val="16"/>
        </w:rPr>
        <w:footnoteRef/>
      </w:r>
      <w:r w:rsidRPr="002203B7">
        <w:rPr>
          <w:sz w:val="16"/>
          <w:szCs w:val="16"/>
        </w:rPr>
        <w:t xml:space="preserve"> Centers for Disease Control and Prevention, National Center for HIV/AIDS, Viral Hepatitis, STD, and TB Prevention. CDC fact sheet: Trends in U.S., HIV diagnoses, 2005-2014. February 2016. https://www.cdc.gov/nchhstp/newsroom/docs/factsheets/hiv-data-trends-fact-sheet-508.pdf</w:t>
      </w:r>
    </w:p>
  </w:footnote>
  <w:footnote w:id="5">
    <w:p w14:paraId="3006D0BC" w14:textId="77777777" w:rsidR="00BE314C" w:rsidRPr="002203B7" w:rsidRDefault="00BE314C" w:rsidP="00A25A66">
      <w:pPr>
        <w:pStyle w:val="FootnoteText"/>
        <w:rPr>
          <w:sz w:val="16"/>
          <w:szCs w:val="16"/>
        </w:rPr>
      </w:pPr>
      <w:r w:rsidRPr="002203B7">
        <w:rPr>
          <w:rStyle w:val="FootnoteReference"/>
          <w:sz w:val="16"/>
          <w:szCs w:val="16"/>
        </w:rPr>
        <w:footnoteRef/>
      </w:r>
      <w:r w:rsidRPr="002203B7">
        <w:rPr>
          <w:sz w:val="16"/>
          <w:szCs w:val="16"/>
        </w:rPr>
        <w:t xml:space="preserve"> Herbst JH, Jacobs ED, Finlayson TJ, McKleroy VS, Neumann MS, Crepaz N. (2008, January). Estimating HIV prevalence and risk behaviors of transgender persons in the United States: a systematic review. </w:t>
      </w:r>
      <w:r w:rsidRPr="002203B7">
        <w:rPr>
          <w:i/>
          <w:sz w:val="16"/>
          <w:szCs w:val="16"/>
        </w:rPr>
        <w:t>AIDS Behavior</w:t>
      </w:r>
      <w:r w:rsidRPr="002203B7">
        <w:rPr>
          <w:sz w:val="16"/>
          <w:szCs w:val="16"/>
        </w:rPr>
        <w:t>.</w:t>
      </w:r>
    </w:p>
  </w:footnote>
  <w:footnote w:id="6">
    <w:p w14:paraId="10829158" w14:textId="77777777" w:rsidR="00BE314C" w:rsidRPr="002203B7" w:rsidRDefault="00BE314C" w:rsidP="00A25A66">
      <w:pPr>
        <w:pStyle w:val="FootnoteText"/>
        <w:rPr>
          <w:sz w:val="16"/>
          <w:szCs w:val="16"/>
        </w:rPr>
      </w:pPr>
      <w:r w:rsidRPr="002203B7">
        <w:rPr>
          <w:rStyle w:val="FootnoteReference"/>
          <w:sz w:val="16"/>
          <w:szCs w:val="16"/>
        </w:rPr>
        <w:footnoteRef/>
      </w:r>
      <w:r w:rsidRPr="002203B7">
        <w:rPr>
          <w:sz w:val="16"/>
          <w:szCs w:val="16"/>
        </w:rPr>
        <w:t xml:space="preserve"> Ibid.</w:t>
      </w:r>
    </w:p>
  </w:footnote>
  <w:footnote w:id="7">
    <w:p w14:paraId="7C0E96A9" w14:textId="77777777" w:rsidR="00BE314C" w:rsidRPr="002203B7" w:rsidRDefault="00BE314C" w:rsidP="00A25A66">
      <w:pPr>
        <w:pStyle w:val="FootnoteText"/>
        <w:rPr>
          <w:sz w:val="16"/>
          <w:szCs w:val="16"/>
        </w:rPr>
      </w:pPr>
      <w:r w:rsidRPr="002203B7">
        <w:rPr>
          <w:rStyle w:val="FootnoteReference"/>
          <w:sz w:val="16"/>
          <w:szCs w:val="16"/>
        </w:rPr>
        <w:footnoteRef/>
      </w:r>
      <w:r w:rsidRPr="002203B7">
        <w:rPr>
          <w:sz w:val="16"/>
          <w:szCs w:val="16"/>
        </w:rPr>
        <w:t xml:space="preserve"> Centers for Disease Control and Prevention. (2015, March 16). HIV/AIDS: Basic Statistics. </w:t>
      </w:r>
      <w:r w:rsidRPr="002203B7">
        <w:rPr>
          <w:i/>
          <w:sz w:val="16"/>
          <w:szCs w:val="16"/>
        </w:rPr>
        <w:t>CDC.</w:t>
      </w:r>
    </w:p>
  </w:footnote>
  <w:footnote w:id="8">
    <w:p w14:paraId="56B6CC5A" w14:textId="77777777" w:rsidR="00BE314C" w:rsidRPr="002203B7" w:rsidRDefault="00BE314C" w:rsidP="00A25A66">
      <w:pPr>
        <w:pStyle w:val="FootnoteText"/>
        <w:rPr>
          <w:sz w:val="16"/>
          <w:szCs w:val="16"/>
        </w:rPr>
      </w:pPr>
      <w:r w:rsidRPr="002203B7">
        <w:rPr>
          <w:rStyle w:val="FootnoteReference"/>
          <w:sz w:val="16"/>
          <w:szCs w:val="16"/>
        </w:rPr>
        <w:footnoteRef/>
      </w:r>
      <w:r w:rsidRPr="002203B7">
        <w:rPr>
          <w:sz w:val="16"/>
          <w:szCs w:val="16"/>
        </w:rPr>
        <w:t xml:space="preserve"> amfAR: The Foundation for AIDS Research (2014). Trans population and HIV: Time to end the neglect. Retrieved from: </w:t>
      </w:r>
      <w:hyperlink r:id="rId2" w:history="1">
        <w:r w:rsidRPr="002203B7">
          <w:rPr>
            <w:rStyle w:val="Hyperlink"/>
            <w:sz w:val="16"/>
            <w:szCs w:val="16"/>
          </w:rPr>
          <w:t>http://www.amfar.org/issue-brief-trans-populations-and-hiv-time-to-end-the-neglect/</w:t>
        </w:r>
      </w:hyperlink>
      <w:r w:rsidRPr="002203B7">
        <w:rPr>
          <w:rStyle w:val="Hyperlink"/>
          <w:sz w:val="16"/>
          <w:szCs w:val="16"/>
        </w:rPr>
        <w:t xml:space="preserve">. As cited in </w:t>
      </w:r>
      <w:r w:rsidRPr="002203B7">
        <w:rPr>
          <w:sz w:val="16"/>
          <w:szCs w:val="16"/>
        </w:rPr>
        <w:t xml:space="preserve">Marquez S, Cahill S (2015, December 1). </w:t>
      </w:r>
      <w:r w:rsidRPr="002203B7">
        <w:rPr>
          <w:i/>
          <w:sz w:val="16"/>
          <w:szCs w:val="16"/>
        </w:rPr>
        <w:t>Transgender women and pre-exposure prophylaxis for HIV prevention: What we know and what we still need to know</w:t>
      </w:r>
      <w:r w:rsidRPr="002203B7">
        <w:rPr>
          <w:sz w:val="16"/>
          <w:szCs w:val="16"/>
        </w:rPr>
        <w:t>. Boston: National Center for Innovation in HIV Care, the Fenway Institute.</w:t>
      </w:r>
    </w:p>
  </w:footnote>
  <w:footnote w:id="9">
    <w:p w14:paraId="1B05FE88" w14:textId="77777777" w:rsidR="00BE314C" w:rsidRPr="002203B7" w:rsidRDefault="00BE314C" w:rsidP="00A25A66">
      <w:pPr>
        <w:pStyle w:val="FootnoteText"/>
        <w:rPr>
          <w:i/>
          <w:sz w:val="16"/>
          <w:szCs w:val="16"/>
        </w:rPr>
      </w:pPr>
      <w:r w:rsidRPr="002203B7">
        <w:rPr>
          <w:rStyle w:val="FootnoteReference"/>
          <w:sz w:val="16"/>
          <w:szCs w:val="16"/>
        </w:rPr>
        <w:footnoteRef/>
      </w:r>
      <w:r w:rsidRPr="002203B7">
        <w:rPr>
          <w:sz w:val="16"/>
          <w:szCs w:val="16"/>
        </w:rPr>
        <w:t xml:space="preserve"> Operario D, Nemoto T, Iwamoto M, Moore T. (2011, December). Risk for HIV and unprotected sexual behavior in male primary partners of transgender women. </w:t>
      </w:r>
      <w:r w:rsidRPr="002203B7">
        <w:rPr>
          <w:i/>
          <w:sz w:val="16"/>
          <w:szCs w:val="16"/>
        </w:rPr>
        <w:t xml:space="preserve">Archive of Sexual Behavior. </w:t>
      </w:r>
    </w:p>
  </w:footnote>
  <w:footnote w:id="10">
    <w:p w14:paraId="50025749" w14:textId="77777777" w:rsidR="00BE314C" w:rsidRPr="002203B7" w:rsidRDefault="00BE314C" w:rsidP="00A25A66">
      <w:pPr>
        <w:pStyle w:val="FootnoteText"/>
        <w:rPr>
          <w:sz w:val="16"/>
          <w:szCs w:val="16"/>
        </w:rPr>
      </w:pPr>
      <w:r w:rsidRPr="002203B7">
        <w:rPr>
          <w:rStyle w:val="FootnoteReference"/>
          <w:sz w:val="16"/>
          <w:szCs w:val="16"/>
        </w:rPr>
        <w:footnoteRef/>
      </w:r>
      <w:r w:rsidRPr="002203B7">
        <w:rPr>
          <w:sz w:val="16"/>
          <w:szCs w:val="16"/>
        </w:rPr>
        <w:t xml:space="preserve"> Nemoto T, Bodeker B, Iwamoto M, Sakata M. (2014, April). Practices of receptive and insertive anal sex among transgender women in relation to partner types, sociocultural factors, and background variables. </w:t>
      </w:r>
      <w:r w:rsidRPr="002203B7">
        <w:rPr>
          <w:i/>
          <w:sz w:val="16"/>
          <w:szCs w:val="16"/>
        </w:rPr>
        <w:t>AIDS Care.</w:t>
      </w:r>
    </w:p>
  </w:footnote>
  <w:footnote w:id="11">
    <w:p w14:paraId="04DB67FC" w14:textId="77777777" w:rsidR="00BE314C" w:rsidRPr="002203B7" w:rsidRDefault="00BE314C" w:rsidP="00A25A66">
      <w:pPr>
        <w:pStyle w:val="FootnoteText"/>
        <w:rPr>
          <w:sz w:val="16"/>
          <w:szCs w:val="16"/>
        </w:rPr>
      </w:pPr>
      <w:r w:rsidRPr="002203B7">
        <w:rPr>
          <w:rStyle w:val="FootnoteReference"/>
          <w:sz w:val="16"/>
          <w:szCs w:val="16"/>
        </w:rPr>
        <w:footnoteRef/>
      </w:r>
      <w:r w:rsidRPr="002203B7">
        <w:rPr>
          <w:sz w:val="16"/>
          <w:szCs w:val="16"/>
        </w:rPr>
        <w:t xml:space="preserve"> Operario D, Nemoto T, Iwamoto M, Moore T. (2011, April). Unprotected sexual behavior and HIV risk in the context of primary partnerships for transgender women. </w:t>
      </w:r>
      <w:r w:rsidRPr="002203B7">
        <w:rPr>
          <w:i/>
          <w:sz w:val="16"/>
          <w:szCs w:val="16"/>
        </w:rPr>
        <w:t>AIDS Behavior.</w:t>
      </w:r>
    </w:p>
  </w:footnote>
  <w:footnote w:id="12">
    <w:p w14:paraId="7030E791" w14:textId="77777777" w:rsidR="00BE314C" w:rsidRPr="002203B7" w:rsidRDefault="00BE314C" w:rsidP="00A25A66">
      <w:pPr>
        <w:pStyle w:val="FootnoteText"/>
        <w:rPr>
          <w:sz w:val="16"/>
          <w:szCs w:val="16"/>
        </w:rPr>
      </w:pPr>
      <w:r w:rsidRPr="002203B7">
        <w:rPr>
          <w:rStyle w:val="FootnoteReference"/>
          <w:sz w:val="16"/>
          <w:szCs w:val="16"/>
        </w:rPr>
        <w:footnoteRef/>
      </w:r>
      <w:r w:rsidRPr="002203B7">
        <w:rPr>
          <w:sz w:val="16"/>
          <w:szCs w:val="16"/>
        </w:rPr>
        <w:t xml:space="preserve"> Sevelius JM, Keatley J, Salma N, Arnold E. (2016, March 10). ‘I am not a man’: Trans-specific barriers and facilitators to acceptability among transgender women. </w:t>
      </w:r>
      <w:r w:rsidRPr="002203B7">
        <w:rPr>
          <w:i/>
          <w:sz w:val="16"/>
          <w:szCs w:val="16"/>
        </w:rPr>
        <w:t>Global Public Health</w:t>
      </w:r>
      <w:r w:rsidRPr="002203B7">
        <w:rPr>
          <w:sz w:val="16"/>
          <w:szCs w:val="16"/>
        </w:rPr>
        <w:t xml:space="preserve">. </w:t>
      </w:r>
    </w:p>
  </w:footnote>
  <w:footnote w:id="13">
    <w:p w14:paraId="1F308849" w14:textId="77777777" w:rsidR="00BE314C" w:rsidRPr="002203B7" w:rsidRDefault="00BE314C" w:rsidP="00A25A66">
      <w:pPr>
        <w:pStyle w:val="FootnoteText"/>
        <w:rPr>
          <w:sz w:val="16"/>
          <w:szCs w:val="16"/>
        </w:rPr>
      </w:pPr>
      <w:r w:rsidRPr="002203B7">
        <w:rPr>
          <w:rStyle w:val="FootnoteReference"/>
          <w:sz w:val="16"/>
          <w:szCs w:val="16"/>
        </w:rPr>
        <w:footnoteRef/>
      </w:r>
      <w:r w:rsidRPr="002203B7">
        <w:rPr>
          <w:sz w:val="16"/>
          <w:szCs w:val="16"/>
        </w:rPr>
        <w:t xml:space="preserve"> Nadal KL, Davidoff KC, Fujii-Doe W. (2014). Transgender women and the sex work industry: roots in systemic, institutional, and interpersonal discrimination. </w:t>
      </w:r>
      <w:r w:rsidRPr="002203B7">
        <w:rPr>
          <w:i/>
          <w:sz w:val="16"/>
          <w:szCs w:val="16"/>
        </w:rPr>
        <w:t xml:space="preserve">Journal of Trauma and Dissociation. </w:t>
      </w:r>
    </w:p>
  </w:footnote>
  <w:footnote w:id="14">
    <w:p w14:paraId="23E90D7F" w14:textId="77777777" w:rsidR="00BE314C" w:rsidRPr="002203B7" w:rsidRDefault="00BE314C" w:rsidP="00A25A66">
      <w:pPr>
        <w:pStyle w:val="FootnoteText"/>
        <w:rPr>
          <w:sz w:val="16"/>
          <w:szCs w:val="16"/>
        </w:rPr>
      </w:pPr>
      <w:r w:rsidRPr="002203B7">
        <w:rPr>
          <w:rStyle w:val="FootnoteReference"/>
          <w:sz w:val="16"/>
          <w:szCs w:val="16"/>
        </w:rPr>
        <w:footnoteRef/>
      </w:r>
      <w:r w:rsidRPr="002203B7">
        <w:rPr>
          <w:sz w:val="16"/>
          <w:szCs w:val="16"/>
        </w:rPr>
        <w:t xml:space="preserve"> Operario D, Soma T, Underhill K. (2008). Sex work and HIV status among transgender women: systematic review and meta-analysis. </w:t>
      </w:r>
      <w:r w:rsidRPr="002203B7">
        <w:rPr>
          <w:i/>
          <w:sz w:val="16"/>
          <w:szCs w:val="16"/>
        </w:rPr>
        <w:t>J Acquir Immune Defic Syndr, 48</w:t>
      </w:r>
      <w:r w:rsidRPr="002203B7">
        <w:rPr>
          <w:sz w:val="16"/>
          <w:szCs w:val="16"/>
        </w:rPr>
        <w:t>, 97–103.</w:t>
      </w:r>
    </w:p>
  </w:footnote>
  <w:footnote w:id="15">
    <w:p w14:paraId="3EB784B9" w14:textId="77777777" w:rsidR="00BE314C" w:rsidRPr="002203B7" w:rsidRDefault="00BE314C" w:rsidP="00A25A66">
      <w:pPr>
        <w:pStyle w:val="FootnoteText"/>
        <w:rPr>
          <w:sz w:val="16"/>
          <w:szCs w:val="16"/>
        </w:rPr>
      </w:pPr>
      <w:r w:rsidRPr="002203B7">
        <w:rPr>
          <w:rStyle w:val="FootnoteReference"/>
          <w:sz w:val="16"/>
          <w:szCs w:val="16"/>
        </w:rPr>
        <w:footnoteRef/>
      </w:r>
      <w:r w:rsidRPr="002203B7">
        <w:rPr>
          <w:sz w:val="16"/>
          <w:szCs w:val="16"/>
        </w:rPr>
        <w:t xml:space="preserve"> amfAR: The Foundation for AIDS Research. (2014). Trans population and HIV: Time to end the neglect. Retrieved from: </w:t>
      </w:r>
      <w:hyperlink r:id="rId3" w:history="1">
        <w:r w:rsidRPr="002203B7">
          <w:rPr>
            <w:rStyle w:val="Hyperlink"/>
            <w:sz w:val="16"/>
            <w:szCs w:val="16"/>
          </w:rPr>
          <w:t>http://www.amfar.org/issue-brief-trans-populations-and-hiv-time-to-end-the-neglect/</w:t>
        </w:r>
      </w:hyperlink>
    </w:p>
  </w:footnote>
  <w:footnote w:id="16">
    <w:p w14:paraId="395EBFAC" w14:textId="77777777" w:rsidR="00BE314C" w:rsidRPr="002203B7" w:rsidRDefault="00BE314C" w:rsidP="00A25A66">
      <w:pPr>
        <w:rPr>
          <w:sz w:val="16"/>
          <w:szCs w:val="16"/>
        </w:rPr>
      </w:pPr>
      <w:r w:rsidRPr="002203B7">
        <w:rPr>
          <w:rStyle w:val="FootnoteReference"/>
          <w:sz w:val="16"/>
          <w:szCs w:val="16"/>
        </w:rPr>
        <w:footnoteRef/>
      </w:r>
      <w:r w:rsidRPr="002203B7">
        <w:rPr>
          <w:sz w:val="16"/>
          <w:szCs w:val="16"/>
        </w:rPr>
        <w:t xml:space="preserve"> Garofalo R, D. J., Osmer E, Doll M, harper GW. (2006). Overlooked, misunderstood and at-risk: Exploring the lives and HIV risk of ethnic minority male-to-female transgender youth. </w:t>
      </w:r>
      <w:r w:rsidRPr="002203B7">
        <w:rPr>
          <w:i/>
          <w:iCs/>
          <w:sz w:val="16"/>
          <w:szCs w:val="16"/>
        </w:rPr>
        <w:t>Journal of Adolescent Health, 38</w:t>
      </w:r>
      <w:r w:rsidRPr="002203B7">
        <w:rPr>
          <w:sz w:val="16"/>
          <w:szCs w:val="16"/>
        </w:rPr>
        <w:t>, 230-236.</w:t>
      </w:r>
    </w:p>
  </w:footnote>
  <w:footnote w:id="17">
    <w:p w14:paraId="3C4A360F" w14:textId="77777777" w:rsidR="00BE314C" w:rsidRPr="002203B7" w:rsidRDefault="00BE314C" w:rsidP="00A25A66">
      <w:pPr>
        <w:autoSpaceDE w:val="0"/>
        <w:autoSpaceDN w:val="0"/>
        <w:adjustRightInd w:val="0"/>
        <w:ind w:left="720" w:hanging="720"/>
        <w:rPr>
          <w:sz w:val="16"/>
          <w:szCs w:val="16"/>
        </w:rPr>
      </w:pPr>
      <w:r w:rsidRPr="002203B7">
        <w:rPr>
          <w:rStyle w:val="FootnoteReference"/>
          <w:sz w:val="16"/>
          <w:szCs w:val="16"/>
        </w:rPr>
        <w:footnoteRef/>
      </w:r>
      <w:r w:rsidRPr="002203B7">
        <w:rPr>
          <w:sz w:val="16"/>
          <w:szCs w:val="16"/>
        </w:rPr>
        <w:t xml:space="preserve"> Reisner SL, V. R., Leclerc M, Zaslow S, Wolfrum S, Shumer D, Mimiaga MJ. (2015). Mental health of </w:t>
      </w:r>
    </w:p>
    <w:p w14:paraId="24714E29" w14:textId="77777777" w:rsidR="00BE314C" w:rsidRPr="002203B7" w:rsidRDefault="00BE314C" w:rsidP="002203B7">
      <w:pPr>
        <w:autoSpaceDE w:val="0"/>
        <w:autoSpaceDN w:val="0"/>
        <w:adjustRightInd w:val="0"/>
        <w:ind w:left="720" w:hanging="720"/>
        <w:rPr>
          <w:sz w:val="16"/>
          <w:szCs w:val="16"/>
        </w:rPr>
      </w:pPr>
      <w:r w:rsidRPr="002203B7">
        <w:rPr>
          <w:sz w:val="16"/>
          <w:szCs w:val="16"/>
        </w:rPr>
        <w:t xml:space="preserve">Transgender youth in care at an adolescent urban community health center: A matched retrospective cohort study. </w:t>
      </w:r>
    </w:p>
    <w:p w14:paraId="215B8643" w14:textId="22778F13" w:rsidR="00BE314C" w:rsidRPr="002203B7" w:rsidRDefault="00BE314C" w:rsidP="002203B7">
      <w:pPr>
        <w:autoSpaceDE w:val="0"/>
        <w:autoSpaceDN w:val="0"/>
        <w:adjustRightInd w:val="0"/>
        <w:ind w:left="720" w:hanging="720"/>
        <w:rPr>
          <w:sz w:val="16"/>
          <w:szCs w:val="16"/>
        </w:rPr>
      </w:pPr>
      <w:r w:rsidRPr="002203B7">
        <w:rPr>
          <w:i/>
          <w:iCs/>
          <w:sz w:val="16"/>
          <w:szCs w:val="16"/>
        </w:rPr>
        <w:t>Journal of</w:t>
      </w:r>
      <w:r w:rsidRPr="002203B7">
        <w:rPr>
          <w:sz w:val="16"/>
          <w:szCs w:val="16"/>
        </w:rPr>
        <w:t xml:space="preserve"> </w:t>
      </w:r>
      <w:r w:rsidRPr="002203B7">
        <w:rPr>
          <w:i/>
          <w:iCs/>
          <w:sz w:val="16"/>
          <w:szCs w:val="16"/>
        </w:rPr>
        <w:t>Adolescent</w:t>
      </w:r>
      <w:r w:rsidRPr="002203B7">
        <w:rPr>
          <w:sz w:val="16"/>
          <w:szCs w:val="16"/>
        </w:rPr>
        <w:t xml:space="preserve"> </w:t>
      </w:r>
      <w:r w:rsidRPr="002203B7">
        <w:rPr>
          <w:i/>
          <w:iCs/>
          <w:sz w:val="16"/>
          <w:szCs w:val="16"/>
        </w:rPr>
        <w:t>Health, 56</w:t>
      </w:r>
      <w:r w:rsidRPr="002203B7">
        <w:rPr>
          <w:sz w:val="16"/>
          <w:szCs w:val="16"/>
        </w:rPr>
        <w:t>(3), 274-279.</w:t>
      </w:r>
    </w:p>
  </w:footnote>
  <w:footnote w:id="18">
    <w:p w14:paraId="493FB0E7" w14:textId="77777777" w:rsidR="00BE314C" w:rsidRPr="002203B7" w:rsidRDefault="00BE314C" w:rsidP="00A25A66">
      <w:pPr>
        <w:autoSpaceDE w:val="0"/>
        <w:autoSpaceDN w:val="0"/>
        <w:adjustRightInd w:val="0"/>
        <w:ind w:left="720" w:hanging="720"/>
        <w:rPr>
          <w:sz w:val="16"/>
          <w:szCs w:val="16"/>
        </w:rPr>
      </w:pPr>
      <w:r w:rsidRPr="002203B7">
        <w:rPr>
          <w:rStyle w:val="FootnoteReference"/>
          <w:sz w:val="16"/>
          <w:szCs w:val="16"/>
        </w:rPr>
        <w:footnoteRef/>
      </w:r>
      <w:r w:rsidRPr="002203B7">
        <w:rPr>
          <w:sz w:val="16"/>
          <w:szCs w:val="16"/>
        </w:rPr>
        <w:t xml:space="preserve"> Sevelius J, Keatley J., Calma N, Arnold E. (2016). 'I am not a man': Trans-specific barriers and facilitators to</w:t>
      </w:r>
    </w:p>
    <w:p w14:paraId="607BAFF0" w14:textId="73F782E3" w:rsidR="00BE314C" w:rsidRPr="002203B7" w:rsidRDefault="00BE314C" w:rsidP="002203B7">
      <w:pPr>
        <w:autoSpaceDE w:val="0"/>
        <w:autoSpaceDN w:val="0"/>
        <w:adjustRightInd w:val="0"/>
        <w:ind w:left="720" w:hanging="720"/>
        <w:rPr>
          <w:sz w:val="16"/>
          <w:szCs w:val="16"/>
        </w:rPr>
      </w:pPr>
      <w:r w:rsidRPr="002203B7">
        <w:rPr>
          <w:sz w:val="16"/>
          <w:szCs w:val="16"/>
        </w:rPr>
        <w:t xml:space="preserve">PrEP acceptability among transgender women. </w:t>
      </w:r>
      <w:r w:rsidRPr="002203B7">
        <w:rPr>
          <w:i/>
          <w:iCs/>
          <w:sz w:val="16"/>
          <w:szCs w:val="16"/>
        </w:rPr>
        <w:t>Global Public Health</w:t>
      </w:r>
      <w:r w:rsidRPr="002203B7">
        <w:rPr>
          <w:sz w:val="16"/>
          <w:szCs w:val="16"/>
        </w:rPr>
        <w:t>.</w:t>
      </w:r>
    </w:p>
  </w:footnote>
  <w:footnote w:id="19">
    <w:p w14:paraId="328AD41A" w14:textId="77777777" w:rsidR="00BE314C" w:rsidRPr="002203B7" w:rsidRDefault="00BE314C" w:rsidP="000F2C58">
      <w:pPr>
        <w:rPr>
          <w:b/>
          <w:sz w:val="16"/>
          <w:szCs w:val="16"/>
        </w:rPr>
      </w:pPr>
      <w:r w:rsidRPr="002203B7">
        <w:rPr>
          <w:rStyle w:val="FootnoteReference"/>
          <w:sz w:val="16"/>
          <w:szCs w:val="16"/>
        </w:rPr>
        <w:footnoteRef/>
      </w:r>
      <w:r w:rsidRPr="002203B7">
        <w:rPr>
          <w:sz w:val="16"/>
          <w:szCs w:val="16"/>
        </w:rPr>
        <w:t xml:space="preserve"> Garofalo R, J. A., Kuhns LM, Cotten C, Joseph H, Margolis A. (2012). Life Skills: Evaluation of a theory-driven behavioral HIV prevention intervention for young transgender women. </w:t>
      </w:r>
      <w:r w:rsidRPr="002203B7">
        <w:rPr>
          <w:i/>
          <w:iCs/>
          <w:sz w:val="16"/>
          <w:szCs w:val="16"/>
        </w:rPr>
        <w:t>Journal of Urban Health, 89</w:t>
      </w:r>
      <w:r w:rsidRPr="002203B7">
        <w:rPr>
          <w:sz w:val="16"/>
          <w:szCs w:val="16"/>
        </w:rPr>
        <w:t>(3), 419-431.</w:t>
      </w:r>
    </w:p>
  </w:footnote>
  <w:footnote w:id="20">
    <w:p w14:paraId="51F8F3BC" w14:textId="0E2CD291" w:rsidR="00BE314C" w:rsidRPr="002203B7" w:rsidRDefault="00BE314C">
      <w:pPr>
        <w:pStyle w:val="FootnoteText"/>
        <w:rPr>
          <w:sz w:val="16"/>
          <w:szCs w:val="16"/>
        </w:rPr>
      </w:pPr>
      <w:r w:rsidRPr="002203B7">
        <w:rPr>
          <w:rStyle w:val="FootnoteReference"/>
          <w:sz w:val="16"/>
          <w:szCs w:val="16"/>
        </w:rPr>
        <w:footnoteRef/>
      </w:r>
      <w:r w:rsidRPr="002203B7">
        <w:rPr>
          <w:sz w:val="16"/>
          <w:szCs w:val="16"/>
        </w:rPr>
        <w:t xml:space="preserve"> Bauermeister et al., 2013, Current HIV Research, 11:7, 520; Mustanski et al., 2011, J Sex Research, 48:2-3, 218-253</w:t>
      </w:r>
    </w:p>
  </w:footnote>
  <w:footnote w:id="21">
    <w:p w14:paraId="1CD1816A" w14:textId="4BFF9F8C" w:rsidR="00BE314C" w:rsidRPr="002203B7" w:rsidRDefault="00BE314C">
      <w:pPr>
        <w:pStyle w:val="FootnoteText"/>
        <w:rPr>
          <w:sz w:val="16"/>
          <w:szCs w:val="16"/>
        </w:rPr>
      </w:pPr>
      <w:r w:rsidRPr="002203B7">
        <w:rPr>
          <w:rStyle w:val="FootnoteReference"/>
          <w:sz w:val="16"/>
          <w:szCs w:val="16"/>
        </w:rPr>
        <w:footnoteRef/>
      </w:r>
      <w:r w:rsidRPr="002203B7">
        <w:rPr>
          <w:sz w:val="16"/>
          <w:szCs w:val="16"/>
        </w:rPr>
        <w:t xml:space="preserve"> Kuhns et al, J Urban Health. 2014 Aug 16</w:t>
      </w:r>
    </w:p>
  </w:footnote>
  <w:footnote w:id="22">
    <w:p w14:paraId="1896FE25" w14:textId="3D4B997C" w:rsidR="00BE314C" w:rsidRPr="002203B7" w:rsidRDefault="00BE314C">
      <w:pPr>
        <w:pStyle w:val="FootnoteText"/>
        <w:rPr>
          <w:sz w:val="16"/>
          <w:szCs w:val="16"/>
        </w:rPr>
      </w:pPr>
      <w:r w:rsidRPr="002203B7">
        <w:rPr>
          <w:rStyle w:val="FootnoteReference"/>
          <w:sz w:val="16"/>
          <w:szCs w:val="16"/>
        </w:rPr>
        <w:footnoteRef/>
      </w:r>
      <w:r w:rsidRPr="002203B7">
        <w:rPr>
          <w:sz w:val="16"/>
          <w:szCs w:val="16"/>
        </w:rPr>
        <w:t xml:space="preserve"> Mustanski et al., 2011, J Sex Research, 48:2-3, 218-253</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B28FC82" w14:textId="77777777" w:rsidR="00BE314C" w:rsidRPr="00162767" w:rsidRDefault="00BE314C" w:rsidP="00D71624">
    <w:pPr>
      <w:pStyle w:val="Header"/>
      <w:tabs>
        <w:tab w:val="left" w:pos="5760"/>
      </w:tab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AC4008"/>
    <w:multiLevelType w:val="hybridMultilevel"/>
    <w:tmpl w:val="7A2691A4"/>
    <w:lvl w:ilvl="0" w:tplc="95BCCAC6">
      <w:start w:val="1"/>
      <w:numFmt w:val="bullet"/>
      <w:lvlText w:val=""/>
      <w:lvlJc w:val="left"/>
      <w:pPr>
        <w:ind w:left="720" w:hanging="360"/>
      </w:pPr>
      <w:rPr>
        <w:rFonts w:ascii="Wingdings" w:hAnsi="Wingdings" w:hint="default"/>
        <w:color w:val="auto"/>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40E30BB"/>
    <w:multiLevelType w:val="multilevel"/>
    <w:tmpl w:val="654C8B9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nsid w:val="06E358C4"/>
    <w:multiLevelType w:val="hybridMultilevel"/>
    <w:tmpl w:val="3990AA7A"/>
    <w:lvl w:ilvl="0" w:tplc="95BCCAC6">
      <w:start w:val="1"/>
      <w:numFmt w:val="bullet"/>
      <w:lvlText w:val=""/>
      <w:lvlJc w:val="left"/>
      <w:pPr>
        <w:ind w:left="720" w:hanging="360"/>
      </w:pPr>
      <w:rPr>
        <w:rFonts w:ascii="Wingdings" w:hAnsi="Wingdings" w:hint="default"/>
        <w:color w:val="auto"/>
        <w:sz w:val="22"/>
        <w:szCs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1713C57"/>
    <w:multiLevelType w:val="hybridMultilevel"/>
    <w:tmpl w:val="4AD2E14A"/>
    <w:lvl w:ilvl="0" w:tplc="95BCCAC6">
      <w:start w:val="1"/>
      <w:numFmt w:val="bullet"/>
      <w:lvlText w:val=""/>
      <w:lvlJc w:val="left"/>
      <w:pPr>
        <w:ind w:left="720" w:hanging="360"/>
      </w:pPr>
      <w:rPr>
        <w:rFonts w:ascii="Wingdings" w:hAnsi="Wingdings" w:hint="default"/>
        <w:color w:val="auto"/>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19B12ED"/>
    <w:multiLevelType w:val="hybridMultilevel"/>
    <w:tmpl w:val="B2724F02"/>
    <w:lvl w:ilvl="0" w:tplc="95BCCAC6">
      <w:start w:val="1"/>
      <w:numFmt w:val="bullet"/>
      <w:lvlText w:val=""/>
      <w:lvlJc w:val="left"/>
      <w:pPr>
        <w:ind w:left="720" w:hanging="360"/>
      </w:pPr>
      <w:rPr>
        <w:rFonts w:ascii="Wingdings" w:hAnsi="Wingdings" w:hint="default"/>
        <w:color w:val="auto"/>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21F7212"/>
    <w:multiLevelType w:val="hybridMultilevel"/>
    <w:tmpl w:val="B9D84674"/>
    <w:lvl w:ilvl="0" w:tplc="95BCCAC6">
      <w:start w:val="1"/>
      <w:numFmt w:val="bullet"/>
      <w:lvlText w:val=""/>
      <w:lvlJc w:val="left"/>
      <w:pPr>
        <w:ind w:left="720" w:hanging="360"/>
      </w:pPr>
      <w:rPr>
        <w:rFonts w:ascii="Wingdings" w:hAnsi="Wingdings" w:hint="default"/>
        <w:color w:val="auto"/>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3677935"/>
    <w:multiLevelType w:val="hybridMultilevel"/>
    <w:tmpl w:val="BA7A7098"/>
    <w:lvl w:ilvl="0" w:tplc="56E0602C">
      <w:start w:val="1"/>
      <w:numFmt w:val="bullet"/>
      <w:lvlText w:val=""/>
      <w:lvlJc w:val="left"/>
      <w:pPr>
        <w:ind w:left="720" w:hanging="360"/>
      </w:pPr>
      <w:rPr>
        <w:rFonts w:ascii="Wingdings" w:hAnsi="Wingdings"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5B7495C"/>
    <w:multiLevelType w:val="hybridMultilevel"/>
    <w:tmpl w:val="3D8CB606"/>
    <w:lvl w:ilvl="0" w:tplc="95BCCAC6">
      <w:start w:val="1"/>
      <w:numFmt w:val="bullet"/>
      <w:lvlText w:val=""/>
      <w:lvlJc w:val="left"/>
      <w:pPr>
        <w:ind w:left="720" w:hanging="360"/>
      </w:pPr>
      <w:rPr>
        <w:rFonts w:ascii="Wingdings" w:hAnsi="Wingdings" w:hint="default"/>
        <w:color w:val="auto"/>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F6357B5"/>
    <w:multiLevelType w:val="hybridMultilevel"/>
    <w:tmpl w:val="CA000D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44D4AA6"/>
    <w:multiLevelType w:val="hybridMultilevel"/>
    <w:tmpl w:val="511E5010"/>
    <w:lvl w:ilvl="0" w:tplc="61F69FB8">
      <w:start w:val="1"/>
      <w:numFmt w:val="lowerLetter"/>
      <w:pStyle w:val="a-row"/>
      <w:lvlText w:val="%1."/>
      <w:lvlJc w:val="left"/>
      <w:pPr>
        <w:tabs>
          <w:tab w:val="num" w:pos="360"/>
        </w:tabs>
        <w:ind w:left="360" w:hanging="360"/>
      </w:pPr>
      <w:rPr>
        <w:rFonts w:cs="Times New Roman"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0">
    <w:nsid w:val="264E34DA"/>
    <w:multiLevelType w:val="hybridMultilevel"/>
    <w:tmpl w:val="B12EA58A"/>
    <w:lvl w:ilvl="0" w:tplc="95BCCAC6">
      <w:start w:val="1"/>
      <w:numFmt w:val="bullet"/>
      <w:lvlText w:val=""/>
      <w:lvlJc w:val="left"/>
      <w:pPr>
        <w:ind w:left="720" w:hanging="360"/>
      </w:pPr>
      <w:rPr>
        <w:rFonts w:ascii="Wingdings" w:hAnsi="Wingdings" w:hint="default"/>
        <w:color w:val="auto"/>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7C566D1"/>
    <w:multiLevelType w:val="hybridMultilevel"/>
    <w:tmpl w:val="45F2E7AE"/>
    <w:lvl w:ilvl="0" w:tplc="95BCCAC6">
      <w:start w:val="1"/>
      <w:numFmt w:val="bullet"/>
      <w:lvlText w:val=""/>
      <w:lvlJc w:val="left"/>
      <w:pPr>
        <w:ind w:left="720" w:hanging="360"/>
      </w:pPr>
      <w:rPr>
        <w:rFonts w:ascii="Wingdings" w:hAnsi="Wingdings" w:hint="default"/>
        <w:color w:val="auto"/>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7F92DC6"/>
    <w:multiLevelType w:val="hybridMultilevel"/>
    <w:tmpl w:val="7FF44B2E"/>
    <w:lvl w:ilvl="0" w:tplc="95BCCAC6">
      <w:start w:val="1"/>
      <w:numFmt w:val="bullet"/>
      <w:lvlText w:val=""/>
      <w:lvlJc w:val="left"/>
      <w:pPr>
        <w:ind w:left="720" w:hanging="360"/>
      </w:pPr>
      <w:rPr>
        <w:rFonts w:ascii="Wingdings" w:hAnsi="Wingdings" w:hint="default"/>
        <w:color w:val="auto"/>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82716ED"/>
    <w:multiLevelType w:val="hybridMultilevel"/>
    <w:tmpl w:val="6B4CDA92"/>
    <w:lvl w:ilvl="0" w:tplc="95BCCAC6">
      <w:start w:val="1"/>
      <w:numFmt w:val="bullet"/>
      <w:lvlText w:val=""/>
      <w:lvlJc w:val="left"/>
      <w:pPr>
        <w:ind w:left="720" w:hanging="360"/>
      </w:pPr>
      <w:rPr>
        <w:rFonts w:ascii="Wingdings" w:hAnsi="Wingdings" w:hint="default"/>
        <w:color w:val="auto"/>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B714838"/>
    <w:multiLevelType w:val="hybridMultilevel"/>
    <w:tmpl w:val="843C822C"/>
    <w:lvl w:ilvl="0" w:tplc="95BCCAC6">
      <w:start w:val="1"/>
      <w:numFmt w:val="bullet"/>
      <w:lvlText w:val=""/>
      <w:lvlJc w:val="left"/>
      <w:pPr>
        <w:ind w:left="720" w:hanging="360"/>
      </w:pPr>
      <w:rPr>
        <w:rFonts w:ascii="Wingdings" w:hAnsi="Wingdings" w:hint="default"/>
        <w:color w:val="auto"/>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EAF3879"/>
    <w:multiLevelType w:val="hybridMultilevel"/>
    <w:tmpl w:val="FC6ECA2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6">
    <w:nsid w:val="36DC42D0"/>
    <w:multiLevelType w:val="hybridMultilevel"/>
    <w:tmpl w:val="BE08A87E"/>
    <w:lvl w:ilvl="0" w:tplc="95BCCAC6">
      <w:start w:val="1"/>
      <w:numFmt w:val="bullet"/>
      <w:lvlText w:val=""/>
      <w:lvlJc w:val="left"/>
      <w:pPr>
        <w:ind w:left="720" w:hanging="360"/>
      </w:pPr>
      <w:rPr>
        <w:rFonts w:ascii="Wingdings" w:hAnsi="Wingdings" w:hint="default"/>
        <w:color w:val="auto"/>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96B7027"/>
    <w:multiLevelType w:val="hybridMultilevel"/>
    <w:tmpl w:val="648476A2"/>
    <w:lvl w:ilvl="0" w:tplc="95BCCAC6">
      <w:start w:val="1"/>
      <w:numFmt w:val="bullet"/>
      <w:lvlText w:val=""/>
      <w:lvlJc w:val="left"/>
      <w:pPr>
        <w:ind w:left="720" w:hanging="360"/>
      </w:pPr>
      <w:rPr>
        <w:rFonts w:ascii="Wingdings" w:hAnsi="Wingdings" w:hint="default"/>
        <w:color w:val="auto"/>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DC32DC1"/>
    <w:multiLevelType w:val="hybridMultilevel"/>
    <w:tmpl w:val="1B90D978"/>
    <w:lvl w:ilvl="0" w:tplc="099852EA">
      <w:start w:val="1"/>
      <w:numFmt w:val="bullet"/>
      <w:pStyle w:val="box-1"/>
      <w:lvlText w:val=""/>
      <w:lvlJc w:val="left"/>
      <w:pPr>
        <w:tabs>
          <w:tab w:val="num" w:pos="1080"/>
        </w:tabs>
        <w:ind w:left="1080" w:hanging="360"/>
      </w:pPr>
      <w:rPr>
        <w:rFonts w:ascii="Wingdings" w:hAnsi="Wingdings" w:hint="default"/>
      </w:rPr>
    </w:lvl>
    <w:lvl w:ilvl="1" w:tplc="909A06E2">
      <w:start w:val="1"/>
      <w:numFmt w:val="decimal"/>
      <w:lvlText w:val="%2."/>
      <w:lvlJc w:val="left"/>
      <w:pPr>
        <w:tabs>
          <w:tab w:val="num" w:pos="1440"/>
        </w:tabs>
        <w:ind w:left="1440" w:hanging="360"/>
      </w:pPr>
      <w:rPr>
        <w:rFonts w:cs="Times New Roman" w:hint="default"/>
      </w:rPr>
    </w:lvl>
    <w:lvl w:ilvl="2" w:tplc="04090007">
      <w:start w:val="1"/>
      <w:numFmt w:val="bullet"/>
      <w:lvlText w:val=""/>
      <w:lvlJc w:val="left"/>
      <w:pPr>
        <w:tabs>
          <w:tab w:val="num" w:pos="2160"/>
        </w:tabs>
        <w:ind w:left="2160" w:hanging="360"/>
      </w:pPr>
      <w:rPr>
        <w:rFonts w:ascii="Wingdings" w:hAnsi="Wingdings" w:hint="default"/>
        <w:sz w:val="16"/>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nsid w:val="407A497F"/>
    <w:multiLevelType w:val="hybridMultilevel"/>
    <w:tmpl w:val="AAF06AE6"/>
    <w:lvl w:ilvl="0" w:tplc="95BCCAC6">
      <w:start w:val="1"/>
      <w:numFmt w:val="bullet"/>
      <w:lvlText w:val=""/>
      <w:lvlJc w:val="left"/>
      <w:pPr>
        <w:ind w:left="720" w:hanging="360"/>
      </w:pPr>
      <w:rPr>
        <w:rFonts w:ascii="Wingdings" w:hAnsi="Wingdings" w:hint="default"/>
        <w:color w:val="auto"/>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EBC3B30"/>
    <w:multiLevelType w:val="hybridMultilevel"/>
    <w:tmpl w:val="2844445A"/>
    <w:lvl w:ilvl="0" w:tplc="0409000F">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nsid w:val="5373354D"/>
    <w:multiLevelType w:val="hybridMultilevel"/>
    <w:tmpl w:val="1CD8FEC2"/>
    <w:lvl w:ilvl="0" w:tplc="708882CC">
      <w:start w:val="1"/>
      <w:numFmt w:val="decimal"/>
      <w:pStyle w:val="1-question"/>
      <w:lvlText w:val="%1."/>
      <w:lvlJc w:val="left"/>
      <w:pPr>
        <w:tabs>
          <w:tab w:val="num" w:pos="720"/>
        </w:tabs>
        <w:ind w:left="720" w:hanging="720"/>
      </w:pPr>
      <w:rPr>
        <w:rFonts w:cs="Times New Roman" w:hint="default"/>
      </w:rPr>
    </w:lvl>
    <w:lvl w:ilvl="1" w:tplc="04090003">
      <w:start w:val="1"/>
      <w:numFmt w:val="bullet"/>
      <w:lvlText w:val="o"/>
      <w:lvlJc w:val="left"/>
      <w:pPr>
        <w:tabs>
          <w:tab w:val="num" w:pos="1440"/>
        </w:tabs>
        <w:ind w:left="1440" w:hanging="360"/>
      </w:pPr>
      <w:rPr>
        <w:rFonts w:ascii="Courier New" w:hAnsi="Courier New"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2">
    <w:nsid w:val="53FD6008"/>
    <w:multiLevelType w:val="hybridMultilevel"/>
    <w:tmpl w:val="AE3CB61A"/>
    <w:lvl w:ilvl="0" w:tplc="95BCCAC6">
      <w:start w:val="1"/>
      <w:numFmt w:val="bullet"/>
      <w:lvlText w:val=""/>
      <w:lvlJc w:val="left"/>
      <w:pPr>
        <w:ind w:left="720" w:hanging="360"/>
      </w:pPr>
      <w:rPr>
        <w:rFonts w:ascii="Wingdings" w:hAnsi="Wingdings" w:hint="default"/>
        <w:color w:val="auto"/>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0624945"/>
    <w:multiLevelType w:val="hybridMultilevel"/>
    <w:tmpl w:val="35AA4970"/>
    <w:lvl w:ilvl="0" w:tplc="95BCCAC6">
      <w:start w:val="1"/>
      <w:numFmt w:val="bullet"/>
      <w:lvlText w:val=""/>
      <w:lvlJc w:val="left"/>
      <w:pPr>
        <w:ind w:left="720" w:hanging="360"/>
      </w:pPr>
      <w:rPr>
        <w:rFonts w:ascii="Wingdings" w:hAnsi="Wingdings" w:hint="default"/>
        <w:color w:val="auto"/>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0AA183E"/>
    <w:multiLevelType w:val="hybridMultilevel"/>
    <w:tmpl w:val="93D26AE4"/>
    <w:lvl w:ilvl="0" w:tplc="95BCCAC6">
      <w:start w:val="1"/>
      <w:numFmt w:val="bullet"/>
      <w:lvlText w:val=""/>
      <w:lvlJc w:val="left"/>
      <w:pPr>
        <w:ind w:left="720" w:hanging="360"/>
      </w:pPr>
      <w:rPr>
        <w:rFonts w:ascii="Wingdings" w:hAnsi="Wingdings" w:hint="default"/>
        <w:color w:val="auto"/>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66A3E93"/>
    <w:multiLevelType w:val="hybridMultilevel"/>
    <w:tmpl w:val="B3AA21AC"/>
    <w:lvl w:ilvl="0" w:tplc="95BCCAC6">
      <w:start w:val="1"/>
      <w:numFmt w:val="bullet"/>
      <w:lvlText w:val=""/>
      <w:lvlJc w:val="left"/>
      <w:pPr>
        <w:ind w:left="720" w:hanging="360"/>
      </w:pPr>
      <w:rPr>
        <w:rFonts w:ascii="Wingdings" w:hAnsi="Wingdings" w:hint="default"/>
        <w:color w:val="auto"/>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9577620"/>
    <w:multiLevelType w:val="hybridMultilevel"/>
    <w:tmpl w:val="1458B414"/>
    <w:lvl w:ilvl="0" w:tplc="95BCCAC6">
      <w:start w:val="1"/>
      <w:numFmt w:val="bullet"/>
      <w:lvlText w:val=""/>
      <w:lvlJc w:val="left"/>
      <w:pPr>
        <w:ind w:left="720" w:hanging="360"/>
      </w:pPr>
      <w:rPr>
        <w:rFonts w:ascii="Wingdings" w:hAnsi="Wingdings" w:hint="default"/>
        <w:color w:val="auto"/>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AAF0BC6"/>
    <w:multiLevelType w:val="hybridMultilevel"/>
    <w:tmpl w:val="C5A61E26"/>
    <w:lvl w:ilvl="0" w:tplc="95BCCAC6">
      <w:start w:val="1"/>
      <w:numFmt w:val="bullet"/>
      <w:lvlText w:val=""/>
      <w:lvlJc w:val="left"/>
      <w:pPr>
        <w:ind w:left="720" w:hanging="360"/>
      </w:pPr>
      <w:rPr>
        <w:rFonts w:ascii="Wingdings" w:hAnsi="Wingdings" w:hint="default"/>
        <w:color w:val="auto"/>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0F53A79"/>
    <w:multiLevelType w:val="hybridMultilevel"/>
    <w:tmpl w:val="0D606004"/>
    <w:lvl w:ilvl="0" w:tplc="95BCCAC6">
      <w:start w:val="1"/>
      <w:numFmt w:val="bullet"/>
      <w:lvlText w:val=""/>
      <w:lvlJc w:val="left"/>
      <w:pPr>
        <w:ind w:left="720" w:hanging="360"/>
      </w:pPr>
      <w:rPr>
        <w:rFonts w:ascii="Wingdings" w:hAnsi="Wingdings" w:hint="default"/>
        <w:color w:val="auto"/>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7E2118B6"/>
    <w:multiLevelType w:val="multilevel"/>
    <w:tmpl w:val="91B8A57C"/>
    <w:lvl w:ilvl="0">
      <w:start w:val="1"/>
      <w:numFmt w:val="upperLetter"/>
      <w:pStyle w:val="Style1"/>
      <w:lvlText w:val="%1)"/>
      <w:lvlJc w:val="left"/>
      <w:pPr>
        <w:tabs>
          <w:tab w:val="num" w:pos="360"/>
        </w:tabs>
        <w:ind w:left="360" w:hanging="360"/>
      </w:pPr>
      <w:rPr>
        <w:rFonts w:cs="Times New Roman" w:hint="default"/>
      </w:rPr>
    </w:lvl>
    <w:lvl w:ilvl="1">
      <w:start w:val="1"/>
      <w:numFmt w:val="decimal"/>
      <w:pStyle w:val="Style2"/>
      <w:lvlText w:val="%2)"/>
      <w:lvlJc w:val="left"/>
      <w:pPr>
        <w:tabs>
          <w:tab w:val="num" w:pos="900"/>
        </w:tabs>
        <w:ind w:left="900" w:hanging="360"/>
      </w:pPr>
      <w:rPr>
        <w:rFonts w:cs="Times New Roman" w:hint="default"/>
      </w:rPr>
    </w:lvl>
    <w:lvl w:ilvl="2">
      <w:start w:val="1"/>
      <w:numFmt w:val="lowerLetter"/>
      <w:pStyle w:val="Style3"/>
      <w:lvlText w:val="%3)"/>
      <w:lvlJc w:val="left"/>
      <w:pPr>
        <w:tabs>
          <w:tab w:val="num" w:pos="1080"/>
        </w:tabs>
        <w:ind w:left="1080" w:hanging="360"/>
      </w:pPr>
      <w:rPr>
        <w:rFonts w:cs="Times New Roman" w:hint="default"/>
      </w:rPr>
    </w:lvl>
    <w:lvl w:ilvl="3">
      <w:start w:val="1"/>
      <w:numFmt w:val="decimal"/>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num w:numId="1">
    <w:abstractNumId w:val="29"/>
  </w:num>
  <w:num w:numId="2">
    <w:abstractNumId w:val="9"/>
  </w:num>
  <w:num w:numId="3">
    <w:abstractNumId w:val="18"/>
  </w:num>
  <w:num w:numId="4">
    <w:abstractNumId w:val="21"/>
  </w:num>
  <w:num w:numId="5">
    <w:abstractNumId w:val="20"/>
  </w:num>
  <w:num w:numId="6">
    <w:abstractNumId w:val="15"/>
  </w:num>
  <w:num w:numId="7">
    <w:abstractNumId w:val="8"/>
  </w:num>
  <w:num w:numId="8">
    <w:abstractNumId w:val="17"/>
  </w:num>
  <w:num w:numId="9">
    <w:abstractNumId w:val="11"/>
  </w:num>
  <w:num w:numId="10">
    <w:abstractNumId w:val="4"/>
  </w:num>
  <w:num w:numId="11">
    <w:abstractNumId w:val="3"/>
  </w:num>
  <w:num w:numId="12">
    <w:abstractNumId w:val="0"/>
  </w:num>
  <w:num w:numId="13">
    <w:abstractNumId w:val="27"/>
  </w:num>
  <w:num w:numId="14">
    <w:abstractNumId w:val="12"/>
  </w:num>
  <w:num w:numId="15">
    <w:abstractNumId w:val="10"/>
  </w:num>
  <w:num w:numId="16">
    <w:abstractNumId w:val="5"/>
  </w:num>
  <w:num w:numId="17">
    <w:abstractNumId w:val="2"/>
  </w:num>
  <w:num w:numId="18">
    <w:abstractNumId w:val="16"/>
  </w:num>
  <w:num w:numId="19">
    <w:abstractNumId w:val="22"/>
  </w:num>
  <w:num w:numId="20">
    <w:abstractNumId w:val="14"/>
  </w:num>
  <w:num w:numId="21">
    <w:abstractNumId w:val="19"/>
  </w:num>
  <w:num w:numId="22">
    <w:abstractNumId w:val="28"/>
  </w:num>
  <w:num w:numId="23">
    <w:abstractNumId w:val="24"/>
  </w:num>
  <w:num w:numId="24">
    <w:abstractNumId w:val="7"/>
  </w:num>
  <w:num w:numId="25">
    <w:abstractNumId w:val="6"/>
  </w:num>
  <w:num w:numId="26">
    <w:abstractNumId w:val="25"/>
  </w:num>
  <w:num w:numId="27">
    <w:abstractNumId w:val="26"/>
  </w:num>
  <w:num w:numId="28">
    <w:abstractNumId w:val="23"/>
  </w:num>
  <w:num w:numId="29">
    <w:abstractNumId w:val="13"/>
  </w:num>
  <w:num w:numId="30">
    <w:abstractNumId w:val="1"/>
  </w:num>
  <w:num w:numId="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17"/>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6625"/>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IyMzIwMjAzNjaxsDRQ0lEKTi0uzszPAykwNKgFAGuKkNAtAAAA"/>
  </w:docVars>
  <w:rsids>
    <w:rsidRoot w:val="00F11C3F"/>
    <w:rsid w:val="00001692"/>
    <w:rsid w:val="0000182D"/>
    <w:rsid w:val="00005E03"/>
    <w:rsid w:val="00006ED9"/>
    <w:rsid w:val="00007041"/>
    <w:rsid w:val="00010377"/>
    <w:rsid w:val="00010B1D"/>
    <w:rsid w:val="00015129"/>
    <w:rsid w:val="0001593C"/>
    <w:rsid w:val="000206BA"/>
    <w:rsid w:val="000211C0"/>
    <w:rsid w:val="00021A83"/>
    <w:rsid w:val="00021D23"/>
    <w:rsid w:val="00021D4B"/>
    <w:rsid w:val="00022DE2"/>
    <w:rsid w:val="00023165"/>
    <w:rsid w:val="00025B5B"/>
    <w:rsid w:val="000344AD"/>
    <w:rsid w:val="00034752"/>
    <w:rsid w:val="000348CD"/>
    <w:rsid w:val="000369C8"/>
    <w:rsid w:val="000402FF"/>
    <w:rsid w:val="00041410"/>
    <w:rsid w:val="0004319F"/>
    <w:rsid w:val="00043A79"/>
    <w:rsid w:val="0004470D"/>
    <w:rsid w:val="00044848"/>
    <w:rsid w:val="00045AE0"/>
    <w:rsid w:val="00047266"/>
    <w:rsid w:val="000512F8"/>
    <w:rsid w:val="00053A5A"/>
    <w:rsid w:val="00054569"/>
    <w:rsid w:val="00054C87"/>
    <w:rsid w:val="00055787"/>
    <w:rsid w:val="00055A5B"/>
    <w:rsid w:val="00055F92"/>
    <w:rsid w:val="00056496"/>
    <w:rsid w:val="00056AE1"/>
    <w:rsid w:val="00057585"/>
    <w:rsid w:val="00057B32"/>
    <w:rsid w:val="00057B8E"/>
    <w:rsid w:val="00060B72"/>
    <w:rsid w:val="000613A1"/>
    <w:rsid w:val="00061446"/>
    <w:rsid w:val="00064E6C"/>
    <w:rsid w:val="00065679"/>
    <w:rsid w:val="00066943"/>
    <w:rsid w:val="00066DAC"/>
    <w:rsid w:val="00067F5D"/>
    <w:rsid w:val="000754BD"/>
    <w:rsid w:val="00076B37"/>
    <w:rsid w:val="00077D65"/>
    <w:rsid w:val="00082D05"/>
    <w:rsid w:val="00082F30"/>
    <w:rsid w:val="000840E1"/>
    <w:rsid w:val="000857C6"/>
    <w:rsid w:val="0008620A"/>
    <w:rsid w:val="000862FD"/>
    <w:rsid w:val="00087C8F"/>
    <w:rsid w:val="0009011D"/>
    <w:rsid w:val="00092401"/>
    <w:rsid w:val="00093AE9"/>
    <w:rsid w:val="00096350"/>
    <w:rsid w:val="00097944"/>
    <w:rsid w:val="000A108C"/>
    <w:rsid w:val="000A47B9"/>
    <w:rsid w:val="000A6CDD"/>
    <w:rsid w:val="000A791A"/>
    <w:rsid w:val="000B35E6"/>
    <w:rsid w:val="000B541A"/>
    <w:rsid w:val="000B5C40"/>
    <w:rsid w:val="000B6FC2"/>
    <w:rsid w:val="000C3B4C"/>
    <w:rsid w:val="000C3C1F"/>
    <w:rsid w:val="000C4ACF"/>
    <w:rsid w:val="000C64BE"/>
    <w:rsid w:val="000C6936"/>
    <w:rsid w:val="000C6E58"/>
    <w:rsid w:val="000C7038"/>
    <w:rsid w:val="000C7A56"/>
    <w:rsid w:val="000C7B72"/>
    <w:rsid w:val="000D0B9F"/>
    <w:rsid w:val="000D1632"/>
    <w:rsid w:val="000D6110"/>
    <w:rsid w:val="000D61C9"/>
    <w:rsid w:val="000D6458"/>
    <w:rsid w:val="000D6B02"/>
    <w:rsid w:val="000D7C81"/>
    <w:rsid w:val="000E070D"/>
    <w:rsid w:val="000E2E17"/>
    <w:rsid w:val="000E5A4C"/>
    <w:rsid w:val="000E5CDC"/>
    <w:rsid w:val="000E6671"/>
    <w:rsid w:val="000E72C1"/>
    <w:rsid w:val="000E7397"/>
    <w:rsid w:val="000E761F"/>
    <w:rsid w:val="000F26B6"/>
    <w:rsid w:val="000F2C58"/>
    <w:rsid w:val="000F34B0"/>
    <w:rsid w:val="000F4210"/>
    <w:rsid w:val="000F48DC"/>
    <w:rsid w:val="000F5D99"/>
    <w:rsid w:val="000F622F"/>
    <w:rsid w:val="000F6C9A"/>
    <w:rsid w:val="000F729C"/>
    <w:rsid w:val="000F7417"/>
    <w:rsid w:val="00101032"/>
    <w:rsid w:val="00101C63"/>
    <w:rsid w:val="00102D28"/>
    <w:rsid w:val="001123C3"/>
    <w:rsid w:val="0011462B"/>
    <w:rsid w:val="00116F4F"/>
    <w:rsid w:val="0011726D"/>
    <w:rsid w:val="00117343"/>
    <w:rsid w:val="00117481"/>
    <w:rsid w:val="00117C1D"/>
    <w:rsid w:val="00121E17"/>
    <w:rsid w:val="0012313A"/>
    <w:rsid w:val="00124439"/>
    <w:rsid w:val="00124C48"/>
    <w:rsid w:val="00125F05"/>
    <w:rsid w:val="00126CF0"/>
    <w:rsid w:val="00132DA0"/>
    <w:rsid w:val="00133B17"/>
    <w:rsid w:val="001342E5"/>
    <w:rsid w:val="00135F78"/>
    <w:rsid w:val="0013606D"/>
    <w:rsid w:val="0014034A"/>
    <w:rsid w:val="0014294F"/>
    <w:rsid w:val="001467C9"/>
    <w:rsid w:val="00146B83"/>
    <w:rsid w:val="001477B4"/>
    <w:rsid w:val="00152CB6"/>
    <w:rsid w:val="0015347E"/>
    <w:rsid w:val="00155E90"/>
    <w:rsid w:val="00155F9E"/>
    <w:rsid w:val="001572F1"/>
    <w:rsid w:val="00162767"/>
    <w:rsid w:val="00162AC2"/>
    <w:rsid w:val="001654EF"/>
    <w:rsid w:val="00165990"/>
    <w:rsid w:val="00172A8E"/>
    <w:rsid w:val="00175087"/>
    <w:rsid w:val="00176C59"/>
    <w:rsid w:val="00177457"/>
    <w:rsid w:val="00177D24"/>
    <w:rsid w:val="00181143"/>
    <w:rsid w:val="0018452C"/>
    <w:rsid w:val="001847F0"/>
    <w:rsid w:val="00185309"/>
    <w:rsid w:val="0018693D"/>
    <w:rsid w:val="00186A43"/>
    <w:rsid w:val="0018732D"/>
    <w:rsid w:val="00190A8B"/>
    <w:rsid w:val="00193643"/>
    <w:rsid w:val="00193FCD"/>
    <w:rsid w:val="001957B0"/>
    <w:rsid w:val="001961AA"/>
    <w:rsid w:val="00197D8B"/>
    <w:rsid w:val="00197FBE"/>
    <w:rsid w:val="001A1A2C"/>
    <w:rsid w:val="001A307F"/>
    <w:rsid w:val="001A42D4"/>
    <w:rsid w:val="001A53A3"/>
    <w:rsid w:val="001A5FB6"/>
    <w:rsid w:val="001A6686"/>
    <w:rsid w:val="001A769F"/>
    <w:rsid w:val="001B1441"/>
    <w:rsid w:val="001B1D32"/>
    <w:rsid w:val="001B54D5"/>
    <w:rsid w:val="001B5B35"/>
    <w:rsid w:val="001B5D2E"/>
    <w:rsid w:val="001B676D"/>
    <w:rsid w:val="001B6B0F"/>
    <w:rsid w:val="001B7442"/>
    <w:rsid w:val="001B7A6A"/>
    <w:rsid w:val="001C12A5"/>
    <w:rsid w:val="001C1970"/>
    <w:rsid w:val="001C57E9"/>
    <w:rsid w:val="001C6F7A"/>
    <w:rsid w:val="001C743B"/>
    <w:rsid w:val="001C768C"/>
    <w:rsid w:val="001C78C0"/>
    <w:rsid w:val="001D08B2"/>
    <w:rsid w:val="001D0BC3"/>
    <w:rsid w:val="001D1013"/>
    <w:rsid w:val="001D2475"/>
    <w:rsid w:val="001D3AF9"/>
    <w:rsid w:val="001D5307"/>
    <w:rsid w:val="001D56A4"/>
    <w:rsid w:val="001D5793"/>
    <w:rsid w:val="001D6D46"/>
    <w:rsid w:val="001D75CD"/>
    <w:rsid w:val="001E0268"/>
    <w:rsid w:val="001E4914"/>
    <w:rsid w:val="001E7DBB"/>
    <w:rsid w:val="001F1598"/>
    <w:rsid w:val="001F1CA5"/>
    <w:rsid w:val="001F29A5"/>
    <w:rsid w:val="001F2E48"/>
    <w:rsid w:val="001F31C2"/>
    <w:rsid w:val="001F35D8"/>
    <w:rsid w:val="001F3D54"/>
    <w:rsid w:val="001F5314"/>
    <w:rsid w:val="001F5EEA"/>
    <w:rsid w:val="002011A4"/>
    <w:rsid w:val="002011D6"/>
    <w:rsid w:val="002014AA"/>
    <w:rsid w:val="00203D0B"/>
    <w:rsid w:val="0020511C"/>
    <w:rsid w:val="00205DED"/>
    <w:rsid w:val="002073E1"/>
    <w:rsid w:val="002113D2"/>
    <w:rsid w:val="0021198B"/>
    <w:rsid w:val="002124C3"/>
    <w:rsid w:val="00215BDA"/>
    <w:rsid w:val="00216164"/>
    <w:rsid w:val="002172DF"/>
    <w:rsid w:val="002174D7"/>
    <w:rsid w:val="002203B7"/>
    <w:rsid w:val="0022265A"/>
    <w:rsid w:val="002233FF"/>
    <w:rsid w:val="0022364B"/>
    <w:rsid w:val="0022495D"/>
    <w:rsid w:val="002302F1"/>
    <w:rsid w:val="00230689"/>
    <w:rsid w:val="00230B81"/>
    <w:rsid w:val="00231269"/>
    <w:rsid w:val="00235D48"/>
    <w:rsid w:val="00236555"/>
    <w:rsid w:val="00241730"/>
    <w:rsid w:val="00242350"/>
    <w:rsid w:val="002444E0"/>
    <w:rsid w:val="0024541C"/>
    <w:rsid w:val="00246BA8"/>
    <w:rsid w:val="00246F8A"/>
    <w:rsid w:val="002471E3"/>
    <w:rsid w:val="002517B8"/>
    <w:rsid w:val="00251E07"/>
    <w:rsid w:val="00253C80"/>
    <w:rsid w:val="0025476E"/>
    <w:rsid w:val="00254F17"/>
    <w:rsid w:val="00255250"/>
    <w:rsid w:val="002552B9"/>
    <w:rsid w:val="0025587C"/>
    <w:rsid w:val="0025695E"/>
    <w:rsid w:val="0025726D"/>
    <w:rsid w:val="0025771F"/>
    <w:rsid w:val="00262910"/>
    <w:rsid w:val="0026426C"/>
    <w:rsid w:val="00265960"/>
    <w:rsid w:val="00265CFB"/>
    <w:rsid w:val="00265D4A"/>
    <w:rsid w:val="00271D69"/>
    <w:rsid w:val="002726F6"/>
    <w:rsid w:val="0027589F"/>
    <w:rsid w:val="002774BB"/>
    <w:rsid w:val="0028007D"/>
    <w:rsid w:val="0028248C"/>
    <w:rsid w:val="002833C8"/>
    <w:rsid w:val="002834A3"/>
    <w:rsid w:val="00284401"/>
    <w:rsid w:val="00285349"/>
    <w:rsid w:val="00285C1F"/>
    <w:rsid w:val="00286D0C"/>
    <w:rsid w:val="00287C29"/>
    <w:rsid w:val="002902B7"/>
    <w:rsid w:val="00291298"/>
    <w:rsid w:val="002943D7"/>
    <w:rsid w:val="00295B33"/>
    <w:rsid w:val="00295CA6"/>
    <w:rsid w:val="00295D23"/>
    <w:rsid w:val="00297045"/>
    <w:rsid w:val="00297218"/>
    <w:rsid w:val="002A2824"/>
    <w:rsid w:val="002A2CD5"/>
    <w:rsid w:val="002A3355"/>
    <w:rsid w:val="002A4AE6"/>
    <w:rsid w:val="002A52C5"/>
    <w:rsid w:val="002A530F"/>
    <w:rsid w:val="002A620C"/>
    <w:rsid w:val="002B2C4C"/>
    <w:rsid w:val="002B517A"/>
    <w:rsid w:val="002B61FB"/>
    <w:rsid w:val="002B739A"/>
    <w:rsid w:val="002B7971"/>
    <w:rsid w:val="002B7A02"/>
    <w:rsid w:val="002C016D"/>
    <w:rsid w:val="002C153D"/>
    <w:rsid w:val="002C23E1"/>
    <w:rsid w:val="002C4794"/>
    <w:rsid w:val="002C5E38"/>
    <w:rsid w:val="002C7945"/>
    <w:rsid w:val="002D034B"/>
    <w:rsid w:val="002D121F"/>
    <w:rsid w:val="002D1604"/>
    <w:rsid w:val="002D41BB"/>
    <w:rsid w:val="002D5D24"/>
    <w:rsid w:val="002E1089"/>
    <w:rsid w:val="002E15A0"/>
    <w:rsid w:val="002E534D"/>
    <w:rsid w:val="002E79B4"/>
    <w:rsid w:val="002F048A"/>
    <w:rsid w:val="002F0E7A"/>
    <w:rsid w:val="002F10E0"/>
    <w:rsid w:val="002F2235"/>
    <w:rsid w:val="002F462E"/>
    <w:rsid w:val="002F4CE9"/>
    <w:rsid w:val="002F5827"/>
    <w:rsid w:val="002F5E7B"/>
    <w:rsid w:val="002F6679"/>
    <w:rsid w:val="002F70C7"/>
    <w:rsid w:val="002F7287"/>
    <w:rsid w:val="002F7B06"/>
    <w:rsid w:val="002F7F08"/>
    <w:rsid w:val="00300F10"/>
    <w:rsid w:val="003032A9"/>
    <w:rsid w:val="00304E71"/>
    <w:rsid w:val="00305360"/>
    <w:rsid w:val="00305A7C"/>
    <w:rsid w:val="00307B7E"/>
    <w:rsid w:val="00307E27"/>
    <w:rsid w:val="003107A6"/>
    <w:rsid w:val="0031248F"/>
    <w:rsid w:val="003149C4"/>
    <w:rsid w:val="003157E4"/>
    <w:rsid w:val="003165A0"/>
    <w:rsid w:val="00316EA4"/>
    <w:rsid w:val="00317E98"/>
    <w:rsid w:val="003213E0"/>
    <w:rsid w:val="00322443"/>
    <w:rsid w:val="0032473B"/>
    <w:rsid w:val="003254AC"/>
    <w:rsid w:val="00327DF3"/>
    <w:rsid w:val="00330CA9"/>
    <w:rsid w:val="00331F5A"/>
    <w:rsid w:val="00331FF5"/>
    <w:rsid w:val="00333BEA"/>
    <w:rsid w:val="00335BC5"/>
    <w:rsid w:val="003401E6"/>
    <w:rsid w:val="00341605"/>
    <w:rsid w:val="00341FEC"/>
    <w:rsid w:val="003422FA"/>
    <w:rsid w:val="0034281B"/>
    <w:rsid w:val="00343688"/>
    <w:rsid w:val="003437A3"/>
    <w:rsid w:val="003439A7"/>
    <w:rsid w:val="00343F97"/>
    <w:rsid w:val="00344DC8"/>
    <w:rsid w:val="003458DC"/>
    <w:rsid w:val="00345DF2"/>
    <w:rsid w:val="00346075"/>
    <w:rsid w:val="00350F16"/>
    <w:rsid w:val="00352ADE"/>
    <w:rsid w:val="00353AB1"/>
    <w:rsid w:val="00353DE4"/>
    <w:rsid w:val="00355DDB"/>
    <w:rsid w:val="003572AF"/>
    <w:rsid w:val="00361B83"/>
    <w:rsid w:val="00362CE6"/>
    <w:rsid w:val="00365DCC"/>
    <w:rsid w:val="003666D6"/>
    <w:rsid w:val="0036728F"/>
    <w:rsid w:val="00367B1B"/>
    <w:rsid w:val="00370B37"/>
    <w:rsid w:val="00371275"/>
    <w:rsid w:val="00373089"/>
    <w:rsid w:val="00373BFA"/>
    <w:rsid w:val="00373F4C"/>
    <w:rsid w:val="00375CC0"/>
    <w:rsid w:val="00375CF8"/>
    <w:rsid w:val="00376790"/>
    <w:rsid w:val="003770C0"/>
    <w:rsid w:val="00377708"/>
    <w:rsid w:val="00380631"/>
    <w:rsid w:val="00382FC2"/>
    <w:rsid w:val="00383B96"/>
    <w:rsid w:val="00383BB3"/>
    <w:rsid w:val="00386583"/>
    <w:rsid w:val="0039027F"/>
    <w:rsid w:val="00392C16"/>
    <w:rsid w:val="003938EF"/>
    <w:rsid w:val="003949E3"/>
    <w:rsid w:val="00394BF1"/>
    <w:rsid w:val="003959B0"/>
    <w:rsid w:val="00395EE2"/>
    <w:rsid w:val="00397C78"/>
    <w:rsid w:val="003A1F99"/>
    <w:rsid w:val="003A20A7"/>
    <w:rsid w:val="003A6C09"/>
    <w:rsid w:val="003A7B02"/>
    <w:rsid w:val="003B0D49"/>
    <w:rsid w:val="003B170B"/>
    <w:rsid w:val="003B331C"/>
    <w:rsid w:val="003B4CBA"/>
    <w:rsid w:val="003B5FD7"/>
    <w:rsid w:val="003C2783"/>
    <w:rsid w:val="003C282D"/>
    <w:rsid w:val="003C3686"/>
    <w:rsid w:val="003C5417"/>
    <w:rsid w:val="003C5573"/>
    <w:rsid w:val="003C6A47"/>
    <w:rsid w:val="003D1B27"/>
    <w:rsid w:val="003D7B2F"/>
    <w:rsid w:val="003E2B74"/>
    <w:rsid w:val="003E576A"/>
    <w:rsid w:val="003E632B"/>
    <w:rsid w:val="003F0A8A"/>
    <w:rsid w:val="003F19C9"/>
    <w:rsid w:val="003F1FD9"/>
    <w:rsid w:val="003F2EE2"/>
    <w:rsid w:val="003F341B"/>
    <w:rsid w:val="003F46F1"/>
    <w:rsid w:val="003F49B4"/>
    <w:rsid w:val="003F4C36"/>
    <w:rsid w:val="003F5616"/>
    <w:rsid w:val="003F7B0F"/>
    <w:rsid w:val="003F7F43"/>
    <w:rsid w:val="00400659"/>
    <w:rsid w:val="004022CF"/>
    <w:rsid w:val="004055F2"/>
    <w:rsid w:val="00407379"/>
    <w:rsid w:val="00410089"/>
    <w:rsid w:val="00413A98"/>
    <w:rsid w:val="00415161"/>
    <w:rsid w:val="004177AD"/>
    <w:rsid w:val="004220A0"/>
    <w:rsid w:val="00424724"/>
    <w:rsid w:val="00424727"/>
    <w:rsid w:val="00426AF3"/>
    <w:rsid w:val="00427A17"/>
    <w:rsid w:val="00430F02"/>
    <w:rsid w:val="00431216"/>
    <w:rsid w:val="00431B38"/>
    <w:rsid w:val="00431BC7"/>
    <w:rsid w:val="00432DE4"/>
    <w:rsid w:val="00433BB1"/>
    <w:rsid w:val="0043408B"/>
    <w:rsid w:val="004348EE"/>
    <w:rsid w:val="004366E1"/>
    <w:rsid w:val="00441620"/>
    <w:rsid w:val="004420A4"/>
    <w:rsid w:val="00443F75"/>
    <w:rsid w:val="00444736"/>
    <w:rsid w:val="00444F70"/>
    <w:rsid w:val="00445CF3"/>
    <w:rsid w:val="0045426A"/>
    <w:rsid w:val="00455F96"/>
    <w:rsid w:val="0045727D"/>
    <w:rsid w:val="0045793A"/>
    <w:rsid w:val="004667D9"/>
    <w:rsid w:val="00467B69"/>
    <w:rsid w:val="00472C3B"/>
    <w:rsid w:val="00472E3B"/>
    <w:rsid w:val="004737C7"/>
    <w:rsid w:val="00476AE6"/>
    <w:rsid w:val="004808A7"/>
    <w:rsid w:val="00480F4B"/>
    <w:rsid w:val="004867BA"/>
    <w:rsid w:val="0048702C"/>
    <w:rsid w:val="00487A68"/>
    <w:rsid w:val="004907DA"/>
    <w:rsid w:val="00491DAC"/>
    <w:rsid w:val="004941FF"/>
    <w:rsid w:val="00495104"/>
    <w:rsid w:val="0049564A"/>
    <w:rsid w:val="00495C56"/>
    <w:rsid w:val="004A1737"/>
    <w:rsid w:val="004A45EE"/>
    <w:rsid w:val="004A6A7F"/>
    <w:rsid w:val="004B0DC7"/>
    <w:rsid w:val="004B5609"/>
    <w:rsid w:val="004B7F41"/>
    <w:rsid w:val="004C14B2"/>
    <w:rsid w:val="004C21F8"/>
    <w:rsid w:val="004C24F3"/>
    <w:rsid w:val="004D00B0"/>
    <w:rsid w:val="004D024B"/>
    <w:rsid w:val="004D4D81"/>
    <w:rsid w:val="004D5F45"/>
    <w:rsid w:val="004D79B7"/>
    <w:rsid w:val="004D79C2"/>
    <w:rsid w:val="004E3022"/>
    <w:rsid w:val="004E51AE"/>
    <w:rsid w:val="004F09D2"/>
    <w:rsid w:val="004F0BA2"/>
    <w:rsid w:val="004F0BBD"/>
    <w:rsid w:val="004F14B5"/>
    <w:rsid w:val="004F2EB2"/>
    <w:rsid w:val="004F3680"/>
    <w:rsid w:val="004F3E8A"/>
    <w:rsid w:val="004F5E15"/>
    <w:rsid w:val="004F6ACC"/>
    <w:rsid w:val="004F7F9B"/>
    <w:rsid w:val="005019A3"/>
    <w:rsid w:val="00504B77"/>
    <w:rsid w:val="00506BE5"/>
    <w:rsid w:val="005107D9"/>
    <w:rsid w:val="00512729"/>
    <w:rsid w:val="00512E9A"/>
    <w:rsid w:val="0051305D"/>
    <w:rsid w:val="0051308C"/>
    <w:rsid w:val="005134C2"/>
    <w:rsid w:val="005135EA"/>
    <w:rsid w:val="00514266"/>
    <w:rsid w:val="00520EB7"/>
    <w:rsid w:val="00520F7B"/>
    <w:rsid w:val="005239F1"/>
    <w:rsid w:val="00524916"/>
    <w:rsid w:val="00524C91"/>
    <w:rsid w:val="0052613D"/>
    <w:rsid w:val="0052632B"/>
    <w:rsid w:val="00532C02"/>
    <w:rsid w:val="00533EB2"/>
    <w:rsid w:val="00534AAD"/>
    <w:rsid w:val="005372A8"/>
    <w:rsid w:val="005409DF"/>
    <w:rsid w:val="00542AA8"/>
    <w:rsid w:val="00543A6F"/>
    <w:rsid w:val="00546293"/>
    <w:rsid w:val="00546C9C"/>
    <w:rsid w:val="005509D2"/>
    <w:rsid w:val="00552A03"/>
    <w:rsid w:val="00554731"/>
    <w:rsid w:val="00554F7E"/>
    <w:rsid w:val="0055744F"/>
    <w:rsid w:val="00560373"/>
    <w:rsid w:val="00561E42"/>
    <w:rsid w:val="00562EA1"/>
    <w:rsid w:val="0056434E"/>
    <w:rsid w:val="00564E46"/>
    <w:rsid w:val="005657DA"/>
    <w:rsid w:val="005660E7"/>
    <w:rsid w:val="005673CA"/>
    <w:rsid w:val="005710CE"/>
    <w:rsid w:val="00571890"/>
    <w:rsid w:val="00574411"/>
    <w:rsid w:val="0057551D"/>
    <w:rsid w:val="00577C3C"/>
    <w:rsid w:val="0058301E"/>
    <w:rsid w:val="005848AD"/>
    <w:rsid w:val="00584EA2"/>
    <w:rsid w:val="005869E1"/>
    <w:rsid w:val="00591A3E"/>
    <w:rsid w:val="00593B54"/>
    <w:rsid w:val="0059628C"/>
    <w:rsid w:val="005967E3"/>
    <w:rsid w:val="00597305"/>
    <w:rsid w:val="005A0669"/>
    <w:rsid w:val="005A20B1"/>
    <w:rsid w:val="005A3178"/>
    <w:rsid w:val="005A3B2B"/>
    <w:rsid w:val="005A3F5F"/>
    <w:rsid w:val="005A46A3"/>
    <w:rsid w:val="005A4FCD"/>
    <w:rsid w:val="005A5B7A"/>
    <w:rsid w:val="005A5E84"/>
    <w:rsid w:val="005A65F0"/>
    <w:rsid w:val="005B1913"/>
    <w:rsid w:val="005B4156"/>
    <w:rsid w:val="005C18DE"/>
    <w:rsid w:val="005C3984"/>
    <w:rsid w:val="005C511C"/>
    <w:rsid w:val="005C7208"/>
    <w:rsid w:val="005C7589"/>
    <w:rsid w:val="005D016E"/>
    <w:rsid w:val="005D191B"/>
    <w:rsid w:val="005D404F"/>
    <w:rsid w:val="005D6DFC"/>
    <w:rsid w:val="005D6F08"/>
    <w:rsid w:val="005D7618"/>
    <w:rsid w:val="005E02A4"/>
    <w:rsid w:val="005E09B6"/>
    <w:rsid w:val="005F171E"/>
    <w:rsid w:val="005F555F"/>
    <w:rsid w:val="005F7E57"/>
    <w:rsid w:val="0060024B"/>
    <w:rsid w:val="00600D19"/>
    <w:rsid w:val="00601D4F"/>
    <w:rsid w:val="00603813"/>
    <w:rsid w:val="00611141"/>
    <w:rsid w:val="00614848"/>
    <w:rsid w:val="00614956"/>
    <w:rsid w:val="00615883"/>
    <w:rsid w:val="006162E5"/>
    <w:rsid w:val="006163B5"/>
    <w:rsid w:val="00617989"/>
    <w:rsid w:val="00620425"/>
    <w:rsid w:val="0062494A"/>
    <w:rsid w:val="006250D9"/>
    <w:rsid w:val="00630146"/>
    <w:rsid w:val="00632912"/>
    <w:rsid w:val="0063338E"/>
    <w:rsid w:val="00633AE5"/>
    <w:rsid w:val="006356AE"/>
    <w:rsid w:val="006437A5"/>
    <w:rsid w:val="006503F2"/>
    <w:rsid w:val="00652FB5"/>
    <w:rsid w:val="00654D49"/>
    <w:rsid w:val="006551C9"/>
    <w:rsid w:val="00655FCB"/>
    <w:rsid w:val="00662D4E"/>
    <w:rsid w:val="00665A89"/>
    <w:rsid w:val="00666A04"/>
    <w:rsid w:val="00666FC2"/>
    <w:rsid w:val="00670326"/>
    <w:rsid w:val="00670C60"/>
    <w:rsid w:val="00672BDB"/>
    <w:rsid w:val="00673264"/>
    <w:rsid w:val="0067457D"/>
    <w:rsid w:val="00676C4A"/>
    <w:rsid w:val="006774E0"/>
    <w:rsid w:val="0068223F"/>
    <w:rsid w:val="00683C2C"/>
    <w:rsid w:val="0068454C"/>
    <w:rsid w:val="0068494B"/>
    <w:rsid w:val="00684DB7"/>
    <w:rsid w:val="00691EA6"/>
    <w:rsid w:val="0069225B"/>
    <w:rsid w:val="006930A1"/>
    <w:rsid w:val="00693AA8"/>
    <w:rsid w:val="00695141"/>
    <w:rsid w:val="00696660"/>
    <w:rsid w:val="00696D4B"/>
    <w:rsid w:val="00697990"/>
    <w:rsid w:val="00697FCB"/>
    <w:rsid w:val="006A0798"/>
    <w:rsid w:val="006A35CE"/>
    <w:rsid w:val="006A3D4F"/>
    <w:rsid w:val="006A5930"/>
    <w:rsid w:val="006A5C5D"/>
    <w:rsid w:val="006A634A"/>
    <w:rsid w:val="006A66F7"/>
    <w:rsid w:val="006A6BB4"/>
    <w:rsid w:val="006B057F"/>
    <w:rsid w:val="006B201D"/>
    <w:rsid w:val="006B2C54"/>
    <w:rsid w:val="006B453A"/>
    <w:rsid w:val="006B5148"/>
    <w:rsid w:val="006B5C28"/>
    <w:rsid w:val="006B636A"/>
    <w:rsid w:val="006C1714"/>
    <w:rsid w:val="006C1FCA"/>
    <w:rsid w:val="006C3B90"/>
    <w:rsid w:val="006C468C"/>
    <w:rsid w:val="006E1555"/>
    <w:rsid w:val="006E181F"/>
    <w:rsid w:val="006E1AF0"/>
    <w:rsid w:val="006E1D52"/>
    <w:rsid w:val="006E22AA"/>
    <w:rsid w:val="006E418D"/>
    <w:rsid w:val="006E4DFA"/>
    <w:rsid w:val="006E7DAC"/>
    <w:rsid w:val="006F1870"/>
    <w:rsid w:val="006F1F6E"/>
    <w:rsid w:val="006F2A26"/>
    <w:rsid w:val="006F5358"/>
    <w:rsid w:val="006F554B"/>
    <w:rsid w:val="006F6874"/>
    <w:rsid w:val="006F6974"/>
    <w:rsid w:val="006F6C71"/>
    <w:rsid w:val="006F6EAE"/>
    <w:rsid w:val="006F7092"/>
    <w:rsid w:val="007056C7"/>
    <w:rsid w:val="00705A89"/>
    <w:rsid w:val="007204B7"/>
    <w:rsid w:val="00720972"/>
    <w:rsid w:val="00721134"/>
    <w:rsid w:val="00725DA2"/>
    <w:rsid w:val="007272DD"/>
    <w:rsid w:val="00730D15"/>
    <w:rsid w:val="00731E86"/>
    <w:rsid w:val="00731FBF"/>
    <w:rsid w:val="007343EA"/>
    <w:rsid w:val="00735896"/>
    <w:rsid w:val="00735FBC"/>
    <w:rsid w:val="00736A55"/>
    <w:rsid w:val="00742FBD"/>
    <w:rsid w:val="00753B6A"/>
    <w:rsid w:val="00753D63"/>
    <w:rsid w:val="00753E2E"/>
    <w:rsid w:val="00756564"/>
    <w:rsid w:val="00757877"/>
    <w:rsid w:val="00760B74"/>
    <w:rsid w:val="007613F3"/>
    <w:rsid w:val="0076179A"/>
    <w:rsid w:val="0076480A"/>
    <w:rsid w:val="00764929"/>
    <w:rsid w:val="007669C2"/>
    <w:rsid w:val="00770396"/>
    <w:rsid w:val="00770642"/>
    <w:rsid w:val="0077151B"/>
    <w:rsid w:val="0077525E"/>
    <w:rsid w:val="007775CD"/>
    <w:rsid w:val="00777761"/>
    <w:rsid w:val="00780A45"/>
    <w:rsid w:val="007822CB"/>
    <w:rsid w:val="007826EE"/>
    <w:rsid w:val="00782C76"/>
    <w:rsid w:val="0078338C"/>
    <w:rsid w:val="00787BEE"/>
    <w:rsid w:val="007902B3"/>
    <w:rsid w:val="00792C8A"/>
    <w:rsid w:val="00794052"/>
    <w:rsid w:val="00795509"/>
    <w:rsid w:val="00797329"/>
    <w:rsid w:val="007A60F0"/>
    <w:rsid w:val="007B00ED"/>
    <w:rsid w:val="007B019A"/>
    <w:rsid w:val="007B0720"/>
    <w:rsid w:val="007B2912"/>
    <w:rsid w:val="007B4016"/>
    <w:rsid w:val="007B43AA"/>
    <w:rsid w:val="007B4D4D"/>
    <w:rsid w:val="007B61C0"/>
    <w:rsid w:val="007B6C56"/>
    <w:rsid w:val="007B7633"/>
    <w:rsid w:val="007C36A0"/>
    <w:rsid w:val="007C4E7E"/>
    <w:rsid w:val="007C503A"/>
    <w:rsid w:val="007C7F7F"/>
    <w:rsid w:val="007D0EEF"/>
    <w:rsid w:val="007D4E67"/>
    <w:rsid w:val="007D73B2"/>
    <w:rsid w:val="007E5F19"/>
    <w:rsid w:val="007E63AA"/>
    <w:rsid w:val="007E73B6"/>
    <w:rsid w:val="007E7DB5"/>
    <w:rsid w:val="007F3D70"/>
    <w:rsid w:val="007F625B"/>
    <w:rsid w:val="00805F1C"/>
    <w:rsid w:val="00806C31"/>
    <w:rsid w:val="00810B2C"/>
    <w:rsid w:val="00811D8C"/>
    <w:rsid w:val="0081481A"/>
    <w:rsid w:val="0081537C"/>
    <w:rsid w:val="008164CC"/>
    <w:rsid w:val="008174CE"/>
    <w:rsid w:val="00821626"/>
    <w:rsid w:val="00823E9D"/>
    <w:rsid w:val="00823EEC"/>
    <w:rsid w:val="00825B05"/>
    <w:rsid w:val="0082788F"/>
    <w:rsid w:val="00830F20"/>
    <w:rsid w:val="008311BB"/>
    <w:rsid w:val="008318AC"/>
    <w:rsid w:val="00833BEB"/>
    <w:rsid w:val="008378B9"/>
    <w:rsid w:val="00837E73"/>
    <w:rsid w:val="00837F1A"/>
    <w:rsid w:val="00842849"/>
    <w:rsid w:val="00845C99"/>
    <w:rsid w:val="00846765"/>
    <w:rsid w:val="0085018B"/>
    <w:rsid w:val="00851933"/>
    <w:rsid w:val="00852F23"/>
    <w:rsid w:val="008605B0"/>
    <w:rsid w:val="008606D3"/>
    <w:rsid w:val="00860AFD"/>
    <w:rsid w:val="008611F7"/>
    <w:rsid w:val="0086148B"/>
    <w:rsid w:val="008622A8"/>
    <w:rsid w:val="00865049"/>
    <w:rsid w:val="008655D7"/>
    <w:rsid w:val="00875F43"/>
    <w:rsid w:val="00876ED3"/>
    <w:rsid w:val="008777D5"/>
    <w:rsid w:val="00877940"/>
    <w:rsid w:val="00881FBC"/>
    <w:rsid w:val="00884290"/>
    <w:rsid w:val="00885332"/>
    <w:rsid w:val="00886F49"/>
    <w:rsid w:val="00891225"/>
    <w:rsid w:val="008916CF"/>
    <w:rsid w:val="00891C61"/>
    <w:rsid w:val="0089338C"/>
    <w:rsid w:val="00893508"/>
    <w:rsid w:val="008A04C9"/>
    <w:rsid w:val="008A05B1"/>
    <w:rsid w:val="008A0E96"/>
    <w:rsid w:val="008A0F73"/>
    <w:rsid w:val="008A1A95"/>
    <w:rsid w:val="008A3525"/>
    <w:rsid w:val="008A3814"/>
    <w:rsid w:val="008A4E5A"/>
    <w:rsid w:val="008A5B86"/>
    <w:rsid w:val="008A64AC"/>
    <w:rsid w:val="008A6839"/>
    <w:rsid w:val="008B0652"/>
    <w:rsid w:val="008B104D"/>
    <w:rsid w:val="008B155C"/>
    <w:rsid w:val="008B2824"/>
    <w:rsid w:val="008B38FC"/>
    <w:rsid w:val="008B3EEE"/>
    <w:rsid w:val="008B61B7"/>
    <w:rsid w:val="008B62E8"/>
    <w:rsid w:val="008B64A6"/>
    <w:rsid w:val="008B651C"/>
    <w:rsid w:val="008B79C6"/>
    <w:rsid w:val="008B7CC1"/>
    <w:rsid w:val="008C43D7"/>
    <w:rsid w:val="008C70ED"/>
    <w:rsid w:val="008D0C41"/>
    <w:rsid w:val="008D1227"/>
    <w:rsid w:val="008D13A5"/>
    <w:rsid w:val="008D265B"/>
    <w:rsid w:val="008D298C"/>
    <w:rsid w:val="008D2A3D"/>
    <w:rsid w:val="008D3BC3"/>
    <w:rsid w:val="008D5227"/>
    <w:rsid w:val="008D6939"/>
    <w:rsid w:val="008D735F"/>
    <w:rsid w:val="008D7BB0"/>
    <w:rsid w:val="008E06C2"/>
    <w:rsid w:val="008E0AA6"/>
    <w:rsid w:val="008E1380"/>
    <w:rsid w:val="008E17F2"/>
    <w:rsid w:val="008E3270"/>
    <w:rsid w:val="008E3B71"/>
    <w:rsid w:val="008E4AA8"/>
    <w:rsid w:val="008E58ED"/>
    <w:rsid w:val="008E5D01"/>
    <w:rsid w:val="008E711C"/>
    <w:rsid w:val="008E7C75"/>
    <w:rsid w:val="008F204A"/>
    <w:rsid w:val="008F31BB"/>
    <w:rsid w:val="008F4728"/>
    <w:rsid w:val="008F4E20"/>
    <w:rsid w:val="008F6E79"/>
    <w:rsid w:val="00900B64"/>
    <w:rsid w:val="00903A5B"/>
    <w:rsid w:val="009043AC"/>
    <w:rsid w:val="00905398"/>
    <w:rsid w:val="00906B8A"/>
    <w:rsid w:val="00910B86"/>
    <w:rsid w:val="00911289"/>
    <w:rsid w:val="0091162F"/>
    <w:rsid w:val="00913C42"/>
    <w:rsid w:val="0091657E"/>
    <w:rsid w:val="00916AD7"/>
    <w:rsid w:val="00917698"/>
    <w:rsid w:val="009211A3"/>
    <w:rsid w:val="00921D74"/>
    <w:rsid w:val="00923348"/>
    <w:rsid w:val="00923A45"/>
    <w:rsid w:val="00926721"/>
    <w:rsid w:val="00927574"/>
    <w:rsid w:val="009275D5"/>
    <w:rsid w:val="00931C6A"/>
    <w:rsid w:val="009340FC"/>
    <w:rsid w:val="00934A06"/>
    <w:rsid w:val="009364CD"/>
    <w:rsid w:val="00937979"/>
    <w:rsid w:val="0094021C"/>
    <w:rsid w:val="00940E2C"/>
    <w:rsid w:val="00940FA5"/>
    <w:rsid w:val="00943A7A"/>
    <w:rsid w:val="00944978"/>
    <w:rsid w:val="00946254"/>
    <w:rsid w:val="009464A7"/>
    <w:rsid w:val="009479B1"/>
    <w:rsid w:val="00951B11"/>
    <w:rsid w:val="00952CF5"/>
    <w:rsid w:val="009543F4"/>
    <w:rsid w:val="009559DE"/>
    <w:rsid w:val="0095605E"/>
    <w:rsid w:val="00956B01"/>
    <w:rsid w:val="00956B59"/>
    <w:rsid w:val="00957062"/>
    <w:rsid w:val="00957999"/>
    <w:rsid w:val="00960290"/>
    <w:rsid w:val="009610D3"/>
    <w:rsid w:val="0096212E"/>
    <w:rsid w:val="0096247F"/>
    <w:rsid w:val="00965014"/>
    <w:rsid w:val="00972E1B"/>
    <w:rsid w:val="0097360A"/>
    <w:rsid w:val="00973E14"/>
    <w:rsid w:val="0097654C"/>
    <w:rsid w:val="00976E71"/>
    <w:rsid w:val="00980369"/>
    <w:rsid w:val="009830BD"/>
    <w:rsid w:val="0098320A"/>
    <w:rsid w:val="009968C6"/>
    <w:rsid w:val="00996E6C"/>
    <w:rsid w:val="009A223F"/>
    <w:rsid w:val="009A2A22"/>
    <w:rsid w:val="009A3482"/>
    <w:rsid w:val="009A372B"/>
    <w:rsid w:val="009B0E81"/>
    <w:rsid w:val="009B21CA"/>
    <w:rsid w:val="009B4239"/>
    <w:rsid w:val="009B49C8"/>
    <w:rsid w:val="009B6D15"/>
    <w:rsid w:val="009B766F"/>
    <w:rsid w:val="009C0626"/>
    <w:rsid w:val="009C14A1"/>
    <w:rsid w:val="009C18A2"/>
    <w:rsid w:val="009C2911"/>
    <w:rsid w:val="009C4EE6"/>
    <w:rsid w:val="009C5823"/>
    <w:rsid w:val="009C7439"/>
    <w:rsid w:val="009C7549"/>
    <w:rsid w:val="009D07EF"/>
    <w:rsid w:val="009D2CFD"/>
    <w:rsid w:val="009D2E59"/>
    <w:rsid w:val="009D32E7"/>
    <w:rsid w:val="009D742E"/>
    <w:rsid w:val="009E3E77"/>
    <w:rsid w:val="009E3F9C"/>
    <w:rsid w:val="009E4101"/>
    <w:rsid w:val="009E438A"/>
    <w:rsid w:val="009E787B"/>
    <w:rsid w:val="009F12EC"/>
    <w:rsid w:val="009F7B05"/>
    <w:rsid w:val="00A015CA"/>
    <w:rsid w:val="00A0408F"/>
    <w:rsid w:val="00A0666E"/>
    <w:rsid w:val="00A06BD7"/>
    <w:rsid w:val="00A11BF2"/>
    <w:rsid w:val="00A11C78"/>
    <w:rsid w:val="00A121F4"/>
    <w:rsid w:val="00A1780F"/>
    <w:rsid w:val="00A17BE4"/>
    <w:rsid w:val="00A20EF7"/>
    <w:rsid w:val="00A22C5C"/>
    <w:rsid w:val="00A2319A"/>
    <w:rsid w:val="00A24517"/>
    <w:rsid w:val="00A25A66"/>
    <w:rsid w:val="00A26A27"/>
    <w:rsid w:val="00A270E0"/>
    <w:rsid w:val="00A27EA8"/>
    <w:rsid w:val="00A31361"/>
    <w:rsid w:val="00A32A8E"/>
    <w:rsid w:val="00A3383C"/>
    <w:rsid w:val="00A339C6"/>
    <w:rsid w:val="00A354AD"/>
    <w:rsid w:val="00A35B7C"/>
    <w:rsid w:val="00A36BB9"/>
    <w:rsid w:val="00A370FF"/>
    <w:rsid w:val="00A37A7F"/>
    <w:rsid w:val="00A40407"/>
    <w:rsid w:val="00A42000"/>
    <w:rsid w:val="00A442B9"/>
    <w:rsid w:val="00A44336"/>
    <w:rsid w:val="00A4529C"/>
    <w:rsid w:val="00A47E40"/>
    <w:rsid w:val="00A47F79"/>
    <w:rsid w:val="00A502A9"/>
    <w:rsid w:val="00A53E92"/>
    <w:rsid w:val="00A64FF0"/>
    <w:rsid w:val="00A65453"/>
    <w:rsid w:val="00A66AC8"/>
    <w:rsid w:val="00A67938"/>
    <w:rsid w:val="00A70AA8"/>
    <w:rsid w:val="00A715AD"/>
    <w:rsid w:val="00A729B5"/>
    <w:rsid w:val="00A73CEB"/>
    <w:rsid w:val="00A73DB4"/>
    <w:rsid w:val="00A75D62"/>
    <w:rsid w:val="00A760A1"/>
    <w:rsid w:val="00A82AFC"/>
    <w:rsid w:val="00A82DE4"/>
    <w:rsid w:val="00A8431F"/>
    <w:rsid w:val="00A87D51"/>
    <w:rsid w:val="00A93068"/>
    <w:rsid w:val="00AA0247"/>
    <w:rsid w:val="00AA0AB4"/>
    <w:rsid w:val="00AA1632"/>
    <w:rsid w:val="00AA222E"/>
    <w:rsid w:val="00AA2EEE"/>
    <w:rsid w:val="00AB28A3"/>
    <w:rsid w:val="00AB4972"/>
    <w:rsid w:val="00AC03BC"/>
    <w:rsid w:val="00AC165D"/>
    <w:rsid w:val="00AC2CFB"/>
    <w:rsid w:val="00AC501A"/>
    <w:rsid w:val="00AC5766"/>
    <w:rsid w:val="00AC6BF6"/>
    <w:rsid w:val="00AD1B08"/>
    <w:rsid w:val="00AD2C6A"/>
    <w:rsid w:val="00AD477E"/>
    <w:rsid w:val="00AD5175"/>
    <w:rsid w:val="00AE2179"/>
    <w:rsid w:val="00AE3C10"/>
    <w:rsid w:val="00AE4B47"/>
    <w:rsid w:val="00AE61B6"/>
    <w:rsid w:val="00AE7E5F"/>
    <w:rsid w:val="00AF3C62"/>
    <w:rsid w:val="00AF5B44"/>
    <w:rsid w:val="00AF7E0B"/>
    <w:rsid w:val="00B00849"/>
    <w:rsid w:val="00B01A2B"/>
    <w:rsid w:val="00B01F55"/>
    <w:rsid w:val="00B053B8"/>
    <w:rsid w:val="00B05973"/>
    <w:rsid w:val="00B1250B"/>
    <w:rsid w:val="00B1464C"/>
    <w:rsid w:val="00B16A2D"/>
    <w:rsid w:val="00B17546"/>
    <w:rsid w:val="00B21144"/>
    <w:rsid w:val="00B22800"/>
    <w:rsid w:val="00B24694"/>
    <w:rsid w:val="00B24A84"/>
    <w:rsid w:val="00B261D9"/>
    <w:rsid w:val="00B26C61"/>
    <w:rsid w:val="00B27D6A"/>
    <w:rsid w:val="00B355A4"/>
    <w:rsid w:val="00B37165"/>
    <w:rsid w:val="00B40475"/>
    <w:rsid w:val="00B410A2"/>
    <w:rsid w:val="00B42F32"/>
    <w:rsid w:val="00B43DC2"/>
    <w:rsid w:val="00B45580"/>
    <w:rsid w:val="00B4598C"/>
    <w:rsid w:val="00B532D6"/>
    <w:rsid w:val="00B536C3"/>
    <w:rsid w:val="00B621EE"/>
    <w:rsid w:val="00B636EB"/>
    <w:rsid w:val="00B63F0D"/>
    <w:rsid w:val="00B64ED6"/>
    <w:rsid w:val="00B655BB"/>
    <w:rsid w:val="00B6586B"/>
    <w:rsid w:val="00B746B3"/>
    <w:rsid w:val="00B75AD9"/>
    <w:rsid w:val="00B76C87"/>
    <w:rsid w:val="00B77EB9"/>
    <w:rsid w:val="00B80238"/>
    <w:rsid w:val="00B83171"/>
    <w:rsid w:val="00B833A1"/>
    <w:rsid w:val="00B842EB"/>
    <w:rsid w:val="00B90F7E"/>
    <w:rsid w:val="00B92C47"/>
    <w:rsid w:val="00B97CFB"/>
    <w:rsid w:val="00BA2A89"/>
    <w:rsid w:val="00BA2F6B"/>
    <w:rsid w:val="00BA2F78"/>
    <w:rsid w:val="00BA3D0B"/>
    <w:rsid w:val="00BA4EE2"/>
    <w:rsid w:val="00BA71FF"/>
    <w:rsid w:val="00BB0410"/>
    <w:rsid w:val="00BB4BD1"/>
    <w:rsid w:val="00BB5D2F"/>
    <w:rsid w:val="00BB7881"/>
    <w:rsid w:val="00BC0EE1"/>
    <w:rsid w:val="00BC1AE2"/>
    <w:rsid w:val="00BC1FBA"/>
    <w:rsid w:val="00BC2934"/>
    <w:rsid w:val="00BC3A12"/>
    <w:rsid w:val="00BC5006"/>
    <w:rsid w:val="00BC5009"/>
    <w:rsid w:val="00BC5DA5"/>
    <w:rsid w:val="00BC76A2"/>
    <w:rsid w:val="00BC774A"/>
    <w:rsid w:val="00BD045A"/>
    <w:rsid w:val="00BD21C7"/>
    <w:rsid w:val="00BD608D"/>
    <w:rsid w:val="00BD6BF2"/>
    <w:rsid w:val="00BE060F"/>
    <w:rsid w:val="00BE13C7"/>
    <w:rsid w:val="00BE1439"/>
    <w:rsid w:val="00BE314C"/>
    <w:rsid w:val="00BE49D5"/>
    <w:rsid w:val="00BF0517"/>
    <w:rsid w:val="00BF4A4D"/>
    <w:rsid w:val="00C001DE"/>
    <w:rsid w:val="00C0024D"/>
    <w:rsid w:val="00C009C2"/>
    <w:rsid w:val="00C01F9E"/>
    <w:rsid w:val="00C02A0D"/>
    <w:rsid w:val="00C033EF"/>
    <w:rsid w:val="00C05B3E"/>
    <w:rsid w:val="00C1232E"/>
    <w:rsid w:val="00C12D4C"/>
    <w:rsid w:val="00C17F10"/>
    <w:rsid w:val="00C21B91"/>
    <w:rsid w:val="00C23D88"/>
    <w:rsid w:val="00C258A9"/>
    <w:rsid w:val="00C268A9"/>
    <w:rsid w:val="00C27BEB"/>
    <w:rsid w:val="00C3091B"/>
    <w:rsid w:val="00C30F88"/>
    <w:rsid w:val="00C3230D"/>
    <w:rsid w:val="00C328FF"/>
    <w:rsid w:val="00C368D5"/>
    <w:rsid w:val="00C36A97"/>
    <w:rsid w:val="00C37DE4"/>
    <w:rsid w:val="00C417F0"/>
    <w:rsid w:val="00C41932"/>
    <w:rsid w:val="00C445FE"/>
    <w:rsid w:val="00C4460F"/>
    <w:rsid w:val="00C47368"/>
    <w:rsid w:val="00C502DB"/>
    <w:rsid w:val="00C5087E"/>
    <w:rsid w:val="00C51812"/>
    <w:rsid w:val="00C52DD3"/>
    <w:rsid w:val="00C55F1D"/>
    <w:rsid w:val="00C6007E"/>
    <w:rsid w:val="00C61B21"/>
    <w:rsid w:val="00C62F19"/>
    <w:rsid w:val="00C659A9"/>
    <w:rsid w:val="00C66C95"/>
    <w:rsid w:val="00C70751"/>
    <w:rsid w:val="00C74747"/>
    <w:rsid w:val="00C74B51"/>
    <w:rsid w:val="00C7530B"/>
    <w:rsid w:val="00C7698F"/>
    <w:rsid w:val="00C775F1"/>
    <w:rsid w:val="00C831D1"/>
    <w:rsid w:val="00C8493D"/>
    <w:rsid w:val="00C90E37"/>
    <w:rsid w:val="00C92ED1"/>
    <w:rsid w:val="00C94EC4"/>
    <w:rsid w:val="00CA097F"/>
    <w:rsid w:val="00CA272A"/>
    <w:rsid w:val="00CA2D1B"/>
    <w:rsid w:val="00CA5907"/>
    <w:rsid w:val="00CA594C"/>
    <w:rsid w:val="00CA6C98"/>
    <w:rsid w:val="00CA7826"/>
    <w:rsid w:val="00CB2450"/>
    <w:rsid w:val="00CB2478"/>
    <w:rsid w:val="00CB6A72"/>
    <w:rsid w:val="00CB759E"/>
    <w:rsid w:val="00CC02F6"/>
    <w:rsid w:val="00CC11B1"/>
    <w:rsid w:val="00CC4126"/>
    <w:rsid w:val="00CC4B6F"/>
    <w:rsid w:val="00CC53CD"/>
    <w:rsid w:val="00CC544A"/>
    <w:rsid w:val="00CC5DCE"/>
    <w:rsid w:val="00CD6FE2"/>
    <w:rsid w:val="00CD6FFE"/>
    <w:rsid w:val="00CD77E8"/>
    <w:rsid w:val="00CE10BA"/>
    <w:rsid w:val="00CE184D"/>
    <w:rsid w:val="00CE3C66"/>
    <w:rsid w:val="00CE4206"/>
    <w:rsid w:val="00CE4623"/>
    <w:rsid w:val="00CF0356"/>
    <w:rsid w:val="00CF0577"/>
    <w:rsid w:val="00CF1207"/>
    <w:rsid w:val="00CF2A4A"/>
    <w:rsid w:val="00CF37C6"/>
    <w:rsid w:val="00CF3CD7"/>
    <w:rsid w:val="00CF4863"/>
    <w:rsid w:val="00CF5170"/>
    <w:rsid w:val="00CF5430"/>
    <w:rsid w:val="00CF6BA7"/>
    <w:rsid w:val="00D01E28"/>
    <w:rsid w:val="00D05AF0"/>
    <w:rsid w:val="00D06C67"/>
    <w:rsid w:val="00D07F2A"/>
    <w:rsid w:val="00D10113"/>
    <w:rsid w:val="00D1086D"/>
    <w:rsid w:val="00D110F3"/>
    <w:rsid w:val="00D11FA3"/>
    <w:rsid w:val="00D11FF4"/>
    <w:rsid w:val="00D12AD6"/>
    <w:rsid w:val="00D14D20"/>
    <w:rsid w:val="00D1521E"/>
    <w:rsid w:val="00D1696D"/>
    <w:rsid w:val="00D16DF6"/>
    <w:rsid w:val="00D1779F"/>
    <w:rsid w:val="00D17C14"/>
    <w:rsid w:val="00D218FA"/>
    <w:rsid w:val="00D22A71"/>
    <w:rsid w:val="00D22AB5"/>
    <w:rsid w:val="00D23058"/>
    <w:rsid w:val="00D23489"/>
    <w:rsid w:val="00D23639"/>
    <w:rsid w:val="00D265AF"/>
    <w:rsid w:val="00D27D9F"/>
    <w:rsid w:val="00D30356"/>
    <w:rsid w:val="00D30C99"/>
    <w:rsid w:val="00D31547"/>
    <w:rsid w:val="00D322D3"/>
    <w:rsid w:val="00D32385"/>
    <w:rsid w:val="00D33492"/>
    <w:rsid w:val="00D35A41"/>
    <w:rsid w:val="00D36351"/>
    <w:rsid w:val="00D36893"/>
    <w:rsid w:val="00D43200"/>
    <w:rsid w:val="00D451EA"/>
    <w:rsid w:val="00D50C24"/>
    <w:rsid w:val="00D52E60"/>
    <w:rsid w:val="00D53EAA"/>
    <w:rsid w:val="00D5652A"/>
    <w:rsid w:val="00D60288"/>
    <w:rsid w:val="00D60BCD"/>
    <w:rsid w:val="00D60CE0"/>
    <w:rsid w:val="00D612D0"/>
    <w:rsid w:val="00D63952"/>
    <w:rsid w:val="00D6493B"/>
    <w:rsid w:val="00D651DD"/>
    <w:rsid w:val="00D651DE"/>
    <w:rsid w:val="00D71624"/>
    <w:rsid w:val="00D7204D"/>
    <w:rsid w:val="00D72C10"/>
    <w:rsid w:val="00D72F85"/>
    <w:rsid w:val="00D76A85"/>
    <w:rsid w:val="00D77519"/>
    <w:rsid w:val="00D85CC6"/>
    <w:rsid w:val="00D86696"/>
    <w:rsid w:val="00D87671"/>
    <w:rsid w:val="00D87F01"/>
    <w:rsid w:val="00D929EC"/>
    <w:rsid w:val="00DA1752"/>
    <w:rsid w:val="00DA4CA4"/>
    <w:rsid w:val="00DA7250"/>
    <w:rsid w:val="00DA76A8"/>
    <w:rsid w:val="00DB01C3"/>
    <w:rsid w:val="00DB20F5"/>
    <w:rsid w:val="00DB2EF4"/>
    <w:rsid w:val="00DB36C9"/>
    <w:rsid w:val="00DB3EEE"/>
    <w:rsid w:val="00DB61D4"/>
    <w:rsid w:val="00DB7512"/>
    <w:rsid w:val="00DB79A5"/>
    <w:rsid w:val="00DC6CD2"/>
    <w:rsid w:val="00DC778B"/>
    <w:rsid w:val="00DD05A8"/>
    <w:rsid w:val="00DD085E"/>
    <w:rsid w:val="00DD25B4"/>
    <w:rsid w:val="00DD3D26"/>
    <w:rsid w:val="00DD4844"/>
    <w:rsid w:val="00DD62D8"/>
    <w:rsid w:val="00DD7A9F"/>
    <w:rsid w:val="00DE0C28"/>
    <w:rsid w:val="00DE0EC1"/>
    <w:rsid w:val="00DE2250"/>
    <w:rsid w:val="00DE2EB4"/>
    <w:rsid w:val="00DE2FBE"/>
    <w:rsid w:val="00DE3DA9"/>
    <w:rsid w:val="00DE3EB5"/>
    <w:rsid w:val="00DE566F"/>
    <w:rsid w:val="00DF0973"/>
    <w:rsid w:val="00DF78FE"/>
    <w:rsid w:val="00E0052A"/>
    <w:rsid w:val="00E00972"/>
    <w:rsid w:val="00E048C1"/>
    <w:rsid w:val="00E062DC"/>
    <w:rsid w:val="00E06A2F"/>
    <w:rsid w:val="00E07AFD"/>
    <w:rsid w:val="00E07E37"/>
    <w:rsid w:val="00E1065E"/>
    <w:rsid w:val="00E11821"/>
    <w:rsid w:val="00E11E92"/>
    <w:rsid w:val="00E128A4"/>
    <w:rsid w:val="00E17771"/>
    <w:rsid w:val="00E200FC"/>
    <w:rsid w:val="00E2075C"/>
    <w:rsid w:val="00E20C2F"/>
    <w:rsid w:val="00E223DE"/>
    <w:rsid w:val="00E236CA"/>
    <w:rsid w:val="00E23F58"/>
    <w:rsid w:val="00E257AD"/>
    <w:rsid w:val="00E258D3"/>
    <w:rsid w:val="00E2630B"/>
    <w:rsid w:val="00E30B2F"/>
    <w:rsid w:val="00E3121B"/>
    <w:rsid w:val="00E316AD"/>
    <w:rsid w:val="00E3420D"/>
    <w:rsid w:val="00E35343"/>
    <w:rsid w:val="00E3701A"/>
    <w:rsid w:val="00E37EEB"/>
    <w:rsid w:val="00E42786"/>
    <w:rsid w:val="00E43CD7"/>
    <w:rsid w:val="00E44730"/>
    <w:rsid w:val="00E44B8E"/>
    <w:rsid w:val="00E51A45"/>
    <w:rsid w:val="00E51AEB"/>
    <w:rsid w:val="00E52ED6"/>
    <w:rsid w:val="00E54244"/>
    <w:rsid w:val="00E56E99"/>
    <w:rsid w:val="00E5740D"/>
    <w:rsid w:val="00E601B9"/>
    <w:rsid w:val="00E60A24"/>
    <w:rsid w:val="00E636ED"/>
    <w:rsid w:val="00E66202"/>
    <w:rsid w:val="00E70850"/>
    <w:rsid w:val="00E72B22"/>
    <w:rsid w:val="00E73DEA"/>
    <w:rsid w:val="00E75104"/>
    <w:rsid w:val="00E76421"/>
    <w:rsid w:val="00E77364"/>
    <w:rsid w:val="00E77B90"/>
    <w:rsid w:val="00E82FAE"/>
    <w:rsid w:val="00E83E29"/>
    <w:rsid w:val="00E84219"/>
    <w:rsid w:val="00E84E2B"/>
    <w:rsid w:val="00E862E7"/>
    <w:rsid w:val="00E924AC"/>
    <w:rsid w:val="00E940B3"/>
    <w:rsid w:val="00E9490B"/>
    <w:rsid w:val="00E94A49"/>
    <w:rsid w:val="00E94D48"/>
    <w:rsid w:val="00E95FDC"/>
    <w:rsid w:val="00EA4BEC"/>
    <w:rsid w:val="00EA6294"/>
    <w:rsid w:val="00EB20D7"/>
    <w:rsid w:val="00EB22F4"/>
    <w:rsid w:val="00EB3755"/>
    <w:rsid w:val="00EB5D2B"/>
    <w:rsid w:val="00EB6269"/>
    <w:rsid w:val="00EC1C76"/>
    <w:rsid w:val="00EC4170"/>
    <w:rsid w:val="00EC6DF6"/>
    <w:rsid w:val="00ED079C"/>
    <w:rsid w:val="00ED29DB"/>
    <w:rsid w:val="00ED3630"/>
    <w:rsid w:val="00ED58A6"/>
    <w:rsid w:val="00ED5A75"/>
    <w:rsid w:val="00ED62E6"/>
    <w:rsid w:val="00EE0DA8"/>
    <w:rsid w:val="00EE1255"/>
    <w:rsid w:val="00EE1F29"/>
    <w:rsid w:val="00EE1F9B"/>
    <w:rsid w:val="00EE3D91"/>
    <w:rsid w:val="00EE5416"/>
    <w:rsid w:val="00EE549E"/>
    <w:rsid w:val="00EE62E5"/>
    <w:rsid w:val="00EE793B"/>
    <w:rsid w:val="00EE7B45"/>
    <w:rsid w:val="00EF157B"/>
    <w:rsid w:val="00F0178B"/>
    <w:rsid w:val="00F02332"/>
    <w:rsid w:val="00F05153"/>
    <w:rsid w:val="00F0760A"/>
    <w:rsid w:val="00F079F3"/>
    <w:rsid w:val="00F07CEF"/>
    <w:rsid w:val="00F101C3"/>
    <w:rsid w:val="00F11C3F"/>
    <w:rsid w:val="00F12175"/>
    <w:rsid w:val="00F17015"/>
    <w:rsid w:val="00F21C33"/>
    <w:rsid w:val="00F24407"/>
    <w:rsid w:val="00F24FB1"/>
    <w:rsid w:val="00F2558A"/>
    <w:rsid w:val="00F3212A"/>
    <w:rsid w:val="00F32EC5"/>
    <w:rsid w:val="00F33D17"/>
    <w:rsid w:val="00F34C97"/>
    <w:rsid w:val="00F35203"/>
    <w:rsid w:val="00F37EAE"/>
    <w:rsid w:val="00F405EB"/>
    <w:rsid w:val="00F40850"/>
    <w:rsid w:val="00F42629"/>
    <w:rsid w:val="00F4553F"/>
    <w:rsid w:val="00F45BA5"/>
    <w:rsid w:val="00F45BCB"/>
    <w:rsid w:val="00F46402"/>
    <w:rsid w:val="00F46A72"/>
    <w:rsid w:val="00F46D17"/>
    <w:rsid w:val="00F47E76"/>
    <w:rsid w:val="00F50FCF"/>
    <w:rsid w:val="00F518BA"/>
    <w:rsid w:val="00F5235F"/>
    <w:rsid w:val="00F52B75"/>
    <w:rsid w:val="00F54173"/>
    <w:rsid w:val="00F54652"/>
    <w:rsid w:val="00F55330"/>
    <w:rsid w:val="00F5646A"/>
    <w:rsid w:val="00F566DE"/>
    <w:rsid w:val="00F61C14"/>
    <w:rsid w:val="00F622B2"/>
    <w:rsid w:val="00F6322E"/>
    <w:rsid w:val="00F63709"/>
    <w:rsid w:val="00F64D2F"/>
    <w:rsid w:val="00F66B1F"/>
    <w:rsid w:val="00F67F16"/>
    <w:rsid w:val="00F7078B"/>
    <w:rsid w:val="00F8034B"/>
    <w:rsid w:val="00F80949"/>
    <w:rsid w:val="00F864EE"/>
    <w:rsid w:val="00F86F41"/>
    <w:rsid w:val="00F86F81"/>
    <w:rsid w:val="00F92D32"/>
    <w:rsid w:val="00F95B07"/>
    <w:rsid w:val="00F970E4"/>
    <w:rsid w:val="00FA0FE7"/>
    <w:rsid w:val="00FA33F0"/>
    <w:rsid w:val="00FA48AD"/>
    <w:rsid w:val="00FA4AF8"/>
    <w:rsid w:val="00FA5A15"/>
    <w:rsid w:val="00FA5F95"/>
    <w:rsid w:val="00FA6897"/>
    <w:rsid w:val="00FB01C4"/>
    <w:rsid w:val="00FB3D60"/>
    <w:rsid w:val="00FB6413"/>
    <w:rsid w:val="00FB66A5"/>
    <w:rsid w:val="00FB7843"/>
    <w:rsid w:val="00FC0F2D"/>
    <w:rsid w:val="00FC2B17"/>
    <w:rsid w:val="00FC4025"/>
    <w:rsid w:val="00FD07AC"/>
    <w:rsid w:val="00FD0B93"/>
    <w:rsid w:val="00FD0F36"/>
    <w:rsid w:val="00FD2AE3"/>
    <w:rsid w:val="00FD43B5"/>
    <w:rsid w:val="00FD66B7"/>
    <w:rsid w:val="00FE0503"/>
    <w:rsid w:val="00FE1E04"/>
    <w:rsid w:val="00FE573C"/>
    <w:rsid w:val="00FE67EC"/>
    <w:rsid w:val="00FF34B1"/>
    <w:rsid w:val="00FF4E90"/>
    <w:rsid w:val="00FF5A5F"/>
    <w:rsid w:val="00FF712D"/>
    <w:rsid w:val="00FF7D9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6625"/>
    <o:shapelayout v:ext="edit">
      <o:idmap v:ext="edit" data="1"/>
    </o:shapelayout>
  </w:shapeDefaults>
  <w:decimalSymbol w:val="."/>
  <w:listSeparator w:val=","/>
  <w14:docId w14:val="44B7CD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semiHidden="0" w:unhideWhenUsed="0" w:qFormat="1"/>
    <w:lsdException w:name="heading 3" w:semiHidden="0" w:unhideWhenUsed="0" w:qFormat="1"/>
    <w:lsdException w:name="heading 4" w:uiPriority="0" w:qFormat="1"/>
    <w:lsdException w:name="heading 5" w:semiHidden="0" w:unhideWhenUsed="0" w:qFormat="1"/>
    <w:lsdException w:name="heading 6" w:uiPriority="0" w:qFormat="1"/>
    <w:lsdException w:name="heading 7" w:uiPriority="0" w:qFormat="1"/>
    <w:lsdException w:name="heading 8" w:uiPriority="0" w:qFormat="1"/>
    <w:lsdException w:name="heading 9" w:uiPriority="0" w:qFormat="1"/>
    <w:lsdException w:name="index 1" w:locked="1"/>
    <w:lsdException w:name="index 2" w:locked="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semiHidden="0" w:uiPriority="39" w:unhideWhenUsed="0"/>
    <w:lsdException w:name="toc 2" w:semiHidden="0" w:uiPriority="39" w:unhideWhenUsed="0"/>
    <w:lsdException w:name="toc 3" w:semiHidden="0" w:uiPriority="39" w:unhideWhenUsed="0"/>
    <w:lsdException w:name="toc 4" w:semiHidden="0" w:unhideWhenUsed="0"/>
    <w:lsdException w:name="toc 5" w:semiHidden="0" w:unhideWhenUsed="0"/>
    <w:lsdException w:name="toc 6" w:semiHidden="0" w:unhideWhenUsed="0"/>
    <w:lsdException w:name="toc 7" w:semiHidden="0" w:unhideWhenUsed="0"/>
    <w:lsdException w:name="toc 8" w:semiHidden="0" w:unhideWhenUsed="0"/>
    <w:lsdException w:name="toc 9" w:semiHidden="0" w:unhideWhenUsed="0"/>
    <w:lsdException w:name="Normal Indent" w:locked="1"/>
    <w:lsdException w:name="footnote text" w:locked="1"/>
    <w:lsdException w:name="annotation text" w:locked="1"/>
    <w:lsdException w:name="header" w:locked="1"/>
    <w:lsdException w:name="footer" w:locked="1"/>
    <w:lsdException w:name="index heading" w:locked="1"/>
    <w:lsdException w:name="caption" w:semiHidden="0" w:unhideWhenUsed="0" w:qFormat="1"/>
    <w:lsdException w:name="table of figures" w:locked="1"/>
    <w:lsdException w:name="envelope address" w:locked="1"/>
    <w:lsdException w:name="envelope return" w:locked="1"/>
    <w:lsdException w:name="footnote reference" w:locked="1"/>
    <w:lsdException w:name="annotation reference" w:locked="1"/>
    <w:lsdException w:name="line number" w:locked="1"/>
    <w:lsdException w:name="page number" w:locked="1"/>
    <w:lsdException w:name="endnote reference" w:locked="1"/>
    <w:lsdException w:name="endnote text" w:locked="1"/>
    <w:lsdException w:name="table of authorities" w:locked="1"/>
    <w:lsdException w:name="macro" w:locked="1"/>
    <w:lsdException w:name="toa heading" w:locked="1"/>
    <w:lsdException w:name="List" w:locked="1"/>
    <w:lsdException w:name="List Bullet" w:locked="1"/>
    <w:lsdException w:name="List Number" w:locked="1"/>
    <w:lsdException w:name="List 2" w:locked="1"/>
    <w:lsdException w:name="List 3" w:locked="1"/>
    <w:lsdException w:name="List 4" w:locked="1"/>
    <w:lsdException w:name="List 5" w:locked="1"/>
    <w:lsdException w:name="List Bullet 2" w:locked="1"/>
    <w:lsdException w:name="List Bullet 3" w:locked="1"/>
    <w:lsdException w:name="List Bullet 4" w:locked="1"/>
    <w:lsdException w:name="List Bullet 5" w:locked="1"/>
    <w:lsdException w:name="List Number 2" w:locked="1"/>
    <w:lsdException w:name="List Number 3" w:locked="1"/>
    <w:lsdException w:name="List Number 4" w:locked="1"/>
    <w:lsdException w:name="List Number 5" w:locked="1"/>
    <w:lsdException w:name="Title" w:semiHidden="0" w:unhideWhenUsed="0" w:qFormat="1"/>
    <w:lsdException w:name="Closing" w:locked="1"/>
    <w:lsdException w:name="Signature" w:locked="1"/>
    <w:lsdException w:name="Default Paragraph Font" w:semiHidden="0" w:uiPriority="1" w:unhideWhenUsed="0"/>
    <w:lsdException w:name="Body Text" w:locked="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semiHidden="0" w:uiPriority="0" w:unhideWhenUsed="0" w:qFormat="1"/>
    <w:lsdException w:name="Salutation" w:locked="1"/>
    <w:lsdException w:name="Date" w:locked="1"/>
    <w:lsdException w:name="Body Text First Indent" w:lock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locked="1"/>
    <w:lsdException w:name="FollowedHyperlink" w:locked="1"/>
    <w:lsdException w:name="Strong" w:semiHidden="0" w:unhideWhenUsed="0" w:qFormat="1"/>
    <w:lsdException w:name="Emphasis" w:semiHidden="0" w:uiPriority="0" w:unhideWhenUsed="0" w:qFormat="1"/>
    <w:lsdException w:name="Document Map" w:locked="1"/>
    <w:lsdException w:name="Plain Text" w:locked="1"/>
    <w:lsdException w:name="E-mail Signature" w:locked="1"/>
    <w:lsdException w:name="HTML Top of Form" w:locked="1"/>
    <w:lsdException w:name="HTML Bottom of Form" w:locked="1"/>
    <w:lsdException w:name="Normal (Web)" w:locked="1"/>
    <w:lsdException w:name="HTML Acronym" w:locked="1"/>
    <w:lsdException w:name="HTML Address" w:locked="1"/>
    <w:lsdException w:name="HTML Cite" w:locked="1"/>
    <w:lsdException w:name="HTML Code" w:locked="1"/>
    <w:lsdException w:name="HTML Definition" w:locked="1"/>
    <w:lsdException w:name="HTML Keyboard" w:locked="1"/>
    <w:lsdException w:name="HTML Preformatted" w:locked="1"/>
    <w:lsdException w:name="HTML Sample" w:locked="1"/>
    <w:lsdException w:name="HTML Typewriter" w:locked="1"/>
    <w:lsdException w:name="HTML Variable" w:locked="1"/>
    <w:lsdException w:name="Normal Table" w:locked="1"/>
    <w:lsdException w:name="annotation subject" w:locked="1"/>
    <w:lsdException w:name="No List" w:locked="1"/>
    <w:lsdException w:name="Outline List 1" w:locked="1"/>
    <w:lsdException w:name="Outline List 2" w:locked="1"/>
    <w:lsdException w:name="Outline List 3" w:locked="1"/>
    <w:lsdException w:name="Table Simple 1" w:locked="1"/>
    <w:lsdException w:name="Table Simple 2" w:locked="1"/>
    <w:lsdException w:name="Table Simple 3" w:locked="1"/>
    <w:lsdException w:name="Table Classic 1" w:locked="1"/>
    <w:lsdException w:name="Table Classic 2" w:locked="1"/>
    <w:lsdException w:name="Table Classic 3" w:locked="1"/>
    <w:lsdException w:name="Table Classic 4" w:locked="1"/>
    <w:lsdException w:name="Table Colorful 1" w:locked="1"/>
    <w:lsdException w:name="Table Colorful 2" w:locked="1"/>
    <w:lsdException w:name="Table Colorful 3" w:locked="1"/>
    <w:lsdException w:name="Table Columns 1" w:locked="1"/>
    <w:lsdException w:name="Table Columns 2" w:locked="1"/>
    <w:lsdException w:name="Table Columns 3" w:locked="1"/>
    <w:lsdException w:name="Table Columns 4" w:locked="1"/>
    <w:lsdException w:name="Table Columns 5" w:locked="1"/>
    <w:lsdException w:name="Table Grid 1" w:locked="1"/>
    <w:lsdException w:name="Table Grid 2" w:locked="1"/>
    <w:lsdException w:name="Table Grid 3" w:locked="1"/>
    <w:lsdException w:name="Table Grid 4" w:locked="1"/>
    <w:lsdException w:name="Table Grid 5" w:locked="1"/>
    <w:lsdException w:name="Table Grid 6" w:locked="1"/>
    <w:lsdException w:name="Table Grid 7" w:locked="1"/>
    <w:lsdException w:name="Table Grid 8" w:locked="1"/>
    <w:lsdException w:name="Table List 1" w:locked="1"/>
    <w:lsdException w:name="Table List 2" w:locked="1"/>
    <w:lsdException w:name="Table List 3" w:locked="1"/>
    <w:lsdException w:name="Table List 4" w:locked="1"/>
    <w:lsdException w:name="Table List 5" w:locked="1"/>
    <w:lsdException w:name="Table List 6" w:locked="1"/>
    <w:lsdException w:name="Table List 7" w:locked="1"/>
    <w:lsdException w:name="Table List 8" w:locked="1"/>
    <w:lsdException w:name="Table 3D effects 1" w:locked="1"/>
    <w:lsdException w:name="Table 3D effects 2" w:locked="1"/>
    <w:lsdException w:name="Table 3D effects 3" w:locked="1"/>
    <w:lsdException w:name="Table Contemporary" w:locked="1"/>
    <w:lsdException w:name="Table Elegant" w:locked="1"/>
    <w:lsdException w:name="Table Professional" w:locked="1"/>
    <w:lsdException w:name="Table Subtle 1" w:locked="1"/>
    <w:lsdException w:name="Table Subtle 2" w:locked="1"/>
    <w:lsdException w:name="Table Web 1" w:locked="1"/>
    <w:lsdException w:name="Table Web 2" w:locked="1"/>
    <w:lsdException w:name="Table Web 3" w:locked="1"/>
    <w:lsdException w:name="Balloon Text" w:locked="1"/>
    <w:lsdException w:name="Table Grid" w:semiHidden="0" w:uiPriority="59" w:unhideWhenUsed="0"/>
    <w:lsdException w:name="Table Theme" w:locked="1"/>
    <w:lsdException w:name="Placeholder Text" w:semiHidden="0" w:uiPriority="67" w:unhideWhenUsed="0"/>
    <w:lsdException w:name="No Spacing" w:semiHidden="0" w:uiPriority="68" w:unhideWhenUsed="0"/>
    <w:lsdException w:name="Light Shading" w:semiHidden="0" w:uiPriority="69" w:unhideWhenUsed="0"/>
    <w:lsdException w:name="Light List" w:semiHidden="0" w:uiPriority="70" w:unhideWhenUsed="0"/>
    <w:lsdException w:name="Light Grid" w:semiHidden="0" w:uiPriority="71" w:unhideWhenUsed="0"/>
    <w:lsdException w:name="Medium Shading 1" w:semiHidden="0" w:uiPriority="72" w:unhideWhenUsed="0"/>
    <w:lsdException w:name="Medium Shading 2" w:semiHidden="0" w:uiPriority="73" w:unhideWhenUsed="0"/>
    <w:lsdException w:name="Medium List 1" w:semiHidden="0" w:uiPriority="60" w:unhideWhenUsed="0"/>
    <w:lsdException w:name="Medium List 2" w:semiHidden="0" w:uiPriority="61" w:unhideWhenUsed="0"/>
    <w:lsdException w:name="Medium Grid 1" w:semiHidden="0" w:uiPriority="62" w:unhideWhenUsed="0"/>
    <w:lsdException w:name="Medium Grid 2" w:semiHidden="0" w:uiPriority="63" w:unhideWhenUsed="0"/>
    <w:lsdException w:name="Medium Grid 3" w:semiHidden="0" w:uiPriority="64" w:unhideWhenUsed="0"/>
    <w:lsdException w:name="Dark List" w:semiHidden="0" w:uiPriority="65" w:unhideWhenUsed="0"/>
    <w:lsdException w:name="Colorful Shading" w:semiHidden="0" w:unhideWhenUsed="0"/>
    <w:lsdException w:name="Colorful List" w:semiHidden="0" w:uiPriority="34" w:unhideWhenUsed="0" w:qFormat="1"/>
    <w:lsdException w:name="Colorful Grid" w:semiHidden="0" w:uiPriority="29" w:unhideWhenUsed="0" w:qFormat="1"/>
    <w:lsdException w:name="Light Shading Accent 1" w:semiHidden="0" w:uiPriority="30" w:unhideWhenUsed="0" w:qFormat="1"/>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nhideWhenUsed="0"/>
    <w:lsdException w:name="List Paragraph" w:semiHidden="0" w:uiPriority="34" w:unhideWhenUsed="0" w:qFormat="1"/>
    <w:lsdException w:name="Quote" w:semiHidden="0" w:uiPriority="73" w:unhideWhenUsed="0"/>
    <w:lsdException w:name="Intense Quote" w:semiHidden="0" w:uiPriority="60" w:unhideWhenUsed="0"/>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iPriority="66" w:unhideWhenUsed="0"/>
    <w:lsdException w:name="Colorful List Accent 1" w:semiHidden="0" w:uiPriority="67" w:unhideWhenUsed="0"/>
    <w:lsdException w:name="Colorful Grid Accent 1" w:semiHidden="0" w:uiPriority="68" w:unhideWhenUsed="0"/>
    <w:lsdException w:name="Light Shading Accent 2" w:semiHidden="0" w:uiPriority="69" w:unhideWhenUsed="0"/>
    <w:lsdException w:name="Light List Accent 2" w:semiHidden="0" w:uiPriority="70" w:unhideWhenUsed="0"/>
    <w:lsdException w:name="Light Grid Accent 2" w:semiHidden="0" w:uiPriority="71" w:unhideWhenUsed="0"/>
    <w:lsdException w:name="Medium Shading 1 Accent 2" w:semiHidden="0" w:uiPriority="72" w:unhideWhenUsed="0"/>
    <w:lsdException w:name="Medium Shading 2 Accent 2" w:semiHidden="0" w:uiPriority="73" w:unhideWhenUsed="0"/>
    <w:lsdException w:name="Medium List 1 Accent 2" w:semiHidden="0" w:uiPriority="60" w:unhideWhenUsed="0"/>
    <w:lsdException w:name="Medium List 2 Accent 2" w:semiHidden="0" w:uiPriority="61" w:unhideWhenUsed="0"/>
    <w:lsdException w:name="Medium Grid 1 Accent 2" w:semiHidden="0" w:uiPriority="62" w:unhideWhenUsed="0"/>
    <w:lsdException w:name="Medium Grid 2 Accent 2" w:semiHidden="0" w:uiPriority="63" w:unhideWhenUsed="0"/>
    <w:lsdException w:name="Medium Grid 3 Accent 2" w:semiHidden="0" w:uiPriority="64" w:unhideWhenUsed="0"/>
    <w:lsdException w:name="Dark List Accent 2" w:semiHidden="0" w:uiPriority="65" w:unhideWhenUsed="0"/>
    <w:lsdException w:name="Colorful Shading Accent 2" w:semiHidden="0" w:uiPriority="66" w:unhideWhenUsed="0"/>
    <w:lsdException w:name="Colorful List Accent 2" w:semiHidden="0" w:uiPriority="67" w:unhideWhenUsed="0"/>
    <w:lsdException w:name="Colorful Grid Accent 2" w:semiHidden="0" w:uiPriority="68" w:unhideWhenUsed="0"/>
    <w:lsdException w:name="Light Shading Accent 3" w:semiHidden="0" w:uiPriority="69" w:unhideWhenUsed="0"/>
    <w:lsdException w:name="Light List Accent 3" w:semiHidden="0" w:uiPriority="70" w:unhideWhenUsed="0"/>
    <w:lsdException w:name="Light Grid Accent 3" w:semiHidden="0" w:uiPriority="71" w:unhideWhenUsed="0"/>
    <w:lsdException w:name="Medium Shading 1 Accent 3" w:semiHidden="0" w:uiPriority="72" w:unhideWhenUsed="0"/>
    <w:lsdException w:name="Medium Shading 2 Accent 3" w:semiHidden="0" w:uiPriority="73" w:unhideWhenUsed="0"/>
    <w:lsdException w:name="Medium List 1 Accent 3" w:semiHidden="0" w:uiPriority="60" w:unhideWhenUsed="0"/>
    <w:lsdException w:name="Medium List 2 Accent 3" w:semiHidden="0" w:uiPriority="61" w:unhideWhenUsed="0"/>
    <w:lsdException w:name="Medium Grid 1 Accent 3" w:semiHidden="0" w:uiPriority="62" w:unhideWhenUsed="0"/>
    <w:lsdException w:name="Medium Grid 2 Accent 3" w:semiHidden="0" w:uiPriority="63" w:unhideWhenUsed="0"/>
    <w:lsdException w:name="Medium Grid 3 Accent 3" w:semiHidden="0" w:uiPriority="64" w:unhideWhenUsed="0"/>
    <w:lsdException w:name="Dark List Accent 3" w:semiHidden="0" w:uiPriority="65" w:unhideWhenUsed="0"/>
    <w:lsdException w:name="Colorful Shading Accent 3" w:semiHidden="0" w:uiPriority="66" w:unhideWhenUsed="0"/>
    <w:lsdException w:name="Colorful List Accent 3" w:semiHidden="0" w:uiPriority="67" w:unhideWhenUsed="0"/>
    <w:lsdException w:name="Colorful Grid Accent 3" w:semiHidden="0" w:uiPriority="68" w:unhideWhenUsed="0"/>
    <w:lsdException w:name="Light Shading Accent 4" w:semiHidden="0" w:uiPriority="69" w:unhideWhenUsed="0"/>
    <w:lsdException w:name="Light List Accent 4" w:semiHidden="0" w:uiPriority="70" w:unhideWhenUsed="0"/>
    <w:lsdException w:name="Light Grid Accent 4" w:semiHidden="0" w:uiPriority="71" w:unhideWhenUsed="0"/>
    <w:lsdException w:name="Medium Shading 1 Accent 4" w:semiHidden="0" w:uiPriority="72" w:unhideWhenUsed="0"/>
    <w:lsdException w:name="Medium Shading 2 Accent 4" w:semiHidden="0" w:uiPriority="73" w:unhideWhenUsed="0"/>
    <w:lsdException w:name="Medium List 1 Accent 4" w:semiHidden="0" w:uiPriority="60" w:unhideWhenUsed="0"/>
    <w:lsdException w:name="Medium List 2 Accent 4" w:semiHidden="0" w:uiPriority="61" w:unhideWhenUsed="0"/>
    <w:lsdException w:name="Medium Grid 1 Accent 4" w:semiHidden="0" w:uiPriority="62" w:unhideWhenUsed="0"/>
    <w:lsdException w:name="Medium Grid 2 Accent 4" w:semiHidden="0" w:uiPriority="63" w:unhideWhenUsed="0"/>
    <w:lsdException w:name="Medium Grid 3 Accent 4" w:semiHidden="0" w:uiPriority="64" w:unhideWhenUsed="0"/>
    <w:lsdException w:name="Dark List Accent 4" w:semiHidden="0" w:uiPriority="65" w:unhideWhenUsed="0"/>
    <w:lsdException w:name="Colorful Shading Accent 4" w:semiHidden="0" w:uiPriority="66" w:unhideWhenUsed="0"/>
    <w:lsdException w:name="Colorful List Accent 4" w:semiHidden="0" w:uiPriority="67" w:unhideWhenUsed="0"/>
    <w:lsdException w:name="Colorful Grid Accent 4" w:semiHidden="0" w:uiPriority="68" w:unhideWhenUsed="0"/>
    <w:lsdException w:name="Light Shading Accent 5" w:semiHidden="0" w:uiPriority="69" w:unhideWhenUsed="0"/>
    <w:lsdException w:name="Light List Accent 5" w:semiHidden="0" w:uiPriority="70" w:unhideWhenUsed="0"/>
    <w:lsdException w:name="Light Grid Accent 5" w:semiHidden="0" w:uiPriority="71" w:unhideWhenUsed="0"/>
    <w:lsdException w:name="Medium Shading 1 Accent 5" w:semiHidden="0" w:uiPriority="72" w:unhideWhenUsed="0"/>
    <w:lsdException w:name="Medium Shading 2 Accent 5" w:semiHidden="0" w:uiPriority="73" w:unhideWhenUsed="0"/>
    <w:lsdException w:name="Medium List 1 Accent 5" w:semiHidden="0" w:uiPriority="60" w:unhideWhenUsed="0"/>
    <w:lsdException w:name="Medium List 2 Accent 5" w:semiHidden="0" w:uiPriority="61" w:unhideWhenUsed="0"/>
    <w:lsdException w:name="Medium Grid 1 Accent 5" w:semiHidden="0" w:uiPriority="62" w:unhideWhenUsed="0"/>
    <w:lsdException w:name="Medium Grid 2 Accent 5" w:semiHidden="0" w:uiPriority="63" w:unhideWhenUsed="0"/>
    <w:lsdException w:name="Medium Grid 3 Accent 5" w:semiHidden="0" w:uiPriority="64" w:unhideWhenUsed="0"/>
    <w:lsdException w:name="Dark List Accent 5" w:semiHidden="0" w:uiPriority="65" w:unhideWhenUsed="0"/>
    <w:lsdException w:name="Colorful Shading Accent 5" w:semiHidden="0" w:uiPriority="66" w:unhideWhenUsed="0"/>
    <w:lsdException w:name="Colorful List Accent 5" w:semiHidden="0" w:uiPriority="67" w:unhideWhenUsed="0"/>
    <w:lsdException w:name="Colorful Grid Accent 5" w:semiHidden="0" w:uiPriority="68" w:unhideWhenUsed="0"/>
    <w:lsdException w:name="Light Shading Accent 6" w:semiHidden="0" w:uiPriority="69" w:unhideWhenUsed="0"/>
    <w:lsdException w:name="Light List Accent 6" w:semiHidden="0" w:uiPriority="70" w:unhideWhenUsed="0"/>
    <w:lsdException w:name="Light Grid Accent 6" w:semiHidden="0" w:uiPriority="71" w:unhideWhenUsed="0"/>
    <w:lsdException w:name="Medium Shading 1 Accent 6" w:semiHidden="0" w:uiPriority="72" w:unhideWhenUsed="0"/>
    <w:lsdException w:name="Medium Shading 2 Accent 6" w:semiHidden="0" w:uiPriority="73" w:unhideWhenUsed="0"/>
    <w:lsdException w:name="Medium List 1 Accent 6" w:semiHidden="0" w:uiPriority="19" w:unhideWhenUsed="0" w:qFormat="1"/>
    <w:lsdException w:name="Medium List 2 Accent 6" w:semiHidden="0" w:uiPriority="21" w:unhideWhenUsed="0" w:qFormat="1"/>
    <w:lsdException w:name="Medium Grid 1 Accent 6" w:semiHidden="0" w:uiPriority="31" w:unhideWhenUsed="0" w:qFormat="1"/>
    <w:lsdException w:name="Medium Grid 2 Accent 6" w:semiHidden="0" w:uiPriority="32" w:unhideWhenUsed="0" w:qFormat="1"/>
    <w:lsdException w:name="Medium Grid 3 Accent 6" w:semiHidden="0" w:uiPriority="33" w:unhideWhenUsed="0" w:qFormat="1"/>
    <w:lsdException w:name="Dark List Accent 6" w:semiHidden="0" w:uiPriority="37" w:unhideWhenUsed="0"/>
    <w:lsdException w:name="Colorful Shading Accent 6" w:semiHidden="0" w:uiPriority="39" w:unhideWhenUsed="0" w:qFormat="1"/>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61B83"/>
    <w:rPr>
      <w:sz w:val="24"/>
      <w:szCs w:val="24"/>
    </w:rPr>
  </w:style>
  <w:style w:type="paragraph" w:styleId="Heading1">
    <w:name w:val="heading 1"/>
    <w:basedOn w:val="Normal"/>
    <w:next w:val="Normal"/>
    <w:link w:val="Heading1Char"/>
    <w:uiPriority w:val="99"/>
    <w:qFormat/>
    <w:rsid w:val="00491DAC"/>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9"/>
    <w:qFormat/>
    <w:rsid w:val="00491DAC"/>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9"/>
    <w:qFormat/>
    <w:rsid w:val="00491DAC"/>
    <w:pPr>
      <w:keepNext/>
      <w:spacing w:before="240" w:after="60"/>
      <w:outlineLvl w:val="2"/>
    </w:pPr>
    <w:rPr>
      <w:rFonts w:ascii="Cambria" w:hAnsi="Cambria"/>
      <w:b/>
      <w:bCs/>
      <w:sz w:val="26"/>
      <w:szCs w:val="26"/>
      <w:lang w:val="x-none" w:eastAsia="x-none"/>
    </w:rPr>
  </w:style>
  <w:style w:type="paragraph" w:styleId="Heading5">
    <w:name w:val="heading 5"/>
    <w:basedOn w:val="Normal"/>
    <w:next w:val="Normal"/>
    <w:link w:val="Heading5Char"/>
    <w:uiPriority w:val="99"/>
    <w:qFormat/>
    <w:rsid w:val="00491DAC"/>
    <w:pPr>
      <w:spacing w:before="240" w:after="60"/>
      <w:outlineLvl w:val="4"/>
    </w:pPr>
    <w:rPr>
      <w:rFonts w:ascii="Calibri" w:hAnsi="Calibri"/>
      <w:b/>
      <w:bCs/>
      <w:i/>
      <w:iCs/>
      <w:sz w:val="26"/>
      <w:szCs w:val="26"/>
      <w:lang w:val="x-none" w:eastAsia="x-none"/>
    </w:rPr>
  </w:style>
  <w:style w:type="paragraph" w:styleId="Heading9">
    <w:name w:val="heading 9"/>
    <w:basedOn w:val="Normal"/>
    <w:next w:val="Normal"/>
    <w:link w:val="Heading9Char"/>
    <w:semiHidden/>
    <w:unhideWhenUsed/>
    <w:qFormat/>
    <w:rsid w:val="000D61C9"/>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491DAC"/>
    <w:rPr>
      <w:rFonts w:ascii="Arial" w:hAnsi="Arial" w:cs="Arial"/>
      <w:b/>
      <w:bCs/>
      <w:kern w:val="32"/>
      <w:sz w:val="32"/>
      <w:szCs w:val="32"/>
      <w:lang w:val="en-US" w:eastAsia="en-US" w:bidi="ar-SA"/>
    </w:rPr>
  </w:style>
  <w:style w:type="character" w:customStyle="1" w:styleId="Heading2Char">
    <w:name w:val="Heading 2 Char"/>
    <w:link w:val="Heading2"/>
    <w:uiPriority w:val="99"/>
    <w:locked/>
    <w:rsid w:val="00491DAC"/>
    <w:rPr>
      <w:rFonts w:ascii="Arial" w:hAnsi="Arial" w:cs="Arial"/>
      <w:b/>
      <w:bCs/>
      <w:i/>
      <w:iCs/>
      <w:sz w:val="28"/>
      <w:szCs w:val="28"/>
      <w:lang w:val="en-US" w:eastAsia="en-US" w:bidi="ar-SA"/>
    </w:rPr>
  </w:style>
  <w:style w:type="character" w:customStyle="1" w:styleId="Heading3Char">
    <w:name w:val="Heading 3 Char"/>
    <w:link w:val="Heading3"/>
    <w:uiPriority w:val="99"/>
    <w:semiHidden/>
    <w:locked/>
    <w:rsid w:val="00A35B7C"/>
    <w:rPr>
      <w:rFonts w:ascii="Cambria" w:hAnsi="Cambria" w:cs="Times New Roman"/>
      <w:b/>
      <w:bCs/>
      <w:sz w:val="26"/>
      <w:szCs w:val="26"/>
    </w:rPr>
  </w:style>
  <w:style w:type="character" w:customStyle="1" w:styleId="Heading5Char">
    <w:name w:val="Heading 5 Char"/>
    <w:link w:val="Heading5"/>
    <w:uiPriority w:val="99"/>
    <w:semiHidden/>
    <w:locked/>
    <w:rsid w:val="00A35B7C"/>
    <w:rPr>
      <w:rFonts w:ascii="Calibri" w:hAnsi="Calibri" w:cs="Times New Roman"/>
      <w:b/>
      <w:bCs/>
      <w:i/>
      <w:iCs/>
      <w:sz w:val="26"/>
      <w:szCs w:val="26"/>
    </w:rPr>
  </w:style>
  <w:style w:type="paragraph" w:styleId="BalloonText">
    <w:name w:val="Balloon Text"/>
    <w:basedOn w:val="Normal"/>
    <w:link w:val="BalloonTextChar"/>
    <w:uiPriority w:val="99"/>
    <w:semiHidden/>
    <w:rsid w:val="00491DAC"/>
    <w:rPr>
      <w:rFonts w:ascii="Tahoma" w:hAnsi="Tahoma"/>
      <w:sz w:val="16"/>
      <w:szCs w:val="16"/>
      <w:lang w:val="x-none" w:eastAsia="x-none"/>
    </w:rPr>
  </w:style>
  <w:style w:type="character" w:customStyle="1" w:styleId="BalloonTextChar">
    <w:name w:val="Balloon Text Char"/>
    <w:link w:val="BalloonText"/>
    <w:uiPriority w:val="99"/>
    <w:semiHidden/>
    <w:locked/>
    <w:rsid w:val="00491DAC"/>
    <w:rPr>
      <w:rFonts w:ascii="Tahoma" w:hAnsi="Tahoma" w:cs="Tahoma"/>
      <w:sz w:val="16"/>
      <w:szCs w:val="16"/>
    </w:rPr>
  </w:style>
  <w:style w:type="paragraph" w:styleId="FootnoteText">
    <w:name w:val="footnote text"/>
    <w:basedOn w:val="Normal"/>
    <w:link w:val="FootnoteTextChar"/>
    <w:uiPriority w:val="99"/>
    <w:rsid w:val="00491DAC"/>
    <w:rPr>
      <w:sz w:val="20"/>
      <w:szCs w:val="20"/>
    </w:rPr>
  </w:style>
  <w:style w:type="character" w:customStyle="1" w:styleId="FootnoteTextChar">
    <w:name w:val="Footnote Text Char"/>
    <w:link w:val="FootnoteText"/>
    <w:uiPriority w:val="99"/>
    <w:locked/>
    <w:rsid w:val="00491DAC"/>
    <w:rPr>
      <w:rFonts w:cs="Times New Roman"/>
      <w:lang w:val="en-US" w:eastAsia="en-US" w:bidi="ar-SA"/>
    </w:rPr>
  </w:style>
  <w:style w:type="character" w:styleId="FootnoteReference">
    <w:name w:val="footnote reference"/>
    <w:uiPriority w:val="99"/>
    <w:semiHidden/>
    <w:rsid w:val="00491DAC"/>
    <w:rPr>
      <w:rFonts w:cs="Times New Roman"/>
      <w:vertAlign w:val="superscript"/>
    </w:rPr>
  </w:style>
  <w:style w:type="character" w:styleId="Hyperlink">
    <w:name w:val="Hyperlink"/>
    <w:uiPriority w:val="99"/>
    <w:rsid w:val="00491DAC"/>
    <w:rPr>
      <w:rFonts w:cs="Times New Roman"/>
      <w:color w:val="0000FF"/>
      <w:u w:val="single"/>
    </w:rPr>
  </w:style>
  <w:style w:type="paragraph" w:styleId="Footer">
    <w:name w:val="footer"/>
    <w:basedOn w:val="Normal"/>
    <w:link w:val="FooterChar"/>
    <w:uiPriority w:val="99"/>
    <w:rsid w:val="00491DAC"/>
    <w:pPr>
      <w:tabs>
        <w:tab w:val="center" w:pos="4320"/>
        <w:tab w:val="right" w:pos="8640"/>
      </w:tabs>
    </w:pPr>
    <w:rPr>
      <w:lang w:val="x-none" w:eastAsia="x-none"/>
    </w:rPr>
  </w:style>
  <w:style w:type="character" w:customStyle="1" w:styleId="FooterChar">
    <w:name w:val="Footer Char"/>
    <w:link w:val="Footer"/>
    <w:uiPriority w:val="99"/>
    <w:locked/>
    <w:rsid w:val="00491DAC"/>
    <w:rPr>
      <w:rFonts w:cs="Times New Roman"/>
      <w:sz w:val="24"/>
      <w:szCs w:val="24"/>
    </w:rPr>
  </w:style>
  <w:style w:type="character" w:styleId="PageNumber">
    <w:name w:val="page number"/>
    <w:uiPriority w:val="99"/>
    <w:rsid w:val="00491DAC"/>
    <w:rPr>
      <w:rFonts w:cs="Times New Roman"/>
    </w:rPr>
  </w:style>
  <w:style w:type="paragraph" w:customStyle="1" w:styleId="LHPBodyText">
    <w:name w:val="LHP Body Text"/>
    <w:basedOn w:val="Normal"/>
    <w:link w:val="LHPBodyTextChar1"/>
    <w:uiPriority w:val="99"/>
    <w:rsid w:val="00491DAC"/>
    <w:pPr>
      <w:spacing w:after="240"/>
      <w:jc w:val="both"/>
    </w:pPr>
  </w:style>
  <w:style w:type="character" w:customStyle="1" w:styleId="LHPBodyTextChar1">
    <w:name w:val="LHP Body Text Char1"/>
    <w:link w:val="LHPBodyText"/>
    <w:uiPriority w:val="99"/>
    <w:locked/>
    <w:rsid w:val="00491DAC"/>
    <w:rPr>
      <w:rFonts w:cs="Times New Roman"/>
      <w:sz w:val="24"/>
      <w:szCs w:val="24"/>
      <w:lang w:val="en-US" w:eastAsia="en-US" w:bidi="ar-SA"/>
    </w:rPr>
  </w:style>
  <w:style w:type="table" w:styleId="TableGrid">
    <w:name w:val="Table Grid"/>
    <w:basedOn w:val="TableNormal"/>
    <w:uiPriority w:val="59"/>
    <w:rsid w:val="00491D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491DAC"/>
    <w:pPr>
      <w:tabs>
        <w:tab w:val="center" w:pos="4320"/>
        <w:tab w:val="right" w:pos="8640"/>
      </w:tabs>
    </w:pPr>
    <w:rPr>
      <w:sz w:val="20"/>
      <w:szCs w:val="20"/>
      <w:lang w:val="x-none" w:eastAsia="x-none"/>
    </w:rPr>
  </w:style>
  <w:style w:type="character" w:customStyle="1" w:styleId="HeaderChar">
    <w:name w:val="Header Char"/>
    <w:link w:val="Header"/>
    <w:uiPriority w:val="99"/>
    <w:locked/>
    <w:rsid w:val="00491DAC"/>
    <w:rPr>
      <w:rFonts w:cs="Times New Roman"/>
    </w:rPr>
  </w:style>
  <w:style w:type="paragraph" w:styleId="BodyTextIndent2">
    <w:name w:val="Body Text Indent 2"/>
    <w:basedOn w:val="Normal"/>
    <w:link w:val="BodyTextIndent2Char"/>
    <w:uiPriority w:val="99"/>
    <w:rsid w:val="00491DAC"/>
    <w:pPr>
      <w:spacing w:after="120" w:line="480" w:lineRule="auto"/>
      <w:ind w:left="360"/>
    </w:pPr>
    <w:rPr>
      <w:lang w:val="x-none" w:eastAsia="x-none"/>
    </w:rPr>
  </w:style>
  <w:style w:type="character" w:customStyle="1" w:styleId="BodyTextIndent2Char">
    <w:name w:val="Body Text Indent 2 Char"/>
    <w:link w:val="BodyTextIndent2"/>
    <w:uiPriority w:val="99"/>
    <w:semiHidden/>
    <w:locked/>
    <w:rsid w:val="00A35B7C"/>
    <w:rPr>
      <w:rFonts w:cs="Times New Roman"/>
      <w:sz w:val="24"/>
      <w:szCs w:val="24"/>
    </w:rPr>
  </w:style>
  <w:style w:type="character" w:styleId="CommentReference">
    <w:name w:val="annotation reference"/>
    <w:uiPriority w:val="99"/>
    <w:semiHidden/>
    <w:rsid w:val="00491DAC"/>
    <w:rPr>
      <w:rFonts w:cs="Times New Roman"/>
      <w:sz w:val="16"/>
      <w:szCs w:val="16"/>
    </w:rPr>
  </w:style>
  <w:style w:type="paragraph" w:styleId="CommentText">
    <w:name w:val="annotation text"/>
    <w:basedOn w:val="Normal"/>
    <w:link w:val="CommentTextChar"/>
    <w:uiPriority w:val="99"/>
    <w:semiHidden/>
    <w:rsid w:val="00491DAC"/>
    <w:rPr>
      <w:sz w:val="20"/>
      <w:szCs w:val="20"/>
      <w:lang w:val="x-none" w:eastAsia="x-none"/>
    </w:rPr>
  </w:style>
  <w:style w:type="character" w:customStyle="1" w:styleId="CommentTextChar">
    <w:name w:val="Comment Text Char"/>
    <w:link w:val="CommentText"/>
    <w:uiPriority w:val="99"/>
    <w:semiHidden/>
    <w:locked/>
    <w:rsid w:val="00491DAC"/>
    <w:rPr>
      <w:rFonts w:cs="Times New Roman"/>
    </w:rPr>
  </w:style>
  <w:style w:type="paragraph" w:styleId="CommentSubject">
    <w:name w:val="annotation subject"/>
    <w:basedOn w:val="CommentText"/>
    <w:next w:val="CommentText"/>
    <w:link w:val="CommentSubjectChar"/>
    <w:uiPriority w:val="99"/>
    <w:semiHidden/>
    <w:rsid w:val="00491DAC"/>
    <w:rPr>
      <w:b/>
      <w:bCs/>
    </w:rPr>
  </w:style>
  <w:style w:type="character" w:customStyle="1" w:styleId="CommentSubjectChar">
    <w:name w:val="Comment Subject Char"/>
    <w:link w:val="CommentSubject"/>
    <w:uiPriority w:val="99"/>
    <w:semiHidden/>
    <w:locked/>
    <w:rsid w:val="00491DAC"/>
    <w:rPr>
      <w:rFonts w:cs="Times New Roman"/>
      <w:b/>
      <w:bCs/>
    </w:rPr>
  </w:style>
  <w:style w:type="paragraph" w:customStyle="1" w:styleId="Style1">
    <w:name w:val="Style1"/>
    <w:basedOn w:val="Heading1"/>
    <w:uiPriority w:val="99"/>
    <w:rsid w:val="00491DAC"/>
    <w:pPr>
      <w:numPr>
        <w:numId w:val="1"/>
      </w:numPr>
      <w:autoSpaceDE w:val="0"/>
      <w:autoSpaceDN w:val="0"/>
      <w:adjustRightInd w:val="0"/>
    </w:pPr>
    <w:rPr>
      <w:rFonts w:ascii="Times New Roman" w:hAnsi="Times New Roman"/>
      <w:b w:val="0"/>
      <w:bCs w:val="0"/>
      <w:sz w:val="28"/>
      <w:szCs w:val="28"/>
    </w:rPr>
  </w:style>
  <w:style w:type="paragraph" w:customStyle="1" w:styleId="Style2">
    <w:name w:val="Style2"/>
    <w:basedOn w:val="Heading2"/>
    <w:uiPriority w:val="99"/>
    <w:rsid w:val="00491DAC"/>
    <w:pPr>
      <w:numPr>
        <w:ilvl w:val="1"/>
        <w:numId w:val="1"/>
      </w:numPr>
      <w:autoSpaceDE w:val="0"/>
      <w:autoSpaceDN w:val="0"/>
      <w:adjustRightInd w:val="0"/>
    </w:pPr>
    <w:rPr>
      <w:rFonts w:ascii="Times New Roman" w:hAnsi="Times New Roman"/>
      <w:bCs w:val="0"/>
      <w:i w:val="0"/>
      <w:sz w:val="24"/>
    </w:rPr>
  </w:style>
  <w:style w:type="paragraph" w:customStyle="1" w:styleId="Style3">
    <w:name w:val="Style3"/>
    <w:basedOn w:val="Heading3"/>
    <w:uiPriority w:val="99"/>
    <w:rsid w:val="00491DAC"/>
    <w:pPr>
      <w:numPr>
        <w:ilvl w:val="2"/>
        <w:numId w:val="1"/>
      </w:numPr>
      <w:autoSpaceDE w:val="0"/>
      <w:autoSpaceDN w:val="0"/>
      <w:adjustRightInd w:val="0"/>
    </w:pPr>
    <w:rPr>
      <w:rFonts w:ascii="Times New Roman" w:hAnsi="Times New Roman"/>
      <w:bCs w:val="0"/>
      <w:sz w:val="24"/>
    </w:rPr>
  </w:style>
  <w:style w:type="paragraph" w:styleId="TOC1">
    <w:name w:val="toc 1"/>
    <w:basedOn w:val="Normal"/>
    <w:next w:val="Normal"/>
    <w:autoRedefine/>
    <w:uiPriority w:val="39"/>
    <w:rsid w:val="00491DAC"/>
  </w:style>
  <w:style w:type="paragraph" w:styleId="TOC2">
    <w:name w:val="toc 2"/>
    <w:basedOn w:val="Normal"/>
    <w:next w:val="Normal"/>
    <w:autoRedefine/>
    <w:uiPriority w:val="39"/>
    <w:rsid w:val="00F61C14"/>
    <w:pPr>
      <w:tabs>
        <w:tab w:val="left" w:pos="720"/>
        <w:tab w:val="right" w:leader="dot" w:pos="9350"/>
      </w:tabs>
      <w:ind w:left="360" w:hanging="360"/>
    </w:pPr>
  </w:style>
  <w:style w:type="paragraph" w:styleId="TOC3">
    <w:name w:val="toc 3"/>
    <w:basedOn w:val="Normal"/>
    <w:next w:val="Normal"/>
    <w:autoRedefine/>
    <w:uiPriority w:val="39"/>
    <w:rsid w:val="007B2912"/>
    <w:pPr>
      <w:tabs>
        <w:tab w:val="left" w:pos="960"/>
        <w:tab w:val="right" w:leader="dot" w:pos="9350"/>
      </w:tabs>
      <w:ind w:left="750" w:hanging="510"/>
    </w:pPr>
  </w:style>
  <w:style w:type="character" w:styleId="Strong">
    <w:name w:val="Strong"/>
    <w:uiPriority w:val="99"/>
    <w:qFormat/>
    <w:rsid w:val="00491DAC"/>
    <w:rPr>
      <w:rFonts w:cs="Times New Roman"/>
      <w:b/>
      <w:bCs/>
    </w:rPr>
  </w:style>
  <w:style w:type="paragraph" w:styleId="PlainText">
    <w:name w:val="Plain Text"/>
    <w:basedOn w:val="Normal"/>
    <w:link w:val="PlainTextChar"/>
    <w:uiPriority w:val="99"/>
    <w:rsid w:val="00491DAC"/>
    <w:pPr>
      <w:spacing w:before="100" w:beforeAutospacing="1" w:after="100" w:afterAutospacing="1"/>
    </w:pPr>
    <w:rPr>
      <w:lang w:val="x-none" w:eastAsia="x-none"/>
    </w:rPr>
  </w:style>
  <w:style w:type="character" w:customStyle="1" w:styleId="PlainTextChar">
    <w:name w:val="Plain Text Char"/>
    <w:link w:val="PlainText"/>
    <w:uiPriority w:val="99"/>
    <w:locked/>
    <w:rsid w:val="00491DAC"/>
    <w:rPr>
      <w:rFonts w:cs="Times New Roman"/>
      <w:sz w:val="24"/>
      <w:szCs w:val="24"/>
    </w:rPr>
  </w:style>
  <w:style w:type="paragraph" w:styleId="BodyText2">
    <w:name w:val="Body Text 2"/>
    <w:basedOn w:val="Normal"/>
    <w:link w:val="BodyText2Char"/>
    <w:uiPriority w:val="99"/>
    <w:rsid w:val="00491DAC"/>
    <w:pPr>
      <w:spacing w:after="120" w:line="480" w:lineRule="auto"/>
    </w:pPr>
    <w:rPr>
      <w:lang w:val="x-none" w:eastAsia="x-none"/>
    </w:rPr>
  </w:style>
  <w:style w:type="character" w:customStyle="1" w:styleId="BodyText2Char">
    <w:name w:val="Body Text 2 Char"/>
    <w:link w:val="BodyText2"/>
    <w:uiPriority w:val="99"/>
    <w:semiHidden/>
    <w:locked/>
    <w:rsid w:val="00A35B7C"/>
    <w:rPr>
      <w:rFonts w:cs="Times New Roman"/>
      <w:sz w:val="24"/>
      <w:szCs w:val="24"/>
    </w:rPr>
  </w:style>
  <w:style w:type="paragraph" w:styleId="BodyTextIndent">
    <w:name w:val="Body Text Indent"/>
    <w:basedOn w:val="Normal"/>
    <w:link w:val="BodyTextIndentChar"/>
    <w:uiPriority w:val="99"/>
    <w:rsid w:val="00491DAC"/>
    <w:pPr>
      <w:spacing w:after="120"/>
      <w:ind w:left="360"/>
    </w:pPr>
    <w:rPr>
      <w:lang w:val="x-none" w:eastAsia="x-none"/>
    </w:rPr>
  </w:style>
  <w:style w:type="character" w:customStyle="1" w:styleId="BodyTextIndentChar">
    <w:name w:val="Body Text Indent Char"/>
    <w:link w:val="BodyTextIndent"/>
    <w:uiPriority w:val="99"/>
    <w:semiHidden/>
    <w:locked/>
    <w:rsid w:val="00A35B7C"/>
    <w:rPr>
      <w:rFonts w:cs="Times New Roman"/>
      <w:sz w:val="24"/>
      <w:szCs w:val="24"/>
    </w:rPr>
  </w:style>
  <w:style w:type="paragraph" w:styleId="Title">
    <w:name w:val="Title"/>
    <w:basedOn w:val="Normal"/>
    <w:link w:val="TitleChar"/>
    <w:uiPriority w:val="99"/>
    <w:qFormat/>
    <w:rsid w:val="00491DAC"/>
    <w:pPr>
      <w:jc w:val="center"/>
    </w:pPr>
    <w:rPr>
      <w:rFonts w:ascii="Cambria" w:hAnsi="Cambria"/>
      <w:b/>
      <w:bCs/>
      <w:kern w:val="28"/>
      <w:sz w:val="32"/>
      <w:szCs w:val="32"/>
      <w:lang w:val="x-none" w:eastAsia="x-none"/>
    </w:rPr>
  </w:style>
  <w:style w:type="character" w:customStyle="1" w:styleId="TitleChar">
    <w:name w:val="Title Char"/>
    <w:link w:val="Title"/>
    <w:uiPriority w:val="99"/>
    <w:locked/>
    <w:rsid w:val="00A35B7C"/>
    <w:rPr>
      <w:rFonts w:ascii="Cambria" w:hAnsi="Cambria" w:cs="Times New Roman"/>
      <w:b/>
      <w:bCs/>
      <w:kern w:val="28"/>
      <w:sz w:val="32"/>
      <w:szCs w:val="32"/>
    </w:rPr>
  </w:style>
  <w:style w:type="paragraph" w:customStyle="1" w:styleId="ParagraphLAST">
    <w:name w:val="Paragraph (LAST)"/>
    <w:basedOn w:val="Normal"/>
    <w:next w:val="Normal"/>
    <w:uiPriority w:val="99"/>
    <w:rsid w:val="00491DAC"/>
    <w:pPr>
      <w:tabs>
        <w:tab w:val="left" w:pos="432"/>
      </w:tabs>
      <w:spacing w:after="240" w:line="480" w:lineRule="auto"/>
      <w:ind w:firstLine="432"/>
      <w:jc w:val="both"/>
    </w:pPr>
    <w:rPr>
      <w:szCs w:val="20"/>
    </w:rPr>
  </w:style>
  <w:style w:type="character" w:styleId="HTMLCite">
    <w:name w:val="HTML Cite"/>
    <w:uiPriority w:val="99"/>
    <w:rsid w:val="00491DAC"/>
    <w:rPr>
      <w:rFonts w:cs="Times New Roman"/>
      <w:i/>
      <w:iCs/>
    </w:rPr>
  </w:style>
  <w:style w:type="paragraph" w:customStyle="1" w:styleId="Reference">
    <w:name w:val="Reference"/>
    <w:uiPriority w:val="99"/>
    <w:rsid w:val="00491DAC"/>
    <w:pPr>
      <w:ind w:left="360" w:hanging="360"/>
      <w:jc w:val="both"/>
    </w:pPr>
    <w:rPr>
      <w:rFonts w:ascii="Garamond" w:hAnsi="Garamond"/>
      <w:sz w:val="22"/>
      <w:szCs w:val="24"/>
    </w:rPr>
  </w:style>
  <w:style w:type="paragraph" w:styleId="BodyText">
    <w:name w:val="Body Text"/>
    <w:basedOn w:val="Normal"/>
    <w:link w:val="BodyTextChar"/>
    <w:uiPriority w:val="99"/>
    <w:rsid w:val="00491DAC"/>
    <w:pPr>
      <w:widowControl w:val="0"/>
      <w:tabs>
        <w:tab w:val="left" w:pos="720"/>
        <w:tab w:val="left" w:pos="1440"/>
        <w:tab w:val="left" w:pos="2160"/>
        <w:tab w:val="right" w:pos="9360"/>
      </w:tabs>
    </w:pPr>
    <w:rPr>
      <w:snapToGrid w:val="0"/>
      <w:sz w:val="20"/>
      <w:szCs w:val="20"/>
      <w:lang w:val="x-none" w:eastAsia="x-none"/>
    </w:rPr>
  </w:style>
  <w:style w:type="character" w:customStyle="1" w:styleId="BodyTextChar">
    <w:name w:val="Body Text Char"/>
    <w:link w:val="BodyText"/>
    <w:uiPriority w:val="99"/>
    <w:locked/>
    <w:rsid w:val="00491DAC"/>
    <w:rPr>
      <w:rFonts w:cs="Times New Roman"/>
      <w:snapToGrid w:val="0"/>
    </w:rPr>
  </w:style>
  <w:style w:type="paragraph" w:customStyle="1" w:styleId="a-row">
    <w:name w:val="a-row"/>
    <w:basedOn w:val="Normal"/>
    <w:uiPriority w:val="99"/>
    <w:rsid w:val="00491DAC"/>
    <w:pPr>
      <w:numPr>
        <w:numId w:val="2"/>
      </w:numPr>
      <w:tabs>
        <w:tab w:val="left" w:pos="1080"/>
        <w:tab w:val="left" w:pos="1440"/>
        <w:tab w:val="left" w:pos="1800"/>
        <w:tab w:val="right" w:pos="10800"/>
      </w:tabs>
      <w:spacing w:before="40" w:after="40"/>
    </w:pPr>
    <w:rPr>
      <w:sz w:val="20"/>
      <w:szCs w:val="22"/>
    </w:rPr>
  </w:style>
  <w:style w:type="paragraph" w:customStyle="1" w:styleId="1-question">
    <w:name w:val="1-question"/>
    <w:basedOn w:val="Normal"/>
    <w:uiPriority w:val="99"/>
    <w:rsid w:val="00491DAC"/>
    <w:pPr>
      <w:numPr>
        <w:numId w:val="4"/>
      </w:numPr>
      <w:tabs>
        <w:tab w:val="left" w:pos="1440"/>
        <w:tab w:val="left" w:pos="1800"/>
      </w:tabs>
      <w:spacing w:after="240"/>
    </w:pPr>
    <w:rPr>
      <w:sz w:val="20"/>
      <w:szCs w:val="22"/>
    </w:rPr>
  </w:style>
  <w:style w:type="paragraph" w:customStyle="1" w:styleId="box-1">
    <w:name w:val="box-1"/>
    <w:basedOn w:val="Normal"/>
    <w:uiPriority w:val="99"/>
    <w:rsid w:val="00491DAC"/>
    <w:pPr>
      <w:numPr>
        <w:numId w:val="3"/>
      </w:numPr>
      <w:tabs>
        <w:tab w:val="right" w:pos="9360"/>
      </w:tabs>
    </w:pPr>
    <w:rPr>
      <w:sz w:val="20"/>
      <w:szCs w:val="22"/>
    </w:rPr>
  </w:style>
  <w:style w:type="character" w:styleId="FollowedHyperlink">
    <w:name w:val="FollowedHyperlink"/>
    <w:uiPriority w:val="99"/>
    <w:rsid w:val="00491DAC"/>
    <w:rPr>
      <w:rFonts w:cs="Times New Roman"/>
      <w:color w:val="800080"/>
      <w:u w:val="single"/>
    </w:rPr>
  </w:style>
  <w:style w:type="character" w:customStyle="1" w:styleId="LR075">
    <w:name w:val="L/R 0.75&quot;"/>
    <w:uiPriority w:val="99"/>
    <w:rsid w:val="00491DAC"/>
    <w:rPr>
      <w:rFonts w:ascii="Courier New" w:hAnsi="Courier New" w:cs="Times New Roman"/>
      <w:sz w:val="20"/>
      <w:lang w:val="en-US" w:eastAsia="x-none"/>
    </w:rPr>
  </w:style>
  <w:style w:type="paragraph" w:styleId="Index1">
    <w:name w:val="index 1"/>
    <w:basedOn w:val="Normal"/>
    <w:next w:val="Normal"/>
    <w:autoRedefine/>
    <w:uiPriority w:val="99"/>
    <w:rsid w:val="00491DAC"/>
    <w:pPr>
      <w:ind w:left="240" w:hanging="240"/>
    </w:pPr>
  </w:style>
  <w:style w:type="paragraph" w:styleId="Index2">
    <w:name w:val="index 2"/>
    <w:basedOn w:val="Normal"/>
    <w:next w:val="Normal"/>
    <w:autoRedefine/>
    <w:uiPriority w:val="99"/>
    <w:rsid w:val="00491DAC"/>
    <w:pPr>
      <w:ind w:left="480" w:hanging="240"/>
    </w:pPr>
  </w:style>
  <w:style w:type="paragraph" w:styleId="Index3">
    <w:name w:val="index 3"/>
    <w:basedOn w:val="Normal"/>
    <w:next w:val="Normal"/>
    <w:autoRedefine/>
    <w:uiPriority w:val="99"/>
    <w:rsid w:val="00491DAC"/>
    <w:pPr>
      <w:ind w:left="720" w:hanging="240"/>
    </w:pPr>
  </w:style>
  <w:style w:type="paragraph" w:styleId="Index4">
    <w:name w:val="index 4"/>
    <w:basedOn w:val="Normal"/>
    <w:next w:val="Normal"/>
    <w:autoRedefine/>
    <w:uiPriority w:val="99"/>
    <w:rsid w:val="00491DAC"/>
    <w:pPr>
      <w:ind w:left="960" w:hanging="240"/>
    </w:pPr>
  </w:style>
  <w:style w:type="paragraph" w:styleId="Index5">
    <w:name w:val="index 5"/>
    <w:basedOn w:val="Normal"/>
    <w:next w:val="Normal"/>
    <w:autoRedefine/>
    <w:uiPriority w:val="99"/>
    <w:rsid w:val="00491DAC"/>
    <w:pPr>
      <w:ind w:left="1200" w:hanging="240"/>
    </w:pPr>
  </w:style>
  <w:style w:type="paragraph" w:styleId="Index6">
    <w:name w:val="index 6"/>
    <w:basedOn w:val="Normal"/>
    <w:next w:val="Normal"/>
    <w:autoRedefine/>
    <w:uiPriority w:val="99"/>
    <w:rsid w:val="00491DAC"/>
    <w:pPr>
      <w:ind w:left="1440" w:hanging="240"/>
    </w:pPr>
  </w:style>
  <w:style w:type="paragraph" w:styleId="Index7">
    <w:name w:val="index 7"/>
    <w:basedOn w:val="Normal"/>
    <w:next w:val="Normal"/>
    <w:autoRedefine/>
    <w:uiPriority w:val="99"/>
    <w:rsid w:val="00491DAC"/>
    <w:pPr>
      <w:ind w:left="1680" w:hanging="240"/>
    </w:pPr>
  </w:style>
  <w:style w:type="paragraph" w:styleId="Index8">
    <w:name w:val="index 8"/>
    <w:basedOn w:val="Normal"/>
    <w:next w:val="Normal"/>
    <w:autoRedefine/>
    <w:uiPriority w:val="99"/>
    <w:rsid w:val="00491DAC"/>
    <w:pPr>
      <w:ind w:left="1920" w:hanging="240"/>
    </w:pPr>
  </w:style>
  <w:style w:type="paragraph" w:styleId="Index9">
    <w:name w:val="index 9"/>
    <w:basedOn w:val="Normal"/>
    <w:next w:val="Normal"/>
    <w:autoRedefine/>
    <w:uiPriority w:val="99"/>
    <w:rsid w:val="00491DAC"/>
    <w:pPr>
      <w:ind w:left="2160" w:hanging="240"/>
    </w:pPr>
  </w:style>
  <w:style w:type="paragraph" w:styleId="IndexHeading">
    <w:name w:val="index heading"/>
    <w:basedOn w:val="Normal"/>
    <w:next w:val="Index1"/>
    <w:uiPriority w:val="99"/>
    <w:rsid w:val="00491DAC"/>
  </w:style>
  <w:style w:type="paragraph" w:styleId="TOC4">
    <w:name w:val="toc 4"/>
    <w:basedOn w:val="Normal"/>
    <w:next w:val="Normal"/>
    <w:autoRedefine/>
    <w:uiPriority w:val="99"/>
    <w:rsid w:val="00491DAC"/>
    <w:pPr>
      <w:ind w:left="720"/>
    </w:pPr>
  </w:style>
  <w:style w:type="paragraph" w:styleId="TOC5">
    <w:name w:val="toc 5"/>
    <w:basedOn w:val="Normal"/>
    <w:next w:val="Normal"/>
    <w:autoRedefine/>
    <w:uiPriority w:val="99"/>
    <w:rsid w:val="00491DAC"/>
    <w:pPr>
      <w:ind w:left="960"/>
    </w:pPr>
  </w:style>
  <w:style w:type="paragraph" w:styleId="TOC6">
    <w:name w:val="toc 6"/>
    <w:basedOn w:val="Normal"/>
    <w:next w:val="Normal"/>
    <w:autoRedefine/>
    <w:uiPriority w:val="99"/>
    <w:rsid w:val="00491DAC"/>
    <w:pPr>
      <w:ind w:left="1200"/>
    </w:pPr>
  </w:style>
  <w:style w:type="paragraph" w:styleId="TOC7">
    <w:name w:val="toc 7"/>
    <w:basedOn w:val="Normal"/>
    <w:next w:val="Normal"/>
    <w:autoRedefine/>
    <w:uiPriority w:val="99"/>
    <w:rsid w:val="00491DAC"/>
    <w:pPr>
      <w:ind w:left="1440"/>
    </w:pPr>
  </w:style>
  <w:style w:type="paragraph" w:styleId="TOC8">
    <w:name w:val="toc 8"/>
    <w:basedOn w:val="Normal"/>
    <w:next w:val="Normal"/>
    <w:autoRedefine/>
    <w:uiPriority w:val="99"/>
    <w:rsid w:val="00491DAC"/>
    <w:pPr>
      <w:ind w:left="1680"/>
    </w:pPr>
  </w:style>
  <w:style w:type="paragraph" w:styleId="TOC9">
    <w:name w:val="toc 9"/>
    <w:basedOn w:val="Normal"/>
    <w:next w:val="Normal"/>
    <w:autoRedefine/>
    <w:uiPriority w:val="99"/>
    <w:rsid w:val="00491DAC"/>
    <w:pPr>
      <w:ind w:left="1920"/>
    </w:pPr>
  </w:style>
  <w:style w:type="paragraph" w:styleId="HTMLPreformatted">
    <w:name w:val="HTML Preformatted"/>
    <w:basedOn w:val="Normal"/>
    <w:link w:val="HTMLPreformattedChar"/>
    <w:uiPriority w:val="99"/>
    <w:rsid w:val="00491D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sz w:val="20"/>
      <w:szCs w:val="20"/>
      <w:lang w:val="x-none" w:eastAsia="x-none"/>
    </w:rPr>
  </w:style>
  <w:style w:type="character" w:customStyle="1" w:styleId="HTMLPreformattedChar">
    <w:name w:val="HTML Preformatted Char"/>
    <w:link w:val="HTMLPreformatted"/>
    <w:uiPriority w:val="99"/>
    <w:locked/>
    <w:rsid w:val="00491DAC"/>
    <w:rPr>
      <w:rFonts w:ascii="Arial Unicode MS" w:eastAsia="Arial Unicode MS" w:hAnsi="Arial Unicode MS" w:cs="Courier New"/>
    </w:rPr>
  </w:style>
  <w:style w:type="paragraph" w:styleId="ListParagraph">
    <w:name w:val="List Paragraph"/>
    <w:basedOn w:val="Normal"/>
    <w:link w:val="ListParagraphChar"/>
    <w:uiPriority w:val="34"/>
    <w:qFormat/>
    <w:rsid w:val="00926721"/>
    <w:pPr>
      <w:spacing w:after="200" w:line="276" w:lineRule="auto"/>
      <w:ind w:left="720"/>
      <w:contextualSpacing/>
    </w:pPr>
    <w:rPr>
      <w:rFonts w:ascii="Calibri" w:hAnsi="Calibri"/>
      <w:sz w:val="22"/>
      <w:szCs w:val="22"/>
      <w:lang w:val="x-none" w:eastAsia="x-none"/>
    </w:rPr>
  </w:style>
  <w:style w:type="character" w:customStyle="1" w:styleId="ListParagraphChar">
    <w:name w:val="List Paragraph Char"/>
    <w:link w:val="ListParagraph"/>
    <w:uiPriority w:val="34"/>
    <w:locked/>
    <w:rsid w:val="00926721"/>
    <w:rPr>
      <w:rFonts w:ascii="Calibri" w:hAnsi="Calibri" w:cs="Times New Roman"/>
      <w:sz w:val="22"/>
      <w:szCs w:val="22"/>
    </w:rPr>
  </w:style>
  <w:style w:type="paragraph" w:customStyle="1" w:styleId="BHNormal">
    <w:name w:val="BHNormal"/>
    <w:uiPriority w:val="99"/>
    <w:rsid w:val="00CF6BA7"/>
    <w:rPr>
      <w:sz w:val="24"/>
      <w:szCs w:val="22"/>
    </w:rPr>
  </w:style>
  <w:style w:type="paragraph" w:styleId="DocumentMap">
    <w:name w:val="Document Map"/>
    <w:basedOn w:val="Normal"/>
    <w:link w:val="DocumentMapChar"/>
    <w:uiPriority w:val="99"/>
    <w:rsid w:val="00365DCC"/>
    <w:rPr>
      <w:rFonts w:ascii="Tahoma" w:hAnsi="Tahoma"/>
      <w:sz w:val="16"/>
      <w:szCs w:val="16"/>
      <w:lang w:val="x-none" w:eastAsia="x-none"/>
    </w:rPr>
  </w:style>
  <w:style w:type="character" w:customStyle="1" w:styleId="DocumentMapChar">
    <w:name w:val="Document Map Char"/>
    <w:link w:val="DocumentMap"/>
    <w:uiPriority w:val="99"/>
    <w:locked/>
    <w:rsid w:val="00365DCC"/>
    <w:rPr>
      <w:rFonts w:ascii="Tahoma" w:hAnsi="Tahoma" w:cs="Tahoma"/>
      <w:sz w:val="16"/>
      <w:szCs w:val="16"/>
    </w:rPr>
  </w:style>
  <w:style w:type="paragraph" w:styleId="Caption">
    <w:name w:val="caption"/>
    <w:basedOn w:val="Normal"/>
    <w:next w:val="Normal"/>
    <w:uiPriority w:val="99"/>
    <w:qFormat/>
    <w:rsid w:val="00495104"/>
    <w:rPr>
      <w:b/>
      <w:bCs/>
      <w:sz w:val="20"/>
      <w:szCs w:val="20"/>
    </w:rPr>
  </w:style>
  <w:style w:type="paragraph" w:customStyle="1" w:styleId="LastParagraph">
    <w:name w:val="Last Paragraph"/>
    <w:basedOn w:val="Normal"/>
    <w:next w:val="Normal"/>
    <w:uiPriority w:val="99"/>
    <w:rsid w:val="00E76421"/>
    <w:pPr>
      <w:tabs>
        <w:tab w:val="left" w:pos="432"/>
      </w:tabs>
      <w:spacing w:after="240" w:line="480" w:lineRule="auto"/>
      <w:ind w:firstLine="432"/>
      <w:jc w:val="both"/>
    </w:pPr>
    <w:rPr>
      <w:rFonts w:ascii="Calibri" w:hAnsi="Calibri"/>
      <w:szCs w:val="20"/>
    </w:rPr>
  </w:style>
  <w:style w:type="table" w:customStyle="1" w:styleId="TableGrid1">
    <w:name w:val="Table Grid1"/>
    <w:basedOn w:val="TableNormal"/>
    <w:next w:val="TableGrid"/>
    <w:uiPriority w:val="59"/>
    <w:rsid w:val="00155E9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biblioChar">
    <w:name w:val="biblio Char"/>
    <w:link w:val="biblio"/>
    <w:uiPriority w:val="99"/>
    <w:locked/>
    <w:rsid w:val="00683C2C"/>
    <w:rPr>
      <w:sz w:val="24"/>
    </w:rPr>
  </w:style>
  <w:style w:type="paragraph" w:customStyle="1" w:styleId="biblio">
    <w:name w:val="biblio"/>
    <w:basedOn w:val="Normal"/>
    <w:link w:val="biblioChar"/>
    <w:uiPriority w:val="99"/>
    <w:rsid w:val="00683C2C"/>
    <w:pPr>
      <w:keepLines/>
      <w:spacing w:after="240"/>
      <w:ind w:left="720" w:hanging="720"/>
    </w:pPr>
    <w:rPr>
      <w:szCs w:val="20"/>
      <w:lang w:val="x-none" w:eastAsia="x-none"/>
    </w:rPr>
  </w:style>
  <w:style w:type="paragraph" w:customStyle="1" w:styleId="Bullet">
    <w:name w:val="Bullet"/>
    <w:basedOn w:val="ListParagraph"/>
    <w:uiPriority w:val="99"/>
    <w:qFormat/>
    <w:rsid w:val="00683C2C"/>
    <w:pPr>
      <w:autoSpaceDE w:val="0"/>
      <w:autoSpaceDN w:val="0"/>
      <w:adjustRightInd w:val="0"/>
      <w:spacing w:after="120" w:line="240" w:lineRule="auto"/>
      <w:ind w:left="0"/>
      <w:contextualSpacing w:val="0"/>
      <w:jc w:val="both"/>
    </w:pPr>
    <w:rPr>
      <w:rFonts w:ascii="Times New Roman" w:hAnsi="Times New Roman"/>
      <w:iCs/>
      <w:sz w:val="24"/>
      <w:szCs w:val="24"/>
    </w:rPr>
  </w:style>
  <w:style w:type="paragraph" w:styleId="EndnoteText">
    <w:name w:val="endnote text"/>
    <w:basedOn w:val="Normal"/>
    <w:link w:val="EndnoteTextChar"/>
    <w:uiPriority w:val="99"/>
    <w:semiHidden/>
    <w:unhideWhenUsed/>
    <w:locked/>
    <w:rsid w:val="0081537C"/>
    <w:rPr>
      <w:sz w:val="20"/>
      <w:szCs w:val="20"/>
    </w:rPr>
  </w:style>
  <w:style w:type="character" w:customStyle="1" w:styleId="EndnoteTextChar">
    <w:name w:val="Endnote Text Char"/>
    <w:basedOn w:val="DefaultParagraphFont"/>
    <w:link w:val="EndnoteText"/>
    <w:uiPriority w:val="99"/>
    <w:semiHidden/>
    <w:rsid w:val="0081537C"/>
  </w:style>
  <w:style w:type="character" w:styleId="EndnoteReference">
    <w:name w:val="endnote reference"/>
    <w:uiPriority w:val="99"/>
    <w:semiHidden/>
    <w:unhideWhenUsed/>
    <w:locked/>
    <w:rsid w:val="0081537C"/>
    <w:rPr>
      <w:vertAlign w:val="superscript"/>
    </w:rPr>
  </w:style>
  <w:style w:type="paragraph" w:styleId="Revision">
    <w:name w:val="Revision"/>
    <w:hidden/>
    <w:uiPriority w:val="99"/>
    <w:semiHidden/>
    <w:rsid w:val="00C21B91"/>
    <w:rPr>
      <w:sz w:val="24"/>
      <w:szCs w:val="24"/>
    </w:rPr>
  </w:style>
  <w:style w:type="paragraph" w:styleId="NormalWeb">
    <w:name w:val="Normal (Web)"/>
    <w:basedOn w:val="Normal"/>
    <w:uiPriority w:val="99"/>
    <w:semiHidden/>
    <w:unhideWhenUsed/>
    <w:locked/>
    <w:rsid w:val="00335BC5"/>
  </w:style>
  <w:style w:type="table" w:customStyle="1" w:styleId="TableGrid45">
    <w:name w:val="Table Grid45"/>
    <w:basedOn w:val="TableNormal"/>
    <w:uiPriority w:val="59"/>
    <w:rsid w:val="00010B1D"/>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59"/>
    <w:rsid w:val="00010B1D"/>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CProposalBody11ptGaramond">
    <w:name w:val="NORC Proposal Body 11pt Garamond"/>
    <w:basedOn w:val="Normal"/>
    <w:rsid w:val="0028248C"/>
    <w:pPr>
      <w:tabs>
        <w:tab w:val="left" w:pos="720"/>
        <w:tab w:val="right" w:pos="9360"/>
      </w:tabs>
      <w:ind w:firstLine="360"/>
    </w:pPr>
    <w:rPr>
      <w:rFonts w:ascii="Garamond" w:hAnsi="Garamond" w:cs="AGaramond-Regular"/>
      <w:sz w:val="20"/>
      <w:szCs w:val="20"/>
    </w:rPr>
  </w:style>
  <w:style w:type="character" w:customStyle="1" w:styleId="Heading9Char">
    <w:name w:val="Heading 9 Char"/>
    <w:basedOn w:val="DefaultParagraphFont"/>
    <w:link w:val="Heading9"/>
    <w:semiHidden/>
    <w:rsid w:val="000D61C9"/>
    <w:rPr>
      <w:rFonts w:asciiTheme="majorHAnsi" w:eastAsiaTheme="majorEastAsia" w:hAnsiTheme="majorHAnsi" w:cstheme="majorBidi"/>
      <w:i/>
      <w:iCs/>
      <w:color w:val="272727" w:themeColor="text1" w:themeTint="D8"/>
      <w:sz w:val="21"/>
      <w:szCs w:val="21"/>
    </w:rPr>
  </w:style>
  <w:style w:type="paragraph" w:customStyle="1" w:styleId="Default">
    <w:name w:val="Default"/>
    <w:basedOn w:val="Normal"/>
    <w:uiPriority w:val="99"/>
    <w:rsid w:val="00317E98"/>
    <w:pPr>
      <w:autoSpaceDE w:val="0"/>
      <w:autoSpaceDN w:val="0"/>
    </w:pPr>
    <w:rPr>
      <w:rFonts w:ascii="Calibri" w:eastAsiaTheme="minorHAnsi" w:hAnsi="Calibri"/>
      <w:color w:val="00000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semiHidden="0" w:unhideWhenUsed="0" w:qFormat="1"/>
    <w:lsdException w:name="heading 3" w:semiHidden="0" w:unhideWhenUsed="0" w:qFormat="1"/>
    <w:lsdException w:name="heading 4" w:uiPriority="0" w:qFormat="1"/>
    <w:lsdException w:name="heading 5" w:semiHidden="0" w:unhideWhenUsed="0" w:qFormat="1"/>
    <w:lsdException w:name="heading 6" w:uiPriority="0" w:qFormat="1"/>
    <w:lsdException w:name="heading 7" w:uiPriority="0" w:qFormat="1"/>
    <w:lsdException w:name="heading 8" w:uiPriority="0" w:qFormat="1"/>
    <w:lsdException w:name="heading 9" w:uiPriority="0" w:qFormat="1"/>
    <w:lsdException w:name="index 1" w:locked="1"/>
    <w:lsdException w:name="index 2" w:locked="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semiHidden="0" w:uiPriority="39" w:unhideWhenUsed="0"/>
    <w:lsdException w:name="toc 2" w:semiHidden="0" w:uiPriority="39" w:unhideWhenUsed="0"/>
    <w:lsdException w:name="toc 3" w:semiHidden="0" w:uiPriority="39" w:unhideWhenUsed="0"/>
    <w:lsdException w:name="toc 4" w:semiHidden="0" w:unhideWhenUsed="0"/>
    <w:lsdException w:name="toc 5" w:semiHidden="0" w:unhideWhenUsed="0"/>
    <w:lsdException w:name="toc 6" w:semiHidden="0" w:unhideWhenUsed="0"/>
    <w:lsdException w:name="toc 7" w:semiHidden="0" w:unhideWhenUsed="0"/>
    <w:lsdException w:name="toc 8" w:semiHidden="0" w:unhideWhenUsed="0"/>
    <w:lsdException w:name="toc 9" w:semiHidden="0" w:unhideWhenUsed="0"/>
    <w:lsdException w:name="Normal Indent" w:locked="1"/>
    <w:lsdException w:name="footnote text" w:locked="1"/>
    <w:lsdException w:name="annotation text" w:locked="1"/>
    <w:lsdException w:name="header" w:locked="1"/>
    <w:lsdException w:name="footer" w:locked="1"/>
    <w:lsdException w:name="index heading" w:locked="1"/>
    <w:lsdException w:name="caption" w:semiHidden="0" w:unhideWhenUsed="0" w:qFormat="1"/>
    <w:lsdException w:name="table of figures" w:locked="1"/>
    <w:lsdException w:name="envelope address" w:locked="1"/>
    <w:lsdException w:name="envelope return" w:locked="1"/>
    <w:lsdException w:name="footnote reference" w:locked="1"/>
    <w:lsdException w:name="annotation reference" w:locked="1"/>
    <w:lsdException w:name="line number" w:locked="1"/>
    <w:lsdException w:name="page number" w:locked="1"/>
    <w:lsdException w:name="endnote reference" w:locked="1"/>
    <w:lsdException w:name="endnote text" w:locked="1"/>
    <w:lsdException w:name="table of authorities" w:locked="1"/>
    <w:lsdException w:name="macro" w:locked="1"/>
    <w:lsdException w:name="toa heading" w:locked="1"/>
    <w:lsdException w:name="List" w:locked="1"/>
    <w:lsdException w:name="List Bullet" w:locked="1"/>
    <w:lsdException w:name="List Number" w:locked="1"/>
    <w:lsdException w:name="List 2" w:locked="1"/>
    <w:lsdException w:name="List 3" w:locked="1"/>
    <w:lsdException w:name="List 4" w:locked="1"/>
    <w:lsdException w:name="List 5" w:locked="1"/>
    <w:lsdException w:name="List Bullet 2" w:locked="1"/>
    <w:lsdException w:name="List Bullet 3" w:locked="1"/>
    <w:lsdException w:name="List Bullet 4" w:locked="1"/>
    <w:lsdException w:name="List Bullet 5" w:locked="1"/>
    <w:lsdException w:name="List Number 2" w:locked="1"/>
    <w:lsdException w:name="List Number 3" w:locked="1"/>
    <w:lsdException w:name="List Number 4" w:locked="1"/>
    <w:lsdException w:name="List Number 5" w:locked="1"/>
    <w:lsdException w:name="Title" w:semiHidden="0" w:unhideWhenUsed="0" w:qFormat="1"/>
    <w:lsdException w:name="Closing" w:locked="1"/>
    <w:lsdException w:name="Signature" w:locked="1"/>
    <w:lsdException w:name="Default Paragraph Font" w:semiHidden="0" w:uiPriority="1" w:unhideWhenUsed="0"/>
    <w:lsdException w:name="Body Text" w:locked="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semiHidden="0" w:uiPriority="0" w:unhideWhenUsed="0" w:qFormat="1"/>
    <w:lsdException w:name="Salutation" w:locked="1"/>
    <w:lsdException w:name="Date" w:locked="1"/>
    <w:lsdException w:name="Body Text First Indent" w:lock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locked="1"/>
    <w:lsdException w:name="FollowedHyperlink" w:locked="1"/>
    <w:lsdException w:name="Strong" w:semiHidden="0" w:unhideWhenUsed="0" w:qFormat="1"/>
    <w:lsdException w:name="Emphasis" w:semiHidden="0" w:uiPriority="0" w:unhideWhenUsed="0" w:qFormat="1"/>
    <w:lsdException w:name="Document Map" w:locked="1"/>
    <w:lsdException w:name="Plain Text" w:locked="1"/>
    <w:lsdException w:name="E-mail Signature" w:locked="1"/>
    <w:lsdException w:name="HTML Top of Form" w:locked="1"/>
    <w:lsdException w:name="HTML Bottom of Form" w:locked="1"/>
    <w:lsdException w:name="Normal (Web)" w:locked="1"/>
    <w:lsdException w:name="HTML Acronym" w:locked="1"/>
    <w:lsdException w:name="HTML Address" w:locked="1"/>
    <w:lsdException w:name="HTML Cite" w:locked="1"/>
    <w:lsdException w:name="HTML Code" w:locked="1"/>
    <w:lsdException w:name="HTML Definition" w:locked="1"/>
    <w:lsdException w:name="HTML Keyboard" w:locked="1"/>
    <w:lsdException w:name="HTML Preformatted" w:locked="1"/>
    <w:lsdException w:name="HTML Sample" w:locked="1"/>
    <w:lsdException w:name="HTML Typewriter" w:locked="1"/>
    <w:lsdException w:name="HTML Variable" w:locked="1"/>
    <w:lsdException w:name="Normal Table" w:locked="1"/>
    <w:lsdException w:name="annotation subject" w:locked="1"/>
    <w:lsdException w:name="No List" w:locked="1"/>
    <w:lsdException w:name="Outline List 1" w:locked="1"/>
    <w:lsdException w:name="Outline List 2" w:locked="1"/>
    <w:lsdException w:name="Outline List 3" w:locked="1"/>
    <w:lsdException w:name="Table Simple 1" w:locked="1"/>
    <w:lsdException w:name="Table Simple 2" w:locked="1"/>
    <w:lsdException w:name="Table Simple 3" w:locked="1"/>
    <w:lsdException w:name="Table Classic 1" w:locked="1"/>
    <w:lsdException w:name="Table Classic 2" w:locked="1"/>
    <w:lsdException w:name="Table Classic 3" w:locked="1"/>
    <w:lsdException w:name="Table Classic 4" w:locked="1"/>
    <w:lsdException w:name="Table Colorful 1" w:locked="1"/>
    <w:lsdException w:name="Table Colorful 2" w:locked="1"/>
    <w:lsdException w:name="Table Colorful 3" w:locked="1"/>
    <w:lsdException w:name="Table Columns 1" w:locked="1"/>
    <w:lsdException w:name="Table Columns 2" w:locked="1"/>
    <w:lsdException w:name="Table Columns 3" w:locked="1"/>
    <w:lsdException w:name="Table Columns 4" w:locked="1"/>
    <w:lsdException w:name="Table Columns 5" w:locked="1"/>
    <w:lsdException w:name="Table Grid 1" w:locked="1"/>
    <w:lsdException w:name="Table Grid 2" w:locked="1"/>
    <w:lsdException w:name="Table Grid 3" w:locked="1"/>
    <w:lsdException w:name="Table Grid 4" w:locked="1"/>
    <w:lsdException w:name="Table Grid 5" w:locked="1"/>
    <w:lsdException w:name="Table Grid 6" w:locked="1"/>
    <w:lsdException w:name="Table Grid 7" w:locked="1"/>
    <w:lsdException w:name="Table Grid 8" w:locked="1"/>
    <w:lsdException w:name="Table List 1" w:locked="1"/>
    <w:lsdException w:name="Table List 2" w:locked="1"/>
    <w:lsdException w:name="Table List 3" w:locked="1"/>
    <w:lsdException w:name="Table List 4" w:locked="1"/>
    <w:lsdException w:name="Table List 5" w:locked="1"/>
    <w:lsdException w:name="Table List 6" w:locked="1"/>
    <w:lsdException w:name="Table List 7" w:locked="1"/>
    <w:lsdException w:name="Table List 8" w:locked="1"/>
    <w:lsdException w:name="Table 3D effects 1" w:locked="1"/>
    <w:lsdException w:name="Table 3D effects 2" w:locked="1"/>
    <w:lsdException w:name="Table 3D effects 3" w:locked="1"/>
    <w:lsdException w:name="Table Contemporary" w:locked="1"/>
    <w:lsdException w:name="Table Elegant" w:locked="1"/>
    <w:lsdException w:name="Table Professional" w:locked="1"/>
    <w:lsdException w:name="Table Subtle 1" w:locked="1"/>
    <w:lsdException w:name="Table Subtle 2" w:locked="1"/>
    <w:lsdException w:name="Table Web 1" w:locked="1"/>
    <w:lsdException w:name="Table Web 2" w:locked="1"/>
    <w:lsdException w:name="Table Web 3" w:locked="1"/>
    <w:lsdException w:name="Balloon Text" w:locked="1"/>
    <w:lsdException w:name="Table Grid" w:semiHidden="0" w:uiPriority="59" w:unhideWhenUsed="0"/>
    <w:lsdException w:name="Table Theme" w:locked="1"/>
    <w:lsdException w:name="Placeholder Text" w:semiHidden="0" w:uiPriority="67" w:unhideWhenUsed="0"/>
    <w:lsdException w:name="No Spacing" w:semiHidden="0" w:uiPriority="68" w:unhideWhenUsed="0"/>
    <w:lsdException w:name="Light Shading" w:semiHidden="0" w:uiPriority="69" w:unhideWhenUsed="0"/>
    <w:lsdException w:name="Light List" w:semiHidden="0" w:uiPriority="70" w:unhideWhenUsed="0"/>
    <w:lsdException w:name="Light Grid" w:semiHidden="0" w:uiPriority="71" w:unhideWhenUsed="0"/>
    <w:lsdException w:name="Medium Shading 1" w:semiHidden="0" w:uiPriority="72" w:unhideWhenUsed="0"/>
    <w:lsdException w:name="Medium Shading 2" w:semiHidden="0" w:uiPriority="73" w:unhideWhenUsed="0"/>
    <w:lsdException w:name="Medium List 1" w:semiHidden="0" w:uiPriority="60" w:unhideWhenUsed="0"/>
    <w:lsdException w:name="Medium List 2" w:semiHidden="0" w:uiPriority="61" w:unhideWhenUsed="0"/>
    <w:lsdException w:name="Medium Grid 1" w:semiHidden="0" w:uiPriority="62" w:unhideWhenUsed="0"/>
    <w:lsdException w:name="Medium Grid 2" w:semiHidden="0" w:uiPriority="63" w:unhideWhenUsed="0"/>
    <w:lsdException w:name="Medium Grid 3" w:semiHidden="0" w:uiPriority="64" w:unhideWhenUsed="0"/>
    <w:lsdException w:name="Dark List" w:semiHidden="0" w:uiPriority="65" w:unhideWhenUsed="0"/>
    <w:lsdException w:name="Colorful Shading" w:semiHidden="0" w:unhideWhenUsed="0"/>
    <w:lsdException w:name="Colorful List" w:semiHidden="0" w:uiPriority="34" w:unhideWhenUsed="0" w:qFormat="1"/>
    <w:lsdException w:name="Colorful Grid" w:semiHidden="0" w:uiPriority="29" w:unhideWhenUsed="0" w:qFormat="1"/>
    <w:lsdException w:name="Light Shading Accent 1" w:semiHidden="0" w:uiPriority="30" w:unhideWhenUsed="0" w:qFormat="1"/>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nhideWhenUsed="0"/>
    <w:lsdException w:name="List Paragraph" w:semiHidden="0" w:uiPriority="34" w:unhideWhenUsed="0" w:qFormat="1"/>
    <w:lsdException w:name="Quote" w:semiHidden="0" w:uiPriority="73" w:unhideWhenUsed="0"/>
    <w:lsdException w:name="Intense Quote" w:semiHidden="0" w:uiPriority="60" w:unhideWhenUsed="0"/>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iPriority="66" w:unhideWhenUsed="0"/>
    <w:lsdException w:name="Colorful List Accent 1" w:semiHidden="0" w:uiPriority="67" w:unhideWhenUsed="0"/>
    <w:lsdException w:name="Colorful Grid Accent 1" w:semiHidden="0" w:uiPriority="68" w:unhideWhenUsed="0"/>
    <w:lsdException w:name="Light Shading Accent 2" w:semiHidden="0" w:uiPriority="69" w:unhideWhenUsed="0"/>
    <w:lsdException w:name="Light List Accent 2" w:semiHidden="0" w:uiPriority="70" w:unhideWhenUsed="0"/>
    <w:lsdException w:name="Light Grid Accent 2" w:semiHidden="0" w:uiPriority="71" w:unhideWhenUsed="0"/>
    <w:lsdException w:name="Medium Shading 1 Accent 2" w:semiHidden="0" w:uiPriority="72" w:unhideWhenUsed="0"/>
    <w:lsdException w:name="Medium Shading 2 Accent 2" w:semiHidden="0" w:uiPriority="73" w:unhideWhenUsed="0"/>
    <w:lsdException w:name="Medium List 1 Accent 2" w:semiHidden="0" w:uiPriority="60" w:unhideWhenUsed="0"/>
    <w:lsdException w:name="Medium List 2 Accent 2" w:semiHidden="0" w:uiPriority="61" w:unhideWhenUsed="0"/>
    <w:lsdException w:name="Medium Grid 1 Accent 2" w:semiHidden="0" w:uiPriority="62" w:unhideWhenUsed="0"/>
    <w:lsdException w:name="Medium Grid 2 Accent 2" w:semiHidden="0" w:uiPriority="63" w:unhideWhenUsed="0"/>
    <w:lsdException w:name="Medium Grid 3 Accent 2" w:semiHidden="0" w:uiPriority="64" w:unhideWhenUsed="0"/>
    <w:lsdException w:name="Dark List Accent 2" w:semiHidden="0" w:uiPriority="65" w:unhideWhenUsed="0"/>
    <w:lsdException w:name="Colorful Shading Accent 2" w:semiHidden="0" w:uiPriority="66" w:unhideWhenUsed="0"/>
    <w:lsdException w:name="Colorful List Accent 2" w:semiHidden="0" w:uiPriority="67" w:unhideWhenUsed="0"/>
    <w:lsdException w:name="Colorful Grid Accent 2" w:semiHidden="0" w:uiPriority="68" w:unhideWhenUsed="0"/>
    <w:lsdException w:name="Light Shading Accent 3" w:semiHidden="0" w:uiPriority="69" w:unhideWhenUsed="0"/>
    <w:lsdException w:name="Light List Accent 3" w:semiHidden="0" w:uiPriority="70" w:unhideWhenUsed="0"/>
    <w:lsdException w:name="Light Grid Accent 3" w:semiHidden="0" w:uiPriority="71" w:unhideWhenUsed="0"/>
    <w:lsdException w:name="Medium Shading 1 Accent 3" w:semiHidden="0" w:uiPriority="72" w:unhideWhenUsed="0"/>
    <w:lsdException w:name="Medium Shading 2 Accent 3" w:semiHidden="0" w:uiPriority="73" w:unhideWhenUsed="0"/>
    <w:lsdException w:name="Medium List 1 Accent 3" w:semiHidden="0" w:uiPriority="60" w:unhideWhenUsed="0"/>
    <w:lsdException w:name="Medium List 2 Accent 3" w:semiHidden="0" w:uiPriority="61" w:unhideWhenUsed="0"/>
    <w:lsdException w:name="Medium Grid 1 Accent 3" w:semiHidden="0" w:uiPriority="62" w:unhideWhenUsed="0"/>
    <w:lsdException w:name="Medium Grid 2 Accent 3" w:semiHidden="0" w:uiPriority="63" w:unhideWhenUsed="0"/>
    <w:lsdException w:name="Medium Grid 3 Accent 3" w:semiHidden="0" w:uiPriority="64" w:unhideWhenUsed="0"/>
    <w:lsdException w:name="Dark List Accent 3" w:semiHidden="0" w:uiPriority="65" w:unhideWhenUsed="0"/>
    <w:lsdException w:name="Colorful Shading Accent 3" w:semiHidden="0" w:uiPriority="66" w:unhideWhenUsed="0"/>
    <w:lsdException w:name="Colorful List Accent 3" w:semiHidden="0" w:uiPriority="67" w:unhideWhenUsed="0"/>
    <w:lsdException w:name="Colorful Grid Accent 3" w:semiHidden="0" w:uiPriority="68" w:unhideWhenUsed="0"/>
    <w:lsdException w:name="Light Shading Accent 4" w:semiHidden="0" w:uiPriority="69" w:unhideWhenUsed="0"/>
    <w:lsdException w:name="Light List Accent 4" w:semiHidden="0" w:uiPriority="70" w:unhideWhenUsed="0"/>
    <w:lsdException w:name="Light Grid Accent 4" w:semiHidden="0" w:uiPriority="71" w:unhideWhenUsed="0"/>
    <w:lsdException w:name="Medium Shading 1 Accent 4" w:semiHidden="0" w:uiPriority="72" w:unhideWhenUsed="0"/>
    <w:lsdException w:name="Medium Shading 2 Accent 4" w:semiHidden="0" w:uiPriority="73" w:unhideWhenUsed="0"/>
    <w:lsdException w:name="Medium List 1 Accent 4" w:semiHidden="0" w:uiPriority="60" w:unhideWhenUsed="0"/>
    <w:lsdException w:name="Medium List 2 Accent 4" w:semiHidden="0" w:uiPriority="61" w:unhideWhenUsed="0"/>
    <w:lsdException w:name="Medium Grid 1 Accent 4" w:semiHidden="0" w:uiPriority="62" w:unhideWhenUsed="0"/>
    <w:lsdException w:name="Medium Grid 2 Accent 4" w:semiHidden="0" w:uiPriority="63" w:unhideWhenUsed="0"/>
    <w:lsdException w:name="Medium Grid 3 Accent 4" w:semiHidden="0" w:uiPriority="64" w:unhideWhenUsed="0"/>
    <w:lsdException w:name="Dark List Accent 4" w:semiHidden="0" w:uiPriority="65" w:unhideWhenUsed="0"/>
    <w:lsdException w:name="Colorful Shading Accent 4" w:semiHidden="0" w:uiPriority="66" w:unhideWhenUsed="0"/>
    <w:lsdException w:name="Colorful List Accent 4" w:semiHidden="0" w:uiPriority="67" w:unhideWhenUsed="0"/>
    <w:lsdException w:name="Colorful Grid Accent 4" w:semiHidden="0" w:uiPriority="68" w:unhideWhenUsed="0"/>
    <w:lsdException w:name="Light Shading Accent 5" w:semiHidden="0" w:uiPriority="69" w:unhideWhenUsed="0"/>
    <w:lsdException w:name="Light List Accent 5" w:semiHidden="0" w:uiPriority="70" w:unhideWhenUsed="0"/>
    <w:lsdException w:name="Light Grid Accent 5" w:semiHidden="0" w:uiPriority="71" w:unhideWhenUsed="0"/>
    <w:lsdException w:name="Medium Shading 1 Accent 5" w:semiHidden="0" w:uiPriority="72" w:unhideWhenUsed="0"/>
    <w:lsdException w:name="Medium Shading 2 Accent 5" w:semiHidden="0" w:uiPriority="73" w:unhideWhenUsed="0"/>
    <w:lsdException w:name="Medium List 1 Accent 5" w:semiHidden="0" w:uiPriority="60" w:unhideWhenUsed="0"/>
    <w:lsdException w:name="Medium List 2 Accent 5" w:semiHidden="0" w:uiPriority="61" w:unhideWhenUsed="0"/>
    <w:lsdException w:name="Medium Grid 1 Accent 5" w:semiHidden="0" w:uiPriority="62" w:unhideWhenUsed="0"/>
    <w:lsdException w:name="Medium Grid 2 Accent 5" w:semiHidden="0" w:uiPriority="63" w:unhideWhenUsed="0"/>
    <w:lsdException w:name="Medium Grid 3 Accent 5" w:semiHidden="0" w:uiPriority="64" w:unhideWhenUsed="0"/>
    <w:lsdException w:name="Dark List Accent 5" w:semiHidden="0" w:uiPriority="65" w:unhideWhenUsed="0"/>
    <w:lsdException w:name="Colorful Shading Accent 5" w:semiHidden="0" w:uiPriority="66" w:unhideWhenUsed="0"/>
    <w:lsdException w:name="Colorful List Accent 5" w:semiHidden="0" w:uiPriority="67" w:unhideWhenUsed="0"/>
    <w:lsdException w:name="Colorful Grid Accent 5" w:semiHidden="0" w:uiPriority="68" w:unhideWhenUsed="0"/>
    <w:lsdException w:name="Light Shading Accent 6" w:semiHidden="0" w:uiPriority="69" w:unhideWhenUsed="0"/>
    <w:lsdException w:name="Light List Accent 6" w:semiHidden="0" w:uiPriority="70" w:unhideWhenUsed="0"/>
    <w:lsdException w:name="Light Grid Accent 6" w:semiHidden="0" w:uiPriority="71" w:unhideWhenUsed="0"/>
    <w:lsdException w:name="Medium Shading 1 Accent 6" w:semiHidden="0" w:uiPriority="72" w:unhideWhenUsed="0"/>
    <w:lsdException w:name="Medium Shading 2 Accent 6" w:semiHidden="0" w:uiPriority="73" w:unhideWhenUsed="0"/>
    <w:lsdException w:name="Medium List 1 Accent 6" w:semiHidden="0" w:uiPriority="19" w:unhideWhenUsed="0" w:qFormat="1"/>
    <w:lsdException w:name="Medium List 2 Accent 6" w:semiHidden="0" w:uiPriority="21" w:unhideWhenUsed="0" w:qFormat="1"/>
    <w:lsdException w:name="Medium Grid 1 Accent 6" w:semiHidden="0" w:uiPriority="31" w:unhideWhenUsed="0" w:qFormat="1"/>
    <w:lsdException w:name="Medium Grid 2 Accent 6" w:semiHidden="0" w:uiPriority="32" w:unhideWhenUsed="0" w:qFormat="1"/>
    <w:lsdException w:name="Medium Grid 3 Accent 6" w:semiHidden="0" w:uiPriority="33" w:unhideWhenUsed="0" w:qFormat="1"/>
    <w:lsdException w:name="Dark List Accent 6" w:semiHidden="0" w:uiPriority="37" w:unhideWhenUsed="0"/>
    <w:lsdException w:name="Colorful Shading Accent 6" w:semiHidden="0" w:uiPriority="39" w:unhideWhenUsed="0" w:qFormat="1"/>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61B83"/>
    <w:rPr>
      <w:sz w:val="24"/>
      <w:szCs w:val="24"/>
    </w:rPr>
  </w:style>
  <w:style w:type="paragraph" w:styleId="Heading1">
    <w:name w:val="heading 1"/>
    <w:basedOn w:val="Normal"/>
    <w:next w:val="Normal"/>
    <w:link w:val="Heading1Char"/>
    <w:uiPriority w:val="99"/>
    <w:qFormat/>
    <w:rsid w:val="00491DAC"/>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9"/>
    <w:qFormat/>
    <w:rsid w:val="00491DAC"/>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9"/>
    <w:qFormat/>
    <w:rsid w:val="00491DAC"/>
    <w:pPr>
      <w:keepNext/>
      <w:spacing w:before="240" w:after="60"/>
      <w:outlineLvl w:val="2"/>
    </w:pPr>
    <w:rPr>
      <w:rFonts w:ascii="Cambria" w:hAnsi="Cambria"/>
      <w:b/>
      <w:bCs/>
      <w:sz w:val="26"/>
      <w:szCs w:val="26"/>
      <w:lang w:val="x-none" w:eastAsia="x-none"/>
    </w:rPr>
  </w:style>
  <w:style w:type="paragraph" w:styleId="Heading5">
    <w:name w:val="heading 5"/>
    <w:basedOn w:val="Normal"/>
    <w:next w:val="Normal"/>
    <w:link w:val="Heading5Char"/>
    <w:uiPriority w:val="99"/>
    <w:qFormat/>
    <w:rsid w:val="00491DAC"/>
    <w:pPr>
      <w:spacing w:before="240" w:after="60"/>
      <w:outlineLvl w:val="4"/>
    </w:pPr>
    <w:rPr>
      <w:rFonts w:ascii="Calibri" w:hAnsi="Calibri"/>
      <w:b/>
      <w:bCs/>
      <w:i/>
      <w:iCs/>
      <w:sz w:val="26"/>
      <w:szCs w:val="26"/>
      <w:lang w:val="x-none" w:eastAsia="x-none"/>
    </w:rPr>
  </w:style>
  <w:style w:type="paragraph" w:styleId="Heading9">
    <w:name w:val="heading 9"/>
    <w:basedOn w:val="Normal"/>
    <w:next w:val="Normal"/>
    <w:link w:val="Heading9Char"/>
    <w:semiHidden/>
    <w:unhideWhenUsed/>
    <w:qFormat/>
    <w:rsid w:val="000D61C9"/>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491DAC"/>
    <w:rPr>
      <w:rFonts w:ascii="Arial" w:hAnsi="Arial" w:cs="Arial"/>
      <w:b/>
      <w:bCs/>
      <w:kern w:val="32"/>
      <w:sz w:val="32"/>
      <w:szCs w:val="32"/>
      <w:lang w:val="en-US" w:eastAsia="en-US" w:bidi="ar-SA"/>
    </w:rPr>
  </w:style>
  <w:style w:type="character" w:customStyle="1" w:styleId="Heading2Char">
    <w:name w:val="Heading 2 Char"/>
    <w:link w:val="Heading2"/>
    <w:uiPriority w:val="99"/>
    <w:locked/>
    <w:rsid w:val="00491DAC"/>
    <w:rPr>
      <w:rFonts w:ascii="Arial" w:hAnsi="Arial" w:cs="Arial"/>
      <w:b/>
      <w:bCs/>
      <w:i/>
      <w:iCs/>
      <w:sz w:val="28"/>
      <w:szCs w:val="28"/>
      <w:lang w:val="en-US" w:eastAsia="en-US" w:bidi="ar-SA"/>
    </w:rPr>
  </w:style>
  <w:style w:type="character" w:customStyle="1" w:styleId="Heading3Char">
    <w:name w:val="Heading 3 Char"/>
    <w:link w:val="Heading3"/>
    <w:uiPriority w:val="99"/>
    <w:semiHidden/>
    <w:locked/>
    <w:rsid w:val="00A35B7C"/>
    <w:rPr>
      <w:rFonts w:ascii="Cambria" w:hAnsi="Cambria" w:cs="Times New Roman"/>
      <w:b/>
      <w:bCs/>
      <w:sz w:val="26"/>
      <w:szCs w:val="26"/>
    </w:rPr>
  </w:style>
  <w:style w:type="character" w:customStyle="1" w:styleId="Heading5Char">
    <w:name w:val="Heading 5 Char"/>
    <w:link w:val="Heading5"/>
    <w:uiPriority w:val="99"/>
    <w:semiHidden/>
    <w:locked/>
    <w:rsid w:val="00A35B7C"/>
    <w:rPr>
      <w:rFonts w:ascii="Calibri" w:hAnsi="Calibri" w:cs="Times New Roman"/>
      <w:b/>
      <w:bCs/>
      <w:i/>
      <w:iCs/>
      <w:sz w:val="26"/>
      <w:szCs w:val="26"/>
    </w:rPr>
  </w:style>
  <w:style w:type="paragraph" w:styleId="BalloonText">
    <w:name w:val="Balloon Text"/>
    <w:basedOn w:val="Normal"/>
    <w:link w:val="BalloonTextChar"/>
    <w:uiPriority w:val="99"/>
    <w:semiHidden/>
    <w:rsid w:val="00491DAC"/>
    <w:rPr>
      <w:rFonts w:ascii="Tahoma" w:hAnsi="Tahoma"/>
      <w:sz w:val="16"/>
      <w:szCs w:val="16"/>
      <w:lang w:val="x-none" w:eastAsia="x-none"/>
    </w:rPr>
  </w:style>
  <w:style w:type="character" w:customStyle="1" w:styleId="BalloonTextChar">
    <w:name w:val="Balloon Text Char"/>
    <w:link w:val="BalloonText"/>
    <w:uiPriority w:val="99"/>
    <w:semiHidden/>
    <w:locked/>
    <w:rsid w:val="00491DAC"/>
    <w:rPr>
      <w:rFonts w:ascii="Tahoma" w:hAnsi="Tahoma" w:cs="Tahoma"/>
      <w:sz w:val="16"/>
      <w:szCs w:val="16"/>
    </w:rPr>
  </w:style>
  <w:style w:type="paragraph" w:styleId="FootnoteText">
    <w:name w:val="footnote text"/>
    <w:basedOn w:val="Normal"/>
    <w:link w:val="FootnoteTextChar"/>
    <w:uiPriority w:val="99"/>
    <w:rsid w:val="00491DAC"/>
    <w:rPr>
      <w:sz w:val="20"/>
      <w:szCs w:val="20"/>
    </w:rPr>
  </w:style>
  <w:style w:type="character" w:customStyle="1" w:styleId="FootnoteTextChar">
    <w:name w:val="Footnote Text Char"/>
    <w:link w:val="FootnoteText"/>
    <w:uiPriority w:val="99"/>
    <w:locked/>
    <w:rsid w:val="00491DAC"/>
    <w:rPr>
      <w:rFonts w:cs="Times New Roman"/>
      <w:lang w:val="en-US" w:eastAsia="en-US" w:bidi="ar-SA"/>
    </w:rPr>
  </w:style>
  <w:style w:type="character" w:styleId="FootnoteReference">
    <w:name w:val="footnote reference"/>
    <w:uiPriority w:val="99"/>
    <w:semiHidden/>
    <w:rsid w:val="00491DAC"/>
    <w:rPr>
      <w:rFonts w:cs="Times New Roman"/>
      <w:vertAlign w:val="superscript"/>
    </w:rPr>
  </w:style>
  <w:style w:type="character" w:styleId="Hyperlink">
    <w:name w:val="Hyperlink"/>
    <w:uiPriority w:val="99"/>
    <w:rsid w:val="00491DAC"/>
    <w:rPr>
      <w:rFonts w:cs="Times New Roman"/>
      <w:color w:val="0000FF"/>
      <w:u w:val="single"/>
    </w:rPr>
  </w:style>
  <w:style w:type="paragraph" w:styleId="Footer">
    <w:name w:val="footer"/>
    <w:basedOn w:val="Normal"/>
    <w:link w:val="FooterChar"/>
    <w:uiPriority w:val="99"/>
    <w:rsid w:val="00491DAC"/>
    <w:pPr>
      <w:tabs>
        <w:tab w:val="center" w:pos="4320"/>
        <w:tab w:val="right" w:pos="8640"/>
      </w:tabs>
    </w:pPr>
    <w:rPr>
      <w:lang w:val="x-none" w:eastAsia="x-none"/>
    </w:rPr>
  </w:style>
  <w:style w:type="character" w:customStyle="1" w:styleId="FooterChar">
    <w:name w:val="Footer Char"/>
    <w:link w:val="Footer"/>
    <w:uiPriority w:val="99"/>
    <w:locked/>
    <w:rsid w:val="00491DAC"/>
    <w:rPr>
      <w:rFonts w:cs="Times New Roman"/>
      <w:sz w:val="24"/>
      <w:szCs w:val="24"/>
    </w:rPr>
  </w:style>
  <w:style w:type="character" w:styleId="PageNumber">
    <w:name w:val="page number"/>
    <w:uiPriority w:val="99"/>
    <w:rsid w:val="00491DAC"/>
    <w:rPr>
      <w:rFonts w:cs="Times New Roman"/>
    </w:rPr>
  </w:style>
  <w:style w:type="paragraph" w:customStyle="1" w:styleId="LHPBodyText">
    <w:name w:val="LHP Body Text"/>
    <w:basedOn w:val="Normal"/>
    <w:link w:val="LHPBodyTextChar1"/>
    <w:uiPriority w:val="99"/>
    <w:rsid w:val="00491DAC"/>
    <w:pPr>
      <w:spacing w:after="240"/>
      <w:jc w:val="both"/>
    </w:pPr>
  </w:style>
  <w:style w:type="character" w:customStyle="1" w:styleId="LHPBodyTextChar1">
    <w:name w:val="LHP Body Text Char1"/>
    <w:link w:val="LHPBodyText"/>
    <w:uiPriority w:val="99"/>
    <w:locked/>
    <w:rsid w:val="00491DAC"/>
    <w:rPr>
      <w:rFonts w:cs="Times New Roman"/>
      <w:sz w:val="24"/>
      <w:szCs w:val="24"/>
      <w:lang w:val="en-US" w:eastAsia="en-US" w:bidi="ar-SA"/>
    </w:rPr>
  </w:style>
  <w:style w:type="table" w:styleId="TableGrid">
    <w:name w:val="Table Grid"/>
    <w:basedOn w:val="TableNormal"/>
    <w:uiPriority w:val="59"/>
    <w:rsid w:val="00491D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491DAC"/>
    <w:pPr>
      <w:tabs>
        <w:tab w:val="center" w:pos="4320"/>
        <w:tab w:val="right" w:pos="8640"/>
      </w:tabs>
    </w:pPr>
    <w:rPr>
      <w:sz w:val="20"/>
      <w:szCs w:val="20"/>
      <w:lang w:val="x-none" w:eastAsia="x-none"/>
    </w:rPr>
  </w:style>
  <w:style w:type="character" w:customStyle="1" w:styleId="HeaderChar">
    <w:name w:val="Header Char"/>
    <w:link w:val="Header"/>
    <w:uiPriority w:val="99"/>
    <w:locked/>
    <w:rsid w:val="00491DAC"/>
    <w:rPr>
      <w:rFonts w:cs="Times New Roman"/>
    </w:rPr>
  </w:style>
  <w:style w:type="paragraph" w:styleId="BodyTextIndent2">
    <w:name w:val="Body Text Indent 2"/>
    <w:basedOn w:val="Normal"/>
    <w:link w:val="BodyTextIndent2Char"/>
    <w:uiPriority w:val="99"/>
    <w:rsid w:val="00491DAC"/>
    <w:pPr>
      <w:spacing w:after="120" w:line="480" w:lineRule="auto"/>
      <w:ind w:left="360"/>
    </w:pPr>
    <w:rPr>
      <w:lang w:val="x-none" w:eastAsia="x-none"/>
    </w:rPr>
  </w:style>
  <w:style w:type="character" w:customStyle="1" w:styleId="BodyTextIndent2Char">
    <w:name w:val="Body Text Indent 2 Char"/>
    <w:link w:val="BodyTextIndent2"/>
    <w:uiPriority w:val="99"/>
    <w:semiHidden/>
    <w:locked/>
    <w:rsid w:val="00A35B7C"/>
    <w:rPr>
      <w:rFonts w:cs="Times New Roman"/>
      <w:sz w:val="24"/>
      <w:szCs w:val="24"/>
    </w:rPr>
  </w:style>
  <w:style w:type="character" w:styleId="CommentReference">
    <w:name w:val="annotation reference"/>
    <w:uiPriority w:val="99"/>
    <w:semiHidden/>
    <w:rsid w:val="00491DAC"/>
    <w:rPr>
      <w:rFonts w:cs="Times New Roman"/>
      <w:sz w:val="16"/>
      <w:szCs w:val="16"/>
    </w:rPr>
  </w:style>
  <w:style w:type="paragraph" w:styleId="CommentText">
    <w:name w:val="annotation text"/>
    <w:basedOn w:val="Normal"/>
    <w:link w:val="CommentTextChar"/>
    <w:uiPriority w:val="99"/>
    <w:semiHidden/>
    <w:rsid w:val="00491DAC"/>
    <w:rPr>
      <w:sz w:val="20"/>
      <w:szCs w:val="20"/>
      <w:lang w:val="x-none" w:eastAsia="x-none"/>
    </w:rPr>
  </w:style>
  <w:style w:type="character" w:customStyle="1" w:styleId="CommentTextChar">
    <w:name w:val="Comment Text Char"/>
    <w:link w:val="CommentText"/>
    <w:uiPriority w:val="99"/>
    <w:semiHidden/>
    <w:locked/>
    <w:rsid w:val="00491DAC"/>
    <w:rPr>
      <w:rFonts w:cs="Times New Roman"/>
    </w:rPr>
  </w:style>
  <w:style w:type="paragraph" w:styleId="CommentSubject">
    <w:name w:val="annotation subject"/>
    <w:basedOn w:val="CommentText"/>
    <w:next w:val="CommentText"/>
    <w:link w:val="CommentSubjectChar"/>
    <w:uiPriority w:val="99"/>
    <w:semiHidden/>
    <w:rsid w:val="00491DAC"/>
    <w:rPr>
      <w:b/>
      <w:bCs/>
    </w:rPr>
  </w:style>
  <w:style w:type="character" w:customStyle="1" w:styleId="CommentSubjectChar">
    <w:name w:val="Comment Subject Char"/>
    <w:link w:val="CommentSubject"/>
    <w:uiPriority w:val="99"/>
    <w:semiHidden/>
    <w:locked/>
    <w:rsid w:val="00491DAC"/>
    <w:rPr>
      <w:rFonts w:cs="Times New Roman"/>
      <w:b/>
      <w:bCs/>
    </w:rPr>
  </w:style>
  <w:style w:type="paragraph" w:customStyle="1" w:styleId="Style1">
    <w:name w:val="Style1"/>
    <w:basedOn w:val="Heading1"/>
    <w:uiPriority w:val="99"/>
    <w:rsid w:val="00491DAC"/>
    <w:pPr>
      <w:numPr>
        <w:numId w:val="1"/>
      </w:numPr>
      <w:autoSpaceDE w:val="0"/>
      <w:autoSpaceDN w:val="0"/>
      <w:adjustRightInd w:val="0"/>
    </w:pPr>
    <w:rPr>
      <w:rFonts w:ascii="Times New Roman" w:hAnsi="Times New Roman"/>
      <w:b w:val="0"/>
      <w:bCs w:val="0"/>
      <w:sz w:val="28"/>
      <w:szCs w:val="28"/>
    </w:rPr>
  </w:style>
  <w:style w:type="paragraph" w:customStyle="1" w:styleId="Style2">
    <w:name w:val="Style2"/>
    <w:basedOn w:val="Heading2"/>
    <w:uiPriority w:val="99"/>
    <w:rsid w:val="00491DAC"/>
    <w:pPr>
      <w:numPr>
        <w:ilvl w:val="1"/>
        <w:numId w:val="1"/>
      </w:numPr>
      <w:autoSpaceDE w:val="0"/>
      <w:autoSpaceDN w:val="0"/>
      <w:adjustRightInd w:val="0"/>
    </w:pPr>
    <w:rPr>
      <w:rFonts w:ascii="Times New Roman" w:hAnsi="Times New Roman"/>
      <w:bCs w:val="0"/>
      <w:i w:val="0"/>
      <w:sz w:val="24"/>
    </w:rPr>
  </w:style>
  <w:style w:type="paragraph" w:customStyle="1" w:styleId="Style3">
    <w:name w:val="Style3"/>
    <w:basedOn w:val="Heading3"/>
    <w:uiPriority w:val="99"/>
    <w:rsid w:val="00491DAC"/>
    <w:pPr>
      <w:numPr>
        <w:ilvl w:val="2"/>
        <w:numId w:val="1"/>
      </w:numPr>
      <w:autoSpaceDE w:val="0"/>
      <w:autoSpaceDN w:val="0"/>
      <w:adjustRightInd w:val="0"/>
    </w:pPr>
    <w:rPr>
      <w:rFonts w:ascii="Times New Roman" w:hAnsi="Times New Roman"/>
      <w:bCs w:val="0"/>
      <w:sz w:val="24"/>
    </w:rPr>
  </w:style>
  <w:style w:type="paragraph" w:styleId="TOC1">
    <w:name w:val="toc 1"/>
    <w:basedOn w:val="Normal"/>
    <w:next w:val="Normal"/>
    <w:autoRedefine/>
    <w:uiPriority w:val="39"/>
    <w:rsid w:val="00491DAC"/>
  </w:style>
  <w:style w:type="paragraph" w:styleId="TOC2">
    <w:name w:val="toc 2"/>
    <w:basedOn w:val="Normal"/>
    <w:next w:val="Normal"/>
    <w:autoRedefine/>
    <w:uiPriority w:val="39"/>
    <w:rsid w:val="00F61C14"/>
    <w:pPr>
      <w:tabs>
        <w:tab w:val="left" w:pos="720"/>
        <w:tab w:val="right" w:leader="dot" w:pos="9350"/>
      </w:tabs>
      <w:ind w:left="360" w:hanging="360"/>
    </w:pPr>
  </w:style>
  <w:style w:type="paragraph" w:styleId="TOC3">
    <w:name w:val="toc 3"/>
    <w:basedOn w:val="Normal"/>
    <w:next w:val="Normal"/>
    <w:autoRedefine/>
    <w:uiPriority w:val="39"/>
    <w:rsid w:val="007B2912"/>
    <w:pPr>
      <w:tabs>
        <w:tab w:val="left" w:pos="960"/>
        <w:tab w:val="right" w:leader="dot" w:pos="9350"/>
      </w:tabs>
      <w:ind w:left="750" w:hanging="510"/>
    </w:pPr>
  </w:style>
  <w:style w:type="character" w:styleId="Strong">
    <w:name w:val="Strong"/>
    <w:uiPriority w:val="99"/>
    <w:qFormat/>
    <w:rsid w:val="00491DAC"/>
    <w:rPr>
      <w:rFonts w:cs="Times New Roman"/>
      <w:b/>
      <w:bCs/>
    </w:rPr>
  </w:style>
  <w:style w:type="paragraph" w:styleId="PlainText">
    <w:name w:val="Plain Text"/>
    <w:basedOn w:val="Normal"/>
    <w:link w:val="PlainTextChar"/>
    <w:uiPriority w:val="99"/>
    <w:rsid w:val="00491DAC"/>
    <w:pPr>
      <w:spacing w:before="100" w:beforeAutospacing="1" w:after="100" w:afterAutospacing="1"/>
    </w:pPr>
    <w:rPr>
      <w:lang w:val="x-none" w:eastAsia="x-none"/>
    </w:rPr>
  </w:style>
  <w:style w:type="character" w:customStyle="1" w:styleId="PlainTextChar">
    <w:name w:val="Plain Text Char"/>
    <w:link w:val="PlainText"/>
    <w:uiPriority w:val="99"/>
    <w:locked/>
    <w:rsid w:val="00491DAC"/>
    <w:rPr>
      <w:rFonts w:cs="Times New Roman"/>
      <w:sz w:val="24"/>
      <w:szCs w:val="24"/>
    </w:rPr>
  </w:style>
  <w:style w:type="paragraph" w:styleId="BodyText2">
    <w:name w:val="Body Text 2"/>
    <w:basedOn w:val="Normal"/>
    <w:link w:val="BodyText2Char"/>
    <w:uiPriority w:val="99"/>
    <w:rsid w:val="00491DAC"/>
    <w:pPr>
      <w:spacing w:after="120" w:line="480" w:lineRule="auto"/>
    </w:pPr>
    <w:rPr>
      <w:lang w:val="x-none" w:eastAsia="x-none"/>
    </w:rPr>
  </w:style>
  <w:style w:type="character" w:customStyle="1" w:styleId="BodyText2Char">
    <w:name w:val="Body Text 2 Char"/>
    <w:link w:val="BodyText2"/>
    <w:uiPriority w:val="99"/>
    <w:semiHidden/>
    <w:locked/>
    <w:rsid w:val="00A35B7C"/>
    <w:rPr>
      <w:rFonts w:cs="Times New Roman"/>
      <w:sz w:val="24"/>
      <w:szCs w:val="24"/>
    </w:rPr>
  </w:style>
  <w:style w:type="paragraph" w:styleId="BodyTextIndent">
    <w:name w:val="Body Text Indent"/>
    <w:basedOn w:val="Normal"/>
    <w:link w:val="BodyTextIndentChar"/>
    <w:uiPriority w:val="99"/>
    <w:rsid w:val="00491DAC"/>
    <w:pPr>
      <w:spacing w:after="120"/>
      <w:ind w:left="360"/>
    </w:pPr>
    <w:rPr>
      <w:lang w:val="x-none" w:eastAsia="x-none"/>
    </w:rPr>
  </w:style>
  <w:style w:type="character" w:customStyle="1" w:styleId="BodyTextIndentChar">
    <w:name w:val="Body Text Indent Char"/>
    <w:link w:val="BodyTextIndent"/>
    <w:uiPriority w:val="99"/>
    <w:semiHidden/>
    <w:locked/>
    <w:rsid w:val="00A35B7C"/>
    <w:rPr>
      <w:rFonts w:cs="Times New Roman"/>
      <w:sz w:val="24"/>
      <w:szCs w:val="24"/>
    </w:rPr>
  </w:style>
  <w:style w:type="paragraph" w:styleId="Title">
    <w:name w:val="Title"/>
    <w:basedOn w:val="Normal"/>
    <w:link w:val="TitleChar"/>
    <w:uiPriority w:val="99"/>
    <w:qFormat/>
    <w:rsid w:val="00491DAC"/>
    <w:pPr>
      <w:jc w:val="center"/>
    </w:pPr>
    <w:rPr>
      <w:rFonts w:ascii="Cambria" w:hAnsi="Cambria"/>
      <w:b/>
      <w:bCs/>
      <w:kern w:val="28"/>
      <w:sz w:val="32"/>
      <w:szCs w:val="32"/>
      <w:lang w:val="x-none" w:eastAsia="x-none"/>
    </w:rPr>
  </w:style>
  <w:style w:type="character" w:customStyle="1" w:styleId="TitleChar">
    <w:name w:val="Title Char"/>
    <w:link w:val="Title"/>
    <w:uiPriority w:val="99"/>
    <w:locked/>
    <w:rsid w:val="00A35B7C"/>
    <w:rPr>
      <w:rFonts w:ascii="Cambria" w:hAnsi="Cambria" w:cs="Times New Roman"/>
      <w:b/>
      <w:bCs/>
      <w:kern w:val="28"/>
      <w:sz w:val="32"/>
      <w:szCs w:val="32"/>
    </w:rPr>
  </w:style>
  <w:style w:type="paragraph" w:customStyle="1" w:styleId="ParagraphLAST">
    <w:name w:val="Paragraph (LAST)"/>
    <w:basedOn w:val="Normal"/>
    <w:next w:val="Normal"/>
    <w:uiPriority w:val="99"/>
    <w:rsid w:val="00491DAC"/>
    <w:pPr>
      <w:tabs>
        <w:tab w:val="left" w:pos="432"/>
      </w:tabs>
      <w:spacing w:after="240" w:line="480" w:lineRule="auto"/>
      <w:ind w:firstLine="432"/>
      <w:jc w:val="both"/>
    </w:pPr>
    <w:rPr>
      <w:szCs w:val="20"/>
    </w:rPr>
  </w:style>
  <w:style w:type="character" w:styleId="HTMLCite">
    <w:name w:val="HTML Cite"/>
    <w:uiPriority w:val="99"/>
    <w:rsid w:val="00491DAC"/>
    <w:rPr>
      <w:rFonts w:cs="Times New Roman"/>
      <w:i/>
      <w:iCs/>
    </w:rPr>
  </w:style>
  <w:style w:type="paragraph" w:customStyle="1" w:styleId="Reference">
    <w:name w:val="Reference"/>
    <w:uiPriority w:val="99"/>
    <w:rsid w:val="00491DAC"/>
    <w:pPr>
      <w:ind w:left="360" w:hanging="360"/>
      <w:jc w:val="both"/>
    </w:pPr>
    <w:rPr>
      <w:rFonts w:ascii="Garamond" w:hAnsi="Garamond"/>
      <w:sz w:val="22"/>
      <w:szCs w:val="24"/>
    </w:rPr>
  </w:style>
  <w:style w:type="paragraph" w:styleId="BodyText">
    <w:name w:val="Body Text"/>
    <w:basedOn w:val="Normal"/>
    <w:link w:val="BodyTextChar"/>
    <w:uiPriority w:val="99"/>
    <w:rsid w:val="00491DAC"/>
    <w:pPr>
      <w:widowControl w:val="0"/>
      <w:tabs>
        <w:tab w:val="left" w:pos="720"/>
        <w:tab w:val="left" w:pos="1440"/>
        <w:tab w:val="left" w:pos="2160"/>
        <w:tab w:val="right" w:pos="9360"/>
      </w:tabs>
    </w:pPr>
    <w:rPr>
      <w:snapToGrid w:val="0"/>
      <w:sz w:val="20"/>
      <w:szCs w:val="20"/>
      <w:lang w:val="x-none" w:eastAsia="x-none"/>
    </w:rPr>
  </w:style>
  <w:style w:type="character" w:customStyle="1" w:styleId="BodyTextChar">
    <w:name w:val="Body Text Char"/>
    <w:link w:val="BodyText"/>
    <w:uiPriority w:val="99"/>
    <w:locked/>
    <w:rsid w:val="00491DAC"/>
    <w:rPr>
      <w:rFonts w:cs="Times New Roman"/>
      <w:snapToGrid w:val="0"/>
    </w:rPr>
  </w:style>
  <w:style w:type="paragraph" w:customStyle="1" w:styleId="a-row">
    <w:name w:val="a-row"/>
    <w:basedOn w:val="Normal"/>
    <w:uiPriority w:val="99"/>
    <w:rsid w:val="00491DAC"/>
    <w:pPr>
      <w:numPr>
        <w:numId w:val="2"/>
      </w:numPr>
      <w:tabs>
        <w:tab w:val="left" w:pos="1080"/>
        <w:tab w:val="left" w:pos="1440"/>
        <w:tab w:val="left" w:pos="1800"/>
        <w:tab w:val="right" w:pos="10800"/>
      </w:tabs>
      <w:spacing w:before="40" w:after="40"/>
    </w:pPr>
    <w:rPr>
      <w:sz w:val="20"/>
      <w:szCs w:val="22"/>
    </w:rPr>
  </w:style>
  <w:style w:type="paragraph" w:customStyle="1" w:styleId="1-question">
    <w:name w:val="1-question"/>
    <w:basedOn w:val="Normal"/>
    <w:uiPriority w:val="99"/>
    <w:rsid w:val="00491DAC"/>
    <w:pPr>
      <w:numPr>
        <w:numId w:val="4"/>
      </w:numPr>
      <w:tabs>
        <w:tab w:val="left" w:pos="1440"/>
        <w:tab w:val="left" w:pos="1800"/>
      </w:tabs>
      <w:spacing w:after="240"/>
    </w:pPr>
    <w:rPr>
      <w:sz w:val="20"/>
      <w:szCs w:val="22"/>
    </w:rPr>
  </w:style>
  <w:style w:type="paragraph" w:customStyle="1" w:styleId="box-1">
    <w:name w:val="box-1"/>
    <w:basedOn w:val="Normal"/>
    <w:uiPriority w:val="99"/>
    <w:rsid w:val="00491DAC"/>
    <w:pPr>
      <w:numPr>
        <w:numId w:val="3"/>
      </w:numPr>
      <w:tabs>
        <w:tab w:val="right" w:pos="9360"/>
      </w:tabs>
    </w:pPr>
    <w:rPr>
      <w:sz w:val="20"/>
      <w:szCs w:val="22"/>
    </w:rPr>
  </w:style>
  <w:style w:type="character" w:styleId="FollowedHyperlink">
    <w:name w:val="FollowedHyperlink"/>
    <w:uiPriority w:val="99"/>
    <w:rsid w:val="00491DAC"/>
    <w:rPr>
      <w:rFonts w:cs="Times New Roman"/>
      <w:color w:val="800080"/>
      <w:u w:val="single"/>
    </w:rPr>
  </w:style>
  <w:style w:type="character" w:customStyle="1" w:styleId="LR075">
    <w:name w:val="L/R 0.75&quot;"/>
    <w:uiPriority w:val="99"/>
    <w:rsid w:val="00491DAC"/>
    <w:rPr>
      <w:rFonts w:ascii="Courier New" w:hAnsi="Courier New" w:cs="Times New Roman"/>
      <w:sz w:val="20"/>
      <w:lang w:val="en-US" w:eastAsia="x-none"/>
    </w:rPr>
  </w:style>
  <w:style w:type="paragraph" w:styleId="Index1">
    <w:name w:val="index 1"/>
    <w:basedOn w:val="Normal"/>
    <w:next w:val="Normal"/>
    <w:autoRedefine/>
    <w:uiPriority w:val="99"/>
    <w:rsid w:val="00491DAC"/>
    <w:pPr>
      <w:ind w:left="240" w:hanging="240"/>
    </w:pPr>
  </w:style>
  <w:style w:type="paragraph" w:styleId="Index2">
    <w:name w:val="index 2"/>
    <w:basedOn w:val="Normal"/>
    <w:next w:val="Normal"/>
    <w:autoRedefine/>
    <w:uiPriority w:val="99"/>
    <w:rsid w:val="00491DAC"/>
    <w:pPr>
      <w:ind w:left="480" w:hanging="240"/>
    </w:pPr>
  </w:style>
  <w:style w:type="paragraph" w:styleId="Index3">
    <w:name w:val="index 3"/>
    <w:basedOn w:val="Normal"/>
    <w:next w:val="Normal"/>
    <w:autoRedefine/>
    <w:uiPriority w:val="99"/>
    <w:rsid w:val="00491DAC"/>
    <w:pPr>
      <w:ind w:left="720" w:hanging="240"/>
    </w:pPr>
  </w:style>
  <w:style w:type="paragraph" w:styleId="Index4">
    <w:name w:val="index 4"/>
    <w:basedOn w:val="Normal"/>
    <w:next w:val="Normal"/>
    <w:autoRedefine/>
    <w:uiPriority w:val="99"/>
    <w:rsid w:val="00491DAC"/>
    <w:pPr>
      <w:ind w:left="960" w:hanging="240"/>
    </w:pPr>
  </w:style>
  <w:style w:type="paragraph" w:styleId="Index5">
    <w:name w:val="index 5"/>
    <w:basedOn w:val="Normal"/>
    <w:next w:val="Normal"/>
    <w:autoRedefine/>
    <w:uiPriority w:val="99"/>
    <w:rsid w:val="00491DAC"/>
    <w:pPr>
      <w:ind w:left="1200" w:hanging="240"/>
    </w:pPr>
  </w:style>
  <w:style w:type="paragraph" w:styleId="Index6">
    <w:name w:val="index 6"/>
    <w:basedOn w:val="Normal"/>
    <w:next w:val="Normal"/>
    <w:autoRedefine/>
    <w:uiPriority w:val="99"/>
    <w:rsid w:val="00491DAC"/>
    <w:pPr>
      <w:ind w:left="1440" w:hanging="240"/>
    </w:pPr>
  </w:style>
  <w:style w:type="paragraph" w:styleId="Index7">
    <w:name w:val="index 7"/>
    <w:basedOn w:val="Normal"/>
    <w:next w:val="Normal"/>
    <w:autoRedefine/>
    <w:uiPriority w:val="99"/>
    <w:rsid w:val="00491DAC"/>
    <w:pPr>
      <w:ind w:left="1680" w:hanging="240"/>
    </w:pPr>
  </w:style>
  <w:style w:type="paragraph" w:styleId="Index8">
    <w:name w:val="index 8"/>
    <w:basedOn w:val="Normal"/>
    <w:next w:val="Normal"/>
    <w:autoRedefine/>
    <w:uiPriority w:val="99"/>
    <w:rsid w:val="00491DAC"/>
    <w:pPr>
      <w:ind w:left="1920" w:hanging="240"/>
    </w:pPr>
  </w:style>
  <w:style w:type="paragraph" w:styleId="Index9">
    <w:name w:val="index 9"/>
    <w:basedOn w:val="Normal"/>
    <w:next w:val="Normal"/>
    <w:autoRedefine/>
    <w:uiPriority w:val="99"/>
    <w:rsid w:val="00491DAC"/>
    <w:pPr>
      <w:ind w:left="2160" w:hanging="240"/>
    </w:pPr>
  </w:style>
  <w:style w:type="paragraph" w:styleId="IndexHeading">
    <w:name w:val="index heading"/>
    <w:basedOn w:val="Normal"/>
    <w:next w:val="Index1"/>
    <w:uiPriority w:val="99"/>
    <w:rsid w:val="00491DAC"/>
  </w:style>
  <w:style w:type="paragraph" w:styleId="TOC4">
    <w:name w:val="toc 4"/>
    <w:basedOn w:val="Normal"/>
    <w:next w:val="Normal"/>
    <w:autoRedefine/>
    <w:uiPriority w:val="99"/>
    <w:rsid w:val="00491DAC"/>
    <w:pPr>
      <w:ind w:left="720"/>
    </w:pPr>
  </w:style>
  <w:style w:type="paragraph" w:styleId="TOC5">
    <w:name w:val="toc 5"/>
    <w:basedOn w:val="Normal"/>
    <w:next w:val="Normal"/>
    <w:autoRedefine/>
    <w:uiPriority w:val="99"/>
    <w:rsid w:val="00491DAC"/>
    <w:pPr>
      <w:ind w:left="960"/>
    </w:pPr>
  </w:style>
  <w:style w:type="paragraph" w:styleId="TOC6">
    <w:name w:val="toc 6"/>
    <w:basedOn w:val="Normal"/>
    <w:next w:val="Normal"/>
    <w:autoRedefine/>
    <w:uiPriority w:val="99"/>
    <w:rsid w:val="00491DAC"/>
    <w:pPr>
      <w:ind w:left="1200"/>
    </w:pPr>
  </w:style>
  <w:style w:type="paragraph" w:styleId="TOC7">
    <w:name w:val="toc 7"/>
    <w:basedOn w:val="Normal"/>
    <w:next w:val="Normal"/>
    <w:autoRedefine/>
    <w:uiPriority w:val="99"/>
    <w:rsid w:val="00491DAC"/>
    <w:pPr>
      <w:ind w:left="1440"/>
    </w:pPr>
  </w:style>
  <w:style w:type="paragraph" w:styleId="TOC8">
    <w:name w:val="toc 8"/>
    <w:basedOn w:val="Normal"/>
    <w:next w:val="Normal"/>
    <w:autoRedefine/>
    <w:uiPriority w:val="99"/>
    <w:rsid w:val="00491DAC"/>
    <w:pPr>
      <w:ind w:left="1680"/>
    </w:pPr>
  </w:style>
  <w:style w:type="paragraph" w:styleId="TOC9">
    <w:name w:val="toc 9"/>
    <w:basedOn w:val="Normal"/>
    <w:next w:val="Normal"/>
    <w:autoRedefine/>
    <w:uiPriority w:val="99"/>
    <w:rsid w:val="00491DAC"/>
    <w:pPr>
      <w:ind w:left="1920"/>
    </w:pPr>
  </w:style>
  <w:style w:type="paragraph" w:styleId="HTMLPreformatted">
    <w:name w:val="HTML Preformatted"/>
    <w:basedOn w:val="Normal"/>
    <w:link w:val="HTMLPreformattedChar"/>
    <w:uiPriority w:val="99"/>
    <w:rsid w:val="00491D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sz w:val="20"/>
      <w:szCs w:val="20"/>
      <w:lang w:val="x-none" w:eastAsia="x-none"/>
    </w:rPr>
  </w:style>
  <w:style w:type="character" w:customStyle="1" w:styleId="HTMLPreformattedChar">
    <w:name w:val="HTML Preformatted Char"/>
    <w:link w:val="HTMLPreformatted"/>
    <w:uiPriority w:val="99"/>
    <w:locked/>
    <w:rsid w:val="00491DAC"/>
    <w:rPr>
      <w:rFonts w:ascii="Arial Unicode MS" w:eastAsia="Arial Unicode MS" w:hAnsi="Arial Unicode MS" w:cs="Courier New"/>
    </w:rPr>
  </w:style>
  <w:style w:type="paragraph" w:styleId="ListParagraph">
    <w:name w:val="List Paragraph"/>
    <w:basedOn w:val="Normal"/>
    <w:link w:val="ListParagraphChar"/>
    <w:uiPriority w:val="34"/>
    <w:qFormat/>
    <w:rsid w:val="00926721"/>
    <w:pPr>
      <w:spacing w:after="200" w:line="276" w:lineRule="auto"/>
      <w:ind w:left="720"/>
      <w:contextualSpacing/>
    </w:pPr>
    <w:rPr>
      <w:rFonts w:ascii="Calibri" w:hAnsi="Calibri"/>
      <w:sz w:val="22"/>
      <w:szCs w:val="22"/>
      <w:lang w:val="x-none" w:eastAsia="x-none"/>
    </w:rPr>
  </w:style>
  <w:style w:type="character" w:customStyle="1" w:styleId="ListParagraphChar">
    <w:name w:val="List Paragraph Char"/>
    <w:link w:val="ListParagraph"/>
    <w:uiPriority w:val="34"/>
    <w:locked/>
    <w:rsid w:val="00926721"/>
    <w:rPr>
      <w:rFonts w:ascii="Calibri" w:hAnsi="Calibri" w:cs="Times New Roman"/>
      <w:sz w:val="22"/>
      <w:szCs w:val="22"/>
    </w:rPr>
  </w:style>
  <w:style w:type="paragraph" w:customStyle="1" w:styleId="BHNormal">
    <w:name w:val="BHNormal"/>
    <w:uiPriority w:val="99"/>
    <w:rsid w:val="00CF6BA7"/>
    <w:rPr>
      <w:sz w:val="24"/>
      <w:szCs w:val="22"/>
    </w:rPr>
  </w:style>
  <w:style w:type="paragraph" w:styleId="DocumentMap">
    <w:name w:val="Document Map"/>
    <w:basedOn w:val="Normal"/>
    <w:link w:val="DocumentMapChar"/>
    <w:uiPriority w:val="99"/>
    <w:rsid w:val="00365DCC"/>
    <w:rPr>
      <w:rFonts w:ascii="Tahoma" w:hAnsi="Tahoma"/>
      <w:sz w:val="16"/>
      <w:szCs w:val="16"/>
      <w:lang w:val="x-none" w:eastAsia="x-none"/>
    </w:rPr>
  </w:style>
  <w:style w:type="character" w:customStyle="1" w:styleId="DocumentMapChar">
    <w:name w:val="Document Map Char"/>
    <w:link w:val="DocumentMap"/>
    <w:uiPriority w:val="99"/>
    <w:locked/>
    <w:rsid w:val="00365DCC"/>
    <w:rPr>
      <w:rFonts w:ascii="Tahoma" w:hAnsi="Tahoma" w:cs="Tahoma"/>
      <w:sz w:val="16"/>
      <w:szCs w:val="16"/>
    </w:rPr>
  </w:style>
  <w:style w:type="paragraph" w:styleId="Caption">
    <w:name w:val="caption"/>
    <w:basedOn w:val="Normal"/>
    <w:next w:val="Normal"/>
    <w:uiPriority w:val="99"/>
    <w:qFormat/>
    <w:rsid w:val="00495104"/>
    <w:rPr>
      <w:b/>
      <w:bCs/>
      <w:sz w:val="20"/>
      <w:szCs w:val="20"/>
    </w:rPr>
  </w:style>
  <w:style w:type="paragraph" w:customStyle="1" w:styleId="LastParagraph">
    <w:name w:val="Last Paragraph"/>
    <w:basedOn w:val="Normal"/>
    <w:next w:val="Normal"/>
    <w:uiPriority w:val="99"/>
    <w:rsid w:val="00E76421"/>
    <w:pPr>
      <w:tabs>
        <w:tab w:val="left" w:pos="432"/>
      </w:tabs>
      <w:spacing w:after="240" w:line="480" w:lineRule="auto"/>
      <w:ind w:firstLine="432"/>
      <w:jc w:val="both"/>
    </w:pPr>
    <w:rPr>
      <w:rFonts w:ascii="Calibri" w:hAnsi="Calibri"/>
      <w:szCs w:val="20"/>
    </w:rPr>
  </w:style>
  <w:style w:type="table" w:customStyle="1" w:styleId="TableGrid1">
    <w:name w:val="Table Grid1"/>
    <w:basedOn w:val="TableNormal"/>
    <w:next w:val="TableGrid"/>
    <w:uiPriority w:val="59"/>
    <w:rsid w:val="00155E9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biblioChar">
    <w:name w:val="biblio Char"/>
    <w:link w:val="biblio"/>
    <w:uiPriority w:val="99"/>
    <w:locked/>
    <w:rsid w:val="00683C2C"/>
    <w:rPr>
      <w:sz w:val="24"/>
    </w:rPr>
  </w:style>
  <w:style w:type="paragraph" w:customStyle="1" w:styleId="biblio">
    <w:name w:val="biblio"/>
    <w:basedOn w:val="Normal"/>
    <w:link w:val="biblioChar"/>
    <w:uiPriority w:val="99"/>
    <w:rsid w:val="00683C2C"/>
    <w:pPr>
      <w:keepLines/>
      <w:spacing w:after="240"/>
      <w:ind w:left="720" w:hanging="720"/>
    </w:pPr>
    <w:rPr>
      <w:szCs w:val="20"/>
      <w:lang w:val="x-none" w:eastAsia="x-none"/>
    </w:rPr>
  </w:style>
  <w:style w:type="paragraph" w:customStyle="1" w:styleId="Bullet">
    <w:name w:val="Bullet"/>
    <w:basedOn w:val="ListParagraph"/>
    <w:uiPriority w:val="99"/>
    <w:qFormat/>
    <w:rsid w:val="00683C2C"/>
    <w:pPr>
      <w:autoSpaceDE w:val="0"/>
      <w:autoSpaceDN w:val="0"/>
      <w:adjustRightInd w:val="0"/>
      <w:spacing w:after="120" w:line="240" w:lineRule="auto"/>
      <w:ind w:left="0"/>
      <w:contextualSpacing w:val="0"/>
      <w:jc w:val="both"/>
    </w:pPr>
    <w:rPr>
      <w:rFonts w:ascii="Times New Roman" w:hAnsi="Times New Roman"/>
      <w:iCs/>
      <w:sz w:val="24"/>
      <w:szCs w:val="24"/>
    </w:rPr>
  </w:style>
  <w:style w:type="paragraph" w:styleId="EndnoteText">
    <w:name w:val="endnote text"/>
    <w:basedOn w:val="Normal"/>
    <w:link w:val="EndnoteTextChar"/>
    <w:uiPriority w:val="99"/>
    <w:semiHidden/>
    <w:unhideWhenUsed/>
    <w:locked/>
    <w:rsid w:val="0081537C"/>
    <w:rPr>
      <w:sz w:val="20"/>
      <w:szCs w:val="20"/>
    </w:rPr>
  </w:style>
  <w:style w:type="character" w:customStyle="1" w:styleId="EndnoteTextChar">
    <w:name w:val="Endnote Text Char"/>
    <w:basedOn w:val="DefaultParagraphFont"/>
    <w:link w:val="EndnoteText"/>
    <w:uiPriority w:val="99"/>
    <w:semiHidden/>
    <w:rsid w:val="0081537C"/>
  </w:style>
  <w:style w:type="character" w:styleId="EndnoteReference">
    <w:name w:val="endnote reference"/>
    <w:uiPriority w:val="99"/>
    <w:semiHidden/>
    <w:unhideWhenUsed/>
    <w:locked/>
    <w:rsid w:val="0081537C"/>
    <w:rPr>
      <w:vertAlign w:val="superscript"/>
    </w:rPr>
  </w:style>
  <w:style w:type="paragraph" w:styleId="Revision">
    <w:name w:val="Revision"/>
    <w:hidden/>
    <w:uiPriority w:val="99"/>
    <w:semiHidden/>
    <w:rsid w:val="00C21B91"/>
    <w:rPr>
      <w:sz w:val="24"/>
      <w:szCs w:val="24"/>
    </w:rPr>
  </w:style>
  <w:style w:type="paragraph" w:styleId="NormalWeb">
    <w:name w:val="Normal (Web)"/>
    <w:basedOn w:val="Normal"/>
    <w:uiPriority w:val="99"/>
    <w:semiHidden/>
    <w:unhideWhenUsed/>
    <w:locked/>
    <w:rsid w:val="00335BC5"/>
  </w:style>
  <w:style w:type="table" w:customStyle="1" w:styleId="TableGrid45">
    <w:name w:val="Table Grid45"/>
    <w:basedOn w:val="TableNormal"/>
    <w:uiPriority w:val="59"/>
    <w:rsid w:val="00010B1D"/>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59"/>
    <w:rsid w:val="00010B1D"/>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CProposalBody11ptGaramond">
    <w:name w:val="NORC Proposal Body 11pt Garamond"/>
    <w:basedOn w:val="Normal"/>
    <w:rsid w:val="0028248C"/>
    <w:pPr>
      <w:tabs>
        <w:tab w:val="left" w:pos="720"/>
        <w:tab w:val="right" w:pos="9360"/>
      </w:tabs>
      <w:ind w:firstLine="360"/>
    </w:pPr>
    <w:rPr>
      <w:rFonts w:ascii="Garamond" w:hAnsi="Garamond" w:cs="AGaramond-Regular"/>
      <w:sz w:val="20"/>
      <w:szCs w:val="20"/>
    </w:rPr>
  </w:style>
  <w:style w:type="character" w:customStyle="1" w:styleId="Heading9Char">
    <w:name w:val="Heading 9 Char"/>
    <w:basedOn w:val="DefaultParagraphFont"/>
    <w:link w:val="Heading9"/>
    <w:semiHidden/>
    <w:rsid w:val="000D61C9"/>
    <w:rPr>
      <w:rFonts w:asciiTheme="majorHAnsi" w:eastAsiaTheme="majorEastAsia" w:hAnsiTheme="majorHAnsi" w:cstheme="majorBidi"/>
      <w:i/>
      <w:iCs/>
      <w:color w:val="272727" w:themeColor="text1" w:themeTint="D8"/>
      <w:sz w:val="21"/>
      <w:szCs w:val="21"/>
    </w:rPr>
  </w:style>
  <w:style w:type="paragraph" w:customStyle="1" w:styleId="Default">
    <w:name w:val="Default"/>
    <w:basedOn w:val="Normal"/>
    <w:uiPriority w:val="99"/>
    <w:rsid w:val="00317E98"/>
    <w:pPr>
      <w:autoSpaceDE w:val="0"/>
      <w:autoSpaceDN w:val="0"/>
    </w:pPr>
    <w:rPr>
      <w:rFonts w:ascii="Calibri" w:eastAsiaTheme="minorHAnsi" w:hAnsi="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4957561">
      <w:bodyDiv w:val="1"/>
      <w:marLeft w:val="0"/>
      <w:marRight w:val="0"/>
      <w:marTop w:val="0"/>
      <w:marBottom w:val="0"/>
      <w:divBdr>
        <w:top w:val="none" w:sz="0" w:space="0" w:color="auto"/>
        <w:left w:val="none" w:sz="0" w:space="0" w:color="auto"/>
        <w:bottom w:val="none" w:sz="0" w:space="0" w:color="auto"/>
        <w:right w:val="none" w:sz="0" w:space="0" w:color="auto"/>
      </w:divBdr>
    </w:div>
    <w:div w:id="111024094">
      <w:bodyDiv w:val="1"/>
      <w:marLeft w:val="0"/>
      <w:marRight w:val="0"/>
      <w:marTop w:val="0"/>
      <w:marBottom w:val="0"/>
      <w:divBdr>
        <w:top w:val="none" w:sz="0" w:space="0" w:color="auto"/>
        <w:left w:val="none" w:sz="0" w:space="0" w:color="auto"/>
        <w:bottom w:val="none" w:sz="0" w:space="0" w:color="auto"/>
        <w:right w:val="none" w:sz="0" w:space="0" w:color="auto"/>
      </w:divBdr>
    </w:div>
    <w:div w:id="168181627">
      <w:bodyDiv w:val="1"/>
      <w:marLeft w:val="0"/>
      <w:marRight w:val="0"/>
      <w:marTop w:val="0"/>
      <w:marBottom w:val="0"/>
      <w:divBdr>
        <w:top w:val="none" w:sz="0" w:space="0" w:color="auto"/>
        <w:left w:val="none" w:sz="0" w:space="0" w:color="auto"/>
        <w:bottom w:val="none" w:sz="0" w:space="0" w:color="auto"/>
        <w:right w:val="none" w:sz="0" w:space="0" w:color="auto"/>
      </w:divBdr>
    </w:div>
    <w:div w:id="200945269">
      <w:bodyDiv w:val="1"/>
      <w:marLeft w:val="0"/>
      <w:marRight w:val="0"/>
      <w:marTop w:val="0"/>
      <w:marBottom w:val="0"/>
      <w:divBdr>
        <w:top w:val="none" w:sz="0" w:space="0" w:color="auto"/>
        <w:left w:val="none" w:sz="0" w:space="0" w:color="auto"/>
        <w:bottom w:val="none" w:sz="0" w:space="0" w:color="auto"/>
        <w:right w:val="none" w:sz="0" w:space="0" w:color="auto"/>
      </w:divBdr>
    </w:div>
    <w:div w:id="309483694">
      <w:bodyDiv w:val="1"/>
      <w:marLeft w:val="0"/>
      <w:marRight w:val="0"/>
      <w:marTop w:val="0"/>
      <w:marBottom w:val="0"/>
      <w:divBdr>
        <w:top w:val="none" w:sz="0" w:space="0" w:color="auto"/>
        <w:left w:val="none" w:sz="0" w:space="0" w:color="auto"/>
        <w:bottom w:val="none" w:sz="0" w:space="0" w:color="auto"/>
        <w:right w:val="none" w:sz="0" w:space="0" w:color="auto"/>
      </w:divBdr>
    </w:div>
    <w:div w:id="348682147">
      <w:bodyDiv w:val="1"/>
      <w:marLeft w:val="0"/>
      <w:marRight w:val="0"/>
      <w:marTop w:val="0"/>
      <w:marBottom w:val="0"/>
      <w:divBdr>
        <w:top w:val="none" w:sz="0" w:space="0" w:color="auto"/>
        <w:left w:val="none" w:sz="0" w:space="0" w:color="auto"/>
        <w:bottom w:val="none" w:sz="0" w:space="0" w:color="auto"/>
        <w:right w:val="none" w:sz="0" w:space="0" w:color="auto"/>
      </w:divBdr>
    </w:div>
    <w:div w:id="372269387">
      <w:bodyDiv w:val="1"/>
      <w:marLeft w:val="0"/>
      <w:marRight w:val="0"/>
      <w:marTop w:val="0"/>
      <w:marBottom w:val="0"/>
      <w:divBdr>
        <w:top w:val="none" w:sz="0" w:space="0" w:color="auto"/>
        <w:left w:val="none" w:sz="0" w:space="0" w:color="auto"/>
        <w:bottom w:val="none" w:sz="0" w:space="0" w:color="auto"/>
        <w:right w:val="none" w:sz="0" w:space="0" w:color="auto"/>
      </w:divBdr>
    </w:div>
    <w:div w:id="428694996">
      <w:bodyDiv w:val="1"/>
      <w:marLeft w:val="0"/>
      <w:marRight w:val="0"/>
      <w:marTop w:val="0"/>
      <w:marBottom w:val="0"/>
      <w:divBdr>
        <w:top w:val="none" w:sz="0" w:space="0" w:color="auto"/>
        <w:left w:val="none" w:sz="0" w:space="0" w:color="auto"/>
        <w:bottom w:val="none" w:sz="0" w:space="0" w:color="auto"/>
        <w:right w:val="none" w:sz="0" w:space="0" w:color="auto"/>
      </w:divBdr>
    </w:div>
    <w:div w:id="508835664">
      <w:bodyDiv w:val="1"/>
      <w:marLeft w:val="0"/>
      <w:marRight w:val="0"/>
      <w:marTop w:val="0"/>
      <w:marBottom w:val="0"/>
      <w:divBdr>
        <w:top w:val="none" w:sz="0" w:space="0" w:color="auto"/>
        <w:left w:val="none" w:sz="0" w:space="0" w:color="auto"/>
        <w:bottom w:val="none" w:sz="0" w:space="0" w:color="auto"/>
        <w:right w:val="none" w:sz="0" w:space="0" w:color="auto"/>
      </w:divBdr>
    </w:div>
    <w:div w:id="525020870">
      <w:bodyDiv w:val="1"/>
      <w:marLeft w:val="0"/>
      <w:marRight w:val="0"/>
      <w:marTop w:val="0"/>
      <w:marBottom w:val="0"/>
      <w:divBdr>
        <w:top w:val="none" w:sz="0" w:space="0" w:color="auto"/>
        <w:left w:val="none" w:sz="0" w:space="0" w:color="auto"/>
        <w:bottom w:val="none" w:sz="0" w:space="0" w:color="auto"/>
        <w:right w:val="none" w:sz="0" w:space="0" w:color="auto"/>
      </w:divBdr>
    </w:div>
    <w:div w:id="601690029">
      <w:bodyDiv w:val="1"/>
      <w:marLeft w:val="0"/>
      <w:marRight w:val="0"/>
      <w:marTop w:val="0"/>
      <w:marBottom w:val="0"/>
      <w:divBdr>
        <w:top w:val="none" w:sz="0" w:space="0" w:color="auto"/>
        <w:left w:val="none" w:sz="0" w:space="0" w:color="auto"/>
        <w:bottom w:val="none" w:sz="0" w:space="0" w:color="auto"/>
        <w:right w:val="none" w:sz="0" w:space="0" w:color="auto"/>
      </w:divBdr>
    </w:div>
    <w:div w:id="709645550">
      <w:bodyDiv w:val="1"/>
      <w:marLeft w:val="0"/>
      <w:marRight w:val="0"/>
      <w:marTop w:val="0"/>
      <w:marBottom w:val="0"/>
      <w:divBdr>
        <w:top w:val="none" w:sz="0" w:space="0" w:color="auto"/>
        <w:left w:val="none" w:sz="0" w:space="0" w:color="auto"/>
        <w:bottom w:val="none" w:sz="0" w:space="0" w:color="auto"/>
        <w:right w:val="none" w:sz="0" w:space="0" w:color="auto"/>
      </w:divBdr>
    </w:div>
    <w:div w:id="920139588">
      <w:bodyDiv w:val="1"/>
      <w:marLeft w:val="0"/>
      <w:marRight w:val="0"/>
      <w:marTop w:val="0"/>
      <w:marBottom w:val="0"/>
      <w:divBdr>
        <w:top w:val="none" w:sz="0" w:space="0" w:color="auto"/>
        <w:left w:val="none" w:sz="0" w:space="0" w:color="auto"/>
        <w:bottom w:val="none" w:sz="0" w:space="0" w:color="auto"/>
        <w:right w:val="none" w:sz="0" w:space="0" w:color="auto"/>
      </w:divBdr>
    </w:div>
    <w:div w:id="1105074455">
      <w:bodyDiv w:val="1"/>
      <w:marLeft w:val="0"/>
      <w:marRight w:val="0"/>
      <w:marTop w:val="0"/>
      <w:marBottom w:val="0"/>
      <w:divBdr>
        <w:top w:val="none" w:sz="0" w:space="0" w:color="auto"/>
        <w:left w:val="none" w:sz="0" w:space="0" w:color="auto"/>
        <w:bottom w:val="none" w:sz="0" w:space="0" w:color="auto"/>
        <w:right w:val="none" w:sz="0" w:space="0" w:color="auto"/>
      </w:divBdr>
    </w:div>
    <w:div w:id="1152066187">
      <w:bodyDiv w:val="1"/>
      <w:marLeft w:val="0"/>
      <w:marRight w:val="0"/>
      <w:marTop w:val="0"/>
      <w:marBottom w:val="0"/>
      <w:divBdr>
        <w:top w:val="none" w:sz="0" w:space="0" w:color="auto"/>
        <w:left w:val="none" w:sz="0" w:space="0" w:color="auto"/>
        <w:bottom w:val="none" w:sz="0" w:space="0" w:color="auto"/>
        <w:right w:val="none" w:sz="0" w:space="0" w:color="auto"/>
      </w:divBdr>
    </w:div>
    <w:div w:id="1203325943">
      <w:bodyDiv w:val="1"/>
      <w:marLeft w:val="0"/>
      <w:marRight w:val="0"/>
      <w:marTop w:val="0"/>
      <w:marBottom w:val="0"/>
      <w:divBdr>
        <w:top w:val="none" w:sz="0" w:space="0" w:color="auto"/>
        <w:left w:val="none" w:sz="0" w:space="0" w:color="auto"/>
        <w:bottom w:val="none" w:sz="0" w:space="0" w:color="auto"/>
        <w:right w:val="none" w:sz="0" w:space="0" w:color="auto"/>
      </w:divBdr>
    </w:div>
    <w:div w:id="1454716602">
      <w:bodyDiv w:val="1"/>
      <w:marLeft w:val="0"/>
      <w:marRight w:val="0"/>
      <w:marTop w:val="0"/>
      <w:marBottom w:val="0"/>
      <w:divBdr>
        <w:top w:val="none" w:sz="0" w:space="0" w:color="auto"/>
        <w:left w:val="none" w:sz="0" w:space="0" w:color="auto"/>
        <w:bottom w:val="none" w:sz="0" w:space="0" w:color="auto"/>
        <w:right w:val="none" w:sz="0" w:space="0" w:color="auto"/>
      </w:divBdr>
      <w:divsChild>
        <w:div w:id="309142606">
          <w:marLeft w:val="0"/>
          <w:marRight w:val="0"/>
          <w:marTop w:val="100"/>
          <w:marBottom w:val="100"/>
          <w:divBdr>
            <w:top w:val="none" w:sz="0" w:space="0" w:color="auto"/>
            <w:left w:val="single" w:sz="6" w:space="0" w:color="CCCCCC"/>
            <w:bottom w:val="none" w:sz="0" w:space="0" w:color="auto"/>
            <w:right w:val="single" w:sz="6" w:space="0" w:color="CCCCCC"/>
          </w:divBdr>
          <w:divsChild>
            <w:div w:id="1005522792">
              <w:marLeft w:val="0"/>
              <w:marRight w:val="0"/>
              <w:marTop w:val="0"/>
              <w:marBottom w:val="0"/>
              <w:divBdr>
                <w:top w:val="none" w:sz="0" w:space="0" w:color="auto"/>
                <w:left w:val="none" w:sz="0" w:space="0" w:color="auto"/>
                <w:bottom w:val="none" w:sz="0" w:space="0" w:color="auto"/>
                <w:right w:val="none" w:sz="0" w:space="0" w:color="auto"/>
              </w:divBdr>
              <w:divsChild>
                <w:div w:id="1158153968">
                  <w:marLeft w:val="0"/>
                  <w:marRight w:val="0"/>
                  <w:marTop w:val="0"/>
                  <w:marBottom w:val="0"/>
                  <w:divBdr>
                    <w:top w:val="none" w:sz="0" w:space="0" w:color="auto"/>
                    <w:left w:val="none" w:sz="0" w:space="0" w:color="auto"/>
                    <w:bottom w:val="none" w:sz="0" w:space="0" w:color="auto"/>
                    <w:right w:val="none" w:sz="0" w:space="0" w:color="auto"/>
                  </w:divBdr>
                  <w:divsChild>
                    <w:div w:id="1088236439">
                      <w:marLeft w:val="0"/>
                      <w:marRight w:val="0"/>
                      <w:marTop w:val="168"/>
                      <w:marBottom w:val="0"/>
                      <w:divBdr>
                        <w:top w:val="none" w:sz="0" w:space="0" w:color="auto"/>
                        <w:left w:val="none" w:sz="0" w:space="0" w:color="auto"/>
                        <w:bottom w:val="none" w:sz="0" w:space="0" w:color="auto"/>
                        <w:right w:val="none" w:sz="0" w:space="0" w:color="auto"/>
                      </w:divBdr>
                      <w:divsChild>
                        <w:div w:id="54594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59121299">
      <w:bodyDiv w:val="1"/>
      <w:marLeft w:val="0"/>
      <w:marRight w:val="0"/>
      <w:marTop w:val="0"/>
      <w:marBottom w:val="0"/>
      <w:divBdr>
        <w:top w:val="none" w:sz="0" w:space="0" w:color="auto"/>
        <w:left w:val="none" w:sz="0" w:space="0" w:color="auto"/>
        <w:bottom w:val="none" w:sz="0" w:space="0" w:color="auto"/>
        <w:right w:val="none" w:sz="0" w:space="0" w:color="auto"/>
      </w:divBdr>
    </w:div>
    <w:div w:id="1573083227">
      <w:marLeft w:val="0"/>
      <w:marRight w:val="0"/>
      <w:marTop w:val="0"/>
      <w:marBottom w:val="0"/>
      <w:divBdr>
        <w:top w:val="none" w:sz="0" w:space="0" w:color="auto"/>
        <w:left w:val="none" w:sz="0" w:space="0" w:color="auto"/>
        <w:bottom w:val="none" w:sz="0" w:space="0" w:color="auto"/>
        <w:right w:val="none" w:sz="0" w:space="0" w:color="auto"/>
      </w:divBdr>
    </w:div>
    <w:div w:id="1573083228">
      <w:marLeft w:val="0"/>
      <w:marRight w:val="0"/>
      <w:marTop w:val="0"/>
      <w:marBottom w:val="0"/>
      <w:divBdr>
        <w:top w:val="none" w:sz="0" w:space="0" w:color="auto"/>
        <w:left w:val="none" w:sz="0" w:space="0" w:color="auto"/>
        <w:bottom w:val="none" w:sz="0" w:space="0" w:color="auto"/>
        <w:right w:val="none" w:sz="0" w:space="0" w:color="auto"/>
      </w:divBdr>
    </w:div>
    <w:div w:id="1573083229">
      <w:marLeft w:val="0"/>
      <w:marRight w:val="0"/>
      <w:marTop w:val="0"/>
      <w:marBottom w:val="0"/>
      <w:divBdr>
        <w:top w:val="none" w:sz="0" w:space="0" w:color="auto"/>
        <w:left w:val="none" w:sz="0" w:space="0" w:color="auto"/>
        <w:bottom w:val="none" w:sz="0" w:space="0" w:color="auto"/>
        <w:right w:val="none" w:sz="0" w:space="0" w:color="auto"/>
      </w:divBdr>
    </w:div>
    <w:div w:id="1573083230">
      <w:marLeft w:val="0"/>
      <w:marRight w:val="0"/>
      <w:marTop w:val="0"/>
      <w:marBottom w:val="0"/>
      <w:divBdr>
        <w:top w:val="none" w:sz="0" w:space="0" w:color="auto"/>
        <w:left w:val="none" w:sz="0" w:space="0" w:color="auto"/>
        <w:bottom w:val="none" w:sz="0" w:space="0" w:color="auto"/>
        <w:right w:val="none" w:sz="0" w:space="0" w:color="auto"/>
      </w:divBdr>
    </w:div>
    <w:div w:id="1573083231">
      <w:marLeft w:val="0"/>
      <w:marRight w:val="0"/>
      <w:marTop w:val="0"/>
      <w:marBottom w:val="0"/>
      <w:divBdr>
        <w:top w:val="none" w:sz="0" w:space="0" w:color="auto"/>
        <w:left w:val="none" w:sz="0" w:space="0" w:color="auto"/>
        <w:bottom w:val="none" w:sz="0" w:space="0" w:color="auto"/>
        <w:right w:val="none" w:sz="0" w:space="0" w:color="auto"/>
      </w:divBdr>
    </w:div>
    <w:div w:id="1573083232">
      <w:marLeft w:val="0"/>
      <w:marRight w:val="0"/>
      <w:marTop w:val="0"/>
      <w:marBottom w:val="0"/>
      <w:divBdr>
        <w:top w:val="none" w:sz="0" w:space="0" w:color="auto"/>
        <w:left w:val="none" w:sz="0" w:space="0" w:color="auto"/>
        <w:bottom w:val="none" w:sz="0" w:space="0" w:color="auto"/>
        <w:right w:val="none" w:sz="0" w:space="0" w:color="auto"/>
      </w:divBdr>
    </w:div>
    <w:div w:id="1573083233">
      <w:marLeft w:val="0"/>
      <w:marRight w:val="0"/>
      <w:marTop w:val="0"/>
      <w:marBottom w:val="0"/>
      <w:divBdr>
        <w:top w:val="none" w:sz="0" w:space="0" w:color="auto"/>
        <w:left w:val="none" w:sz="0" w:space="0" w:color="auto"/>
        <w:bottom w:val="none" w:sz="0" w:space="0" w:color="auto"/>
        <w:right w:val="none" w:sz="0" w:space="0" w:color="auto"/>
      </w:divBdr>
    </w:div>
    <w:div w:id="1573083234">
      <w:marLeft w:val="0"/>
      <w:marRight w:val="0"/>
      <w:marTop w:val="0"/>
      <w:marBottom w:val="0"/>
      <w:divBdr>
        <w:top w:val="none" w:sz="0" w:space="0" w:color="auto"/>
        <w:left w:val="none" w:sz="0" w:space="0" w:color="auto"/>
        <w:bottom w:val="none" w:sz="0" w:space="0" w:color="auto"/>
        <w:right w:val="none" w:sz="0" w:space="0" w:color="auto"/>
      </w:divBdr>
    </w:div>
    <w:div w:id="1573083235">
      <w:marLeft w:val="0"/>
      <w:marRight w:val="0"/>
      <w:marTop w:val="0"/>
      <w:marBottom w:val="0"/>
      <w:divBdr>
        <w:top w:val="none" w:sz="0" w:space="0" w:color="auto"/>
        <w:left w:val="none" w:sz="0" w:space="0" w:color="auto"/>
        <w:bottom w:val="none" w:sz="0" w:space="0" w:color="auto"/>
        <w:right w:val="none" w:sz="0" w:space="0" w:color="auto"/>
      </w:divBdr>
    </w:div>
    <w:div w:id="1573083236">
      <w:marLeft w:val="0"/>
      <w:marRight w:val="0"/>
      <w:marTop w:val="0"/>
      <w:marBottom w:val="0"/>
      <w:divBdr>
        <w:top w:val="none" w:sz="0" w:space="0" w:color="auto"/>
        <w:left w:val="none" w:sz="0" w:space="0" w:color="auto"/>
        <w:bottom w:val="none" w:sz="0" w:space="0" w:color="auto"/>
        <w:right w:val="none" w:sz="0" w:space="0" w:color="auto"/>
      </w:divBdr>
    </w:div>
    <w:div w:id="1573083237">
      <w:marLeft w:val="0"/>
      <w:marRight w:val="0"/>
      <w:marTop w:val="0"/>
      <w:marBottom w:val="0"/>
      <w:divBdr>
        <w:top w:val="none" w:sz="0" w:space="0" w:color="auto"/>
        <w:left w:val="none" w:sz="0" w:space="0" w:color="auto"/>
        <w:bottom w:val="none" w:sz="0" w:space="0" w:color="auto"/>
        <w:right w:val="none" w:sz="0" w:space="0" w:color="auto"/>
      </w:divBdr>
    </w:div>
    <w:div w:id="1573083238">
      <w:marLeft w:val="0"/>
      <w:marRight w:val="0"/>
      <w:marTop w:val="0"/>
      <w:marBottom w:val="0"/>
      <w:divBdr>
        <w:top w:val="none" w:sz="0" w:space="0" w:color="auto"/>
        <w:left w:val="none" w:sz="0" w:space="0" w:color="auto"/>
        <w:bottom w:val="none" w:sz="0" w:space="0" w:color="auto"/>
        <w:right w:val="none" w:sz="0" w:space="0" w:color="auto"/>
      </w:divBdr>
    </w:div>
    <w:div w:id="1573083239">
      <w:marLeft w:val="0"/>
      <w:marRight w:val="0"/>
      <w:marTop w:val="0"/>
      <w:marBottom w:val="0"/>
      <w:divBdr>
        <w:top w:val="none" w:sz="0" w:space="0" w:color="auto"/>
        <w:left w:val="none" w:sz="0" w:space="0" w:color="auto"/>
        <w:bottom w:val="none" w:sz="0" w:space="0" w:color="auto"/>
        <w:right w:val="none" w:sz="0" w:space="0" w:color="auto"/>
      </w:divBdr>
    </w:div>
    <w:div w:id="1573083240">
      <w:marLeft w:val="0"/>
      <w:marRight w:val="0"/>
      <w:marTop w:val="0"/>
      <w:marBottom w:val="0"/>
      <w:divBdr>
        <w:top w:val="none" w:sz="0" w:space="0" w:color="auto"/>
        <w:left w:val="none" w:sz="0" w:space="0" w:color="auto"/>
        <w:bottom w:val="none" w:sz="0" w:space="0" w:color="auto"/>
        <w:right w:val="none" w:sz="0" w:space="0" w:color="auto"/>
      </w:divBdr>
    </w:div>
    <w:div w:id="1573083241">
      <w:marLeft w:val="0"/>
      <w:marRight w:val="0"/>
      <w:marTop w:val="0"/>
      <w:marBottom w:val="0"/>
      <w:divBdr>
        <w:top w:val="none" w:sz="0" w:space="0" w:color="auto"/>
        <w:left w:val="none" w:sz="0" w:space="0" w:color="auto"/>
        <w:bottom w:val="none" w:sz="0" w:space="0" w:color="auto"/>
        <w:right w:val="none" w:sz="0" w:space="0" w:color="auto"/>
      </w:divBdr>
    </w:div>
    <w:div w:id="1573083242">
      <w:marLeft w:val="0"/>
      <w:marRight w:val="0"/>
      <w:marTop w:val="0"/>
      <w:marBottom w:val="0"/>
      <w:divBdr>
        <w:top w:val="none" w:sz="0" w:space="0" w:color="auto"/>
        <w:left w:val="none" w:sz="0" w:space="0" w:color="auto"/>
        <w:bottom w:val="none" w:sz="0" w:space="0" w:color="auto"/>
        <w:right w:val="none" w:sz="0" w:space="0" w:color="auto"/>
      </w:divBdr>
    </w:div>
    <w:div w:id="1573083243">
      <w:marLeft w:val="0"/>
      <w:marRight w:val="0"/>
      <w:marTop w:val="0"/>
      <w:marBottom w:val="0"/>
      <w:divBdr>
        <w:top w:val="none" w:sz="0" w:space="0" w:color="auto"/>
        <w:left w:val="none" w:sz="0" w:space="0" w:color="auto"/>
        <w:bottom w:val="none" w:sz="0" w:space="0" w:color="auto"/>
        <w:right w:val="none" w:sz="0" w:space="0" w:color="auto"/>
      </w:divBdr>
    </w:div>
    <w:div w:id="1573083244">
      <w:marLeft w:val="0"/>
      <w:marRight w:val="0"/>
      <w:marTop w:val="0"/>
      <w:marBottom w:val="0"/>
      <w:divBdr>
        <w:top w:val="none" w:sz="0" w:space="0" w:color="auto"/>
        <w:left w:val="none" w:sz="0" w:space="0" w:color="auto"/>
        <w:bottom w:val="none" w:sz="0" w:space="0" w:color="auto"/>
        <w:right w:val="none" w:sz="0" w:space="0" w:color="auto"/>
      </w:divBdr>
    </w:div>
    <w:div w:id="1573083245">
      <w:marLeft w:val="0"/>
      <w:marRight w:val="0"/>
      <w:marTop w:val="0"/>
      <w:marBottom w:val="0"/>
      <w:divBdr>
        <w:top w:val="none" w:sz="0" w:space="0" w:color="auto"/>
        <w:left w:val="none" w:sz="0" w:space="0" w:color="auto"/>
        <w:bottom w:val="none" w:sz="0" w:space="0" w:color="auto"/>
        <w:right w:val="none" w:sz="0" w:space="0" w:color="auto"/>
      </w:divBdr>
    </w:div>
    <w:div w:id="1573083246">
      <w:marLeft w:val="0"/>
      <w:marRight w:val="0"/>
      <w:marTop w:val="0"/>
      <w:marBottom w:val="0"/>
      <w:divBdr>
        <w:top w:val="none" w:sz="0" w:space="0" w:color="auto"/>
        <w:left w:val="none" w:sz="0" w:space="0" w:color="auto"/>
        <w:bottom w:val="none" w:sz="0" w:space="0" w:color="auto"/>
        <w:right w:val="none" w:sz="0" w:space="0" w:color="auto"/>
      </w:divBdr>
    </w:div>
    <w:div w:id="1573083247">
      <w:marLeft w:val="0"/>
      <w:marRight w:val="0"/>
      <w:marTop w:val="0"/>
      <w:marBottom w:val="0"/>
      <w:divBdr>
        <w:top w:val="none" w:sz="0" w:space="0" w:color="auto"/>
        <w:left w:val="none" w:sz="0" w:space="0" w:color="auto"/>
        <w:bottom w:val="none" w:sz="0" w:space="0" w:color="auto"/>
        <w:right w:val="none" w:sz="0" w:space="0" w:color="auto"/>
      </w:divBdr>
    </w:div>
    <w:div w:id="1971088846">
      <w:bodyDiv w:val="1"/>
      <w:marLeft w:val="0"/>
      <w:marRight w:val="0"/>
      <w:marTop w:val="0"/>
      <w:marBottom w:val="0"/>
      <w:divBdr>
        <w:top w:val="none" w:sz="0" w:space="0" w:color="auto"/>
        <w:left w:val="none" w:sz="0" w:space="0" w:color="auto"/>
        <w:bottom w:val="none" w:sz="0" w:space="0" w:color="auto"/>
        <w:right w:val="none" w:sz="0" w:space="0" w:color="auto"/>
      </w:divBdr>
    </w:div>
    <w:div w:id="2042627689">
      <w:bodyDiv w:val="1"/>
      <w:marLeft w:val="0"/>
      <w:marRight w:val="0"/>
      <w:marTop w:val="0"/>
      <w:marBottom w:val="0"/>
      <w:divBdr>
        <w:top w:val="none" w:sz="0" w:space="0" w:color="auto"/>
        <w:left w:val="none" w:sz="0" w:space="0" w:color="auto"/>
        <w:bottom w:val="none" w:sz="0" w:space="0" w:color="auto"/>
        <w:right w:val="none" w:sz="0" w:space="0" w:color="auto"/>
      </w:divBdr>
    </w:div>
    <w:div w:id="2136636694">
      <w:bodyDiv w:val="1"/>
      <w:marLeft w:val="0"/>
      <w:marRight w:val="0"/>
      <w:marTop w:val="0"/>
      <w:marBottom w:val="0"/>
      <w:divBdr>
        <w:top w:val="none" w:sz="0" w:space="0" w:color="auto"/>
        <w:left w:val="none" w:sz="0" w:space="0" w:color="auto"/>
        <w:bottom w:val="none" w:sz="0" w:space="0" w:color="auto"/>
        <w:right w:val="none" w:sz="0" w:space="0" w:color="auto"/>
      </w:divBdr>
      <w:divsChild>
        <w:div w:id="1867209074">
          <w:marLeft w:val="0"/>
          <w:marRight w:val="0"/>
          <w:marTop w:val="0"/>
          <w:marBottom w:val="0"/>
          <w:divBdr>
            <w:top w:val="none" w:sz="0" w:space="0" w:color="auto"/>
            <w:left w:val="none" w:sz="0" w:space="0" w:color="auto"/>
            <w:bottom w:val="none" w:sz="0" w:space="0" w:color="auto"/>
            <w:right w:val="none" w:sz="0" w:space="0" w:color="auto"/>
          </w:divBdr>
          <w:divsChild>
            <w:div w:id="1204244845">
              <w:marLeft w:val="0"/>
              <w:marRight w:val="0"/>
              <w:marTop w:val="0"/>
              <w:marBottom w:val="0"/>
              <w:divBdr>
                <w:top w:val="none" w:sz="0" w:space="0" w:color="auto"/>
                <w:left w:val="none" w:sz="0" w:space="0" w:color="auto"/>
                <w:bottom w:val="none" w:sz="0" w:space="0" w:color="auto"/>
                <w:right w:val="none" w:sz="0" w:space="0" w:color="auto"/>
              </w:divBdr>
              <w:divsChild>
                <w:div w:id="250284571">
                  <w:marLeft w:val="0"/>
                  <w:marRight w:val="0"/>
                  <w:marTop w:val="0"/>
                  <w:marBottom w:val="0"/>
                  <w:divBdr>
                    <w:top w:val="none" w:sz="0" w:space="0" w:color="auto"/>
                    <w:left w:val="none" w:sz="0" w:space="0" w:color="auto"/>
                    <w:bottom w:val="none" w:sz="0" w:space="0" w:color="auto"/>
                    <w:right w:val="none" w:sz="0" w:space="0" w:color="auto"/>
                  </w:divBdr>
                  <w:divsChild>
                    <w:div w:id="1068916469">
                      <w:marLeft w:val="0"/>
                      <w:marRight w:val="0"/>
                      <w:marTop w:val="0"/>
                      <w:marBottom w:val="0"/>
                      <w:divBdr>
                        <w:top w:val="none" w:sz="0" w:space="0" w:color="auto"/>
                        <w:left w:val="none" w:sz="0" w:space="0" w:color="auto"/>
                        <w:bottom w:val="none" w:sz="0" w:space="0" w:color="auto"/>
                        <w:right w:val="none" w:sz="0" w:space="0" w:color="auto"/>
                      </w:divBdr>
                      <w:divsChild>
                        <w:div w:id="1881866482">
                          <w:marLeft w:val="0"/>
                          <w:marRight w:val="0"/>
                          <w:marTop w:val="0"/>
                          <w:marBottom w:val="0"/>
                          <w:divBdr>
                            <w:top w:val="none" w:sz="0" w:space="0" w:color="auto"/>
                            <w:left w:val="none" w:sz="0" w:space="0" w:color="auto"/>
                            <w:bottom w:val="none" w:sz="0" w:space="0" w:color="auto"/>
                            <w:right w:val="none" w:sz="0" w:space="0" w:color="auto"/>
                          </w:divBdr>
                          <w:divsChild>
                            <w:div w:id="475267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www.amfar.org/issue-brief-trans-populations-and-hiv-time-to-end-the-neglect/" TargetMode="External"/><Relationship Id="rId2" Type="http://schemas.openxmlformats.org/officeDocument/2006/relationships/hyperlink" Target="http://www.amfar.org/issue-brief-trans-populations-and-hiv-time-to-end-the-neglect/" TargetMode="External"/><Relationship Id="rId1" Type="http://schemas.openxmlformats.org/officeDocument/2006/relationships/hyperlink" Target="http://www.cdc.gov/hiv/pdf/statistics_surveillance_msm.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A5A167A-1393-4E8C-9471-EB0D4E45E5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880</Words>
  <Characters>44918</Characters>
  <Application>Microsoft Office Word</Application>
  <DocSecurity>0</DocSecurity>
  <Lines>374</Lines>
  <Paragraphs>105</Paragraphs>
  <ScaleCrop>false</ScaleCrop>
  <HeadingPairs>
    <vt:vector size="2" baseType="variant">
      <vt:variant>
        <vt:lpstr>Title</vt:lpstr>
      </vt:variant>
      <vt:variant>
        <vt:i4>1</vt:i4>
      </vt:variant>
    </vt:vector>
  </HeadingPairs>
  <TitlesOfParts>
    <vt:vector size="1" baseType="lpstr">
      <vt:lpstr>SUPPORTING STATEMENT FOR PAPERWORK REDUCTION ACT 1995</vt:lpstr>
    </vt:vector>
  </TitlesOfParts>
  <Company>The Urban Institute</Company>
  <LinksUpToDate>false</LinksUpToDate>
  <CharactersWithSpaces>52693</CharactersWithSpaces>
  <SharedDoc>false</SharedDoc>
  <HLinks>
    <vt:vector size="156" baseType="variant">
      <vt:variant>
        <vt:i4>1966131</vt:i4>
      </vt:variant>
      <vt:variant>
        <vt:i4>140</vt:i4>
      </vt:variant>
      <vt:variant>
        <vt:i4>0</vt:i4>
      </vt:variant>
      <vt:variant>
        <vt:i4>5</vt:i4>
      </vt:variant>
      <vt:variant>
        <vt:lpwstr/>
      </vt:variant>
      <vt:variant>
        <vt:lpwstr>_Toc375239658</vt:lpwstr>
      </vt:variant>
      <vt:variant>
        <vt:i4>1966131</vt:i4>
      </vt:variant>
      <vt:variant>
        <vt:i4>134</vt:i4>
      </vt:variant>
      <vt:variant>
        <vt:i4>0</vt:i4>
      </vt:variant>
      <vt:variant>
        <vt:i4>5</vt:i4>
      </vt:variant>
      <vt:variant>
        <vt:lpwstr/>
      </vt:variant>
      <vt:variant>
        <vt:lpwstr>_Toc375239657</vt:lpwstr>
      </vt:variant>
      <vt:variant>
        <vt:i4>1966131</vt:i4>
      </vt:variant>
      <vt:variant>
        <vt:i4>128</vt:i4>
      </vt:variant>
      <vt:variant>
        <vt:i4>0</vt:i4>
      </vt:variant>
      <vt:variant>
        <vt:i4>5</vt:i4>
      </vt:variant>
      <vt:variant>
        <vt:lpwstr/>
      </vt:variant>
      <vt:variant>
        <vt:lpwstr>_Toc375239656</vt:lpwstr>
      </vt:variant>
      <vt:variant>
        <vt:i4>1966131</vt:i4>
      </vt:variant>
      <vt:variant>
        <vt:i4>122</vt:i4>
      </vt:variant>
      <vt:variant>
        <vt:i4>0</vt:i4>
      </vt:variant>
      <vt:variant>
        <vt:i4>5</vt:i4>
      </vt:variant>
      <vt:variant>
        <vt:lpwstr/>
      </vt:variant>
      <vt:variant>
        <vt:lpwstr>_Toc375239655</vt:lpwstr>
      </vt:variant>
      <vt:variant>
        <vt:i4>1966131</vt:i4>
      </vt:variant>
      <vt:variant>
        <vt:i4>116</vt:i4>
      </vt:variant>
      <vt:variant>
        <vt:i4>0</vt:i4>
      </vt:variant>
      <vt:variant>
        <vt:i4>5</vt:i4>
      </vt:variant>
      <vt:variant>
        <vt:lpwstr/>
      </vt:variant>
      <vt:variant>
        <vt:lpwstr>_Toc375239654</vt:lpwstr>
      </vt:variant>
      <vt:variant>
        <vt:i4>1966131</vt:i4>
      </vt:variant>
      <vt:variant>
        <vt:i4>110</vt:i4>
      </vt:variant>
      <vt:variant>
        <vt:i4>0</vt:i4>
      </vt:variant>
      <vt:variant>
        <vt:i4>5</vt:i4>
      </vt:variant>
      <vt:variant>
        <vt:lpwstr/>
      </vt:variant>
      <vt:variant>
        <vt:lpwstr>_Toc375239653</vt:lpwstr>
      </vt:variant>
      <vt:variant>
        <vt:i4>1966131</vt:i4>
      </vt:variant>
      <vt:variant>
        <vt:i4>104</vt:i4>
      </vt:variant>
      <vt:variant>
        <vt:i4>0</vt:i4>
      </vt:variant>
      <vt:variant>
        <vt:i4>5</vt:i4>
      </vt:variant>
      <vt:variant>
        <vt:lpwstr/>
      </vt:variant>
      <vt:variant>
        <vt:lpwstr>_Toc375239652</vt:lpwstr>
      </vt:variant>
      <vt:variant>
        <vt:i4>1966131</vt:i4>
      </vt:variant>
      <vt:variant>
        <vt:i4>98</vt:i4>
      </vt:variant>
      <vt:variant>
        <vt:i4>0</vt:i4>
      </vt:variant>
      <vt:variant>
        <vt:i4>5</vt:i4>
      </vt:variant>
      <vt:variant>
        <vt:lpwstr/>
      </vt:variant>
      <vt:variant>
        <vt:lpwstr>_Toc375239651</vt:lpwstr>
      </vt:variant>
      <vt:variant>
        <vt:i4>1966131</vt:i4>
      </vt:variant>
      <vt:variant>
        <vt:i4>92</vt:i4>
      </vt:variant>
      <vt:variant>
        <vt:i4>0</vt:i4>
      </vt:variant>
      <vt:variant>
        <vt:i4>5</vt:i4>
      </vt:variant>
      <vt:variant>
        <vt:lpwstr/>
      </vt:variant>
      <vt:variant>
        <vt:lpwstr>_Toc375239650</vt:lpwstr>
      </vt:variant>
      <vt:variant>
        <vt:i4>2031667</vt:i4>
      </vt:variant>
      <vt:variant>
        <vt:i4>86</vt:i4>
      </vt:variant>
      <vt:variant>
        <vt:i4>0</vt:i4>
      </vt:variant>
      <vt:variant>
        <vt:i4>5</vt:i4>
      </vt:variant>
      <vt:variant>
        <vt:lpwstr/>
      </vt:variant>
      <vt:variant>
        <vt:lpwstr>_Toc375239649</vt:lpwstr>
      </vt:variant>
      <vt:variant>
        <vt:i4>2031667</vt:i4>
      </vt:variant>
      <vt:variant>
        <vt:i4>80</vt:i4>
      </vt:variant>
      <vt:variant>
        <vt:i4>0</vt:i4>
      </vt:variant>
      <vt:variant>
        <vt:i4>5</vt:i4>
      </vt:variant>
      <vt:variant>
        <vt:lpwstr/>
      </vt:variant>
      <vt:variant>
        <vt:lpwstr>_Toc375239648</vt:lpwstr>
      </vt:variant>
      <vt:variant>
        <vt:i4>2031667</vt:i4>
      </vt:variant>
      <vt:variant>
        <vt:i4>74</vt:i4>
      </vt:variant>
      <vt:variant>
        <vt:i4>0</vt:i4>
      </vt:variant>
      <vt:variant>
        <vt:i4>5</vt:i4>
      </vt:variant>
      <vt:variant>
        <vt:lpwstr/>
      </vt:variant>
      <vt:variant>
        <vt:lpwstr>_Toc375239647</vt:lpwstr>
      </vt:variant>
      <vt:variant>
        <vt:i4>2031667</vt:i4>
      </vt:variant>
      <vt:variant>
        <vt:i4>68</vt:i4>
      </vt:variant>
      <vt:variant>
        <vt:i4>0</vt:i4>
      </vt:variant>
      <vt:variant>
        <vt:i4>5</vt:i4>
      </vt:variant>
      <vt:variant>
        <vt:lpwstr/>
      </vt:variant>
      <vt:variant>
        <vt:lpwstr>_Toc375239646</vt:lpwstr>
      </vt:variant>
      <vt:variant>
        <vt:i4>2031667</vt:i4>
      </vt:variant>
      <vt:variant>
        <vt:i4>62</vt:i4>
      </vt:variant>
      <vt:variant>
        <vt:i4>0</vt:i4>
      </vt:variant>
      <vt:variant>
        <vt:i4>5</vt:i4>
      </vt:variant>
      <vt:variant>
        <vt:lpwstr/>
      </vt:variant>
      <vt:variant>
        <vt:lpwstr>_Toc375239645</vt:lpwstr>
      </vt:variant>
      <vt:variant>
        <vt:i4>2031667</vt:i4>
      </vt:variant>
      <vt:variant>
        <vt:i4>56</vt:i4>
      </vt:variant>
      <vt:variant>
        <vt:i4>0</vt:i4>
      </vt:variant>
      <vt:variant>
        <vt:i4>5</vt:i4>
      </vt:variant>
      <vt:variant>
        <vt:lpwstr/>
      </vt:variant>
      <vt:variant>
        <vt:lpwstr>_Toc375239644</vt:lpwstr>
      </vt:variant>
      <vt:variant>
        <vt:i4>2031667</vt:i4>
      </vt:variant>
      <vt:variant>
        <vt:i4>50</vt:i4>
      </vt:variant>
      <vt:variant>
        <vt:i4>0</vt:i4>
      </vt:variant>
      <vt:variant>
        <vt:i4>5</vt:i4>
      </vt:variant>
      <vt:variant>
        <vt:lpwstr/>
      </vt:variant>
      <vt:variant>
        <vt:lpwstr>_Toc375239643</vt:lpwstr>
      </vt:variant>
      <vt:variant>
        <vt:i4>2031667</vt:i4>
      </vt:variant>
      <vt:variant>
        <vt:i4>44</vt:i4>
      </vt:variant>
      <vt:variant>
        <vt:i4>0</vt:i4>
      </vt:variant>
      <vt:variant>
        <vt:i4>5</vt:i4>
      </vt:variant>
      <vt:variant>
        <vt:lpwstr/>
      </vt:variant>
      <vt:variant>
        <vt:lpwstr>_Toc375239642</vt:lpwstr>
      </vt:variant>
      <vt:variant>
        <vt:i4>2031667</vt:i4>
      </vt:variant>
      <vt:variant>
        <vt:i4>38</vt:i4>
      </vt:variant>
      <vt:variant>
        <vt:i4>0</vt:i4>
      </vt:variant>
      <vt:variant>
        <vt:i4>5</vt:i4>
      </vt:variant>
      <vt:variant>
        <vt:lpwstr/>
      </vt:variant>
      <vt:variant>
        <vt:lpwstr>_Toc375239641</vt:lpwstr>
      </vt:variant>
      <vt:variant>
        <vt:i4>2031667</vt:i4>
      </vt:variant>
      <vt:variant>
        <vt:i4>32</vt:i4>
      </vt:variant>
      <vt:variant>
        <vt:i4>0</vt:i4>
      </vt:variant>
      <vt:variant>
        <vt:i4>5</vt:i4>
      </vt:variant>
      <vt:variant>
        <vt:lpwstr/>
      </vt:variant>
      <vt:variant>
        <vt:lpwstr>_Toc375239640</vt:lpwstr>
      </vt:variant>
      <vt:variant>
        <vt:i4>1572915</vt:i4>
      </vt:variant>
      <vt:variant>
        <vt:i4>26</vt:i4>
      </vt:variant>
      <vt:variant>
        <vt:i4>0</vt:i4>
      </vt:variant>
      <vt:variant>
        <vt:i4>5</vt:i4>
      </vt:variant>
      <vt:variant>
        <vt:lpwstr/>
      </vt:variant>
      <vt:variant>
        <vt:lpwstr>_Toc375239639</vt:lpwstr>
      </vt:variant>
      <vt:variant>
        <vt:i4>1572915</vt:i4>
      </vt:variant>
      <vt:variant>
        <vt:i4>20</vt:i4>
      </vt:variant>
      <vt:variant>
        <vt:i4>0</vt:i4>
      </vt:variant>
      <vt:variant>
        <vt:i4>5</vt:i4>
      </vt:variant>
      <vt:variant>
        <vt:lpwstr/>
      </vt:variant>
      <vt:variant>
        <vt:lpwstr>_Toc375239638</vt:lpwstr>
      </vt:variant>
      <vt:variant>
        <vt:i4>1572915</vt:i4>
      </vt:variant>
      <vt:variant>
        <vt:i4>14</vt:i4>
      </vt:variant>
      <vt:variant>
        <vt:i4>0</vt:i4>
      </vt:variant>
      <vt:variant>
        <vt:i4>5</vt:i4>
      </vt:variant>
      <vt:variant>
        <vt:lpwstr/>
      </vt:variant>
      <vt:variant>
        <vt:lpwstr>_Toc375239637</vt:lpwstr>
      </vt:variant>
      <vt:variant>
        <vt:i4>1572915</vt:i4>
      </vt:variant>
      <vt:variant>
        <vt:i4>8</vt:i4>
      </vt:variant>
      <vt:variant>
        <vt:i4>0</vt:i4>
      </vt:variant>
      <vt:variant>
        <vt:i4>5</vt:i4>
      </vt:variant>
      <vt:variant>
        <vt:lpwstr/>
      </vt:variant>
      <vt:variant>
        <vt:lpwstr>_Toc375239636</vt:lpwstr>
      </vt:variant>
      <vt:variant>
        <vt:i4>6881349</vt:i4>
      </vt:variant>
      <vt:variant>
        <vt:i4>3</vt:i4>
      </vt:variant>
      <vt:variant>
        <vt:i4>0</vt:i4>
      </vt:variant>
      <vt:variant>
        <vt:i4>5</vt:i4>
      </vt:variant>
      <vt:variant>
        <vt:lpwstr>mailto:jcarey@cdc.gov</vt:lpwstr>
      </vt:variant>
      <vt:variant>
        <vt:lpwstr/>
      </vt:variant>
      <vt:variant>
        <vt:i4>3407967</vt:i4>
      </vt:variant>
      <vt:variant>
        <vt:i4>3</vt:i4>
      </vt:variant>
      <vt:variant>
        <vt:i4>0</vt:i4>
      </vt:variant>
      <vt:variant>
        <vt:i4>5</vt:i4>
      </vt:variant>
      <vt:variant>
        <vt:lpwstr>http://www.bls.gov/oes/current/oes_nat.htm</vt:lpwstr>
      </vt:variant>
      <vt:variant>
        <vt:lpwstr/>
      </vt:variant>
      <vt:variant>
        <vt:i4>3866661</vt:i4>
      </vt:variant>
      <vt:variant>
        <vt:i4>0</vt:i4>
      </vt:variant>
      <vt:variant>
        <vt:i4>0</vt:i4>
      </vt:variant>
      <vt:variant>
        <vt:i4>5</vt:i4>
      </vt:variant>
      <vt:variant>
        <vt:lpwstr>http://www.bls.gov/news.release/wkyeng.toc.ht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 FOR PAPERWORK REDUCTION ACT 1995</dc:title>
  <dc:creator>Administrator</dc:creator>
  <cp:lastModifiedBy>SYSTEM</cp:lastModifiedBy>
  <cp:revision>2</cp:revision>
  <cp:lastPrinted>2013-12-19T20:31:00Z</cp:lastPrinted>
  <dcterms:created xsi:type="dcterms:W3CDTF">2017-10-04T18:46:00Z</dcterms:created>
  <dcterms:modified xsi:type="dcterms:W3CDTF">2017-10-04T1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220604363</vt:i4>
  </property>
</Properties>
</file>